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55B8F" w14:textId="77777777" w:rsidR="000707E4" w:rsidRPr="0067776F" w:rsidRDefault="000707E4" w:rsidP="000707E4">
      <w:pPr>
        <w:keepNext/>
        <w:widowControl w:val="0"/>
        <w:tabs>
          <w:tab w:val="left" w:pos="360"/>
          <w:tab w:val="right" w:pos="6480"/>
        </w:tabs>
        <w:spacing w:after="0" w:line="240" w:lineRule="auto"/>
        <w:outlineLvl w:val="3"/>
        <w:rPr>
          <w:rFonts w:ascii="Times New Roman" w:eastAsia="Times New Roman" w:hAnsi="Times New Roman"/>
          <w:b/>
          <w:bCs/>
          <w:sz w:val="8"/>
          <w:szCs w:val="8"/>
        </w:rPr>
      </w:pPr>
    </w:p>
    <w:p w14:paraId="6FD656C9" w14:textId="77777777" w:rsidR="000707E4" w:rsidRPr="0067776F" w:rsidRDefault="0007494C" w:rsidP="000707E4">
      <w:pPr>
        <w:keepNext/>
        <w:widowControl w:val="0"/>
        <w:spacing w:after="0" w:line="240" w:lineRule="auto"/>
        <w:outlineLvl w:val="0"/>
        <w:rPr>
          <w:rFonts w:ascii="Times New Roman" w:eastAsia="Times New Roman" w:hAnsi="Times New Roman"/>
          <w:b/>
          <w:bCs/>
          <w:sz w:val="28"/>
          <w:szCs w:val="28"/>
        </w:rPr>
      </w:pPr>
      <w:r>
        <w:rPr>
          <w:rFonts w:ascii="Times New Roman" w:eastAsia="Times New Roman" w:hAnsi="Times New Roman"/>
          <w:b/>
          <w:sz w:val="20"/>
          <w:szCs w:val="20"/>
        </w:rPr>
        <w:object w:dxaOrig="1440" w:dyaOrig="1440" w14:anchorId="76646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9.75pt;height:63.95pt;z-index:251658240">
            <v:imagedata r:id="rId4" o:title="" croptop="-391f" cropbottom="-391f" cropleft="-3773f" cropright="-3773f"/>
            <w10:wrap type="square"/>
          </v:shape>
          <o:OLEObject Type="Embed" ProgID="Word.Picture.8" ShapeID="_x0000_s1026" DrawAspect="Content" ObjectID="_1836560507" r:id="rId5"/>
        </w:object>
      </w:r>
      <w:r w:rsidR="000707E4" w:rsidRPr="0067776F">
        <w:rPr>
          <w:rFonts w:ascii="Times New Roman" w:eastAsia="Times New Roman" w:hAnsi="Times New Roman"/>
          <w:b/>
          <w:bCs/>
          <w:sz w:val="28"/>
          <w:szCs w:val="28"/>
        </w:rPr>
        <w:t xml:space="preserve">                       Erindale United Church</w:t>
      </w:r>
    </w:p>
    <w:p w14:paraId="0CCC550F" w14:textId="2F105AEB" w:rsidR="000707E4" w:rsidRPr="0067776F" w:rsidRDefault="000707E4" w:rsidP="000707E4">
      <w:pPr>
        <w:widowControl w:val="0"/>
        <w:spacing w:after="0" w:line="240" w:lineRule="auto"/>
        <w:rPr>
          <w:rFonts w:ascii="Times New Roman" w:eastAsia="Times New Roman" w:hAnsi="Times New Roman"/>
          <w:i/>
          <w:iCs/>
        </w:rPr>
      </w:pPr>
      <w:r w:rsidRPr="0067776F">
        <w:rPr>
          <w:rFonts w:ascii="Times New Roman" w:eastAsia="Times New Roman" w:hAnsi="Times New Roman"/>
          <w:i/>
          <w:iCs/>
        </w:rPr>
        <w:t xml:space="preserve">   embracing, proclaiming and </w:t>
      </w:r>
      <w:r w:rsidR="00CE60CC">
        <w:rPr>
          <w:rFonts w:ascii="Times New Roman" w:eastAsia="Times New Roman" w:hAnsi="Times New Roman"/>
          <w:i/>
          <w:iCs/>
        </w:rPr>
        <w:t>practising</w:t>
      </w:r>
      <w:r w:rsidRPr="0067776F">
        <w:rPr>
          <w:rFonts w:ascii="Times New Roman" w:eastAsia="Times New Roman" w:hAnsi="Times New Roman"/>
          <w:i/>
          <w:iCs/>
        </w:rPr>
        <w:t xml:space="preserve"> the Gospel</w:t>
      </w:r>
    </w:p>
    <w:p w14:paraId="15E7D3A1" w14:textId="77777777" w:rsidR="000707E4" w:rsidRPr="0067776F" w:rsidRDefault="000707E4" w:rsidP="000707E4">
      <w:pPr>
        <w:widowControl w:val="0"/>
        <w:spacing w:after="0" w:line="240" w:lineRule="auto"/>
        <w:rPr>
          <w:rFonts w:ascii="Times New Roman" w:eastAsia="Times New Roman" w:hAnsi="Times New Roman"/>
          <w:sz w:val="20"/>
          <w:szCs w:val="20"/>
        </w:rPr>
      </w:pPr>
    </w:p>
    <w:p w14:paraId="79AE7D49" w14:textId="77777777" w:rsidR="000707E4" w:rsidRPr="0067776F" w:rsidRDefault="000707E4" w:rsidP="000707E4">
      <w:pPr>
        <w:widowControl w:val="0"/>
        <w:spacing w:after="0" w:line="240" w:lineRule="auto"/>
        <w:rPr>
          <w:rFonts w:ascii="Times New Roman" w:eastAsia="Times New Roman" w:hAnsi="Times New Roman"/>
          <w:sz w:val="20"/>
          <w:szCs w:val="20"/>
        </w:rPr>
      </w:pPr>
      <w:r w:rsidRPr="0067776F">
        <w:rPr>
          <w:rFonts w:ascii="Times New Roman" w:eastAsia="Times New Roman" w:hAnsi="Times New Roman"/>
          <w:sz w:val="20"/>
          <w:szCs w:val="20"/>
        </w:rPr>
        <w:t xml:space="preserve">                                               *Please stand if you are able.</w:t>
      </w:r>
    </w:p>
    <w:p w14:paraId="36094365" w14:textId="77777777" w:rsidR="000707E4" w:rsidRPr="0067776F" w:rsidRDefault="000707E4" w:rsidP="000707E4">
      <w:pPr>
        <w:widowControl w:val="0"/>
        <w:spacing w:after="0" w:line="240" w:lineRule="auto"/>
        <w:rPr>
          <w:rFonts w:ascii="Times New Roman" w:eastAsia="Times New Roman" w:hAnsi="Times New Roman"/>
          <w:b/>
          <w:bCs/>
          <w:sz w:val="24"/>
          <w:szCs w:val="24"/>
        </w:rPr>
      </w:pPr>
      <w:r w:rsidRPr="0067776F">
        <w:rPr>
          <w:rFonts w:ascii="Times New Roman" w:eastAsia="Times New Roman" w:hAnsi="Times New Roman"/>
          <w:sz w:val="20"/>
          <w:szCs w:val="20"/>
        </w:rPr>
        <w:t xml:space="preserve">                Please join in the responses printed in bold type</w:t>
      </w:r>
      <w:r w:rsidRPr="0067776F">
        <w:rPr>
          <w:rFonts w:ascii="Times New Roman" w:eastAsia="Times New Roman" w:hAnsi="Times New Roman"/>
          <w:b/>
          <w:bCs/>
          <w:sz w:val="24"/>
          <w:szCs w:val="24"/>
        </w:rPr>
        <w:t xml:space="preserve">                   </w:t>
      </w:r>
    </w:p>
    <w:p w14:paraId="1C6B467F" w14:textId="77777777" w:rsidR="000707E4" w:rsidRPr="0067776F" w:rsidRDefault="000707E4" w:rsidP="000707E4">
      <w:pPr>
        <w:widowControl w:val="0"/>
        <w:spacing w:after="0" w:line="240" w:lineRule="auto"/>
        <w:rPr>
          <w:rFonts w:ascii="Times New Roman" w:eastAsia="Times New Roman" w:hAnsi="Times New Roman"/>
          <w:b/>
          <w:bCs/>
          <w:sz w:val="24"/>
          <w:szCs w:val="24"/>
        </w:rPr>
      </w:pPr>
    </w:p>
    <w:p w14:paraId="44F4ACB5" w14:textId="6DFD4C0C" w:rsidR="000E1219" w:rsidRPr="0087706D" w:rsidRDefault="00F973EF" w:rsidP="000E1219">
      <w:pPr>
        <w:widowControl w:val="0"/>
        <w:spacing w:after="0" w:line="240" w:lineRule="auto"/>
        <w:rPr>
          <w:rFonts w:ascii="Times New Roman" w:eastAsia="Times New Roman" w:hAnsi="Times New Roman"/>
          <w:b/>
          <w:bCs/>
          <w:sz w:val="24"/>
          <w:szCs w:val="24"/>
        </w:rPr>
      </w:pPr>
      <w:r w:rsidRPr="0087706D">
        <w:rPr>
          <w:rFonts w:ascii="Times New Roman" w:eastAsia="Times New Roman" w:hAnsi="Times New Roman"/>
          <w:b/>
          <w:bCs/>
          <w:sz w:val="24"/>
          <w:szCs w:val="24"/>
        </w:rPr>
        <w:t>2</w:t>
      </w:r>
      <w:r w:rsidRPr="0087706D">
        <w:rPr>
          <w:rFonts w:ascii="Times New Roman" w:eastAsia="Times New Roman" w:hAnsi="Times New Roman"/>
          <w:b/>
          <w:bCs/>
          <w:sz w:val="24"/>
          <w:szCs w:val="24"/>
          <w:vertAlign w:val="superscript"/>
        </w:rPr>
        <w:t>nd</w:t>
      </w:r>
      <w:r w:rsidRPr="0087706D">
        <w:rPr>
          <w:rFonts w:ascii="Times New Roman" w:eastAsia="Times New Roman" w:hAnsi="Times New Roman"/>
          <w:b/>
          <w:bCs/>
          <w:sz w:val="24"/>
          <w:szCs w:val="24"/>
        </w:rPr>
        <w:t xml:space="preserve"> </w:t>
      </w:r>
      <w:r w:rsidR="00134716" w:rsidRPr="0087706D">
        <w:rPr>
          <w:rFonts w:ascii="Times New Roman" w:eastAsia="Times New Roman" w:hAnsi="Times New Roman"/>
          <w:b/>
          <w:bCs/>
          <w:sz w:val="24"/>
          <w:szCs w:val="24"/>
        </w:rPr>
        <w:t>Sunday</w:t>
      </w:r>
      <w:r w:rsidRPr="0087706D">
        <w:rPr>
          <w:rFonts w:ascii="Times New Roman" w:eastAsia="Times New Roman" w:hAnsi="Times New Roman"/>
          <w:b/>
          <w:bCs/>
          <w:sz w:val="24"/>
          <w:szCs w:val="24"/>
        </w:rPr>
        <w:t xml:space="preserve"> of Easter</w:t>
      </w:r>
      <w:r w:rsidR="000E1219" w:rsidRPr="0087706D">
        <w:rPr>
          <w:rFonts w:ascii="Times New Roman" w:eastAsia="Times New Roman" w:hAnsi="Times New Roman"/>
          <w:b/>
          <w:bCs/>
          <w:sz w:val="24"/>
          <w:szCs w:val="24"/>
        </w:rPr>
        <w:t xml:space="preserve">  </w:t>
      </w:r>
      <w:r w:rsidR="00C13FA7" w:rsidRPr="0087706D">
        <w:rPr>
          <w:rFonts w:ascii="Times New Roman" w:eastAsia="Times New Roman" w:hAnsi="Times New Roman"/>
          <w:b/>
          <w:bCs/>
          <w:sz w:val="24"/>
          <w:szCs w:val="24"/>
        </w:rPr>
        <w:tab/>
        <w:t xml:space="preserve">           </w:t>
      </w:r>
      <w:r w:rsidR="00C13FA7" w:rsidRPr="0087706D">
        <w:rPr>
          <w:rFonts w:ascii="Times New Roman" w:eastAsia="Times New Roman" w:hAnsi="Times New Roman"/>
          <w:b/>
          <w:bCs/>
          <w:sz w:val="24"/>
          <w:szCs w:val="24"/>
        </w:rPr>
        <w:tab/>
      </w:r>
      <w:r w:rsidR="00801ED1" w:rsidRPr="0087706D">
        <w:rPr>
          <w:rFonts w:ascii="Times New Roman" w:eastAsia="Times New Roman" w:hAnsi="Times New Roman"/>
          <w:b/>
          <w:bCs/>
          <w:sz w:val="24"/>
          <w:szCs w:val="24"/>
        </w:rPr>
        <w:t xml:space="preserve"> </w:t>
      </w:r>
      <w:r w:rsidR="00CE60CC" w:rsidRPr="0087706D">
        <w:rPr>
          <w:rFonts w:ascii="Times New Roman" w:eastAsia="Times New Roman" w:hAnsi="Times New Roman"/>
          <w:b/>
          <w:bCs/>
          <w:sz w:val="24"/>
          <w:szCs w:val="24"/>
        </w:rPr>
        <w:tab/>
        <w:t xml:space="preserve"> </w:t>
      </w:r>
      <w:r w:rsidR="001B6292" w:rsidRPr="0087706D">
        <w:rPr>
          <w:rFonts w:ascii="Times New Roman" w:eastAsia="Times New Roman" w:hAnsi="Times New Roman"/>
          <w:b/>
          <w:bCs/>
          <w:sz w:val="24"/>
          <w:szCs w:val="24"/>
        </w:rPr>
        <w:t xml:space="preserve">    </w:t>
      </w:r>
      <w:r w:rsidRPr="0087706D">
        <w:rPr>
          <w:rFonts w:ascii="Times New Roman" w:eastAsia="Times New Roman" w:hAnsi="Times New Roman"/>
          <w:b/>
          <w:bCs/>
          <w:sz w:val="24"/>
          <w:szCs w:val="24"/>
        </w:rPr>
        <w:t>April 12</w:t>
      </w:r>
      <w:r w:rsidR="00896C88" w:rsidRPr="0087706D">
        <w:rPr>
          <w:rFonts w:ascii="Times New Roman" w:eastAsia="Times New Roman" w:hAnsi="Times New Roman"/>
          <w:b/>
          <w:bCs/>
          <w:sz w:val="24"/>
          <w:szCs w:val="24"/>
        </w:rPr>
        <w:t>, 2026</w:t>
      </w:r>
    </w:p>
    <w:p w14:paraId="64C0D3DF" w14:textId="77777777" w:rsidR="001A4A59" w:rsidRPr="00F344FC" w:rsidRDefault="001A4A59" w:rsidP="00DF7121">
      <w:pPr>
        <w:widowControl w:val="0"/>
        <w:spacing w:after="0"/>
        <w:rPr>
          <w:rFonts w:ascii="Times New Roman" w:eastAsia="Times New Roman" w:hAnsi="Times New Roman"/>
        </w:rPr>
      </w:pPr>
    </w:p>
    <w:p w14:paraId="2A4C99ED" w14:textId="295B63D8" w:rsidR="00B16852" w:rsidRPr="00805F23" w:rsidRDefault="00B16852" w:rsidP="0087706D">
      <w:pPr>
        <w:widowControl w:val="0"/>
        <w:spacing w:after="0"/>
        <w:rPr>
          <w:rFonts w:ascii="Times New Roman" w:eastAsia="Times New Roman" w:hAnsi="Times New Roman"/>
          <w:bCs/>
        </w:rPr>
      </w:pPr>
      <w:r w:rsidRPr="00805F23">
        <w:rPr>
          <w:rFonts w:ascii="Times New Roman" w:hAnsi="Times New Roman"/>
          <w:b/>
        </w:rPr>
        <w:t xml:space="preserve">♫ </w:t>
      </w:r>
      <w:r w:rsidRPr="00805F23">
        <w:rPr>
          <w:rFonts w:ascii="Times New Roman" w:eastAsia="Times New Roman" w:hAnsi="Times New Roman"/>
          <w:b/>
          <w:u w:val="single"/>
        </w:rPr>
        <w:t>Prelude</w:t>
      </w:r>
      <w:r w:rsidRPr="00805F23">
        <w:rPr>
          <w:rFonts w:ascii="Times New Roman" w:eastAsia="Times New Roman" w:hAnsi="Times New Roman"/>
          <w:bCs/>
        </w:rPr>
        <w:t xml:space="preserve"> </w:t>
      </w:r>
    </w:p>
    <w:p w14:paraId="5FECC9F4" w14:textId="77777777" w:rsidR="0013483B" w:rsidRDefault="0013483B" w:rsidP="00372CFD">
      <w:pPr>
        <w:widowControl w:val="0"/>
        <w:spacing w:after="0"/>
        <w:rPr>
          <w:rFonts w:ascii="Times New Roman" w:eastAsia="Times New Roman" w:hAnsi="Times New Roman"/>
          <w:b/>
        </w:rPr>
      </w:pPr>
    </w:p>
    <w:p w14:paraId="0B806A7B" w14:textId="77777777" w:rsidR="00B50F0B" w:rsidRPr="00805F23" w:rsidRDefault="00B50F0B" w:rsidP="00B50F0B">
      <w:pPr>
        <w:widowControl w:val="0"/>
        <w:spacing w:after="0"/>
        <w:rPr>
          <w:rFonts w:ascii="Times New Roman" w:eastAsia="Times New Roman" w:hAnsi="Times New Roman"/>
          <w:bCs/>
        </w:rPr>
      </w:pPr>
      <w:r w:rsidRPr="00805F23">
        <w:rPr>
          <w:rFonts w:ascii="Times New Roman" w:eastAsia="Times New Roman" w:hAnsi="Times New Roman"/>
          <w:b/>
          <w:u w:val="single"/>
        </w:rPr>
        <w:t>Land Acknowledgement</w:t>
      </w:r>
    </w:p>
    <w:p w14:paraId="11E3CDC7" w14:textId="77777777" w:rsidR="00D14BC8" w:rsidRPr="00805F23" w:rsidRDefault="00D14BC8" w:rsidP="00D14BC8">
      <w:pPr>
        <w:widowControl w:val="0"/>
        <w:spacing w:after="0"/>
        <w:rPr>
          <w:rFonts w:ascii="Times New Roman" w:eastAsia="Times New Roman" w:hAnsi="Times New Roman"/>
          <w:bCs/>
          <w:lang w:val="en-GB"/>
        </w:rPr>
      </w:pPr>
    </w:p>
    <w:p w14:paraId="76B0081E"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Welcome and Life of the Church</w:t>
      </w:r>
      <w:r w:rsidRPr="00805F23">
        <w:rPr>
          <w:rFonts w:ascii="Times New Roman" w:eastAsia="Times New Roman" w:hAnsi="Times New Roman"/>
          <w:bCs/>
        </w:rPr>
        <w:t xml:space="preserve"> </w:t>
      </w:r>
    </w:p>
    <w:p w14:paraId="5A345EEF"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2C8C0B21"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Lighting of the Christ and Fellowship Candles</w:t>
      </w:r>
      <w:r w:rsidRPr="00805F23">
        <w:rPr>
          <w:rFonts w:ascii="Times New Roman" w:eastAsia="Times New Roman" w:hAnsi="Times New Roman"/>
          <w:bCs/>
        </w:rPr>
        <w:t xml:space="preserve"> </w:t>
      </w:r>
    </w:p>
    <w:p w14:paraId="1393AB49" w14:textId="5A82DCAE"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33017260" w14:textId="706A998B" w:rsidR="00AC409B" w:rsidRPr="00AC409B" w:rsidRDefault="00D14BC8" w:rsidP="00AC409B">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Introit</w:t>
      </w:r>
      <w:r w:rsidRPr="00805F23">
        <w:rPr>
          <w:rFonts w:ascii="Times New Roman" w:eastAsia="Times New Roman" w:hAnsi="Times New Roman"/>
          <w:bCs/>
          <w:lang w:val="en-GB"/>
        </w:rPr>
        <w:t xml:space="preserve"> </w:t>
      </w:r>
      <w:r w:rsidR="00936D72">
        <w:rPr>
          <w:rFonts w:ascii="Times New Roman" w:eastAsia="Times New Roman" w:hAnsi="Times New Roman"/>
          <w:bCs/>
          <w:lang w:val="en-GB"/>
        </w:rPr>
        <w:tab/>
      </w:r>
      <w:r w:rsidR="00EA0C68">
        <w:rPr>
          <w:rFonts w:ascii="Times New Roman" w:eastAsia="Times New Roman" w:hAnsi="Times New Roman"/>
          <w:bCs/>
          <w:lang w:val="en-GB"/>
        </w:rPr>
        <w:t>“</w:t>
      </w:r>
      <w:r w:rsidR="00AC409B" w:rsidRPr="00AC409B">
        <w:rPr>
          <w:rFonts w:ascii="Times New Roman" w:eastAsia="Times New Roman" w:hAnsi="Times New Roman"/>
          <w:bCs/>
          <w:lang w:val="en-GB"/>
        </w:rPr>
        <w:t>Alleluia! Hearts and Voices</w:t>
      </w:r>
      <w:r w:rsidR="00952C27">
        <w:rPr>
          <w:rFonts w:ascii="Times New Roman" w:eastAsia="Times New Roman" w:hAnsi="Times New Roman"/>
          <w:bCs/>
        </w:rPr>
        <w:t>”</w:t>
      </w:r>
      <w:r w:rsidR="00F344FC">
        <w:rPr>
          <w:rFonts w:ascii="Times New Roman" w:eastAsia="Times New Roman" w:hAnsi="Times New Roman"/>
          <w:bCs/>
          <w:lang w:val="en-GB"/>
        </w:rPr>
        <w:t xml:space="preserve">  </w:t>
      </w:r>
      <w:r w:rsidR="00DA2737">
        <w:rPr>
          <w:rFonts w:ascii="Times New Roman" w:eastAsia="Times New Roman" w:hAnsi="Times New Roman"/>
          <w:bCs/>
          <w:lang w:val="en-GB"/>
        </w:rPr>
        <w:t xml:space="preserve"> </w:t>
      </w:r>
      <w:r w:rsidR="00B16852">
        <w:rPr>
          <w:rFonts w:ascii="Times New Roman" w:eastAsia="Times New Roman" w:hAnsi="Times New Roman"/>
          <w:bCs/>
          <w:lang w:val="en-GB"/>
        </w:rPr>
        <w:tab/>
      </w:r>
      <w:r w:rsidR="00AC409B">
        <w:rPr>
          <w:rFonts w:ascii="Times New Roman" w:eastAsia="Times New Roman" w:hAnsi="Times New Roman"/>
          <w:bCs/>
          <w:lang w:val="en-GB"/>
        </w:rPr>
        <w:t xml:space="preserve">       </w:t>
      </w:r>
      <w:r w:rsidR="00AC409B" w:rsidRPr="00AC409B">
        <w:rPr>
          <w:rFonts w:ascii="Times New Roman" w:eastAsia="Times New Roman" w:hAnsi="Times New Roman"/>
          <w:bCs/>
          <w:lang w:val="en-GB"/>
        </w:rPr>
        <w:t>G. da Palestrina</w:t>
      </w:r>
    </w:p>
    <w:p w14:paraId="7969BC63" w14:textId="77777777" w:rsidR="00D14BC8" w:rsidRPr="00805F23" w:rsidRDefault="00D14BC8" w:rsidP="00D14BC8">
      <w:pPr>
        <w:widowControl w:val="0"/>
        <w:spacing w:after="0"/>
        <w:rPr>
          <w:rFonts w:ascii="Times New Roman" w:eastAsia="Times New Roman" w:hAnsi="Times New Roman"/>
          <w:bCs/>
          <w:lang w:val="en-GB"/>
        </w:rPr>
      </w:pPr>
    </w:p>
    <w:p w14:paraId="686D16C7" w14:textId="77777777"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Call to Worship</w:t>
      </w:r>
      <w:r w:rsidRPr="00805F23">
        <w:rPr>
          <w:rFonts w:ascii="Times New Roman" w:eastAsia="Times New Roman" w:hAnsi="Times New Roman"/>
          <w:bCs/>
          <w:lang w:val="en-GB"/>
        </w:rPr>
        <w:t xml:space="preserve"> </w:t>
      </w:r>
    </w:p>
    <w:p w14:paraId="38A0E1F4"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The grace of our Lord, Jesus Christ, the love of God, </w:t>
      </w:r>
    </w:p>
    <w:p w14:paraId="0F09265C"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and the fellowship of the Holy Spirit be with you all.  </w:t>
      </w:r>
    </w:p>
    <w:p w14:paraId="018C5D63"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
          <w:bCs/>
          <w:iCs/>
          <w:lang w:val="en-GB"/>
        </w:rPr>
        <w:t>And also, with you.</w:t>
      </w:r>
    </w:p>
    <w:p w14:paraId="4D2F5624" w14:textId="77777777" w:rsidR="00AC409B" w:rsidRPr="00AC409B" w:rsidRDefault="00AC409B" w:rsidP="00AC409B">
      <w:pPr>
        <w:widowControl w:val="0"/>
        <w:spacing w:after="0" w:line="240" w:lineRule="auto"/>
        <w:rPr>
          <w:rFonts w:ascii="Times New Roman" w:eastAsia="Times New Roman" w:hAnsi="Times New Roman"/>
          <w:bCs/>
          <w:iCs/>
          <w:lang w:val="en-CA"/>
        </w:rPr>
      </w:pPr>
      <w:r w:rsidRPr="00AC409B">
        <w:rPr>
          <w:rFonts w:ascii="Times New Roman" w:eastAsia="Times New Roman" w:hAnsi="Times New Roman"/>
          <w:bCs/>
          <w:iCs/>
          <w:lang w:val="en-CA"/>
        </w:rPr>
        <w:t>All things of God, all the heavens,</w:t>
      </w:r>
    </w:p>
    <w:p w14:paraId="2C0872BA" w14:textId="77777777" w:rsidR="00AC409B" w:rsidRPr="00AC409B" w:rsidRDefault="00AC409B" w:rsidP="00AC409B">
      <w:pPr>
        <w:widowControl w:val="0"/>
        <w:spacing w:after="0" w:line="240" w:lineRule="auto"/>
        <w:rPr>
          <w:rFonts w:ascii="Times New Roman" w:eastAsia="Times New Roman" w:hAnsi="Times New Roman"/>
          <w:b/>
          <w:bCs/>
          <w:iCs/>
          <w:lang w:val="en-CA"/>
        </w:rPr>
      </w:pPr>
      <w:r w:rsidRPr="00AC409B">
        <w:rPr>
          <w:rFonts w:ascii="Times New Roman" w:eastAsia="Times New Roman" w:hAnsi="Times New Roman"/>
          <w:b/>
          <w:bCs/>
          <w:iCs/>
          <w:lang w:val="en-CA"/>
        </w:rPr>
        <w:t>Worship and praise your Maker.</w:t>
      </w:r>
    </w:p>
    <w:p w14:paraId="5B2626A1" w14:textId="77777777" w:rsidR="00AC409B" w:rsidRPr="00AC409B" w:rsidRDefault="00AC409B" w:rsidP="00AC409B">
      <w:pPr>
        <w:widowControl w:val="0"/>
        <w:spacing w:after="0" w:line="240" w:lineRule="auto"/>
        <w:rPr>
          <w:rFonts w:ascii="Times New Roman" w:eastAsia="Times New Roman" w:hAnsi="Times New Roman"/>
          <w:bCs/>
          <w:iCs/>
          <w:lang w:val="en-CA"/>
        </w:rPr>
      </w:pPr>
      <w:r w:rsidRPr="00AC409B">
        <w:rPr>
          <w:rFonts w:ascii="Times New Roman" w:eastAsia="Times New Roman" w:hAnsi="Times New Roman"/>
          <w:bCs/>
          <w:iCs/>
          <w:lang w:val="en-CA"/>
        </w:rPr>
        <w:t>Sun, moon and stars; wind, rain and thunder,</w:t>
      </w:r>
    </w:p>
    <w:p w14:paraId="61A4DF41" w14:textId="77777777" w:rsidR="00AC409B" w:rsidRPr="00AC409B" w:rsidRDefault="00AC409B" w:rsidP="00AC409B">
      <w:pPr>
        <w:widowControl w:val="0"/>
        <w:spacing w:after="0" w:line="240" w:lineRule="auto"/>
        <w:rPr>
          <w:rFonts w:ascii="Times New Roman" w:eastAsia="Times New Roman" w:hAnsi="Times New Roman"/>
          <w:b/>
          <w:bCs/>
          <w:iCs/>
          <w:lang w:val="en-CA"/>
        </w:rPr>
      </w:pPr>
      <w:r w:rsidRPr="00AC409B">
        <w:rPr>
          <w:rFonts w:ascii="Times New Roman" w:eastAsia="Times New Roman" w:hAnsi="Times New Roman"/>
          <w:b/>
          <w:bCs/>
          <w:iCs/>
          <w:lang w:val="en-CA"/>
        </w:rPr>
        <w:t>Worship and praise your Maker.</w:t>
      </w:r>
    </w:p>
    <w:p w14:paraId="0D15A89E" w14:textId="77777777" w:rsidR="00AC409B" w:rsidRPr="00AC409B" w:rsidRDefault="00AC409B" w:rsidP="00AC409B">
      <w:pPr>
        <w:widowControl w:val="0"/>
        <w:spacing w:after="0" w:line="240" w:lineRule="auto"/>
        <w:rPr>
          <w:rFonts w:ascii="Times New Roman" w:eastAsia="Times New Roman" w:hAnsi="Times New Roman"/>
          <w:bCs/>
          <w:iCs/>
          <w:lang w:val="en-CA"/>
        </w:rPr>
      </w:pPr>
      <w:r w:rsidRPr="00AC409B">
        <w:rPr>
          <w:rFonts w:ascii="Times New Roman" w:eastAsia="Times New Roman" w:hAnsi="Times New Roman"/>
          <w:bCs/>
          <w:iCs/>
          <w:lang w:val="en-CA"/>
        </w:rPr>
        <w:t>Mountains and forests, streams and waterfalls,</w:t>
      </w:r>
    </w:p>
    <w:p w14:paraId="12F26D5F" w14:textId="77777777" w:rsidR="00AC409B" w:rsidRPr="00AC409B" w:rsidRDefault="00AC409B" w:rsidP="00AC409B">
      <w:pPr>
        <w:widowControl w:val="0"/>
        <w:spacing w:after="0" w:line="240" w:lineRule="auto"/>
        <w:rPr>
          <w:rFonts w:ascii="Times New Roman" w:eastAsia="Times New Roman" w:hAnsi="Times New Roman"/>
          <w:b/>
          <w:bCs/>
          <w:iCs/>
          <w:lang w:val="en-CA"/>
        </w:rPr>
      </w:pPr>
      <w:r w:rsidRPr="00AC409B">
        <w:rPr>
          <w:rFonts w:ascii="Times New Roman" w:eastAsia="Times New Roman" w:hAnsi="Times New Roman"/>
          <w:b/>
          <w:bCs/>
          <w:iCs/>
          <w:lang w:val="en-CA"/>
        </w:rPr>
        <w:t>Worship and praise your Maker.</w:t>
      </w:r>
    </w:p>
    <w:p w14:paraId="795AA349" w14:textId="77777777" w:rsidR="00AC409B" w:rsidRPr="00AC409B" w:rsidRDefault="00AC409B" w:rsidP="00AC409B">
      <w:pPr>
        <w:widowControl w:val="0"/>
        <w:spacing w:after="0" w:line="240" w:lineRule="auto"/>
        <w:rPr>
          <w:rFonts w:ascii="Times New Roman" w:eastAsia="Times New Roman" w:hAnsi="Times New Roman"/>
          <w:bCs/>
          <w:iCs/>
          <w:lang w:val="en-CA"/>
        </w:rPr>
      </w:pPr>
      <w:r w:rsidRPr="00AC409B">
        <w:rPr>
          <w:rFonts w:ascii="Times New Roman" w:eastAsia="Times New Roman" w:hAnsi="Times New Roman"/>
          <w:bCs/>
          <w:iCs/>
          <w:lang w:val="en-CA"/>
        </w:rPr>
        <w:t>Creatures beneath the seas, birds throughout the skies,</w:t>
      </w:r>
    </w:p>
    <w:p w14:paraId="25371631" w14:textId="77777777" w:rsidR="00AC409B" w:rsidRPr="00AC409B" w:rsidRDefault="00AC409B" w:rsidP="00AC409B">
      <w:pPr>
        <w:widowControl w:val="0"/>
        <w:spacing w:after="0" w:line="240" w:lineRule="auto"/>
        <w:rPr>
          <w:rFonts w:ascii="Times New Roman" w:eastAsia="Times New Roman" w:hAnsi="Times New Roman"/>
          <w:bCs/>
          <w:iCs/>
          <w:lang w:val="en-CA"/>
        </w:rPr>
      </w:pPr>
      <w:r w:rsidRPr="00AC409B">
        <w:rPr>
          <w:rFonts w:ascii="Times New Roman" w:eastAsia="Times New Roman" w:hAnsi="Times New Roman"/>
          <w:bCs/>
          <w:iCs/>
          <w:lang w:val="en-CA"/>
        </w:rPr>
        <w:t>all that leaps or crawls, all who walk or worry or wonder,</w:t>
      </w:r>
    </w:p>
    <w:p w14:paraId="636157C2" w14:textId="4D5B1437" w:rsidR="00D14BC8" w:rsidRPr="00B10F88" w:rsidRDefault="00AC409B" w:rsidP="00AC409B">
      <w:pPr>
        <w:widowControl w:val="0"/>
        <w:spacing w:after="0" w:line="240" w:lineRule="auto"/>
        <w:rPr>
          <w:rFonts w:ascii="Times New Roman" w:eastAsia="Times New Roman" w:hAnsi="Times New Roman"/>
          <w:b/>
          <w:lang w:val="en-GB"/>
        </w:rPr>
      </w:pPr>
      <w:r w:rsidRPr="00AC409B">
        <w:rPr>
          <w:rFonts w:ascii="Times New Roman" w:eastAsia="Times New Roman" w:hAnsi="Times New Roman"/>
          <w:b/>
          <w:bCs/>
          <w:iCs/>
          <w:lang w:val="en-CA"/>
        </w:rPr>
        <w:t>Let us worship and praise our Maker together.</w:t>
      </w:r>
    </w:p>
    <w:p w14:paraId="17C7B41E" w14:textId="77777777" w:rsidR="00896C88" w:rsidRPr="00896C88" w:rsidRDefault="00896C88" w:rsidP="00D14BC8">
      <w:pPr>
        <w:widowControl w:val="0"/>
        <w:spacing w:after="0"/>
        <w:rPr>
          <w:rFonts w:ascii="Times New Roman" w:eastAsia="Times New Roman" w:hAnsi="Times New Roman"/>
          <w:lang w:val="en-GB"/>
        </w:rPr>
      </w:pPr>
    </w:p>
    <w:p w14:paraId="3AA416E6" w14:textId="4E94B4FE" w:rsidR="00EA0C68" w:rsidRDefault="00D14BC8" w:rsidP="009F3E9B">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 of Praise</w:t>
      </w:r>
      <w:r w:rsidRPr="00805F23">
        <w:rPr>
          <w:rFonts w:ascii="Times New Roman" w:eastAsia="Times New Roman" w:hAnsi="Times New Roman"/>
          <w:bCs/>
          <w:lang w:val="en-GB"/>
        </w:rPr>
        <w:t xml:space="preserve"> </w:t>
      </w:r>
      <w:r w:rsidR="0087706D">
        <w:rPr>
          <w:rFonts w:ascii="Times New Roman" w:eastAsia="Times New Roman" w:hAnsi="Times New Roman"/>
          <w:bCs/>
          <w:lang w:val="en-GB"/>
        </w:rPr>
        <w:tab/>
      </w:r>
      <w:r w:rsidR="00EA0C68">
        <w:rPr>
          <w:rFonts w:ascii="Times New Roman" w:eastAsia="Times New Roman" w:hAnsi="Times New Roman"/>
          <w:bCs/>
          <w:lang w:val="en-GB"/>
        </w:rPr>
        <w:t>“</w:t>
      </w:r>
      <w:r w:rsidR="00AC409B" w:rsidRPr="00AC409B">
        <w:rPr>
          <w:rFonts w:ascii="Times New Roman" w:eastAsia="Times New Roman" w:hAnsi="Times New Roman"/>
          <w:bCs/>
          <w:lang w:val="en-GB"/>
        </w:rPr>
        <w:t>Christ Is Alive</w:t>
      </w:r>
      <w:r w:rsidR="00952C27">
        <w:rPr>
          <w:rFonts w:ascii="Times New Roman" w:eastAsia="Times New Roman" w:hAnsi="Times New Roman"/>
          <w:bCs/>
        </w:rPr>
        <w:t>”</w:t>
      </w:r>
      <w:r w:rsidR="00B16852">
        <w:rPr>
          <w:rFonts w:ascii="Times New Roman" w:eastAsia="Times New Roman" w:hAnsi="Times New Roman"/>
          <w:bCs/>
          <w:lang w:val="en-GB"/>
        </w:rPr>
        <w:t xml:space="preserve">  </w:t>
      </w:r>
      <w:r w:rsidR="00AC409B">
        <w:rPr>
          <w:rFonts w:ascii="Times New Roman" w:eastAsia="Times New Roman" w:hAnsi="Times New Roman"/>
          <w:bCs/>
          <w:lang w:val="en-GB"/>
        </w:rPr>
        <w:tab/>
      </w:r>
      <w:r w:rsidR="00AC409B">
        <w:rPr>
          <w:rFonts w:ascii="Times New Roman" w:eastAsia="Times New Roman" w:hAnsi="Times New Roman"/>
          <w:bCs/>
          <w:lang w:val="en-GB"/>
        </w:rPr>
        <w:tab/>
        <w:t xml:space="preserve">  </w:t>
      </w:r>
      <w:r w:rsidR="0087706D">
        <w:rPr>
          <w:rFonts w:ascii="Times New Roman" w:eastAsia="Times New Roman" w:hAnsi="Times New Roman"/>
          <w:bCs/>
          <w:lang w:val="en-GB"/>
        </w:rPr>
        <w:t xml:space="preserve">     </w:t>
      </w:r>
      <w:r w:rsidR="00B10F88">
        <w:rPr>
          <w:rFonts w:ascii="Times New Roman" w:eastAsia="Times New Roman" w:hAnsi="Times New Roman"/>
          <w:bCs/>
        </w:rPr>
        <w:t>V</w:t>
      </w:r>
      <w:r w:rsidR="005F1129">
        <w:rPr>
          <w:rFonts w:ascii="Times New Roman" w:eastAsia="Times New Roman" w:hAnsi="Times New Roman"/>
          <w:bCs/>
        </w:rPr>
        <w:t>U1</w:t>
      </w:r>
      <w:r w:rsidR="00AC409B">
        <w:rPr>
          <w:rFonts w:ascii="Times New Roman" w:eastAsia="Times New Roman" w:hAnsi="Times New Roman"/>
          <w:bCs/>
        </w:rPr>
        <w:t>58</w:t>
      </w:r>
    </w:p>
    <w:p w14:paraId="511455AD" w14:textId="77777777" w:rsidR="0087706D" w:rsidRDefault="0087706D" w:rsidP="009F3E9B">
      <w:pPr>
        <w:widowControl w:val="0"/>
        <w:spacing w:after="0"/>
        <w:rPr>
          <w:rFonts w:ascii="Times New Roman" w:eastAsia="Times New Roman" w:hAnsi="Times New Roman"/>
          <w:bCs/>
        </w:rPr>
      </w:pPr>
    </w:p>
    <w:p w14:paraId="24B1E66E" w14:textId="53A8FC3A"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Prayer of Approach</w:t>
      </w:r>
      <w:r w:rsidRPr="00805F23">
        <w:rPr>
          <w:rFonts w:ascii="Times New Roman" w:eastAsia="Times New Roman" w:hAnsi="Times New Roman"/>
          <w:bCs/>
          <w:lang w:val="en-GB"/>
        </w:rPr>
        <w:t xml:space="preserve"> </w:t>
      </w:r>
    </w:p>
    <w:p w14:paraId="51B1C194" w14:textId="77777777" w:rsidR="00AC409B" w:rsidRP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 xml:space="preserve">Glory to you, O God our Maker, </w:t>
      </w:r>
    </w:p>
    <w:p w14:paraId="37C02483" w14:textId="77777777" w:rsid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 xml:space="preserve">we come giving thanks for the wonder in your creation, </w:t>
      </w:r>
    </w:p>
    <w:p w14:paraId="2B5C1F96" w14:textId="05200082" w:rsidR="00AC409B" w:rsidRP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the great theatre of your glory.</w:t>
      </w:r>
    </w:p>
    <w:p w14:paraId="083488A6" w14:textId="77777777" w:rsidR="00AC409B" w:rsidRP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Glory to you, O Christ</w:t>
      </w:r>
    </w:p>
    <w:p w14:paraId="4517DB12" w14:textId="77777777" w:rsid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 xml:space="preserve">we come praising you, for you overcame death </w:t>
      </w:r>
    </w:p>
    <w:p w14:paraId="626B02E6" w14:textId="614592A6" w:rsidR="00AC409B" w:rsidRP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and opened the gate of everlasting life to us.</w:t>
      </w:r>
    </w:p>
    <w:p w14:paraId="46103085" w14:textId="77777777" w:rsidR="00AC409B" w:rsidRP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Glory to you, O Holy Spirit,</w:t>
      </w:r>
    </w:p>
    <w:p w14:paraId="02127179" w14:textId="77777777" w:rsid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 xml:space="preserve">we come praising you for your guidance, </w:t>
      </w:r>
    </w:p>
    <w:p w14:paraId="762229C4" w14:textId="3F3C298A" w:rsidR="00AC409B" w:rsidRP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wisdom and inspiration.</w:t>
      </w:r>
    </w:p>
    <w:p w14:paraId="1407C2D3" w14:textId="77777777" w:rsid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 xml:space="preserve">Glory to you, Holy Trinity, source of all truth, </w:t>
      </w:r>
    </w:p>
    <w:p w14:paraId="77860CD6" w14:textId="1897D65F" w:rsidR="00E5675F" w:rsidRPr="00E5675F" w:rsidRDefault="00AC409B" w:rsidP="00AC409B">
      <w:pPr>
        <w:widowControl w:val="0"/>
        <w:spacing w:after="0"/>
        <w:rPr>
          <w:rFonts w:ascii="Times New Roman" w:eastAsia="Times New Roman" w:hAnsi="Times New Roman"/>
          <w:b/>
          <w:bCs/>
          <w:iCs/>
          <w:lang w:val="en-GB"/>
        </w:rPr>
      </w:pPr>
      <w:r w:rsidRPr="00AC409B">
        <w:rPr>
          <w:rFonts w:ascii="Times New Roman" w:eastAsia="Times New Roman" w:hAnsi="Times New Roman"/>
          <w:b/>
          <w:bCs/>
          <w:iCs/>
          <w:lang w:val="en-CA"/>
        </w:rPr>
        <w:t>love, hope and joy,</w:t>
      </w:r>
      <w:r>
        <w:rPr>
          <w:rFonts w:ascii="Times New Roman" w:eastAsia="Times New Roman" w:hAnsi="Times New Roman"/>
          <w:b/>
          <w:bCs/>
          <w:iCs/>
          <w:lang w:val="en-CA"/>
        </w:rPr>
        <w:t xml:space="preserve"> </w:t>
      </w:r>
      <w:r w:rsidRPr="00AC409B">
        <w:rPr>
          <w:rFonts w:ascii="Times New Roman" w:eastAsia="Times New Roman" w:hAnsi="Times New Roman"/>
          <w:b/>
          <w:bCs/>
          <w:iCs/>
          <w:lang w:val="en-CA"/>
        </w:rPr>
        <w:t>now and always.</w:t>
      </w:r>
    </w:p>
    <w:p w14:paraId="5F12FB97" w14:textId="77777777" w:rsidR="00E5675F" w:rsidRDefault="00E5675F" w:rsidP="00E5675F">
      <w:pPr>
        <w:widowControl w:val="0"/>
        <w:spacing w:after="0"/>
        <w:rPr>
          <w:rFonts w:ascii="Times New Roman" w:eastAsia="Times New Roman" w:hAnsi="Times New Roman"/>
          <w:b/>
          <w:bCs/>
          <w:iCs/>
          <w:lang w:val="en-GB"/>
        </w:rPr>
      </w:pPr>
    </w:p>
    <w:p w14:paraId="52E8263A" w14:textId="77777777" w:rsidR="00AC409B" w:rsidRP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 xml:space="preserve">God our Redeemer, </w:t>
      </w:r>
    </w:p>
    <w:p w14:paraId="2F0F51F1" w14:textId="77777777" w:rsidR="00AC409B" w:rsidRP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 xml:space="preserve">in raising Christ from the dead, </w:t>
      </w:r>
    </w:p>
    <w:p w14:paraId="79C76057" w14:textId="77777777" w:rsidR="00AC409B" w:rsidRP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you showed us your power</w:t>
      </w:r>
    </w:p>
    <w:p w14:paraId="70C7E8FB" w14:textId="77777777" w:rsidR="00AC409B" w:rsidRP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to defeat all that brings fear and sorrow to our lives.</w:t>
      </w:r>
    </w:p>
    <w:p w14:paraId="4041DD4B" w14:textId="77777777" w:rsidR="00AC409B" w:rsidRP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Yet when things go wrong,</w:t>
      </w:r>
    </w:p>
    <w:p w14:paraId="39D366AE" w14:textId="77777777" w:rsidR="00AC409B" w:rsidRP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 xml:space="preserve">we confess we are sometimes uncertain how to find him. </w:t>
      </w:r>
    </w:p>
    <w:p w14:paraId="1AC3E3B4" w14:textId="77777777" w:rsid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 xml:space="preserve">Like Thomas, we are unsure </w:t>
      </w:r>
    </w:p>
    <w:p w14:paraId="7E16F248" w14:textId="54AA0D0F" w:rsidR="00AC409B" w:rsidRP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if we can trust the promise of resurrection.</w:t>
      </w:r>
    </w:p>
    <w:p w14:paraId="5C36054D" w14:textId="77777777" w:rsid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 xml:space="preserve">Forgive us when we struggle with doubt </w:t>
      </w:r>
    </w:p>
    <w:p w14:paraId="5159A286" w14:textId="68032883" w:rsidR="00AC409B" w:rsidRP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 xml:space="preserve">about your presence with us. </w:t>
      </w:r>
    </w:p>
    <w:p w14:paraId="16B7CB83" w14:textId="77777777" w:rsidR="00AC409B" w:rsidRDefault="00AC409B" w:rsidP="00AC409B">
      <w:pPr>
        <w:widowControl w:val="0"/>
        <w:spacing w:after="0"/>
        <w:rPr>
          <w:rFonts w:ascii="Times New Roman" w:eastAsia="Times New Roman" w:hAnsi="Times New Roman"/>
          <w:b/>
          <w:bCs/>
          <w:iCs/>
          <w:lang w:val="en-CA"/>
        </w:rPr>
      </w:pPr>
      <w:r w:rsidRPr="00AC409B">
        <w:rPr>
          <w:rFonts w:ascii="Times New Roman" w:eastAsia="Times New Roman" w:hAnsi="Times New Roman"/>
          <w:b/>
          <w:bCs/>
          <w:iCs/>
          <w:lang w:val="en-CA"/>
        </w:rPr>
        <w:t xml:space="preserve">Breathe your Spirit upon us </w:t>
      </w:r>
    </w:p>
    <w:p w14:paraId="34B1C615" w14:textId="1F764167" w:rsidR="009678A2" w:rsidRDefault="00AC409B" w:rsidP="00AC409B">
      <w:pPr>
        <w:widowControl w:val="0"/>
        <w:spacing w:after="0"/>
        <w:rPr>
          <w:rFonts w:ascii="Times New Roman" w:eastAsia="Times New Roman" w:hAnsi="Times New Roman"/>
          <w:b/>
          <w:bCs/>
          <w:iCs/>
          <w:lang w:val="en-GB"/>
        </w:rPr>
      </w:pPr>
      <w:r w:rsidRPr="00AC409B">
        <w:rPr>
          <w:rFonts w:ascii="Times New Roman" w:eastAsia="Times New Roman" w:hAnsi="Times New Roman"/>
          <w:b/>
          <w:bCs/>
          <w:iCs/>
          <w:lang w:val="en-CA"/>
        </w:rPr>
        <w:t>and bring us the peace Christ promised</w:t>
      </w:r>
      <w:r w:rsidR="005F1129" w:rsidRPr="005F1129">
        <w:rPr>
          <w:rFonts w:ascii="Times New Roman" w:eastAsia="Times New Roman" w:hAnsi="Times New Roman"/>
          <w:b/>
          <w:bCs/>
          <w:iCs/>
          <w:lang w:val="en-CA"/>
        </w:rPr>
        <w:t>.</w:t>
      </w:r>
      <w:r w:rsidR="00E5675F" w:rsidRPr="00E5675F">
        <w:rPr>
          <w:rFonts w:ascii="Times New Roman" w:eastAsia="Times New Roman" w:hAnsi="Times New Roman"/>
          <w:b/>
          <w:bCs/>
          <w:iCs/>
          <w:lang w:val="en-GB"/>
        </w:rPr>
        <w:t xml:space="preserve"> </w:t>
      </w:r>
    </w:p>
    <w:p w14:paraId="20162A95" w14:textId="08EF0546" w:rsidR="00E5675F" w:rsidRDefault="009678A2" w:rsidP="009678A2">
      <w:pPr>
        <w:widowControl w:val="0"/>
        <w:spacing w:after="0"/>
        <w:rPr>
          <w:rFonts w:ascii="Times New Roman" w:eastAsia="Times New Roman" w:hAnsi="Times New Roman"/>
          <w:b/>
          <w:bCs/>
          <w:iCs/>
          <w:lang w:val="en-GB"/>
        </w:rPr>
      </w:pPr>
      <w:r>
        <w:rPr>
          <w:rFonts w:ascii="Times New Roman" w:eastAsia="Times New Roman" w:hAnsi="Times New Roman"/>
          <w:b/>
          <w:bCs/>
          <w:iCs/>
          <w:lang w:val="en-GB"/>
        </w:rPr>
        <w:t xml:space="preserve">We </w:t>
      </w:r>
      <w:r w:rsidR="00AC409B">
        <w:rPr>
          <w:rFonts w:ascii="Times New Roman" w:eastAsia="Times New Roman" w:hAnsi="Times New Roman"/>
          <w:b/>
          <w:bCs/>
          <w:iCs/>
          <w:lang w:val="en-GB"/>
        </w:rPr>
        <w:t>pray</w:t>
      </w:r>
      <w:r>
        <w:rPr>
          <w:rFonts w:ascii="Times New Roman" w:eastAsia="Times New Roman" w:hAnsi="Times New Roman"/>
          <w:b/>
          <w:bCs/>
          <w:iCs/>
          <w:lang w:val="en-GB"/>
        </w:rPr>
        <w:t xml:space="preserve"> </w:t>
      </w:r>
      <w:r w:rsidR="00E5675F" w:rsidRPr="00E5675F">
        <w:rPr>
          <w:rFonts w:ascii="Times New Roman" w:eastAsia="Times New Roman" w:hAnsi="Times New Roman"/>
          <w:b/>
          <w:bCs/>
          <w:iCs/>
          <w:lang w:val="en-GB"/>
        </w:rPr>
        <w:t xml:space="preserve">in </w:t>
      </w:r>
      <w:r>
        <w:rPr>
          <w:rFonts w:ascii="Times New Roman" w:eastAsia="Times New Roman" w:hAnsi="Times New Roman"/>
          <w:b/>
          <w:bCs/>
          <w:iCs/>
          <w:lang w:val="en-GB"/>
        </w:rPr>
        <w:t xml:space="preserve">the name of </w:t>
      </w:r>
      <w:r w:rsidR="00E5675F" w:rsidRPr="00E5675F">
        <w:rPr>
          <w:rFonts w:ascii="Times New Roman" w:eastAsia="Times New Roman" w:hAnsi="Times New Roman"/>
          <w:b/>
          <w:bCs/>
          <w:iCs/>
          <w:lang w:val="en-GB"/>
        </w:rPr>
        <w:t>Jesus Christ</w:t>
      </w:r>
      <w:r w:rsidR="00E5675F">
        <w:rPr>
          <w:rFonts w:ascii="Times New Roman" w:eastAsia="Times New Roman" w:hAnsi="Times New Roman"/>
          <w:b/>
          <w:bCs/>
          <w:iCs/>
          <w:lang w:val="en-GB"/>
        </w:rPr>
        <w:t>,</w:t>
      </w:r>
    </w:p>
    <w:p w14:paraId="37676CE2" w14:textId="12952A6A" w:rsidR="00E5675F" w:rsidRPr="001A4A59" w:rsidRDefault="009678A2" w:rsidP="00E5675F">
      <w:pPr>
        <w:widowControl w:val="0"/>
        <w:spacing w:after="0"/>
        <w:rPr>
          <w:rFonts w:ascii="Times New Roman" w:eastAsia="Times New Roman" w:hAnsi="Times New Roman"/>
          <w:b/>
          <w:bCs/>
          <w:iCs/>
          <w:lang w:val="en-GB"/>
        </w:rPr>
      </w:pPr>
      <w:r>
        <w:rPr>
          <w:rFonts w:ascii="Times New Roman" w:eastAsia="Times New Roman" w:hAnsi="Times New Roman"/>
          <w:b/>
          <w:bCs/>
          <w:iCs/>
          <w:lang w:val="en-GB"/>
        </w:rPr>
        <w:t>our Lord and Saviour</w:t>
      </w:r>
      <w:r w:rsidR="00E5675F">
        <w:rPr>
          <w:rFonts w:ascii="Times New Roman" w:eastAsia="Times New Roman" w:hAnsi="Times New Roman"/>
          <w:b/>
          <w:bCs/>
          <w:iCs/>
          <w:lang w:val="en-GB"/>
        </w:rPr>
        <w:t>, amen.</w:t>
      </w:r>
    </w:p>
    <w:p w14:paraId="4E271169" w14:textId="73982855" w:rsidR="00896C88" w:rsidRPr="00896C88" w:rsidRDefault="00896C88" w:rsidP="00896C88">
      <w:pPr>
        <w:widowControl w:val="0"/>
        <w:spacing w:after="0"/>
        <w:rPr>
          <w:rFonts w:ascii="Times New Roman" w:eastAsia="Times New Roman" w:hAnsi="Times New Roman"/>
          <w:iCs/>
          <w:lang w:val="en-CA"/>
        </w:rPr>
      </w:pPr>
    </w:p>
    <w:p w14:paraId="2B0A9B70" w14:textId="5173F7D1"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Assurance of Grace</w:t>
      </w:r>
      <w:r w:rsidRPr="00805F23">
        <w:rPr>
          <w:rFonts w:ascii="Times New Roman" w:eastAsia="Times New Roman" w:hAnsi="Times New Roman"/>
          <w:bCs/>
          <w:lang w:val="en-GB"/>
        </w:rPr>
        <w:t xml:space="preserve"> </w:t>
      </w:r>
    </w:p>
    <w:p w14:paraId="48EB3CD6" w14:textId="03008A12"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 xml:space="preserve">Beloved in the Lord, this is a faithful saying and worthy of all </w:t>
      </w:r>
      <w:r>
        <w:rPr>
          <w:rFonts w:ascii="Times New Roman" w:eastAsia="Times New Roman" w:hAnsi="Times New Roman"/>
          <w:bCs/>
          <w:iCs/>
          <w:lang w:val="en-GB"/>
        </w:rPr>
        <w:t>a</w:t>
      </w:r>
      <w:r w:rsidRPr="00896C88">
        <w:rPr>
          <w:rFonts w:ascii="Times New Roman" w:eastAsia="Times New Roman" w:hAnsi="Times New Roman"/>
          <w:bCs/>
          <w:iCs/>
          <w:lang w:val="en-GB"/>
        </w:rPr>
        <w:t>cceptance:</w:t>
      </w:r>
      <w:r w:rsidR="00B0191B">
        <w:rPr>
          <w:rFonts w:ascii="Times New Roman" w:eastAsia="Times New Roman" w:hAnsi="Times New Roman"/>
          <w:bCs/>
          <w:iCs/>
          <w:lang w:val="en-GB"/>
        </w:rPr>
        <w:t xml:space="preserve"> </w:t>
      </w:r>
      <w:r w:rsidR="00AC409B" w:rsidRPr="00AC409B">
        <w:rPr>
          <w:rFonts w:ascii="Times New Roman" w:eastAsia="Times New Roman" w:hAnsi="Times New Roman"/>
          <w:bCs/>
          <w:i/>
          <w:iCs/>
        </w:rPr>
        <w:t>Who shall separate us from the love of Christ? Shall trouble or hardship or persecution or famine or nakedness or danger or sword?</w:t>
      </w:r>
      <w:r w:rsidR="00AC409B" w:rsidRPr="00AC409B">
        <w:rPr>
          <w:rFonts w:ascii="Times New Roman" w:eastAsia="Times New Roman" w:hAnsi="Times New Roman"/>
          <w:bCs/>
          <w:i/>
          <w:iCs/>
          <w:vertAlign w:val="superscript"/>
        </w:rPr>
        <w:t> </w:t>
      </w:r>
      <w:r w:rsidR="00AC409B" w:rsidRPr="00AC409B">
        <w:rPr>
          <w:rFonts w:ascii="Times New Roman" w:eastAsia="Times New Roman" w:hAnsi="Times New Roman"/>
          <w:bCs/>
          <w:i/>
          <w:iCs/>
        </w:rPr>
        <w:t xml:space="preserve">No, in all these things, we are more than conquerors through him who loved us. For I am convinced that neither death nor life, neither angels nor demons, neither the present nor the future, nor any powers, neither height nor depth nor anything else in all creation, will be able to separate us from the love of God that is in Christ Jesus our Lord. </w:t>
      </w:r>
      <w:r w:rsidR="00AC409B">
        <w:rPr>
          <w:rFonts w:ascii="Times New Roman" w:eastAsia="Times New Roman" w:hAnsi="Times New Roman"/>
          <w:bCs/>
          <w:i/>
          <w:iCs/>
        </w:rPr>
        <w:t>(</w:t>
      </w:r>
      <w:r w:rsidR="00AC409B" w:rsidRPr="00AC409B">
        <w:rPr>
          <w:rFonts w:ascii="Times New Roman" w:eastAsia="Times New Roman" w:hAnsi="Times New Roman"/>
          <w:bCs/>
          <w:i/>
          <w:iCs/>
        </w:rPr>
        <w:t>Romans 8:35, 37-39</w:t>
      </w:r>
      <w:r w:rsidR="00F56A52">
        <w:rPr>
          <w:rFonts w:ascii="Times New Roman" w:eastAsia="Times New Roman" w:hAnsi="Times New Roman"/>
          <w:bCs/>
          <w:i/>
          <w:iCs/>
        </w:rPr>
        <w:t>)</w:t>
      </w:r>
      <w:r w:rsidRPr="00896C88">
        <w:rPr>
          <w:rFonts w:ascii="Times New Roman" w:eastAsia="Times New Roman" w:hAnsi="Times New Roman"/>
          <w:bCs/>
          <w:lang w:val="en-CA"/>
        </w:rPr>
        <w:t>—a word of grace for all God’s saints.</w:t>
      </w:r>
      <w:r w:rsidRPr="00896C88">
        <w:rPr>
          <w:rFonts w:ascii="Times New Roman" w:eastAsia="Times New Roman" w:hAnsi="Times New Roman"/>
          <w:bCs/>
          <w:iCs/>
          <w:lang w:val="en-GB"/>
        </w:rPr>
        <w:t xml:space="preserve"> </w:t>
      </w:r>
    </w:p>
    <w:p w14:paraId="7A17669A" w14:textId="0389B6C3" w:rsidR="00D14BC8" w:rsidRDefault="00896C88" w:rsidP="00896C88">
      <w:pPr>
        <w:widowControl w:val="0"/>
        <w:spacing w:after="0"/>
        <w:rPr>
          <w:rFonts w:ascii="Times New Roman" w:eastAsia="Times New Roman" w:hAnsi="Times New Roman"/>
          <w:iCs/>
          <w:lang w:val="en-GB"/>
        </w:rPr>
      </w:pPr>
      <w:r w:rsidRPr="00896C88">
        <w:rPr>
          <w:rFonts w:ascii="Times New Roman" w:eastAsia="Times New Roman" w:hAnsi="Times New Roman"/>
          <w:b/>
          <w:bCs/>
          <w:iCs/>
          <w:lang w:val="en-GB"/>
        </w:rPr>
        <w:t>Thanks be to God!</w:t>
      </w:r>
    </w:p>
    <w:p w14:paraId="40D84473" w14:textId="77777777" w:rsidR="009678A2" w:rsidRPr="009678A2" w:rsidRDefault="009678A2" w:rsidP="00896C88">
      <w:pPr>
        <w:widowControl w:val="0"/>
        <w:spacing w:after="0"/>
        <w:rPr>
          <w:rFonts w:ascii="Times New Roman" w:eastAsia="Times New Roman" w:hAnsi="Times New Roman"/>
          <w:iCs/>
          <w:lang w:val="en-GB"/>
        </w:rPr>
      </w:pPr>
    </w:p>
    <w:p w14:paraId="0D9F4B51" w14:textId="0D715F99"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u w:val="single"/>
          <w:lang w:val="en-GB"/>
        </w:rPr>
        <w:t>The Lord’s Prayer</w:t>
      </w:r>
      <w:r w:rsidRPr="00805F23">
        <w:rPr>
          <w:rFonts w:ascii="Times New Roman" w:eastAsia="Times New Roman" w:hAnsi="Times New Roman"/>
          <w:bCs/>
          <w:lang w:val="en-GB"/>
        </w:rPr>
        <w:tab/>
      </w:r>
      <w:r w:rsidRPr="00805F23">
        <w:rPr>
          <w:rFonts w:ascii="Times New Roman" w:eastAsia="Times New Roman" w:hAnsi="Times New Roman"/>
          <w:bCs/>
          <w:lang w:val="en-GB"/>
        </w:rPr>
        <w:tab/>
      </w:r>
      <w:r w:rsidR="009F3E9B" w:rsidRPr="00805F23">
        <w:rPr>
          <w:rFonts w:ascii="Times New Roman" w:eastAsia="Times New Roman" w:hAnsi="Times New Roman"/>
          <w:bCs/>
          <w:lang w:val="en-GB"/>
        </w:rPr>
        <w:t xml:space="preserve">     </w:t>
      </w:r>
    </w:p>
    <w:p w14:paraId="46B8B968" w14:textId="77777777" w:rsidR="00FB45E2" w:rsidRPr="00FB45E2" w:rsidRDefault="00FB45E2" w:rsidP="00FB45E2">
      <w:pPr>
        <w:widowControl w:val="0"/>
        <w:spacing w:after="0"/>
        <w:rPr>
          <w:rFonts w:ascii="Times New Roman" w:eastAsia="Times New Roman" w:hAnsi="Times New Roman"/>
          <w:bCs/>
          <w:i/>
          <w:iCs/>
          <w:lang w:val="en-GB"/>
        </w:rPr>
      </w:pPr>
      <w:r w:rsidRPr="00FB45E2">
        <w:rPr>
          <w:rFonts w:ascii="Times New Roman" w:eastAsia="Times New Roman" w:hAnsi="Times New Roman"/>
          <w:bCs/>
          <w:i/>
          <w:iCs/>
          <w:lang w:val="en-GB"/>
        </w:rPr>
        <w:t xml:space="preserve">As followers of Christ, we pray as we’ve been taught, saying, “Our </w:t>
      </w:r>
      <w:r w:rsidRPr="00FB45E2">
        <w:rPr>
          <w:rFonts w:ascii="Times New Roman" w:eastAsia="Times New Roman" w:hAnsi="Times New Roman"/>
          <w:bCs/>
          <w:i/>
          <w:iCs/>
          <w:lang w:val="en-GB"/>
        </w:rPr>
        <w:lastRenderedPageBreak/>
        <w:t>Father…”</w:t>
      </w:r>
    </w:p>
    <w:p w14:paraId="04122241" w14:textId="77777777" w:rsidR="00FB45E2" w:rsidRDefault="00FB45E2" w:rsidP="00D14BC8">
      <w:pPr>
        <w:widowControl w:val="0"/>
        <w:spacing w:after="0"/>
        <w:rPr>
          <w:rFonts w:ascii="Times New Roman" w:eastAsia="Times New Roman" w:hAnsi="Times New Roman"/>
          <w:bCs/>
          <w:lang w:val="en-GB"/>
        </w:rPr>
      </w:pPr>
    </w:p>
    <w:p w14:paraId="02A6A285" w14:textId="49D1F161" w:rsidR="00780A1E" w:rsidRDefault="00780A1E" w:rsidP="00780A1E">
      <w:pPr>
        <w:widowControl w:val="0"/>
        <w:spacing w:after="0"/>
        <w:rPr>
          <w:rFonts w:ascii="Times New Roman" w:eastAsia="Times New Roman" w:hAnsi="Times New Roman"/>
          <w:bCs/>
          <w:lang w:val="en-CA"/>
        </w:rPr>
      </w:pPr>
      <w:r w:rsidRPr="00805F23">
        <w:rPr>
          <w:rFonts w:ascii="Times New Roman" w:eastAsia="Times New Roman" w:hAnsi="Times New Roman"/>
          <w:b/>
          <w:bCs/>
          <w:lang w:val="en-GB"/>
        </w:rPr>
        <w:t xml:space="preserve">♫ </w:t>
      </w:r>
      <w:r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w:t>
      </w:r>
      <w:r w:rsidRPr="00805F23">
        <w:rPr>
          <w:rFonts w:ascii="Times New Roman" w:eastAsia="Times New Roman" w:hAnsi="Times New Roman"/>
          <w:lang w:val="en-GB"/>
        </w:rPr>
        <w:t xml:space="preserve"> </w:t>
      </w:r>
      <w:r w:rsidR="0087706D">
        <w:rPr>
          <w:rFonts w:ascii="Times New Roman" w:eastAsia="Times New Roman" w:hAnsi="Times New Roman"/>
          <w:lang w:val="en-GB"/>
        </w:rPr>
        <w:tab/>
      </w:r>
      <w:r>
        <w:rPr>
          <w:rFonts w:ascii="Times New Roman" w:eastAsia="Times New Roman" w:hAnsi="Times New Roman"/>
          <w:lang w:val="en-GB"/>
        </w:rPr>
        <w:t>“</w:t>
      </w:r>
      <w:r w:rsidR="006C0095" w:rsidRPr="006C0095">
        <w:rPr>
          <w:rFonts w:ascii="Times New Roman" w:eastAsia="Times New Roman" w:hAnsi="Times New Roman"/>
          <w:bCs/>
          <w:lang w:val="en-GB"/>
        </w:rPr>
        <w:t>God, Help Us to Treasure</w:t>
      </w:r>
      <w:r>
        <w:rPr>
          <w:rFonts w:ascii="Times New Roman" w:eastAsia="Times New Roman" w:hAnsi="Times New Roman"/>
          <w:bCs/>
        </w:rPr>
        <w:t>”</w:t>
      </w:r>
      <w:r>
        <w:rPr>
          <w:rFonts w:ascii="Times New Roman" w:eastAsia="Times New Roman" w:hAnsi="Times New Roman"/>
          <w:bCs/>
          <w:lang w:val="en-GB"/>
        </w:rPr>
        <w:t xml:space="preserve">       </w:t>
      </w:r>
      <w:r w:rsidR="0066119B">
        <w:rPr>
          <w:rFonts w:ascii="Times New Roman" w:eastAsia="Times New Roman" w:hAnsi="Times New Roman"/>
          <w:bCs/>
          <w:lang w:val="en-GB"/>
        </w:rPr>
        <w:tab/>
      </w:r>
      <w:r w:rsidR="0066119B">
        <w:rPr>
          <w:rFonts w:ascii="Times New Roman" w:eastAsia="Times New Roman" w:hAnsi="Times New Roman"/>
          <w:bCs/>
          <w:lang w:val="en-GB"/>
        </w:rPr>
        <w:tab/>
        <w:t xml:space="preserve">  </w:t>
      </w:r>
      <w:r w:rsidR="0087706D">
        <w:rPr>
          <w:rFonts w:ascii="Times New Roman" w:eastAsia="Times New Roman" w:hAnsi="Times New Roman"/>
          <w:bCs/>
          <w:lang w:val="en-GB"/>
        </w:rPr>
        <w:t xml:space="preserve">     </w:t>
      </w:r>
      <w:r w:rsidR="006C0095">
        <w:rPr>
          <w:rFonts w:ascii="Times New Roman" w:eastAsia="Times New Roman" w:hAnsi="Times New Roman"/>
          <w:bCs/>
          <w:lang w:val="en-CA"/>
        </w:rPr>
        <w:t>MV</w:t>
      </w:r>
      <w:r>
        <w:rPr>
          <w:rFonts w:ascii="Times New Roman" w:eastAsia="Times New Roman" w:hAnsi="Times New Roman"/>
          <w:bCs/>
          <w:lang w:val="en-CA"/>
        </w:rPr>
        <w:t>1</w:t>
      </w:r>
      <w:r w:rsidR="006C0095">
        <w:rPr>
          <w:rFonts w:ascii="Times New Roman" w:eastAsia="Times New Roman" w:hAnsi="Times New Roman"/>
          <w:bCs/>
          <w:lang w:val="en-CA"/>
        </w:rPr>
        <w:t>47</w:t>
      </w:r>
    </w:p>
    <w:p w14:paraId="4DB5775F" w14:textId="77777777" w:rsidR="00780A1E" w:rsidRPr="00F26EC7" w:rsidRDefault="00780A1E" w:rsidP="00780A1E">
      <w:pPr>
        <w:widowControl w:val="0"/>
        <w:spacing w:after="0"/>
        <w:rPr>
          <w:rFonts w:ascii="Times New Roman" w:eastAsia="Times New Roman" w:hAnsi="Times New Roman"/>
          <w:bCs/>
        </w:rPr>
      </w:pPr>
    </w:p>
    <w:p w14:paraId="2C65B874" w14:textId="45B1540D" w:rsidR="00780A1E" w:rsidRDefault="00780A1E" w:rsidP="00780A1E">
      <w:pPr>
        <w:widowControl w:val="0"/>
        <w:spacing w:after="0"/>
        <w:rPr>
          <w:rFonts w:ascii="Times New Roman" w:eastAsia="Times New Roman" w:hAnsi="Times New Roman"/>
          <w:bCs/>
          <w:lang w:val="en-GB"/>
        </w:rPr>
      </w:pPr>
      <w:r w:rsidRPr="00805F23">
        <w:rPr>
          <w:rFonts w:ascii="Times New Roman" w:eastAsia="Times New Roman" w:hAnsi="Times New Roman"/>
          <w:b/>
          <w:u w:val="single"/>
        </w:rPr>
        <w:t>Message for All Ages</w:t>
      </w:r>
      <w:r>
        <w:rPr>
          <w:rFonts w:ascii="Times New Roman" w:eastAsia="Times New Roman" w:hAnsi="Times New Roman"/>
          <w:bCs/>
        </w:rPr>
        <w:tab/>
      </w:r>
    </w:p>
    <w:p w14:paraId="2ACB6237" w14:textId="77777777" w:rsidR="00780A1E" w:rsidRPr="00037A69" w:rsidRDefault="00780A1E" w:rsidP="00D14BC8">
      <w:pPr>
        <w:widowControl w:val="0"/>
        <w:spacing w:after="0"/>
        <w:rPr>
          <w:rFonts w:ascii="Times New Roman" w:eastAsia="Times New Roman" w:hAnsi="Times New Roman"/>
          <w:bCs/>
          <w:lang w:val="en-GB"/>
        </w:rPr>
      </w:pPr>
    </w:p>
    <w:p w14:paraId="6732F084" w14:textId="77777777" w:rsidR="00D14BC8" w:rsidRPr="00805F23" w:rsidRDefault="00D14BC8" w:rsidP="00D14BC8">
      <w:pPr>
        <w:widowControl w:val="0"/>
        <w:spacing w:after="0"/>
        <w:rPr>
          <w:rFonts w:ascii="Times New Roman" w:eastAsia="Times New Roman" w:hAnsi="Times New Roman"/>
          <w:bCs/>
          <w:lang w:val="en-GB"/>
        </w:rPr>
      </w:pPr>
      <w:bookmarkStart w:id="0" w:name="_Hlk525651073"/>
      <w:bookmarkStart w:id="1" w:name="_Hlk530482379"/>
      <w:bookmarkStart w:id="2" w:name="_Hlk7598374"/>
      <w:bookmarkStart w:id="3" w:name="_Hlk8034129"/>
      <w:bookmarkStart w:id="4" w:name="_Hlk523226526"/>
      <w:bookmarkStart w:id="5" w:name="_Hlk110260266"/>
      <w:r w:rsidRPr="00805F23">
        <w:rPr>
          <w:rFonts w:ascii="Times New Roman" w:eastAsia="Times New Roman" w:hAnsi="Times New Roman"/>
          <w:b/>
          <w:bCs/>
          <w:u w:val="single"/>
          <w:lang w:val="en-GB"/>
        </w:rPr>
        <w:t>Prayer for Illumination</w:t>
      </w:r>
      <w:r w:rsidRPr="00805F23">
        <w:rPr>
          <w:rFonts w:ascii="Times New Roman" w:eastAsia="Times New Roman" w:hAnsi="Times New Roman"/>
          <w:bCs/>
          <w:lang w:val="en-GB"/>
        </w:rPr>
        <w:t xml:space="preserve"> </w:t>
      </w:r>
      <w:bookmarkStart w:id="6" w:name="_Hlk12966579"/>
      <w:bookmarkStart w:id="7" w:name="_Hlk9944761"/>
    </w:p>
    <w:p w14:paraId="0219D367" w14:textId="15563CDB" w:rsidR="00D14BC8" w:rsidRDefault="006C0095" w:rsidP="0066119B">
      <w:pPr>
        <w:widowControl w:val="0"/>
        <w:spacing w:after="0"/>
        <w:rPr>
          <w:rFonts w:ascii="Times New Roman" w:eastAsia="Times New Roman" w:hAnsi="Times New Roman"/>
          <w:bCs/>
          <w:iCs/>
          <w:lang w:val="en-CA"/>
        </w:rPr>
      </w:pPr>
      <w:bookmarkStart w:id="8" w:name="_Hlk256512"/>
      <w:bookmarkStart w:id="9" w:name="_Hlk13569434"/>
      <w:bookmarkEnd w:id="0"/>
      <w:bookmarkEnd w:id="1"/>
      <w:r w:rsidRPr="006C0095">
        <w:rPr>
          <w:rFonts w:ascii="Times New Roman" w:eastAsia="Times New Roman" w:hAnsi="Times New Roman"/>
          <w:bCs/>
          <w:iCs/>
          <w:lang w:val="en-CA"/>
        </w:rPr>
        <w:t xml:space="preserve">Gracious God, as we listen to the Scripture, increase our understanding by the power of your Spirit. Shape our lives with your wisdom and inspire our love through Christ, your </w:t>
      </w:r>
      <w:r>
        <w:rPr>
          <w:rFonts w:ascii="Times New Roman" w:eastAsia="Times New Roman" w:hAnsi="Times New Roman"/>
          <w:bCs/>
          <w:iCs/>
          <w:lang w:val="en-CA"/>
        </w:rPr>
        <w:t>L</w:t>
      </w:r>
      <w:r w:rsidRPr="006C0095">
        <w:rPr>
          <w:rFonts w:ascii="Times New Roman" w:eastAsia="Times New Roman" w:hAnsi="Times New Roman"/>
          <w:bCs/>
          <w:iCs/>
          <w:lang w:val="en-CA"/>
        </w:rPr>
        <w:t>iving Word</w:t>
      </w:r>
      <w:r w:rsidR="00FB45E2">
        <w:rPr>
          <w:rFonts w:ascii="Times New Roman" w:eastAsia="Times New Roman" w:hAnsi="Times New Roman"/>
          <w:bCs/>
          <w:iCs/>
          <w:lang w:val="en-GB"/>
        </w:rPr>
        <w:t xml:space="preserve">, </w:t>
      </w:r>
      <w:r w:rsidR="00FB45E2" w:rsidRPr="00FB45E2">
        <w:rPr>
          <w:rFonts w:ascii="Times New Roman" w:eastAsia="Times New Roman" w:hAnsi="Times New Roman"/>
          <w:bCs/>
          <w:iCs/>
          <w:lang w:val="en-CA"/>
        </w:rPr>
        <w:t>in whose glorious and powerful name we pray, amen</w:t>
      </w:r>
      <w:r w:rsidR="00FB45E2" w:rsidRPr="00FB45E2">
        <w:rPr>
          <w:rFonts w:ascii="Times New Roman" w:eastAsia="Times New Roman" w:hAnsi="Times New Roman"/>
          <w:bCs/>
          <w:iCs/>
        </w:rPr>
        <w:t>.</w:t>
      </w:r>
    </w:p>
    <w:p w14:paraId="52794D0E" w14:textId="77777777" w:rsidR="00896C88" w:rsidRPr="00805F23" w:rsidRDefault="00896C88" w:rsidP="00896C88">
      <w:pPr>
        <w:widowControl w:val="0"/>
        <w:spacing w:after="0"/>
        <w:rPr>
          <w:rFonts w:ascii="Times New Roman" w:eastAsia="Times New Roman" w:hAnsi="Times New Roman"/>
          <w:bCs/>
          <w:iCs/>
          <w:lang w:val="en-GB"/>
        </w:rPr>
      </w:pPr>
    </w:p>
    <w:p w14:paraId="33CFC4CD" w14:textId="7777777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Scripture</w:t>
      </w:r>
      <w:r w:rsidRPr="00805F23">
        <w:rPr>
          <w:rFonts w:ascii="Times New Roman" w:eastAsia="Times New Roman" w:hAnsi="Times New Roman"/>
          <w:bCs/>
          <w:lang w:val="en-GB"/>
        </w:rPr>
        <w:tab/>
      </w:r>
      <w:bookmarkEnd w:id="2"/>
      <w:bookmarkEnd w:id="3"/>
      <w:bookmarkEnd w:id="4"/>
      <w:bookmarkEnd w:id="6"/>
      <w:bookmarkEnd w:id="7"/>
      <w:bookmarkEnd w:id="8"/>
      <w:bookmarkEnd w:id="9"/>
    </w:p>
    <w:p w14:paraId="278A35D6" w14:textId="48C43724" w:rsidR="00B10F88" w:rsidRDefault="0087706D" w:rsidP="0066119B">
      <w:pPr>
        <w:widowControl w:val="0"/>
        <w:spacing w:after="0"/>
        <w:rPr>
          <w:rFonts w:ascii="Times New Roman" w:eastAsia="Times New Roman" w:hAnsi="Times New Roman"/>
          <w:lang w:val="en-GB"/>
        </w:rPr>
      </w:pPr>
      <w:bookmarkStart w:id="10" w:name="_Hlk131002203"/>
      <w:r w:rsidRPr="0087706D">
        <w:rPr>
          <w:rFonts w:ascii="Times New Roman" w:eastAsia="Times New Roman" w:hAnsi="Times New Roman"/>
          <w:lang w:val="en-GB"/>
        </w:rPr>
        <w:t>Acts 2:14</w:t>
      </w:r>
      <w:r w:rsidRPr="0087706D">
        <w:rPr>
          <w:rFonts w:ascii="Times New Roman" w:eastAsia="Times New Roman" w:hAnsi="Times New Roman"/>
          <w:i/>
          <w:iCs/>
          <w:lang w:val="en-GB"/>
        </w:rPr>
        <w:t>a</w:t>
      </w:r>
      <w:r w:rsidRPr="0087706D">
        <w:rPr>
          <w:rFonts w:ascii="Times New Roman" w:eastAsia="Times New Roman" w:hAnsi="Times New Roman"/>
          <w:lang w:val="en-GB"/>
        </w:rPr>
        <w:t>, 22‒32</w:t>
      </w:r>
    </w:p>
    <w:p w14:paraId="2C6FAC66" w14:textId="44AC2733" w:rsidR="0087706D" w:rsidRDefault="0087706D" w:rsidP="0066119B">
      <w:pPr>
        <w:widowControl w:val="0"/>
        <w:spacing w:after="0"/>
        <w:rPr>
          <w:rFonts w:ascii="Times New Roman" w:eastAsia="Times New Roman" w:hAnsi="Times New Roman"/>
          <w:lang w:val="en-GB"/>
        </w:rPr>
      </w:pPr>
      <w:r>
        <w:rPr>
          <w:rFonts w:ascii="Times New Roman" w:eastAsia="Times New Roman" w:hAnsi="Times New Roman"/>
          <w:lang w:val="en-GB"/>
        </w:rPr>
        <w:t>John 20:19-31</w:t>
      </w:r>
    </w:p>
    <w:p w14:paraId="17E5FBF4" w14:textId="77777777" w:rsidR="0087706D" w:rsidRPr="0087706D" w:rsidRDefault="0087706D" w:rsidP="0066119B">
      <w:pPr>
        <w:widowControl w:val="0"/>
        <w:spacing w:after="0"/>
        <w:rPr>
          <w:rFonts w:ascii="Times New Roman" w:hAnsi="Times New Roman"/>
          <w:iCs/>
          <w:lang w:val="en-GB"/>
        </w:rPr>
      </w:pPr>
    </w:p>
    <w:bookmarkEnd w:id="10"/>
    <w:p w14:paraId="2625D127"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This is the Word of God for the People of God.</w:t>
      </w:r>
    </w:p>
    <w:p w14:paraId="49B5EC1C" w14:textId="13D59B0A" w:rsidR="006A611C" w:rsidRDefault="00896C88" w:rsidP="00896C88">
      <w:pPr>
        <w:widowControl w:val="0"/>
        <w:spacing w:after="0"/>
        <w:rPr>
          <w:rFonts w:ascii="Times New Roman" w:eastAsia="Times New Roman" w:hAnsi="Times New Roman"/>
          <w:b/>
          <w:bCs/>
          <w:iCs/>
          <w:lang w:val="en-GB"/>
        </w:rPr>
      </w:pPr>
      <w:r w:rsidRPr="00896C88">
        <w:rPr>
          <w:rFonts w:ascii="Times New Roman" w:eastAsia="Times New Roman" w:hAnsi="Times New Roman"/>
          <w:b/>
          <w:bCs/>
          <w:iCs/>
          <w:lang w:val="en-GB"/>
        </w:rPr>
        <w:t>Thanks be to God.</w:t>
      </w:r>
    </w:p>
    <w:p w14:paraId="03318C8D" w14:textId="77777777" w:rsidR="00896C88" w:rsidRDefault="00896C88" w:rsidP="00896C88">
      <w:pPr>
        <w:widowControl w:val="0"/>
        <w:spacing w:after="0"/>
        <w:rPr>
          <w:rFonts w:ascii="Times New Roman" w:eastAsia="Times New Roman" w:hAnsi="Times New Roman"/>
          <w:lang w:val="en-GB"/>
        </w:rPr>
      </w:pPr>
    </w:p>
    <w:p w14:paraId="2E7336B2" w14:textId="4E9B4EEE" w:rsidR="00D14BC8" w:rsidRPr="00805F23" w:rsidRDefault="00037A69" w:rsidP="00D14BC8">
      <w:pPr>
        <w:widowControl w:val="0"/>
        <w:spacing w:after="0"/>
        <w:rPr>
          <w:rFonts w:ascii="Times New Roman" w:eastAsia="Times New Roman" w:hAnsi="Times New Roman"/>
          <w:bCs/>
          <w:lang w:val="en-GB"/>
        </w:rPr>
      </w:pPr>
      <w:r>
        <w:rPr>
          <w:rFonts w:ascii="Times New Roman" w:eastAsia="Times New Roman" w:hAnsi="Times New Roman"/>
          <w:b/>
          <w:bCs/>
          <w:u w:val="single"/>
          <w:lang w:val="en-GB"/>
        </w:rPr>
        <w:t>Sermon</w:t>
      </w:r>
      <w:r w:rsidR="00D14BC8" w:rsidRPr="00805F23">
        <w:rPr>
          <w:rFonts w:ascii="Times New Roman" w:eastAsia="Times New Roman" w:hAnsi="Times New Roman"/>
          <w:b/>
          <w:bCs/>
          <w:lang w:val="en-GB"/>
        </w:rPr>
        <w:t xml:space="preserve"> </w:t>
      </w:r>
      <w:r w:rsidR="00D14BC8" w:rsidRPr="00805F23">
        <w:rPr>
          <w:rFonts w:ascii="Times New Roman" w:eastAsia="Times New Roman" w:hAnsi="Times New Roman"/>
          <w:bCs/>
          <w:lang w:val="en-GB"/>
        </w:rPr>
        <w:tab/>
      </w:r>
      <w:r w:rsidR="00D14BC8" w:rsidRPr="00805F23">
        <w:rPr>
          <w:rFonts w:ascii="Times New Roman" w:eastAsia="Times New Roman" w:hAnsi="Times New Roman"/>
          <w:bCs/>
          <w:lang w:val="en-GB"/>
        </w:rPr>
        <w:tab/>
      </w:r>
      <w:bookmarkStart w:id="11" w:name="_Hlk158153042"/>
      <w:r w:rsidR="00D14BC8" w:rsidRPr="00805F23">
        <w:rPr>
          <w:rFonts w:ascii="Times New Roman" w:eastAsia="Times New Roman" w:hAnsi="Times New Roman"/>
          <w:bCs/>
          <w:lang w:val="en-GB"/>
        </w:rPr>
        <w:tab/>
      </w:r>
      <w:bookmarkEnd w:id="11"/>
      <w:r w:rsidR="00D14BC8" w:rsidRPr="00805F23">
        <w:rPr>
          <w:rFonts w:ascii="Times New Roman" w:eastAsia="Times New Roman" w:hAnsi="Times New Roman"/>
          <w:bCs/>
          <w:lang w:val="en-GB"/>
        </w:rPr>
        <w:tab/>
      </w:r>
      <w:r w:rsidR="00896C88">
        <w:rPr>
          <w:rFonts w:ascii="Times New Roman" w:eastAsia="Times New Roman" w:hAnsi="Times New Roman"/>
          <w:bCs/>
          <w:lang w:val="en-GB"/>
        </w:rPr>
        <w:t xml:space="preserve">       </w:t>
      </w:r>
      <w:r w:rsidR="001543C6">
        <w:rPr>
          <w:rFonts w:ascii="Times New Roman" w:eastAsia="Times New Roman" w:hAnsi="Times New Roman"/>
          <w:bCs/>
          <w:lang w:val="en-GB"/>
        </w:rPr>
        <w:t>Rev. Nicholas Forrester</w:t>
      </w:r>
    </w:p>
    <w:p w14:paraId="3D0FF621" w14:textId="77777777" w:rsidR="006A611C" w:rsidRDefault="006A611C" w:rsidP="009F3E9B">
      <w:pPr>
        <w:widowControl w:val="0"/>
        <w:spacing w:after="0"/>
        <w:rPr>
          <w:rFonts w:ascii="Times New Roman" w:eastAsia="Times New Roman" w:hAnsi="Times New Roman"/>
          <w:b/>
          <w:bCs/>
          <w:lang w:val="en-GB"/>
        </w:rPr>
      </w:pPr>
    </w:p>
    <w:p w14:paraId="2E5716F9" w14:textId="517EEA7F" w:rsidR="009F3E9B" w:rsidRPr="00805F23" w:rsidRDefault="00D14BC8" w:rsidP="009F3E9B">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00780A1E">
        <w:rPr>
          <w:rFonts w:ascii="Times New Roman" w:eastAsia="Times New Roman" w:hAnsi="Times New Roman"/>
          <w:b/>
          <w:bCs/>
          <w:lang w:val="en-GB"/>
        </w:rPr>
        <w:t>*</w:t>
      </w:r>
      <w:r w:rsidR="00037A69">
        <w:rPr>
          <w:rFonts w:ascii="Times New Roman" w:eastAsia="Times New Roman" w:hAnsi="Times New Roman"/>
          <w:b/>
          <w:bCs/>
          <w:u w:val="single"/>
          <w:lang w:val="en-GB"/>
        </w:rPr>
        <w:t>Hymn</w:t>
      </w:r>
      <w:r w:rsidRPr="00805F23">
        <w:rPr>
          <w:rFonts w:ascii="Times New Roman" w:eastAsia="Times New Roman" w:hAnsi="Times New Roman"/>
          <w:b/>
          <w:bCs/>
          <w:lang w:val="en-GB"/>
        </w:rPr>
        <w:t xml:space="preserve"> </w:t>
      </w:r>
      <w:r w:rsidR="0087706D">
        <w:rPr>
          <w:rFonts w:ascii="Times New Roman" w:eastAsia="Times New Roman" w:hAnsi="Times New Roman"/>
          <w:b/>
          <w:bCs/>
          <w:lang w:val="en-GB"/>
        </w:rPr>
        <w:tab/>
      </w:r>
      <w:r w:rsidR="009F3E9B" w:rsidRPr="00805F23">
        <w:rPr>
          <w:rFonts w:ascii="Times New Roman" w:eastAsia="Times New Roman" w:hAnsi="Times New Roman"/>
          <w:bCs/>
          <w:lang w:val="en-GB"/>
        </w:rPr>
        <w:t>“</w:t>
      </w:r>
      <w:r w:rsidR="001543C6" w:rsidRPr="001543C6">
        <w:rPr>
          <w:rFonts w:ascii="Times New Roman" w:eastAsia="Times New Roman" w:hAnsi="Times New Roman"/>
          <w:bCs/>
          <w:lang w:val="en-GB"/>
        </w:rPr>
        <w:t>You Tell Me That the Lord Is Risen</w:t>
      </w:r>
      <w:r w:rsidR="00F344FC">
        <w:rPr>
          <w:rFonts w:ascii="Times New Roman" w:eastAsia="Times New Roman" w:hAnsi="Times New Roman"/>
          <w:bCs/>
          <w:lang w:val="en-GB"/>
        </w:rPr>
        <w:t>”</w:t>
      </w:r>
      <w:r w:rsidR="00780A1E">
        <w:rPr>
          <w:rFonts w:ascii="Times New Roman" w:eastAsia="Times New Roman" w:hAnsi="Times New Roman"/>
          <w:bCs/>
          <w:lang w:val="en-GB"/>
        </w:rPr>
        <w:t xml:space="preserve"> </w:t>
      </w:r>
      <w:r w:rsidR="00B10F88">
        <w:rPr>
          <w:rFonts w:ascii="Times New Roman" w:eastAsia="Times New Roman" w:hAnsi="Times New Roman"/>
          <w:bCs/>
          <w:lang w:val="en-GB"/>
        </w:rPr>
        <w:t xml:space="preserve">  </w:t>
      </w:r>
      <w:r w:rsidR="0087706D">
        <w:rPr>
          <w:rFonts w:ascii="Times New Roman" w:eastAsia="Times New Roman" w:hAnsi="Times New Roman"/>
          <w:bCs/>
          <w:lang w:val="en-GB"/>
        </w:rPr>
        <w:t xml:space="preserve">         </w:t>
      </w:r>
      <w:r w:rsidR="00037A69">
        <w:rPr>
          <w:rFonts w:ascii="Times New Roman" w:eastAsia="Times New Roman" w:hAnsi="Times New Roman"/>
          <w:bCs/>
        </w:rPr>
        <w:t>VU</w:t>
      </w:r>
      <w:r w:rsidR="0066119B">
        <w:rPr>
          <w:rFonts w:ascii="Times New Roman" w:eastAsia="Times New Roman" w:hAnsi="Times New Roman"/>
          <w:bCs/>
        </w:rPr>
        <w:t>1</w:t>
      </w:r>
      <w:r w:rsidR="001543C6">
        <w:rPr>
          <w:rFonts w:ascii="Times New Roman" w:eastAsia="Times New Roman" w:hAnsi="Times New Roman"/>
          <w:bCs/>
        </w:rPr>
        <w:t>85</w:t>
      </w:r>
    </w:p>
    <w:p w14:paraId="28377497" w14:textId="5E1909B9" w:rsidR="00D14BC8" w:rsidRPr="00805F23" w:rsidRDefault="00D14BC8" w:rsidP="00D14BC8">
      <w:pPr>
        <w:widowControl w:val="0"/>
        <w:spacing w:after="0"/>
        <w:rPr>
          <w:rFonts w:ascii="Times New Roman" w:eastAsia="Times New Roman" w:hAnsi="Times New Roman"/>
          <w:bCs/>
          <w:lang w:val="en-GB"/>
        </w:rPr>
      </w:pPr>
    </w:p>
    <w:p w14:paraId="72807A20" w14:textId="77777777" w:rsidR="00D14BC8" w:rsidRPr="00805F23" w:rsidRDefault="00D14BC8" w:rsidP="00D14BC8">
      <w:pPr>
        <w:widowControl w:val="0"/>
        <w:spacing w:after="0"/>
        <w:rPr>
          <w:rFonts w:ascii="Times New Roman" w:eastAsia="Times New Roman" w:hAnsi="Times New Roman"/>
          <w:b/>
          <w:bCs/>
          <w:u w:val="single"/>
          <w:lang w:val="en-GB"/>
        </w:rPr>
      </w:pPr>
      <w:r w:rsidRPr="00805F23">
        <w:rPr>
          <w:rFonts w:ascii="Times New Roman" w:eastAsia="Times New Roman" w:hAnsi="Times New Roman"/>
          <w:b/>
          <w:bCs/>
          <w:u w:val="single"/>
          <w:lang w:val="en-CA"/>
        </w:rPr>
        <w:t>Prayer of Thanksgiving, Intercession, and Supplication</w:t>
      </w:r>
    </w:p>
    <w:p w14:paraId="5BF2C352" w14:textId="77777777" w:rsidR="001543C6" w:rsidRPr="001543C6" w:rsidRDefault="001543C6" w:rsidP="001543C6">
      <w:pPr>
        <w:widowControl w:val="0"/>
        <w:spacing w:after="0"/>
        <w:rPr>
          <w:rFonts w:ascii="Times New Roman" w:eastAsia="Times New Roman" w:hAnsi="Times New Roman"/>
          <w:bCs/>
          <w:iCs/>
          <w:lang w:val="en-CA"/>
        </w:rPr>
      </w:pPr>
      <w:bookmarkStart w:id="12" w:name="_Hlk45890395"/>
      <w:r w:rsidRPr="001543C6">
        <w:rPr>
          <w:rFonts w:ascii="Times New Roman" w:eastAsia="Times New Roman" w:hAnsi="Times New Roman"/>
          <w:bCs/>
          <w:iCs/>
          <w:lang w:val="en-CA"/>
        </w:rPr>
        <w:t xml:space="preserve">God of new Life, </w:t>
      </w:r>
    </w:p>
    <w:p w14:paraId="0B3C17DB" w14:textId="77777777"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Cs/>
          <w:iCs/>
          <w:lang w:val="en-CA"/>
        </w:rPr>
        <w:t xml:space="preserve">the Risen Christ spoke words of peace to his friends. </w:t>
      </w:r>
    </w:p>
    <w:p w14:paraId="1B6BD1BA" w14:textId="77777777"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Cs/>
          <w:iCs/>
          <w:lang w:val="en-CA"/>
        </w:rPr>
        <w:t xml:space="preserve">Thank you for strengthening our faith </w:t>
      </w:r>
    </w:p>
    <w:p w14:paraId="125983A5" w14:textId="77777777"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Cs/>
          <w:iCs/>
          <w:lang w:val="en-CA"/>
        </w:rPr>
        <w:t xml:space="preserve">and offering us that peace as we live in you day by day. </w:t>
      </w:r>
    </w:p>
    <w:p w14:paraId="7AB60E7C" w14:textId="77777777" w:rsidR="001543C6" w:rsidRDefault="001543C6" w:rsidP="001543C6">
      <w:pPr>
        <w:widowControl w:val="0"/>
        <w:spacing w:after="0"/>
        <w:rPr>
          <w:rFonts w:ascii="Times New Roman" w:eastAsia="Times New Roman" w:hAnsi="Times New Roman"/>
          <w:b/>
          <w:iCs/>
          <w:lang w:val="en-CA"/>
        </w:rPr>
      </w:pPr>
      <w:r w:rsidRPr="001543C6">
        <w:rPr>
          <w:rFonts w:ascii="Times New Roman" w:eastAsia="Times New Roman" w:hAnsi="Times New Roman"/>
          <w:b/>
          <w:iCs/>
          <w:lang w:val="en-CA"/>
        </w:rPr>
        <w:t xml:space="preserve">We are grateful that you give us courage to face our fears </w:t>
      </w:r>
    </w:p>
    <w:p w14:paraId="0F1C17D4" w14:textId="3B8865CC" w:rsidR="001543C6" w:rsidRPr="001543C6" w:rsidRDefault="001543C6" w:rsidP="001543C6">
      <w:pPr>
        <w:widowControl w:val="0"/>
        <w:spacing w:after="0"/>
        <w:rPr>
          <w:rFonts w:ascii="Times New Roman" w:eastAsia="Times New Roman" w:hAnsi="Times New Roman"/>
          <w:b/>
          <w:iCs/>
          <w:lang w:val="en-CA"/>
        </w:rPr>
      </w:pPr>
      <w:r w:rsidRPr="001543C6">
        <w:rPr>
          <w:rFonts w:ascii="Times New Roman" w:eastAsia="Times New Roman" w:hAnsi="Times New Roman"/>
          <w:b/>
          <w:iCs/>
          <w:lang w:val="en-CA"/>
        </w:rPr>
        <w:t xml:space="preserve">and struggles, </w:t>
      </w:r>
    </w:p>
    <w:p w14:paraId="43CACD0C" w14:textId="77777777" w:rsidR="001543C6" w:rsidRPr="001543C6" w:rsidRDefault="001543C6" w:rsidP="001543C6">
      <w:pPr>
        <w:widowControl w:val="0"/>
        <w:spacing w:after="0"/>
        <w:rPr>
          <w:rFonts w:ascii="Times New Roman" w:eastAsia="Times New Roman" w:hAnsi="Times New Roman"/>
          <w:b/>
          <w:iCs/>
          <w:lang w:val="en-CA"/>
        </w:rPr>
      </w:pPr>
      <w:r w:rsidRPr="001543C6">
        <w:rPr>
          <w:rFonts w:ascii="Times New Roman" w:eastAsia="Times New Roman" w:hAnsi="Times New Roman"/>
          <w:b/>
          <w:iCs/>
          <w:lang w:val="en-CA"/>
        </w:rPr>
        <w:t xml:space="preserve">patience to endure moments when the way ahead is not clear, </w:t>
      </w:r>
    </w:p>
    <w:p w14:paraId="56292591" w14:textId="77777777"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
          <w:iCs/>
          <w:lang w:val="en-CA"/>
        </w:rPr>
        <w:t xml:space="preserve">and resilience to meet changing realities. </w:t>
      </w:r>
    </w:p>
    <w:p w14:paraId="03930E36" w14:textId="77777777" w:rsidR="001543C6" w:rsidRPr="001543C6" w:rsidRDefault="001543C6" w:rsidP="001543C6">
      <w:pPr>
        <w:widowControl w:val="0"/>
        <w:spacing w:after="0"/>
        <w:rPr>
          <w:rFonts w:ascii="Times New Roman" w:eastAsia="Times New Roman" w:hAnsi="Times New Roman"/>
          <w:b/>
          <w:iCs/>
          <w:lang w:val="en-CA"/>
        </w:rPr>
      </w:pPr>
      <w:r w:rsidRPr="001543C6">
        <w:rPr>
          <w:rFonts w:ascii="Times New Roman" w:eastAsia="Times New Roman" w:hAnsi="Times New Roman"/>
          <w:b/>
          <w:iCs/>
          <w:lang w:val="en-CA"/>
        </w:rPr>
        <w:t>Make us a source of peace and resilience for Christ’s sake.</w:t>
      </w:r>
    </w:p>
    <w:p w14:paraId="3B94DBA0" w14:textId="77777777" w:rsidR="001543C6" w:rsidRPr="001543C6" w:rsidRDefault="001543C6" w:rsidP="001543C6">
      <w:pPr>
        <w:widowControl w:val="0"/>
        <w:spacing w:after="0"/>
        <w:rPr>
          <w:rFonts w:ascii="Times New Roman" w:eastAsia="Times New Roman" w:hAnsi="Times New Roman"/>
          <w:bCs/>
          <w:iCs/>
          <w:lang w:val="en-CA"/>
        </w:rPr>
      </w:pPr>
    </w:p>
    <w:p w14:paraId="58BA50D5" w14:textId="77777777"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Cs/>
          <w:iCs/>
          <w:lang w:val="en-CA"/>
        </w:rPr>
        <w:t xml:space="preserve">Loving God, </w:t>
      </w:r>
    </w:p>
    <w:p w14:paraId="7EBBCEB2" w14:textId="77777777"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Cs/>
          <w:iCs/>
          <w:lang w:val="en-CA"/>
        </w:rPr>
        <w:t xml:space="preserve">we pray for the many places of brokenness in our world. </w:t>
      </w:r>
    </w:p>
    <w:p w14:paraId="05F58245" w14:textId="77777777"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Cs/>
          <w:iCs/>
          <w:lang w:val="en-CA"/>
        </w:rPr>
        <w:t>We think especially of those weighed down by economic pressures,</w:t>
      </w:r>
    </w:p>
    <w:p w14:paraId="3693516E" w14:textId="77777777"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Cs/>
          <w:iCs/>
          <w:lang w:val="en-CA"/>
        </w:rPr>
        <w:t xml:space="preserve">and those who have been trampled in the search for prosperity. </w:t>
      </w:r>
    </w:p>
    <w:p w14:paraId="25A1640F" w14:textId="77777777" w:rsidR="001543C6" w:rsidRDefault="001543C6" w:rsidP="001543C6">
      <w:pPr>
        <w:widowControl w:val="0"/>
        <w:spacing w:after="0"/>
        <w:rPr>
          <w:rFonts w:ascii="Times New Roman" w:eastAsia="Times New Roman" w:hAnsi="Times New Roman"/>
          <w:b/>
          <w:iCs/>
          <w:lang w:val="en-CA"/>
        </w:rPr>
      </w:pPr>
      <w:r w:rsidRPr="001543C6">
        <w:rPr>
          <w:rFonts w:ascii="Times New Roman" w:eastAsia="Times New Roman" w:hAnsi="Times New Roman"/>
          <w:b/>
          <w:iCs/>
          <w:lang w:val="en-CA"/>
        </w:rPr>
        <w:t xml:space="preserve">We pray for people and communities </w:t>
      </w:r>
    </w:p>
    <w:p w14:paraId="4CA7C3EC" w14:textId="3B2C17FF" w:rsidR="001543C6" w:rsidRPr="001543C6" w:rsidRDefault="001543C6" w:rsidP="001543C6">
      <w:pPr>
        <w:widowControl w:val="0"/>
        <w:spacing w:after="0"/>
        <w:rPr>
          <w:rFonts w:ascii="Times New Roman" w:eastAsia="Times New Roman" w:hAnsi="Times New Roman"/>
          <w:b/>
          <w:iCs/>
          <w:lang w:val="en-CA"/>
        </w:rPr>
      </w:pPr>
      <w:r w:rsidRPr="001543C6">
        <w:rPr>
          <w:rFonts w:ascii="Times New Roman" w:eastAsia="Times New Roman" w:hAnsi="Times New Roman"/>
          <w:b/>
          <w:iCs/>
          <w:lang w:val="en-CA"/>
        </w:rPr>
        <w:t>at odds over policies and opinions,</w:t>
      </w:r>
    </w:p>
    <w:p w14:paraId="5B142234" w14:textId="77777777" w:rsidR="001543C6" w:rsidRPr="001543C6" w:rsidRDefault="001543C6" w:rsidP="001543C6">
      <w:pPr>
        <w:widowControl w:val="0"/>
        <w:spacing w:after="0"/>
        <w:rPr>
          <w:rFonts w:ascii="Times New Roman" w:eastAsia="Times New Roman" w:hAnsi="Times New Roman"/>
          <w:b/>
          <w:iCs/>
          <w:lang w:val="en-CA"/>
        </w:rPr>
      </w:pPr>
      <w:r w:rsidRPr="001543C6">
        <w:rPr>
          <w:rFonts w:ascii="Times New Roman" w:eastAsia="Times New Roman" w:hAnsi="Times New Roman"/>
          <w:b/>
          <w:iCs/>
          <w:lang w:val="en-CA"/>
        </w:rPr>
        <w:t>and those who feel their concerns are going unheard.</w:t>
      </w:r>
    </w:p>
    <w:p w14:paraId="3A0DC463" w14:textId="615B425F"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
          <w:iCs/>
          <w:lang w:val="en-CA"/>
        </w:rPr>
        <w:t>Make us a source of peace and resilience for Christ’s sake.</w:t>
      </w:r>
    </w:p>
    <w:p w14:paraId="2F5A6D9E" w14:textId="77777777" w:rsidR="001543C6" w:rsidRDefault="001543C6" w:rsidP="001543C6">
      <w:pPr>
        <w:widowControl w:val="0"/>
        <w:spacing w:after="0"/>
        <w:rPr>
          <w:rFonts w:ascii="Times New Roman" w:eastAsia="Times New Roman" w:hAnsi="Times New Roman"/>
          <w:bCs/>
          <w:iCs/>
          <w:lang w:val="en-CA"/>
        </w:rPr>
      </w:pPr>
    </w:p>
    <w:p w14:paraId="3D33E095" w14:textId="2A8E4784"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Cs/>
          <w:iCs/>
          <w:lang w:val="en-CA"/>
        </w:rPr>
        <w:t>Faithful God,</w:t>
      </w:r>
    </w:p>
    <w:p w14:paraId="0A3B8D13" w14:textId="77777777"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Cs/>
          <w:iCs/>
          <w:lang w:val="en-CA"/>
        </w:rPr>
        <w:t xml:space="preserve">we pray for those who struggle with their experience of the church. </w:t>
      </w:r>
    </w:p>
    <w:p w14:paraId="299FB652" w14:textId="77777777"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Cs/>
          <w:iCs/>
          <w:lang w:val="en-CA"/>
        </w:rPr>
        <w:t xml:space="preserve">Open them to your love and grace so that any pain the church has caused will be healed. </w:t>
      </w:r>
    </w:p>
    <w:p w14:paraId="6F2225E7" w14:textId="77777777"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Cs/>
          <w:iCs/>
          <w:lang w:val="en-CA"/>
        </w:rPr>
        <w:t xml:space="preserve">Guide us with your Spirit of wisdom to know how to live out our faith </w:t>
      </w:r>
    </w:p>
    <w:p w14:paraId="0C14FF04" w14:textId="77777777"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Cs/>
          <w:iCs/>
          <w:lang w:val="en-CA"/>
        </w:rPr>
        <w:t>in ways that create pathways for others to find you, not barriers.</w:t>
      </w:r>
    </w:p>
    <w:p w14:paraId="1C87E5BE" w14:textId="77777777"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Cs/>
          <w:iCs/>
          <w:lang w:val="en-CA"/>
        </w:rPr>
        <w:t xml:space="preserve">We pray for our congregation, </w:t>
      </w:r>
    </w:p>
    <w:p w14:paraId="248560B9" w14:textId="3F14C33D"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Cs/>
          <w:iCs/>
          <w:lang w:val="en-CA"/>
        </w:rPr>
        <w:t xml:space="preserve">for The </w:t>
      </w:r>
      <w:r>
        <w:rPr>
          <w:rFonts w:ascii="Times New Roman" w:eastAsia="Times New Roman" w:hAnsi="Times New Roman"/>
          <w:bCs/>
          <w:iCs/>
          <w:lang w:val="en-CA"/>
        </w:rPr>
        <w:t>United</w:t>
      </w:r>
      <w:r w:rsidRPr="001543C6">
        <w:rPr>
          <w:rFonts w:ascii="Times New Roman" w:eastAsia="Times New Roman" w:hAnsi="Times New Roman"/>
          <w:bCs/>
          <w:iCs/>
          <w:lang w:val="en-CA"/>
        </w:rPr>
        <w:t xml:space="preserve"> Church </w:t>
      </w:r>
      <w:r>
        <w:rPr>
          <w:rFonts w:ascii="Times New Roman" w:eastAsia="Times New Roman" w:hAnsi="Times New Roman"/>
          <w:bCs/>
          <w:iCs/>
          <w:lang w:val="en-CA"/>
        </w:rPr>
        <w:t>of</w:t>
      </w:r>
      <w:r w:rsidRPr="001543C6">
        <w:rPr>
          <w:rFonts w:ascii="Times New Roman" w:eastAsia="Times New Roman" w:hAnsi="Times New Roman"/>
          <w:bCs/>
          <w:iCs/>
          <w:lang w:val="en-CA"/>
        </w:rPr>
        <w:t xml:space="preserve"> Canada, </w:t>
      </w:r>
    </w:p>
    <w:p w14:paraId="2BDC639D" w14:textId="77777777"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Cs/>
          <w:iCs/>
          <w:lang w:val="en-CA"/>
        </w:rPr>
        <w:t xml:space="preserve">and for the Church of Jesus Christ in every country and culture. </w:t>
      </w:r>
    </w:p>
    <w:p w14:paraId="40E63FAC" w14:textId="77777777"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Cs/>
          <w:iCs/>
          <w:lang w:val="en-CA"/>
        </w:rPr>
        <w:t xml:space="preserve">In these days of challenge, </w:t>
      </w:r>
    </w:p>
    <w:p w14:paraId="5C2587D1" w14:textId="77777777"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Cs/>
          <w:iCs/>
          <w:lang w:val="en-CA"/>
        </w:rPr>
        <w:t xml:space="preserve">strengthen our trust in you and our concern for others. </w:t>
      </w:r>
    </w:p>
    <w:p w14:paraId="26D85111" w14:textId="77777777" w:rsidR="001543C6" w:rsidRPr="001543C6" w:rsidRDefault="001543C6" w:rsidP="001543C6">
      <w:pPr>
        <w:widowControl w:val="0"/>
        <w:spacing w:after="0"/>
        <w:rPr>
          <w:rFonts w:ascii="Times New Roman" w:eastAsia="Times New Roman" w:hAnsi="Times New Roman"/>
          <w:b/>
          <w:iCs/>
          <w:lang w:val="en-CA"/>
        </w:rPr>
      </w:pPr>
      <w:r w:rsidRPr="001543C6">
        <w:rPr>
          <w:rFonts w:ascii="Times New Roman" w:eastAsia="Times New Roman" w:hAnsi="Times New Roman"/>
          <w:b/>
          <w:iCs/>
          <w:lang w:val="en-CA"/>
        </w:rPr>
        <w:t>Give us ears to hear the correction we need,</w:t>
      </w:r>
    </w:p>
    <w:p w14:paraId="53AAC17B" w14:textId="77777777"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
          <w:iCs/>
          <w:lang w:val="en-CA"/>
        </w:rPr>
        <w:t>with hearts opened by the grace of the Risen Christ.</w:t>
      </w:r>
    </w:p>
    <w:p w14:paraId="58CD7063" w14:textId="77777777" w:rsidR="001543C6" w:rsidRPr="001543C6" w:rsidRDefault="001543C6" w:rsidP="001543C6">
      <w:pPr>
        <w:widowControl w:val="0"/>
        <w:spacing w:after="0"/>
        <w:rPr>
          <w:rFonts w:ascii="Times New Roman" w:eastAsia="Times New Roman" w:hAnsi="Times New Roman"/>
          <w:bCs/>
          <w:iCs/>
          <w:lang w:val="en-CA"/>
        </w:rPr>
      </w:pPr>
    </w:p>
    <w:p w14:paraId="5C5D6499" w14:textId="77777777" w:rsidR="001543C6" w:rsidRPr="001543C6" w:rsidRDefault="001543C6" w:rsidP="001543C6">
      <w:pPr>
        <w:widowControl w:val="0"/>
        <w:spacing w:after="0"/>
        <w:rPr>
          <w:rFonts w:ascii="Times New Roman" w:eastAsia="Times New Roman" w:hAnsi="Times New Roman"/>
          <w:b/>
          <w:iCs/>
          <w:lang w:val="en-CA"/>
        </w:rPr>
      </w:pPr>
      <w:r w:rsidRPr="001543C6">
        <w:rPr>
          <w:rFonts w:ascii="Times New Roman" w:eastAsia="Times New Roman" w:hAnsi="Times New Roman"/>
          <w:b/>
          <w:iCs/>
          <w:lang w:val="en-CA"/>
        </w:rPr>
        <w:t xml:space="preserve">We also pray for ourselves, our family and friends, our community and country. </w:t>
      </w:r>
    </w:p>
    <w:p w14:paraId="05E92B3C" w14:textId="77777777" w:rsidR="001543C6" w:rsidRP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
          <w:iCs/>
          <w:lang w:val="en-CA"/>
        </w:rPr>
        <w:t>We lay before you in silence the people and concerns on our hearts and minds today.</w:t>
      </w:r>
      <w:r w:rsidRPr="001543C6">
        <w:rPr>
          <w:rFonts w:ascii="Times New Roman" w:eastAsia="Times New Roman" w:hAnsi="Times New Roman"/>
          <w:bCs/>
          <w:iCs/>
          <w:lang w:val="en-CA"/>
        </w:rPr>
        <w:t xml:space="preserve">  </w:t>
      </w:r>
    </w:p>
    <w:p w14:paraId="5D2C549E" w14:textId="77777777" w:rsidR="001543C6" w:rsidRPr="001543C6" w:rsidRDefault="001543C6" w:rsidP="001543C6">
      <w:pPr>
        <w:widowControl w:val="0"/>
        <w:spacing w:after="0"/>
        <w:rPr>
          <w:rFonts w:ascii="Times New Roman" w:eastAsia="Times New Roman" w:hAnsi="Times New Roman"/>
          <w:bCs/>
          <w:i/>
          <w:iCs/>
          <w:lang w:val="en-CA"/>
        </w:rPr>
      </w:pPr>
      <w:r w:rsidRPr="001543C6">
        <w:rPr>
          <w:rFonts w:ascii="Times New Roman" w:eastAsia="Times New Roman" w:hAnsi="Times New Roman"/>
          <w:bCs/>
          <w:i/>
          <w:iCs/>
          <w:lang w:val="en-CA"/>
        </w:rPr>
        <w:t>(Silence for 15 seconds)</w:t>
      </w:r>
    </w:p>
    <w:p w14:paraId="08B7179B" w14:textId="77777777" w:rsidR="001543C6" w:rsidRPr="001543C6" w:rsidRDefault="001543C6" w:rsidP="001543C6">
      <w:pPr>
        <w:widowControl w:val="0"/>
        <w:spacing w:after="0"/>
        <w:rPr>
          <w:rFonts w:ascii="Times New Roman" w:eastAsia="Times New Roman" w:hAnsi="Times New Roman"/>
          <w:bCs/>
          <w:iCs/>
          <w:lang w:val="en-CA"/>
        </w:rPr>
      </w:pPr>
    </w:p>
    <w:p w14:paraId="5D3A5654" w14:textId="77777777" w:rsid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Cs/>
          <w:iCs/>
          <w:lang w:val="en-CA"/>
        </w:rPr>
        <w:t xml:space="preserve">We are grateful that we can place all our worries </w:t>
      </w:r>
    </w:p>
    <w:p w14:paraId="003265FF" w14:textId="77777777" w:rsidR="001543C6" w:rsidRDefault="001543C6" w:rsidP="001543C6">
      <w:pPr>
        <w:widowControl w:val="0"/>
        <w:spacing w:after="0"/>
        <w:rPr>
          <w:rFonts w:ascii="Times New Roman" w:eastAsia="Times New Roman" w:hAnsi="Times New Roman"/>
          <w:bCs/>
          <w:iCs/>
          <w:lang w:val="en-CA"/>
        </w:rPr>
      </w:pPr>
      <w:r w:rsidRPr="001543C6">
        <w:rPr>
          <w:rFonts w:ascii="Times New Roman" w:eastAsia="Times New Roman" w:hAnsi="Times New Roman"/>
          <w:bCs/>
          <w:iCs/>
          <w:lang w:val="en-CA"/>
        </w:rPr>
        <w:t xml:space="preserve">and our hopes into your hands, O God, </w:t>
      </w:r>
    </w:p>
    <w:p w14:paraId="6E58CADB" w14:textId="2794529F" w:rsidR="006A3726" w:rsidRDefault="001543C6" w:rsidP="001543C6">
      <w:pPr>
        <w:widowControl w:val="0"/>
        <w:spacing w:after="0"/>
        <w:rPr>
          <w:rFonts w:ascii="Times New Roman" w:eastAsia="Times New Roman" w:hAnsi="Times New Roman"/>
          <w:b/>
          <w:bCs/>
          <w:iCs/>
          <w:lang w:val="en-CA"/>
        </w:rPr>
      </w:pPr>
      <w:r w:rsidRPr="001543C6">
        <w:rPr>
          <w:rFonts w:ascii="Times New Roman" w:eastAsia="Times New Roman" w:hAnsi="Times New Roman"/>
          <w:bCs/>
          <w:iCs/>
          <w:lang w:val="en-CA"/>
        </w:rPr>
        <w:t>knowing that you will hear us and respond.</w:t>
      </w:r>
    </w:p>
    <w:p w14:paraId="3D030AE8" w14:textId="28B3F3CA" w:rsidR="00D14BC8" w:rsidRDefault="001543C6" w:rsidP="00874ECC">
      <w:pPr>
        <w:widowControl w:val="0"/>
        <w:spacing w:after="0"/>
        <w:rPr>
          <w:rFonts w:ascii="Times New Roman" w:eastAsia="Times New Roman" w:hAnsi="Times New Roman"/>
          <w:bCs/>
          <w:iCs/>
          <w:lang w:val="en-CA"/>
        </w:rPr>
      </w:pPr>
      <w:r>
        <w:rPr>
          <w:rFonts w:ascii="Times New Roman" w:eastAsia="Times New Roman" w:hAnsi="Times New Roman"/>
          <w:b/>
          <w:bCs/>
          <w:iCs/>
          <w:lang w:val="en-GB"/>
        </w:rPr>
        <w:t>In Jesus’ name we pray</w:t>
      </w:r>
      <w:r w:rsidR="001877BF" w:rsidRPr="001877BF">
        <w:rPr>
          <w:rFonts w:ascii="Times New Roman" w:eastAsia="Times New Roman" w:hAnsi="Times New Roman"/>
          <w:b/>
          <w:iCs/>
          <w:lang w:val="en-CA"/>
        </w:rPr>
        <w:t>, amen!</w:t>
      </w:r>
    </w:p>
    <w:p w14:paraId="5C2BEB73" w14:textId="77777777" w:rsidR="00576023" w:rsidRPr="00576023" w:rsidRDefault="00576023" w:rsidP="00896C88">
      <w:pPr>
        <w:widowControl w:val="0"/>
        <w:spacing w:after="0"/>
        <w:rPr>
          <w:rFonts w:ascii="Times New Roman" w:eastAsia="Times New Roman" w:hAnsi="Times New Roman"/>
          <w:bCs/>
          <w:iCs/>
          <w:lang w:val="en-CA"/>
        </w:rPr>
      </w:pPr>
    </w:p>
    <w:bookmarkEnd w:id="5"/>
    <w:bookmarkEnd w:id="12"/>
    <w:p w14:paraId="38C6436B" w14:textId="77777777" w:rsidR="00D14BC8" w:rsidRPr="00805F23" w:rsidRDefault="00D14BC8" w:rsidP="00D14BC8">
      <w:pPr>
        <w:widowControl w:val="0"/>
        <w:spacing w:after="0"/>
        <w:rPr>
          <w:rFonts w:ascii="Times New Roman" w:eastAsia="Times New Roman" w:hAnsi="Times New Roman"/>
          <w:bCs/>
          <w:i/>
          <w:lang w:val="en-GB"/>
        </w:rPr>
      </w:pPr>
      <w:r w:rsidRPr="00805F23">
        <w:rPr>
          <w:rFonts w:ascii="Times New Roman" w:eastAsia="Times New Roman" w:hAnsi="Times New Roman"/>
          <w:b/>
          <w:bCs/>
          <w:u w:val="single"/>
          <w:lang w:val="en-GB"/>
        </w:rPr>
        <w:t>Offering Invitation</w:t>
      </w:r>
    </w:p>
    <w:p w14:paraId="0311A456" w14:textId="77777777" w:rsidR="001877BF" w:rsidRPr="00805F23" w:rsidRDefault="001877BF" w:rsidP="001877BF">
      <w:pPr>
        <w:widowControl w:val="0"/>
        <w:spacing w:after="0"/>
        <w:rPr>
          <w:rFonts w:ascii="Times New Roman" w:eastAsia="Times New Roman" w:hAnsi="Times New Roman"/>
          <w:bCs/>
          <w:iCs/>
          <w:lang w:val="en-CA"/>
        </w:rPr>
      </w:pPr>
    </w:p>
    <w:p w14:paraId="53937B5E" w14:textId="77777777" w:rsidR="0087706D" w:rsidRPr="00B05DA0" w:rsidRDefault="00D14BC8" w:rsidP="0087706D">
      <w:pPr>
        <w:spacing w:after="0"/>
        <w:rPr>
          <w:rFonts w:ascii="Times New Roman" w:eastAsia="Times New Roman" w:hAnsi="Times New Roman"/>
          <w:b/>
          <w:bCs/>
        </w:rPr>
      </w:pPr>
      <w:r w:rsidRPr="00805F23">
        <w:rPr>
          <w:rFonts w:ascii="Times New Roman" w:eastAsia="Times New Roman" w:hAnsi="Times New Roman"/>
          <w:b/>
          <w:bCs/>
          <w:lang w:val="en-GB"/>
        </w:rPr>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lang w:val="en-GB"/>
        </w:rPr>
        <w:t>Offertory</w:t>
      </w:r>
      <w:r w:rsidR="009A3F05">
        <w:rPr>
          <w:rFonts w:ascii="Times New Roman" w:eastAsia="Times New Roman" w:hAnsi="Times New Roman"/>
          <w:b/>
          <w:bCs/>
          <w:u w:val="single"/>
          <w:lang w:val="en-GB"/>
        </w:rPr>
        <w:t xml:space="preserve"> Hymn</w:t>
      </w:r>
      <w:r w:rsidRPr="00805F23">
        <w:rPr>
          <w:rFonts w:ascii="Times New Roman" w:eastAsia="Times New Roman" w:hAnsi="Times New Roman"/>
          <w:b/>
          <w:bCs/>
          <w:lang w:val="en-GB"/>
        </w:rPr>
        <w:t xml:space="preserve"> </w:t>
      </w:r>
      <w:r w:rsidR="00EA0C68" w:rsidRPr="001543C6">
        <w:rPr>
          <w:rFonts w:ascii="Times New Roman" w:eastAsia="Times New Roman" w:hAnsi="Times New Roman"/>
          <w:lang w:val="en-GB"/>
        </w:rPr>
        <w:t>“</w:t>
      </w:r>
      <w:r w:rsidR="0087706D">
        <w:rPr>
          <w:rFonts w:ascii="Times New Roman" w:eastAsia="Times New Roman" w:hAnsi="Times New Roman"/>
        </w:rPr>
        <w:t>Praise God from Whom All Blessings Flow”</w:t>
      </w:r>
      <w:r w:rsidR="0087706D">
        <w:rPr>
          <w:rFonts w:ascii="Times New Roman" w:eastAsia="Times New Roman" w:hAnsi="Times New Roman"/>
        </w:rPr>
        <w:tab/>
      </w:r>
      <w:r w:rsidR="0087706D" w:rsidRPr="00B05DA0">
        <w:rPr>
          <w:rFonts w:ascii="Times New Roman" w:eastAsia="Times New Roman" w:hAnsi="Times New Roman"/>
          <w:b/>
          <w:bCs/>
        </w:rPr>
        <w:t>Praise God from whom all blessings flow;</w:t>
      </w:r>
    </w:p>
    <w:p w14:paraId="5BF09A31" w14:textId="77777777" w:rsidR="0087706D" w:rsidRPr="00B05DA0" w:rsidRDefault="0087706D" w:rsidP="0087706D">
      <w:pPr>
        <w:spacing w:after="0"/>
        <w:ind w:firstLine="720"/>
        <w:rPr>
          <w:rFonts w:ascii="Times New Roman" w:eastAsia="Times New Roman" w:hAnsi="Times New Roman"/>
          <w:b/>
          <w:bCs/>
        </w:rPr>
      </w:pPr>
      <w:r w:rsidRPr="00B05DA0">
        <w:rPr>
          <w:rFonts w:ascii="Times New Roman" w:eastAsia="Times New Roman" w:hAnsi="Times New Roman"/>
          <w:b/>
          <w:bCs/>
        </w:rPr>
        <w:t>Praise God, all creatures high and low;</w:t>
      </w:r>
    </w:p>
    <w:p w14:paraId="385829DC" w14:textId="77777777" w:rsidR="0087706D" w:rsidRPr="00B05DA0" w:rsidRDefault="0087706D" w:rsidP="0087706D">
      <w:pPr>
        <w:spacing w:after="0"/>
        <w:ind w:firstLine="720"/>
        <w:rPr>
          <w:rFonts w:ascii="Times New Roman" w:eastAsia="Times New Roman" w:hAnsi="Times New Roman"/>
          <w:b/>
          <w:bCs/>
        </w:rPr>
      </w:pPr>
      <w:r w:rsidRPr="00B05DA0">
        <w:rPr>
          <w:rFonts w:ascii="Times New Roman" w:eastAsia="Times New Roman" w:hAnsi="Times New Roman"/>
          <w:b/>
          <w:bCs/>
        </w:rPr>
        <w:t>Hallelujah, hallelujah!</w:t>
      </w:r>
    </w:p>
    <w:p w14:paraId="294AB185" w14:textId="77777777" w:rsidR="0087706D" w:rsidRPr="00B05DA0" w:rsidRDefault="0087706D" w:rsidP="0087706D">
      <w:pPr>
        <w:spacing w:after="0"/>
        <w:ind w:firstLine="720"/>
        <w:rPr>
          <w:rFonts w:ascii="Times New Roman" w:eastAsia="Times New Roman" w:hAnsi="Times New Roman"/>
          <w:b/>
          <w:bCs/>
        </w:rPr>
      </w:pPr>
      <w:r w:rsidRPr="00B05DA0">
        <w:rPr>
          <w:rFonts w:ascii="Times New Roman" w:eastAsia="Times New Roman" w:hAnsi="Times New Roman"/>
          <w:b/>
          <w:bCs/>
        </w:rPr>
        <w:t>Give thanks to God in love made known:</w:t>
      </w:r>
    </w:p>
    <w:p w14:paraId="3188F191" w14:textId="77777777" w:rsidR="0087706D" w:rsidRPr="00B05DA0" w:rsidRDefault="0087706D" w:rsidP="0087706D">
      <w:pPr>
        <w:spacing w:after="0"/>
        <w:ind w:firstLine="720"/>
        <w:rPr>
          <w:rFonts w:ascii="Times New Roman" w:eastAsia="Times New Roman" w:hAnsi="Times New Roman"/>
          <w:b/>
          <w:bCs/>
        </w:rPr>
      </w:pPr>
      <w:r w:rsidRPr="00B05DA0">
        <w:rPr>
          <w:rFonts w:ascii="Times New Roman" w:eastAsia="Times New Roman" w:hAnsi="Times New Roman"/>
          <w:b/>
          <w:bCs/>
        </w:rPr>
        <w:lastRenderedPageBreak/>
        <w:t>Creator, Word and Spirit, One.</w:t>
      </w:r>
    </w:p>
    <w:p w14:paraId="6DA80EA1" w14:textId="77777777" w:rsidR="0087706D" w:rsidRPr="00B05DA0" w:rsidRDefault="0087706D" w:rsidP="0087706D">
      <w:pPr>
        <w:spacing w:after="0"/>
        <w:ind w:left="720"/>
        <w:rPr>
          <w:rFonts w:ascii="Times New Roman" w:eastAsia="Times New Roman" w:hAnsi="Times New Roman"/>
          <w:b/>
          <w:bCs/>
        </w:rPr>
      </w:pPr>
      <w:r w:rsidRPr="00B05DA0">
        <w:rPr>
          <w:rFonts w:ascii="Times New Roman" w:eastAsia="Times New Roman" w:hAnsi="Times New Roman"/>
          <w:b/>
          <w:bCs/>
        </w:rPr>
        <w:t>Sing praises, sing praises,</w:t>
      </w:r>
    </w:p>
    <w:p w14:paraId="63463737" w14:textId="77777777" w:rsidR="0087706D" w:rsidRPr="00B05DA0" w:rsidRDefault="0087706D" w:rsidP="0087706D">
      <w:pPr>
        <w:spacing w:after="0"/>
        <w:ind w:firstLine="720"/>
        <w:rPr>
          <w:rFonts w:ascii="Times New Roman" w:eastAsia="Times New Roman" w:hAnsi="Times New Roman"/>
          <w:b/>
          <w:bCs/>
        </w:rPr>
      </w:pPr>
      <w:r w:rsidRPr="00B05DA0">
        <w:rPr>
          <w:rFonts w:ascii="Times New Roman" w:eastAsia="Times New Roman" w:hAnsi="Times New Roman"/>
          <w:b/>
          <w:bCs/>
        </w:rPr>
        <w:t>Hallelujah, hallelujah, hallelujah!</w:t>
      </w:r>
    </w:p>
    <w:p w14:paraId="5D00253E" w14:textId="17C11538" w:rsidR="00D14BC8" w:rsidRPr="0087706D" w:rsidRDefault="00D14BC8" w:rsidP="0087706D">
      <w:pPr>
        <w:widowControl w:val="0"/>
        <w:spacing w:after="0"/>
        <w:rPr>
          <w:rFonts w:ascii="Times New Roman" w:eastAsia="Times New Roman" w:hAnsi="Times New Roman"/>
          <w:bCs/>
        </w:rPr>
      </w:pPr>
    </w:p>
    <w:p w14:paraId="69A19596" w14:textId="6846B030"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Dedication of Our Offering</w:t>
      </w:r>
    </w:p>
    <w:p w14:paraId="4C6B8388" w14:textId="77777777" w:rsidR="001877BF" w:rsidRDefault="001877BF" w:rsidP="00D14BC8">
      <w:pPr>
        <w:widowControl w:val="0"/>
        <w:spacing w:after="0"/>
        <w:rPr>
          <w:rFonts w:ascii="Times New Roman" w:eastAsia="Times New Roman" w:hAnsi="Times New Roman"/>
          <w:bCs/>
          <w:iCs/>
        </w:rPr>
      </w:pPr>
    </w:p>
    <w:p w14:paraId="5F7AC96A" w14:textId="085DE33B" w:rsidR="009F3E9B" w:rsidRDefault="00D14BC8" w:rsidP="00D14BC8">
      <w:pPr>
        <w:widowControl w:val="0"/>
        <w:spacing w:after="0"/>
        <w:rPr>
          <w:rFonts w:ascii="Times New Roman" w:eastAsia="Times New Roman" w:hAnsi="Times New Roman"/>
          <w:bCs/>
          <w:lang w:val="en-GB"/>
        </w:rPr>
      </w:pPr>
      <w:r w:rsidRPr="00795B3B">
        <w:rPr>
          <w:rFonts w:ascii="Times New Roman" w:eastAsia="Times New Roman" w:hAnsi="Times New Roman"/>
          <w:b/>
          <w:bCs/>
          <w:u w:val="single"/>
          <w:lang w:val="en-GB"/>
        </w:rPr>
        <w:t>Pastoral Prayer</w:t>
      </w:r>
      <w:r w:rsidRPr="00795B3B">
        <w:rPr>
          <w:rFonts w:ascii="Times New Roman" w:eastAsia="Times New Roman" w:hAnsi="Times New Roman"/>
          <w:bCs/>
          <w:lang w:val="en-GB"/>
        </w:rPr>
        <w:tab/>
      </w:r>
      <w:r w:rsidRPr="00795B3B">
        <w:rPr>
          <w:rFonts w:ascii="Times New Roman" w:eastAsia="Times New Roman" w:hAnsi="Times New Roman"/>
          <w:bCs/>
          <w:lang w:val="en-GB"/>
        </w:rPr>
        <w:tab/>
      </w:r>
      <w:r w:rsidR="009F3E9B" w:rsidRPr="00795B3B">
        <w:rPr>
          <w:rFonts w:ascii="Times New Roman" w:eastAsia="Times New Roman" w:hAnsi="Times New Roman"/>
          <w:bCs/>
          <w:lang w:val="en-GB"/>
        </w:rPr>
        <w:tab/>
      </w:r>
      <w:r w:rsidR="001877BF" w:rsidRPr="00795B3B">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43F59AE8" w14:textId="77777777" w:rsidR="00157590" w:rsidRPr="00795B3B" w:rsidRDefault="00157590" w:rsidP="00D14BC8">
      <w:pPr>
        <w:widowControl w:val="0"/>
        <w:spacing w:after="0"/>
        <w:rPr>
          <w:rFonts w:ascii="Times New Roman" w:eastAsia="Times New Roman" w:hAnsi="Times New Roman"/>
          <w:bCs/>
          <w:iCs/>
          <w:lang w:val="en-GB"/>
        </w:rPr>
      </w:pPr>
    </w:p>
    <w:p w14:paraId="5124B821" w14:textId="4A54A4CC" w:rsidR="009F3E9B" w:rsidRDefault="00D14BC8" w:rsidP="009F3E9B">
      <w:pPr>
        <w:widowControl w:val="0"/>
        <w:spacing w:after="0"/>
        <w:rPr>
          <w:rFonts w:ascii="Times New Roman" w:eastAsia="Times New Roman" w:hAnsi="Times New Roman"/>
          <w:bCs/>
          <w:lang w:val="en-GB"/>
        </w:rPr>
      </w:pPr>
      <w:bookmarkStart w:id="13" w:name="_Hlk128430141"/>
      <w:r w:rsidRPr="001543C6">
        <w:rPr>
          <w:rFonts w:ascii="Times New Roman" w:eastAsia="Times New Roman" w:hAnsi="Times New Roman"/>
          <w:b/>
          <w:bCs/>
          <w:lang w:val="en-GB"/>
        </w:rPr>
        <w:t>♫</w:t>
      </w:r>
      <w:bookmarkEnd w:id="13"/>
      <w:r w:rsidRPr="001543C6">
        <w:rPr>
          <w:rFonts w:ascii="Times New Roman" w:eastAsia="Times New Roman" w:hAnsi="Times New Roman"/>
          <w:b/>
          <w:bCs/>
          <w:lang w:val="en-GB"/>
        </w:rPr>
        <w:t xml:space="preserve"> </w:t>
      </w:r>
      <w:r w:rsidR="00F344FC" w:rsidRPr="001543C6">
        <w:rPr>
          <w:rFonts w:ascii="Times New Roman" w:eastAsia="Times New Roman" w:hAnsi="Times New Roman"/>
          <w:b/>
          <w:bCs/>
          <w:lang w:val="en-GB"/>
        </w:rPr>
        <w:t>*</w:t>
      </w:r>
      <w:r w:rsidRPr="001543C6">
        <w:rPr>
          <w:rFonts w:ascii="Times New Roman" w:eastAsia="Times New Roman" w:hAnsi="Times New Roman"/>
          <w:b/>
          <w:bCs/>
          <w:u w:val="single"/>
          <w:lang w:val="en-GB"/>
        </w:rPr>
        <w:t xml:space="preserve">Closing </w:t>
      </w:r>
      <w:r w:rsidR="00805F23" w:rsidRPr="001543C6">
        <w:rPr>
          <w:rFonts w:ascii="Times New Roman" w:eastAsia="Times New Roman" w:hAnsi="Times New Roman"/>
          <w:b/>
          <w:bCs/>
          <w:u w:val="single"/>
          <w:lang w:val="en-GB"/>
        </w:rPr>
        <w:t>Hymn</w:t>
      </w:r>
      <w:r w:rsidRPr="001543C6">
        <w:rPr>
          <w:rFonts w:ascii="Times New Roman" w:eastAsia="Times New Roman" w:hAnsi="Times New Roman"/>
          <w:bCs/>
          <w:lang w:val="en-GB"/>
        </w:rPr>
        <w:t xml:space="preserve"> </w:t>
      </w:r>
      <w:r w:rsidR="0087706D">
        <w:rPr>
          <w:rFonts w:ascii="Times New Roman" w:eastAsia="Times New Roman" w:hAnsi="Times New Roman"/>
          <w:bCs/>
          <w:lang w:val="en-GB"/>
        </w:rPr>
        <w:tab/>
      </w:r>
      <w:r w:rsidR="00EA0C68" w:rsidRPr="001543C6">
        <w:rPr>
          <w:rFonts w:ascii="Times New Roman" w:eastAsia="Times New Roman" w:hAnsi="Times New Roman"/>
          <w:bCs/>
          <w:lang w:val="en-GB"/>
        </w:rPr>
        <w:t>“</w:t>
      </w:r>
      <w:r w:rsidR="001543C6" w:rsidRPr="001543C6">
        <w:rPr>
          <w:rFonts w:ascii="Times New Roman" w:eastAsia="Times New Roman" w:hAnsi="Times New Roman"/>
          <w:bCs/>
          <w:lang w:val="en-GB"/>
        </w:rPr>
        <w:t>The Day of Resurrection</w:t>
      </w:r>
      <w:r w:rsidR="00952C27" w:rsidRPr="001543C6">
        <w:rPr>
          <w:rFonts w:ascii="Times New Roman" w:eastAsia="Times New Roman" w:hAnsi="Times New Roman"/>
          <w:bCs/>
          <w:lang w:val="en-GB"/>
        </w:rPr>
        <w:t>”</w:t>
      </w:r>
      <w:r w:rsidR="004D2F7E" w:rsidRPr="001543C6">
        <w:rPr>
          <w:rFonts w:ascii="Times New Roman" w:eastAsia="Times New Roman" w:hAnsi="Times New Roman"/>
          <w:bCs/>
          <w:lang w:val="en-GB"/>
        </w:rPr>
        <w:t xml:space="preserve">  </w:t>
      </w:r>
      <w:r w:rsidR="006A3726" w:rsidRPr="001543C6">
        <w:rPr>
          <w:rFonts w:ascii="Times New Roman" w:eastAsia="Times New Roman" w:hAnsi="Times New Roman"/>
          <w:bCs/>
          <w:lang w:val="en-GB"/>
        </w:rPr>
        <w:tab/>
        <w:t xml:space="preserve">  </w:t>
      </w:r>
      <w:r w:rsidR="0087706D">
        <w:rPr>
          <w:rFonts w:ascii="Times New Roman" w:eastAsia="Times New Roman" w:hAnsi="Times New Roman"/>
          <w:bCs/>
          <w:lang w:val="en-GB"/>
        </w:rPr>
        <w:t xml:space="preserve">     </w:t>
      </w:r>
      <w:r w:rsidR="00D679B3" w:rsidRPr="001543C6">
        <w:rPr>
          <w:rFonts w:ascii="Times New Roman" w:eastAsia="Times New Roman" w:hAnsi="Times New Roman"/>
          <w:bCs/>
          <w:lang w:val="en-GB"/>
        </w:rPr>
        <w:t>VU</w:t>
      </w:r>
      <w:r w:rsidR="0087706D">
        <w:rPr>
          <w:rFonts w:ascii="Times New Roman" w:eastAsia="Times New Roman" w:hAnsi="Times New Roman"/>
          <w:bCs/>
          <w:lang w:val="en-GB"/>
        </w:rPr>
        <w:t>1</w:t>
      </w:r>
      <w:r w:rsidR="001543C6">
        <w:rPr>
          <w:rFonts w:ascii="Times New Roman" w:eastAsia="Times New Roman" w:hAnsi="Times New Roman"/>
          <w:bCs/>
          <w:lang w:val="en-GB"/>
        </w:rPr>
        <w:t>64</w:t>
      </w:r>
    </w:p>
    <w:p w14:paraId="242D9EC0" w14:textId="77777777" w:rsidR="0087706D" w:rsidRPr="001543C6" w:rsidRDefault="0087706D" w:rsidP="009F3E9B">
      <w:pPr>
        <w:widowControl w:val="0"/>
        <w:spacing w:after="0"/>
        <w:rPr>
          <w:rFonts w:ascii="Times New Roman" w:eastAsia="Times New Roman" w:hAnsi="Times New Roman"/>
          <w:bCs/>
          <w:lang w:val="en-GB"/>
        </w:rPr>
      </w:pPr>
    </w:p>
    <w:p w14:paraId="7B9E16BF" w14:textId="33060214" w:rsidR="00D14BC8" w:rsidRPr="00157590" w:rsidRDefault="00D14BC8" w:rsidP="009F3E9B">
      <w:pPr>
        <w:widowControl w:val="0"/>
        <w:spacing w:after="0"/>
        <w:rPr>
          <w:rFonts w:ascii="Times New Roman" w:eastAsia="Times New Roman" w:hAnsi="Times New Roman"/>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Blessing and Sending Forth</w:t>
      </w:r>
      <w:r w:rsidRPr="00805F23">
        <w:rPr>
          <w:rFonts w:ascii="Times New Roman" w:eastAsia="Times New Roman" w:hAnsi="Times New Roman"/>
          <w:b/>
          <w:bCs/>
          <w:lang w:val="en-GB"/>
        </w:rPr>
        <w:t xml:space="preserve"> </w:t>
      </w:r>
      <w:r w:rsidR="00157590">
        <w:rPr>
          <w:rFonts w:ascii="Times New Roman" w:eastAsia="Times New Roman" w:hAnsi="Times New Roman"/>
          <w:lang w:val="en-GB"/>
        </w:rPr>
        <w:tab/>
      </w:r>
      <w:r w:rsidR="00157590">
        <w:rPr>
          <w:rFonts w:ascii="Times New Roman" w:eastAsia="Times New Roman" w:hAnsi="Times New Roman"/>
          <w:lang w:val="en-GB"/>
        </w:rPr>
        <w:tab/>
      </w:r>
      <w:r w:rsidR="00157590">
        <w:rPr>
          <w:rFonts w:ascii="Times New Roman" w:eastAsia="Times New Roman" w:hAnsi="Times New Roman"/>
          <w:lang w:val="en-GB"/>
        </w:rPr>
        <w:tab/>
        <w:t xml:space="preserve">    </w:t>
      </w:r>
    </w:p>
    <w:p w14:paraId="45712E07" w14:textId="77777777" w:rsidR="001877BF" w:rsidRPr="00A06373" w:rsidRDefault="001877BF" w:rsidP="00805F23">
      <w:pPr>
        <w:widowControl w:val="0"/>
        <w:spacing w:after="0"/>
        <w:rPr>
          <w:rFonts w:ascii="Times New Roman" w:hAnsi="Times New Roman"/>
        </w:rPr>
      </w:pPr>
    </w:p>
    <w:p w14:paraId="6186DD1B" w14:textId="4F17280D" w:rsidR="00805F23" w:rsidRPr="00134716" w:rsidRDefault="00805F23" w:rsidP="00805F23">
      <w:pPr>
        <w:widowControl w:val="0"/>
        <w:spacing w:after="0"/>
        <w:rPr>
          <w:rFonts w:ascii="Times New Roman" w:eastAsia="Times New Roman" w:hAnsi="Times New Roman"/>
          <w:bCs/>
          <w:lang w:val="en-GB"/>
        </w:rPr>
      </w:pPr>
      <w:r w:rsidRPr="00134716">
        <w:rPr>
          <w:rFonts w:ascii="Times New Roman" w:hAnsi="Times New Roman"/>
          <w:b/>
          <w:bCs/>
          <w:lang w:val="en-GB"/>
        </w:rPr>
        <w:t>♫ *</w:t>
      </w:r>
      <w:r w:rsidRPr="00134716">
        <w:rPr>
          <w:rFonts w:ascii="Times New Roman" w:eastAsia="Times New Roman" w:hAnsi="Times New Roman"/>
          <w:b/>
          <w:bCs/>
          <w:u w:val="single"/>
          <w:lang w:val="en-GB"/>
        </w:rPr>
        <w:t>Sung Response</w:t>
      </w:r>
      <w:r w:rsidRPr="00134716">
        <w:rPr>
          <w:rFonts w:ascii="Times New Roman" w:eastAsia="Times New Roman" w:hAnsi="Times New Roman"/>
          <w:lang w:val="en-GB"/>
        </w:rPr>
        <w:t xml:space="preserve"> </w:t>
      </w:r>
      <w:r w:rsidR="0087706D">
        <w:rPr>
          <w:rFonts w:ascii="Times New Roman" w:eastAsia="Times New Roman" w:hAnsi="Times New Roman"/>
          <w:lang w:val="en-GB"/>
        </w:rPr>
        <w:tab/>
      </w:r>
      <w:r w:rsidR="00EA0C68" w:rsidRPr="00134716">
        <w:rPr>
          <w:rFonts w:ascii="Times New Roman" w:eastAsia="Times New Roman" w:hAnsi="Times New Roman"/>
          <w:lang w:val="en-GB"/>
        </w:rPr>
        <w:t>“</w:t>
      </w:r>
      <w:r w:rsidR="00DD6C2A" w:rsidRPr="00DD6C2A">
        <w:rPr>
          <w:rFonts w:ascii="Times New Roman" w:eastAsia="Times New Roman" w:hAnsi="Times New Roman"/>
          <w:bCs/>
          <w:lang w:val="en-GB"/>
        </w:rPr>
        <w:t>This Is the Day That God Has Made</w:t>
      </w:r>
      <w:r w:rsidR="00952C27" w:rsidRPr="00134716">
        <w:rPr>
          <w:rFonts w:ascii="Times New Roman" w:eastAsia="Times New Roman" w:hAnsi="Times New Roman"/>
          <w:bCs/>
          <w:lang w:val="en-GB"/>
        </w:rPr>
        <w:t>”</w:t>
      </w:r>
    </w:p>
    <w:p w14:paraId="5CFBBA93" w14:textId="6164B7DA" w:rsidR="00F61321" w:rsidRPr="00134716" w:rsidRDefault="00F61321" w:rsidP="00F61321">
      <w:pPr>
        <w:widowControl w:val="0"/>
        <w:spacing w:after="0"/>
        <w:rPr>
          <w:rFonts w:ascii="Times New Roman" w:eastAsia="Times New Roman" w:hAnsi="Times New Roman"/>
          <w:bCs/>
          <w:lang w:val="en-GB"/>
        </w:rPr>
      </w:pPr>
    </w:p>
    <w:p w14:paraId="4031721E" w14:textId="466860B3" w:rsidR="00F61321" w:rsidRPr="00B118E4" w:rsidRDefault="00F61321" w:rsidP="00F61321">
      <w:pPr>
        <w:pBdr>
          <w:bottom w:val="single" w:sz="6" w:space="1" w:color="auto"/>
        </w:pBdr>
        <w:spacing w:after="0"/>
        <w:rPr>
          <w:rFonts w:ascii="Times New Roman" w:eastAsia="Times New Roman" w:hAnsi="Times New Roman"/>
        </w:rPr>
      </w:pPr>
      <w:r w:rsidRPr="00BB686D">
        <w:rPr>
          <w:rFonts w:ascii="Times New Roman" w:hAnsi="Times New Roman"/>
          <w:b/>
        </w:rPr>
        <w:t xml:space="preserve">♫ </w:t>
      </w:r>
      <w:r w:rsidRPr="00BB686D">
        <w:rPr>
          <w:rFonts w:ascii="Times New Roman" w:eastAsia="Times New Roman" w:hAnsi="Times New Roman"/>
          <w:b/>
          <w:bCs/>
          <w:u w:val="single"/>
        </w:rPr>
        <w:t>Postlude</w:t>
      </w:r>
      <w:r>
        <w:rPr>
          <w:rFonts w:ascii="Times New Roman" w:eastAsia="Times New Roman" w:hAnsi="Times New Roman"/>
          <w:b/>
          <w:bCs/>
        </w:rPr>
        <w:tab/>
      </w:r>
    </w:p>
    <w:p w14:paraId="43F3C523" w14:textId="77777777" w:rsidR="00F61321" w:rsidRDefault="00F61321" w:rsidP="00F61321">
      <w:pPr>
        <w:tabs>
          <w:tab w:val="center" w:pos="3960"/>
          <w:tab w:val="right" w:pos="9240"/>
        </w:tabs>
        <w:autoSpaceDE w:val="0"/>
        <w:autoSpaceDN w:val="0"/>
        <w:adjustRightInd w:val="0"/>
        <w:spacing w:after="0" w:line="240" w:lineRule="auto"/>
        <w:rPr>
          <w:rFonts w:ascii="Times New Roman" w:hAnsi="Times New Roman"/>
          <w:b/>
          <w:bCs/>
          <w:sz w:val="20"/>
          <w:szCs w:val="20"/>
        </w:rPr>
      </w:pPr>
    </w:p>
    <w:p w14:paraId="7A0A00AD" w14:textId="77777777" w:rsidR="001877BF" w:rsidRPr="0087706D" w:rsidRDefault="00D14BC8" w:rsidP="001877BF">
      <w:pPr>
        <w:widowControl w:val="0"/>
        <w:spacing w:after="0"/>
        <w:rPr>
          <w:rFonts w:ascii="Times New Roman" w:eastAsia="Times New Roman" w:hAnsi="Times New Roman"/>
          <w:bCs/>
          <w:sz w:val="20"/>
          <w:szCs w:val="20"/>
          <w:lang w:val="en-GB"/>
        </w:rPr>
      </w:pPr>
      <w:r w:rsidRPr="0087706D">
        <w:rPr>
          <w:rFonts w:ascii="Times New Roman" w:eastAsia="Times New Roman" w:hAnsi="Times New Roman"/>
          <w:b/>
          <w:bCs/>
          <w:sz w:val="20"/>
          <w:szCs w:val="20"/>
          <w:lang w:val="en-GB"/>
        </w:rPr>
        <w:t>Acknowledgements:</w:t>
      </w:r>
      <w:r w:rsidRPr="0087706D">
        <w:rPr>
          <w:rFonts w:ascii="Times New Roman" w:eastAsia="Times New Roman" w:hAnsi="Times New Roman"/>
          <w:bCs/>
          <w:sz w:val="20"/>
          <w:szCs w:val="20"/>
          <w:lang w:val="en-GB"/>
        </w:rPr>
        <w:t xml:space="preserve"> </w:t>
      </w:r>
    </w:p>
    <w:p w14:paraId="4800893E" w14:textId="58B02F0E" w:rsidR="00F61321" w:rsidRDefault="001877BF" w:rsidP="001877BF">
      <w:pPr>
        <w:widowControl w:val="0"/>
        <w:spacing w:after="0"/>
        <w:rPr>
          <w:rFonts w:ascii="Times New Roman" w:eastAsia="Times New Roman" w:hAnsi="Times New Roman"/>
          <w:bCs/>
          <w:sz w:val="20"/>
          <w:szCs w:val="20"/>
          <w:u w:val="single"/>
          <w:lang w:val="en-GB"/>
        </w:rPr>
      </w:pPr>
      <w:r w:rsidRPr="0087706D">
        <w:rPr>
          <w:rFonts w:ascii="Times New Roman" w:eastAsia="Times New Roman" w:hAnsi="Times New Roman"/>
          <w:bCs/>
          <w:sz w:val="20"/>
          <w:szCs w:val="20"/>
          <w:lang w:val="en-GB"/>
        </w:rPr>
        <w:t xml:space="preserve">Respectfully adapted from the following resources: The United Church of Canada @ </w:t>
      </w:r>
      <w:hyperlink r:id="rId6" w:history="1">
        <w:r w:rsidRPr="0087706D">
          <w:rPr>
            <w:rStyle w:val="Hyperlink"/>
            <w:rFonts w:ascii="Times New Roman" w:eastAsia="Times New Roman" w:hAnsi="Times New Roman"/>
            <w:bCs/>
            <w:sz w:val="20"/>
            <w:szCs w:val="20"/>
            <w:lang w:val="en-GB"/>
          </w:rPr>
          <w:t>https://www.united-church.ca/worship</w:t>
        </w:r>
      </w:hyperlink>
      <w:r w:rsidRPr="0087706D">
        <w:rPr>
          <w:rFonts w:ascii="Times New Roman" w:eastAsia="Times New Roman" w:hAnsi="Times New Roman"/>
          <w:bCs/>
          <w:sz w:val="20"/>
          <w:szCs w:val="20"/>
          <w:lang w:val="en-GB"/>
        </w:rPr>
        <w:t xml:space="preserve">; The Presbyterian Church in Canada @ </w:t>
      </w:r>
      <w:hyperlink r:id="rId7" w:history="1">
        <w:r w:rsidRPr="0087706D">
          <w:rPr>
            <w:rStyle w:val="Hyperlink"/>
            <w:rFonts w:ascii="Times New Roman" w:eastAsia="Times New Roman" w:hAnsi="Times New Roman"/>
            <w:bCs/>
            <w:sz w:val="20"/>
            <w:szCs w:val="20"/>
            <w:lang w:val="en-GB"/>
          </w:rPr>
          <w:t>https://presbyterian.ca/worship/</w:t>
        </w:r>
      </w:hyperlink>
      <w:r w:rsidRPr="0087706D">
        <w:rPr>
          <w:rFonts w:ascii="Times New Roman" w:eastAsia="Times New Roman" w:hAnsi="Times New Roman"/>
          <w:bCs/>
          <w:sz w:val="20"/>
          <w:szCs w:val="20"/>
          <w:lang w:val="en-GB"/>
        </w:rPr>
        <w:t xml:space="preserve">; United Church of Christ Worship Ways @ </w:t>
      </w:r>
      <w:hyperlink r:id="rId8" w:history="1">
        <w:r w:rsidRPr="0087706D">
          <w:rPr>
            <w:rStyle w:val="Hyperlink"/>
            <w:rFonts w:ascii="Times New Roman" w:eastAsia="Times New Roman" w:hAnsi="Times New Roman"/>
            <w:bCs/>
            <w:sz w:val="20"/>
            <w:szCs w:val="20"/>
            <w:lang w:val="en-GB"/>
          </w:rPr>
          <w:t>https://www.ucc.org/worship_worship-ways</w:t>
        </w:r>
      </w:hyperlink>
      <w:r w:rsidRPr="0087706D">
        <w:rPr>
          <w:rFonts w:ascii="Times New Roman" w:eastAsia="Times New Roman" w:hAnsi="Times New Roman"/>
          <w:bCs/>
          <w:sz w:val="20"/>
          <w:szCs w:val="20"/>
          <w:lang w:val="en-GB"/>
        </w:rPr>
        <w:t xml:space="preserve">; Spirit Networks @ </w:t>
      </w:r>
      <w:hyperlink r:id="rId9" w:history="1">
        <w:r w:rsidRPr="0087706D">
          <w:rPr>
            <w:rStyle w:val="Hyperlink"/>
            <w:rFonts w:ascii="Times New Roman" w:eastAsia="Times New Roman" w:hAnsi="Times New Roman"/>
            <w:bCs/>
            <w:sz w:val="20"/>
            <w:szCs w:val="20"/>
            <w:lang w:val="en-GB"/>
          </w:rPr>
          <w:t>http://www.spirit-net.ca/sermons/year-a-sermons.php</w:t>
        </w:r>
      </w:hyperlink>
      <w:r w:rsidRPr="0087706D">
        <w:rPr>
          <w:rFonts w:ascii="Times New Roman" w:eastAsia="Times New Roman" w:hAnsi="Times New Roman"/>
          <w:bCs/>
          <w:sz w:val="20"/>
          <w:szCs w:val="20"/>
          <w:lang w:val="en-GB"/>
        </w:rPr>
        <w:t xml:space="preserve">; and The United Methodist Church Ministry Matters @ </w:t>
      </w:r>
      <w:hyperlink r:id="rId10" w:history="1">
        <w:r w:rsidRPr="0087706D">
          <w:rPr>
            <w:rStyle w:val="Hyperlink"/>
            <w:rFonts w:ascii="Times New Roman" w:eastAsia="Times New Roman" w:hAnsi="Times New Roman"/>
            <w:bCs/>
            <w:sz w:val="20"/>
            <w:szCs w:val="20"/>
            <w:lang w:val="en-GB"/>
          </w:rPr>
          <w:t>https://www.ministrymatters.com/worship/</w:t>
        </w:r>
      </w:hyperlink>
      <w:r w:rsidRPr="0087706D">
        <w:rPr>
          <w:rFonts w:ascii="Times New Roman" w:eastAsia="Times New Roman" w:hAnsi="Times New Roman"/>
          <w:bCs/>
          <w:sz w:val="20"/>
          <w:szCs w:val="20"/>
          <w:u w:val="single"/>
          <w:lang w:val="en-GB"/>
        </w:rPr>
        <w:t>.</w:t>
      </w:r>
    </w:p>
    <w:p w14:paraId="17DD3D77" w14:textId="77777777" w:rsidR="0087706D" w:rsidRDefault="0087706D" w:rsidP="001877BF">
      <w:pPr>
        <w:widowControl w:val="0"/>
        <w:spacing w:after="0"/>
        <w:rPr>
          <w:rFonts w:ascii="Times New Roman" w:eastAsia="Times New Roman" w:hAnsi="Times New Roman"/>
          <w:bCs/>
          <w:sz w:val="20"/>
          <w:szCs w:val="20"/>
          <w:lang w:val="en-GB"/>
        </w:rPr>
      </w:pPr>
    </w:p>
    <w:p w14:paraId="136F5B74" w14:textId="00B8BBF6" w:rsidR="0087706D" w:rsidRDefault="0087706D"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Scripture</w:t>
      </w:r>
    </w:p>
    <w:p w14:paraId="6DD7F33E" w14:textId="1C6BF073" w:rsidR="0087706D" w:rsidRDefault="0087706D" w:rsidP="0087706D">
      <w:pPr>
        <w:widowControl w:val="0"/>
        <w:spacing w:after="0"/>
        <w:rPr>
          <w:rFonts w:ascii="Times New Roman" w:eastAsia="Times New Roman" w:hAnsi="Times New Roman"/>
        </w:rPr>
      </w:pPr>
      <w:r>
        <w:rPr>
          <w:rFonts w:ascii="Times New Roman" w:eastAsia="Times New Roman" w:hAnsi="Times New Roman"/>
          <w:b/>
          <w:bCs/>
          <w:lang w:val="en-GB"/>
        </w:rPr>
        <w:t>Epistle</w:t>
      </w:r>
      <w:r w:rsidRPr="00896C88">
        <w:rPr>
          <w:rFonts w:ascii="Times New Roman" w:eastAsia="Times New Roman" w:hAnsi="Times New Roman"/>
          <w:b/>
          <w:bCs/>
          <w:lang w:val="en-GB"/>
        </w:rPr>
        <w:t>:</w:t>
      </w:r>
      <w:r w:rsidRPr="00896C88">
        <w:rPr>
          <w:rFonts w:ascii="Times New Roman" w:eastAsia="Times New Roman" w:hAnsi="Times New Roman"/>
          <w:b/>
          <w:bCs/>
        </w:rPr>
        <w:t xml:space="preserve"> </w:t>
      </w:r>
      <w:r>
        <w:rPr>
          <w:rFonts w:ascii="Times New Roman" w:eastAsia="Times New Roman" w:hAnsi="Times New Roman"/>
          <w:b/>
          <w:bCs/>
          <w:lang w:val="en-GB"/>
        </w:rPr>
        <w:t>Acts 2</w:t>
      </w:r>
      <w:r w:rsidRPr="00896C88">
        <w:rPr>
          <w:rFonts w:ascii="Times New Roman" w:eastAsia="Times New Roman" w:hAnsi="Times New Roman"/>
          <w:b/>
          <w:bCs/>
          <w:lang w:val="en-GB"/>
        </w:rPr>
        <w:t>:</w:t>
      </w:r>
      <w:r>
        <w:rPr>
          <w:rFonts w:ascii="Times New Roman" w:eastAsia="Times New Roman" w:hAnsi="Times New Roman"/>
          <w:b/>
          <w:bCs/>
          <w:lang w:val="en-GB"/>
        </w:rPr>
        <w:t>14</w:t>
      </w:r>
      <w:r w:rsidRPr="0066119B">
        <w:rPr>
          <w:rFonts w:ascii="Times New Roman" w:eastAsia="Times New Roman" w:hAnsi="Times New Roman"/>
          <w:b/>
          <w:bCs/>
          <w:i/>
          <w:iCs/>
          <w:lang w:val="en-GB"/>
        </w:rPr>
        <w:t>a</w:t>
      </w:r>
      <w:r>
        <w:rPr>
          <w:rFonts w:ascii="Times New Roman" w:eastAsia="Times New Roman" w:hAnsi="Times New Roman"/>
          <w:b/>
          <w:bCs/>
          <w:lang w:val="en-GB"/>
        </w:rPr>
        <w:t>, 22</w:t>
      </w:r>
      <w:r w:rsidRPr="00896C88">
        <w:rPr>
          <w:rFonts w:ascii="Times New Roman" w:eastAsia="Times New Roman" w:hAnsi="Times New Roman"/>
          <w:b/>
          <w:bCs/>
          <w:lang w:val="en-GB"/>
        </w:rPr>
        <w:t>‒</w:t>
      </w:r>
      <w:r>
        <w:rPr>
          <w:rFonts w:ascii="Times New Roman" w:eastAsia="Times New Roman" w:hAnsi="Times New Roman"/>
          <w:b/>
          <w:bCs/>
          <w:lang w:val="en-GB"/>
        </w:rPr>
        <w:t>32</w:t>
      </w:r>
      <w:r w:rsidRPr="00896C88">
        <w:rPr>
          <w:rFonts w:ascii="Times New Roman" w:eastAsia="Times New Roman" w:hAnsi="Times New Roman"/>
          <w:b/>
          <w:bCs/>
          <w:lang w:val="en-GB"/>
        </w:rPr>
        <w:t xml:space="preserve"> </w:t>
      </w:r>
      <w:r w:rsidRPr="00896C88">
        <w:rPr>
          <w:rFonts w:ascii="Times New Roman" w:eastAsia="Times New Roman" w:hAnsi="Times New Roman"/>
          <w:b/>
          <w:bCs/>
        </w:rPr>
        <w:t>(NIV)</w:t>
      </w:r>
    </w:p>
    <w:p w14:paraId="109B9194" w14:textId="77777777" w:rsidR="0087706D" w:rsidRDefault="0087706D" w:rsidP="0087706D">
      <w:pPr>
        <w:widowControl w:val="0"/>
        <w:spacing w:after="0"/>
        <w:rPr>
          <w:rFonts w:ascii="Times New Roman" w:hAnsi="Times New Roman"/>
        </w:rPr>
      </w:pPr>
      <w:r w:rsidRPr="001D17FF">
        <w:rPr>
          <w:rFonts w:ascii="Times New Roman" w:hAnsi="Times New Roman"/>
          <w:b/>
          <w:bCs/>
          <w:vertAlign w:val="superscript"/>
        </w:rPr>
        <w:t>14 </w:t>
      </w:r>
      <w:r w:rsidRPr="001D17FF">
        <w:rPr>
          <w:rFonts w:ascii="Times New Roman" w:hAnsi="Times New Roman"/>
        </w:rPr>
        <w:t>Then Peter stood up with the Eleven, raised his voice and addressed the crowd: “Fellow Jews and all of you who live in Jerusalem, let me explain this to you;</w:t>
      </w:r>
    </w:p>
    <w:p w14:paraId="3B2C9E94" w14:textId="77777777" w:rsidR="0087706D" w:rsidRPr="001D17FF" w:rsidRDefault="0087706D" w:rsidP="0087706D">
      <w:pPr>
        <w:widowControl w:val="0"/>
        <w:spacing w:after="0"/>
        <w:rPr>
          <w:rFonts w:ascii="Times New Roman" w:hAnsi="Times New Roman"/>
          <w:lang w:val="en-GB"/>
        </w:rPr>
      </w:pPr>
      <w:r w:rsidRPr="001D17FF">
        <w:rPr>
          <w:rFonts w:ascii="Times New Roman" w:hAnsi="Times New Roman"/>
          <w:b/>
          <w:bCs/>
          <w:vertAlign w:val="superscript"/>
          <w:lang w:val="en-GB"/>
        </w:rPr>
        <w:t>22 </w:t>
      </w:r>
      <w:r w:rsidRPr="001D17FF">
        <w:rPr>
          <w:rFonts w:ascii="Times New Roman" w:hAnsi="Times New Roman"/>
          <w:lang w:val="en-GB"/>
        </w:rPr>
        <w:t>“Fellow Israelites, listen to this: Jesus of Nazareth was a man accredited by God to you by miracles, wonders and signs, which God did among you through him, as you yourselves know. </w:t>
      </w:r>
      <w:r w:rsidRPr="001D17FF">
        <w:rPr>
          <w:rFonts w:ascii="Times New Roman" w:hAnsi="Times New Roman"/>
          <w:b/>
          <w:bCs/>
          <w:vertAlign w:val="superscript"/>
          <w:lang w:val="en-GB"/>
        </w:rPr>
        <w:t>23 </w:t>
      </w:r>
      <w:r w:rsidRPr="001D17FF">
        <w:rPr>
          <w:rFonts w:ascii="Times New Roman" w:hAnsi="Times New Roman"/>
          <w:lang w:val="en-GB"/>
        </w:rPr>
        <w:t>This man was handed over to you by God’s deliberate plan and foreknowledge; and you, with the help of wicked men, put him to death by nailing him to the cross. </w:t>
      </w:r>
      <w:r w:rsidRPr="001D17FF">
        <w:rPr>
          <w:rFonts w:ascii="Times New Roman" w:hAnsi="Times New Roman"/>
          <w:b/>
          <w:bCs/>
          <w:vertAlign w:val="superscript"/>
          <w:lang w:val="en-GB"/>
        </w:rPr>
        <w:t>24 </w:t>
      </w:r>
      <w:r w:rsidRPr="001D17FF">
        <w:rPr>
          <w:rFonts w:ascii="Times New Roman" w:hAnsi="Times New Roman"/>
          <w:lang w:val="en-GB"/>
        </w:rPr>
        <w:t>But God raised him from the dead, freeing him from the agony of death, because it was impossible for death to keep its hold on him. </w:t>
      </w:r>
      <w:r w:rsidRPr="001D17FF">
        <w:rPr>
          <w:rFonts w:ascii="Times New Roman" w:hAnsi="Times New Roman"/>
          <w:b/>
          <w:bCs/>
          <w:vertAlign w:val="superscript"/>
          <w:lang w:val="en-GB"/>
        </w:rPr>
        <w:t>25 </w:t>
      </w:r>
      <w:r w:rsidRPr="001D17FF">
        <w:rPr>
          <w:rFonts w:ascii="Times New Roman" w:hAnsi="Times New Roman"/>
          <w:lang w:val="en-GB"/>
        </w:rPr>
        <w:t>David said about him:</w:t>
      </w:r>
    </w:p>
    <w:p w14:paraId="39CC5601" w14:textId="77777777" w:rsidR="0087706D" w:rsidRPr="001D17FF" w:rsidRDefault="0087706D" w:rsidP="0087706D">
      <w:pPr>
        <w:widowControl w:val="0"/>
        <w:spacing w:after="0"/>
        <w:rPr>
          <w:rFonts w:ascii="Times New Roman" w:hAnsi="Times New Roman"/>
          <w:lang w:val="en-GB"/>
        </w:rPr>
      </w:pPr>
      <w:r w:rsidRPr="001D17FF">
        <w:rPr>
          <w:rFonts w:ascii="Times New Roman" w:hAnsi="Times New Roman"/>
          <w:lang w:val="en-GB"/>
        </w:rPr>
        <w:t>“‘I saw the Lord always before me.</w:t>
      </w:r>
      <w:r w:rsidRPr="001D17FF">
        <w:rPr>
          <w:rFonts w:ascii="Times New Roman" w:hAnsi="Times New Roman"/>
          <w:lang w:val="en-GB"/>
        </w:rPr>
        <w:br/>
      </w:r>
      <w:r w:rsidRPr="001D17FF">
        <w:rPr>
          <w:rFonts w:ascii="Times New Roman" w:hAnsi="Times New Roman"/>
          <w:lang w:val="en-GB"/>
        </w:rPr>
        <w:t>    Because he is at my right hand,</w:t>
      </w:r>
      <w:r w:rsidRPr="001D17FF">
        <w:rPr>
          <w:rFonts w:ascii="Times New Roman" w:hAnsi="Times New Roman"/>
          <w:lang w:val="en-GB"/>
        </w:rPr>
        <w:br/>
        <w:t>    I will not be shaken.</w:t>
      </w:r>
      <w:r w:rsidRPr="001D17FF">
        <w:rPr>
          <w:rFonts w:ascii="Times New Roman" w:hAnsi="Times New Roman"/>
          <w:lang w:val="en-GB"/>
        </w:rPr>
        <w:br/>
      </w:r>
      <w:r w:rsidRPr="001D17FF">
        <w:rPr>
          <w:rFonts w:ascii="Times New Roman" w:hAnsi="Times New Roman"/>
          <w:b/>
          <w:bCs/>
          <w:vertAlign w:val="superscript"/>
          <w:lang w:val="en-GB"/>
        </w:rPr>
        <w:t>26 </w:t>
      </w:r>
      <w:r w:rsidRPr="001D17FF">
        <w:rPr>
          <w:rFonts w:ascii="Times New Roman" w:hAnsi="Times New Roman"/>
          <w:lang w:val="en-GB"/>
        </w:rPr>
        <w:t>Therefore my heart is glad and my tongue rejoices;</w:t>
      </w:r>
      <w:r w:rsidRPr="001D17FF">
        <w:rPr>
          <w:rFonts w:ascii="Times New Roman" w:hAnsi="Times New Roman"/>
          <w:lang w:val="en-GB"/>
        </w:rPr>
        <w:br/>
        <w:t>    my body also will rest in hope,</w:t>
      </w:r>
      <w:r w:rsidRPr="001D17FF">
        <w:rPr>
          <w:rFonts w:ascii="Times New Roman" w:hAnsi="Times New Roman"/>
          <w:lang w:val="en-GB"/>
        </w:rPr>
        <w:br/>
      </w:r>
      <w:r w:rsidRPr="001D17FF">
        <w:rPr>
          <w:rFonts w:ascii="Times New Roman" w:hAnsi="Times New Roman"/>
          <w:b/>
          <w:bCs/>
          <w:vertAlign w:val="superscript"/>
          <w:lang w:val="en-GB"/>
        </w:rPr>
        <w:t>27 </w:t>
      </w:r>
      <w:r w:rsidRPr="001D17FF">
        <w:rPr>
          <w:rFonts w:ascii="Times New Roman" w:hAnsi="Times New Roman"/>
          <w:lang w:val="en-GB"/>
        </w:rPr>
        <w:t>because you will not abandon me to the realm of the dead,</w:t>
      </w:r>
      <w:r w:rsidRPr="001D17FF">
        <w:rPr>
          <w:rFonts w:ascii="Times New Roman" w:hAnsi="Times New Roman"/>
          <w:lang w:val="en-GB"/>
        </w:rPr>
        <w:br/>
        <w:t>    you will not let your holy one see decay.</w:t>
      </w:r>
      <w:r w:rsidRPr="001D17FF">
        <w:rPr>
          <w:rFonts w:ascii="Times New Roman" w:hAnsi="Times New Roman"/>
          <w:lang w:val="en-GB"/>
        </w:rPr>
        <w:br/>
      </w:r>
      <w:r w:rsidRPr="001D17FF">
        <w:rPr>
          <w:rFonts w:ascii="Times New Roman" w:hAnsi="Times New Roman"/>
          <w:b/>
          <w:bCs/>
          <w:vertAlign w:val="superscript"/>
          <w:lang w:val="en-GB"/>
        </w:rPr>
        <w:t>28 </w:t>
      </w:r>
      <w:r w:rsidRPr="001D17FF">
        <w:rPr>
          <w:rFonts w:ascii="Times New Roman" w:hAnsi="Times New Roman"/>
          <w:lang w:val="en-GB"/>
        </w:rPr>
        <w:t>You have made known to me the paths of life;</w:t>
      </w:r>
      <w:r w:rsidRPr="001D17FF">
        <w:rPr>
          <w:rFonts w:ascii="Times New Roman" w:hAnsi="Times New Roman"/>
          <w:lang w:val="en-GB"/>
        </w:rPr>
        <w:br/>
        <w:t>    you will fill me with joy in your presence.’</w:t>
      </w:r>
    </w:p>
    <w:p w14:paraId="6F0C2DB7" w14:textId="77777777" w:rsidR="0087706D" w:rsidRPr="00896C88" w:rsidRDefault="0087706D" w:rsidP="0087706D">
      <w:pPr>
        <w:widowControl w:val="0"/>
        <w:spacing w:after="0"/>
        <w:rPr>
          <w:rFonts w:ascii="Times New Roman" w:eastAsia="Times New Roman" w:hAnsi="Times New Roman"/>
          <w:lang w:val="en-GB"/>
        </w:rPr>
      </w:pPr>
      <w:r w:rsidRPr="001D17FF">
        <w:rPr>
          <w:rFonts w:ascii="Times New Roman" w:hAnsi="Times New Roman"/>
          <w:b/>
          <w:bCs/>
          <w:vertAlign w:val="superscript"/>
          <w:lang w:val="en-GB"/>
        </w:rPr>
        <w:t>29 </w:t>
      </w:r>
      <w:r w:rsidRPr="001D17FF">
        <w:rPr>
          <w:rFonts w:ascii="Times New Roman" w:hAnsi="Times New Roman"/>
          <w:lang w:val="en-GB"/>
        </w:rPr>
        <w:t>“Fellow Israelites, I can tell you confidently that the patriarch David died and was buried, and his tomb is here to this day. </w:t>
      </w:r>
      <w:r w:rsidRPr="001D17FF">
        <w:rPr>
          <w:rFonts w:ascii="Times New Roman" w:hAnsi="Times New Roman"/>
          <w:b/>
          <w:bCs/>
          <w:vertAlign w:val="superscript"/>
          <w:lang w:val="en-GB"/>
        </w:rPr>
        <w:t>30 </w:t>
      </w:r>
      <w:r w:rsidRPr="001D17FF">
        <w:rPr>
          <w:rFonts w:ascii="Times New Roman" w:hAnsi="Times New Roman"/>
          <w:lang w:val="en-GB"/>
        </w:rPr>
        <w:t>But he was a prophet and knew that God had promised him on oath that he would place one of his descendants on his throne. </w:t>
      </w:r>
      <w:r w:rsidRPr="001D17FF">
        <w:rPr>
          <w:rFonts w:ascii="Times New Roman" w:hAnsi="Times New Roman"/>
          <w:b/>
          <w:bCs/>
          <w:vertAlign w:val="superscript"/>
          <w:lang w:val="en-GB"/>
        </w:rPr>
        <w:t>31 </w:t>
      </w:r>
      <w:r w:rsidRPr="001D17FF">
        <w:rPr>
          <w:rFonts w:ascii="Times New Roman" w:hAnsi="Times New Roman"/>
          <w:lang w:val="en-GB"/>
        </w:rPr>
        <w:t>Seeing what was to come, he spoke of the resurrection of the Messiah, that he was not abandoned to the realm of the dead, nor did his body see decay. </w:t>
      </w:r>
      <w:r w:rsidRPr="001D17FF">
        <w:rPr>
          <w:rFonts w:ascii="Times New Roman" w:hAnsi="Times New Roman"/>
          <w:b/>
          <w:bCs/>
          <w:vertAlign w:val="superscript"/>
          <w:lang w:val="en-GB"/>
        </w:rPr>
        <w:t>32 </w:t>
      </w:r>
      <w:r w:rsidRPr="001D17FF">
        <w:rPr>
          <w:rFonts w:ascii="Times New Roman" w:hAnsi="Times New Roman"/>
          <w:lang w:val="en-GB"/>
        </w:rPr>
        <w:t>God has raised this Jesus to life, and we are all witnesses of it.</w:t>
      </w:r>
      <w:r w:rsidRPr="0066119B">
        <w:rPr>
          <w:rFonts w:ascii="Times New Roman" w:hAnsi="Times New Roman"/>
        </w:rPr>
        <w:br/>
      </w:r>
    </w:p>
    <w:p w14:paraId="4142BF04" w14:textId="77777777" w:rsidR="0087706D" w:rsidRPr="0038561F" w:rsidRDefault="0087706D" w:rsidP="0087706D">
      <w:pPr>
        <w:widowControl w:val="0"/>
        <w:spacing w:after="0"/>
        <w:rPr>
          <w:rFonts w:ascii="Times New Roman" w:eastAsia="Times New Roman" w:hAnsi="Times New Roman"/>
          <w:b/>
          <w:bCs/>
          <w:lang w:val="en-GB"/>
        </w:rPr>
      </w:pPr>
      <w:r w:rsidRPr="0038561F">
        <w:rPr>
          <w:rFonts w:ascii="Times New Roman" w:eastAsia="Times New Roman" w:hAnsi="Times New Roman"/>
          <w:b/>
          <w:bCs/>
          <w:lang w:val="en-GB"/>
        </w:rPr>
        <w:t xml:space="preserve">Gospel: </w:t>
      </w:r>
      <w:r>
        <w:rPr>
          <w:rFonts w:ascii="Times New Roman" w:eastAsia="Times New Roman" w:hAnsi="Times New Roman"/>
          <w:b/>
          <w:bCs/>
          <w:lang w:val="en-GB"/>
        </w:rPr>
        <w:t>John 20</w:t>
      </w:r>
      <w:r w:rsidRPr="0038561F">
        <w:rPr>
          <w:rFonts w:ascii="Times New Roman" w:eastAsia="Times New Roman" w:hAnsi="Times New Roman"/>
          <w:b/>
          <w:bCs/>
          <w:lang w:val="en-GB"/>
        </w:rPr>
        <w:t>:1</w:t>
      </w:r>
      <w:r>
        <w:rPr>
          <w:rFonts w:ascii="Times New Roman" w:eastAsia="Times New Roman" w:hAnsi="Times New Roman"/>
          <w:b/>
          <w:bCs/>
          <w:lang w:val="en-GB"/>
        </w:rPr>
        <w:t>9</w:t>
      </w:r>
      <w:r w:rsidRPr="0038561F">
        <w:rPr>
          <w:rFonts w:ascii="Times New Roman" w:eastAsia="Times New Roman" w:hAnsi="Times New Roman"/>
          <w:b/>
          <w:bCs/>
          <w:lang w:val="en-GB"/>
        </w:rPr>
        <w:t>‒</w:t>
      </w:r>
      <w:r>
        <w:rPr>
          <w:rFonts w:ascii="Times New Roman" w:eastAsia="Times New Roman" w:hAnsi="Times New Roman"/>
          <w:b/>
          <w:bCs/>
          <w:lang w:val="en-GB"/>
        </w:rPr>
        <w:t>31</w:t>
      </w:r>
      <w:r w:rsidRPr="0038561F">
        <w:rPr>
          <w:rFonts w:ascii="Times New Roman" w:eastAsia="Times New Roman" w:hAnsi="Times New Roman"/>
          <w:b/>
          <w:bCs/>
          <w:lang w:val="en-GB"/>
        </w:rPr>
        <w:t xml:space="preserve"> (NIV)</w:t>
      </w:r>
    </w:p>
    <w:p w14:paraId="38A6C7E8" w14:textId="77777777" w:rsidR="0087706D" w:rsidRPr="001543C6" w:rsidRDefault="0087706D" w:rsidP="0087706D">
      <w:pPr>
        <w:widowControl w:val="0"/>
        <w:spacing w:after="0"/>
        <w:rPr>
          <w:rFonts w:ascii="Times New Roman" w:hAnsi="Times New Roman"/>
          <w:bCs/>
          <w:iCs/>
          <w:lang w:val="en-GB"/>
        </w:rPr>
      </w:pPr>
      <w:r w:rsidRPr="001543C6">
        <w:rPr>
          <w:rFonts w:ascii="Times New Roman" w:hAnsi="Times New Roman"/>
          <w:b/>
          <w:bCs/>
          <w:iCs/>
          <w:vertAlign w:val="superscript"/>
          <w:lang w:val="en-GB"/>
        </w:rPr>
        <w:t>19 </w:t>
      </w:r>
      <w:r w:rsidRPr="001543C6">
        <w:rPr>
          <w:rFonts w:ascii="Times New Roman" w:hAnsi="Times New Roman"/>
          <w:bCs/>
          <w:iCs/>
          <w:lang w:val="en-GB"/>
        </w:rPr>
        <w:t>On the evening of that first day of the week, when the disciples were together, with the doors locked for fear of the Jewish leaders, Jesus came and stood among them and said, “Peace be with you!” </w:t>
      </w:r>
      <w:r w:rsidRPr="001543C6">
        <w:rPr>
          <w:rFonts w:ascii="Times New Roman" w:hAnsi="Times New Roman"/>
          <w:b/>
          <w:bCs/>
          <w:iCs/>
          <w:vertAlign w:val="superscript"/>
          <w:lang w:val="en-GB"/>
        </w:rPr>
        <w:t>20 </w:t>
      </w:r>
      <w:r w:rsidRPr="001543C6">
        <w:rPr>
          <w:rFonts w:ascii="Times New Roman" w:hAnsi="Times New Roman"/>
          <w:bCs/>
          <w:iCs/>
          <w:lang w:val="en-GB"/>
        </w:rPr>
        <w:t>After he said this, he showed them his hands and side. The disciples were overjoyed when they saw the Lord.</w:t>
      </w:r>
    </w:p>
    <w:p w14:paraId="714FE5BF" w14:textId="77777777" w:rsidR="0087706D" w:rsidRPr="001543C6" w:rsidRDefault="0087706D" w:rsidP="0087706D">
      <w:pPr>
        <w:widowControl w:val="0"/>
        <w:spacing w:after="0"/>
        <w:rPr>
          <w:rFonts w:ascii="Times New Roman" w:hAnsi="Times New Roman"/>
          <w:bCs/>
          <w:iCs/>
          <w:lang w:val="en-GB"/>
        </w:rPr>
      </w:pPr>
      <w:r w:rsidRPr="001543C6">
        <w:rPr>
          <w:rFonts w:ascii="Times New Roman" w:hAnsi="Times New Roman"/>
          <w:b/>
          <w:bCs/>
          <w:iCs/>
          <w:vertAlign w:val="superscript"/>
          <w:lang w:val="en-GB"/>
        </w:rPr>
        <w:t>21 </w:t>
      </w:r>
      <w:r w:rsidRPr="001543C6">
        <w:rPr>
          <w:rFonts w:ascii="Times New Roman" w:hAnsi="Times New Roman"/>
          <w:bCs/>
          <w:iCs/>
          <w:lang w:val="en-GB"/>
        </w:rPr>
        <w:t>Again Jesus said, “Peace be with you! As the Father has sent me, I am sending you.” </w:t>
      </w:r>
      <w:r w:rsidRPr="001543C6">
        <w:rPr>
          <w:rFonts w:ascii="Times New Roman" w:hAnsi="Times New Roman"/>
          <w:b/>
          <w:bCs/>
          <w:iCs/>
          <w:vertAlign w:val="superscript"/>
          <w:lang w:val="en-GB"/>
        </w:rPr>
        <w:t>22 </w:t>
      </w:r>
      <w:r w:rsidRPr="001543C6">
        <w:rPr>
          <w:rFonts w:ascii="Times New Roman" w:hAnsi="Times New Roman"/>
          <w:bCs/>
          <w:iCs/>
          <w:lang w:val="en-GB"/>
        </w:rPr>
        <w:t>And with that he breathed on them and said, “Receive the Holy Spirit. </w:t>
      </w:r>
      <w:r w:rsidRPr="001543C6">
        <w:rPr>
          <w:rFonts w:ascii="Times New Roman" w:hAnsi="Times New Roman"/>
          <w:b/>
          <w:bCs/>
          <w:iCs/>
          <w:vertAlign w:val="superscript"/>
          <w:lang w:val="en-GB"/>
        </w:rPr>
        <w:t>23 </w:t>
      </w:r>
      <w:r w:rsidRPr="001543C6">
        <w:rPr>
          <w:rFonts w:ascii="Times New Roman" w:hAnsi="Times New Roman"/>
          <w:bCs/>
          <w:iCs/>
          <w:lang w:val="en-GB"/>
        </w:rPr>
        <w:t>If you forgive anyone’s sins, their sins are forgiven; if you do not forgive them, they are not forgiven.”</w:t>
      </w:r>
    </w:p>
    <w:p w14:paraId="212DC1C1" w14:textId="77777777" w:rsidR="0087706D" w:rsidRPr="001543C6" w:rsidRDefault="0087706D" w:rsidP="0087706D">
      <w:pPr>
        <w:widowControl w:val="0"/>
        <w:spacing w:after="0"/>
        <w:rPr>
          <w:rFonts w:ascii="Times New Roman" w:hAnsi="Times New Roman"/>
          <w:bCs/>
          <w:iCs/>
          <w:lang w:val="en-GB"/>
        </w:rPr>
      </w:pPr>
      <w:r w:rsidRPr="001543C6">
        <w:rPr>
          <w:rFonts w:ascii="Times New Roman" w:hAnsi="Times New Roman"/>
          <w:b/>
          <w:bCs/>
          <w:iCs/>
          <w:vertAlign w:val="superscript"/>
          <w:lang w:val="en-GB"/>
        </w:rPr>
        <w:t>24 </w:t>
      </w:r>
      <w:r w:rsidRPr="001543C6">
        <w:rPr>
          <w:rFonts w:ascii="Times New Roman" w:hAnsi="Times New Roman"/>
          <w:bCs/>
          <w:iCs/>
          <w:lang w:val="en-GB"/>
        </w:rPr>
        <w:t>Now Thomas (also known as Didymus), one of the Twelve, was not with the disciples when Jesus came. </w:t>
      </w:r>
      <w:r w:rsidRPr="001543C6">
        <w:rPr>
          <w:rFonts w:ascii="Times New Roman" w:hAnsi="Times New Roman"/>
          <w:b/>
          <w:bCs/>
          <w:iCs/>
          <w:vertAlign w:val="superscript"/>
          <w:lang w:val="en-GB"/>
        </w:rPr>
        <w:t>25 </w:t>
      </w:r>
      <w:r w:rsidRPr="001543C6">
        <w:rPr>
          <w:rFonts w:ascii="Times New Roman" w:hAnsi="Times New Roman"/>
          <w:bCs/>
          <w:iCs/>
          <w:lang w:val="en-GB"/>
        </w:rPr>
        <w:t>So the other disciples told him, “We have seen the Lord!”</w:t>
      </w:r>
    </w:p>
    <w:p w14:paraId="736EDC35" w14:textId="77777777" w:rsidR="0087706D" w:rsidRPr="001543C6" w:rsidRDefault="0087706D" w:rsidP="0087706D">
      <w:pPr>
        <w:widowControl w:val="0"/>
        <w:spacing w:after="0"/>
        <w:rPr>
          <w:rFonts w:ascii="Times New Roman" w:hAnsi="Times New Roman"/>
          <w:bCs/>
          <w:iCs/>
          <w:lang w:val="en-GB"/>
        </w:rPr>
      </w:pPr>
      <w:r w:rsidRPr="001543C6">
        <w:rPr>
          <w:rFonts w:ascii="Times New Roman" w:hAnsi="Times New Roman"/>
          <w:bCs/>
          <w:iCs/>
          <w:lang w:val="en-GB"/>
        </w:rPr>
        <w:t>But he said to them, “Unless I see the nail marks in his hands and put my finger where the nails were, and put my hand into his side, I will not believe.”</w:t>
      </w:r>
    </w:p>
    <w:p w14:paraId="7F02C7F3" w14:textId="77777777" w:rsidR="0087706D" w:rsidRPr="001543C6" w:rsidRDefault="0087706D" w:rsidP="0087706D">
      <w:pPr>
        <w:widowControl w:val="0"/>
        <w:spacing w:after="0"/>
        <w:rPr>
          <w:rFonts w:ascii="Times New Roman" w:hAnsi="Times New Roman"/>
          <w:bCs/>
          <w:iCs/>
          <w:lang w:val="en-GB"/>
        </w:rPr>
      </w:pPr>
      <w:r w:rsidRPr="001543C6">
        <w:rPr>
          <w:rFonts w:ascii="Times New Roman" w:hAnsi="Times New Roman"/>
          <w:b/>
          <w:bCs/>
          <w:iCs/>
          <w:vertAlign w:val="superscript"/>
          <w:lang w:val="en-GB"/>
        </w:rPr>
        <w:t>26 </w:t>
      </w:r>
      <w:r w:rsidRPr="001543C6">
        <w:rPr>
          <w:rFonts w:ascii="Times New Roman" w:hAnsi="Times New Roman"/>
          <w:bCs/>
          <w:iCs/>
          <w:lang w:val="en-GB"/>
        </w:rPr>
        <w:t>A week later his disciples were in the house again, and Thomas was with them. Though the doors were locked, Jesus came and stood among them and said, “Peace be with you!” </w:t>
      </w:r>
      <w:r w:rsidRPr="001543C6">
        <w:rPr>
          <w:rFonts w:ascii="Times New Roman" w:hAnsi="Times New Roman"/>
          <w:b/>
          <w:bCs/>
          <w:iCs/>
          <w:vertAlign w:val="superscript"/>
          <w:lang w:val="en-GB"/>
        </w:rPr>
        <w:t>27 </w:t>
      </w:r>
      <w:r w:rsidRPr="001543C6">
        <w:rPr>
          <w:rFonts w:ascii="Times New Roman" w:hAnsi="Times New Roman"/>
          <w:bCs/>
          <w:iCs/>
          <w:lang w:val="en-GB"/>
        </w:rPr>
        <w:t>Then he said to Thomas, “Put your finger here; see my hands. Reach out your hand and put it into my side. Stop doubting and believe.”</w:t>
      </w:r>
    </w:p>
    <w:p w14:paraId="28BDA84B" w14:textId="77777777" w:rsidR="0087706D" w:rsidRPr="001543C6" w:rsidRDefault="0087706D" w:rsidP="0087706D">
      <w:pPr>
        <w:widowControl w:val="0"/>
        <w:spacing w:after="0"/>
        <w:rPr>
          <w:rFonts w:ascii="Times New Roman" w:hAnsi="Times New Roman"/>
          <w:bCs/>
          <w:iCs/>
          <w:lang w:val="en-GB"/>
        </w:rPr>
      </w:pPr>
      <w:r w:rsidRPr="001543C6">
        <w:rPr>
          <w:rFonts w:ascii="Times New Roman" w:hAnsi="Times New Roman"/>
          <w:b/>
          <w:bCs/>
          <w:iCs/>
          <w:vertAlign w:val="superscript"/>
          <w:lang w:val="en-GB"/>
        </w:rPr>
        <w:lastRenderedPageBreak/>
        <w:t>28 </w:t>
      </w:r>
      <w:r w:rsidRPr="001543C6">
        <w:rPr>
          <w:rFonts w:ascii="Times New Roman" w:hAnsi="Times New Roman"/>
          <w:bCs/>
          <w:iCs/>
          <w:lang w:val="en-GB"/>
        </w:rPr>
        <w:t>Thomas said to him, “My Lord and my God!”</w:t>
      </w:r>
    </w:p>
    <w:p w14:paraId="0EEE1832" w14:textId="77777777" w:rsidR="0087706D" w:rsidRPr="001543C6" w:rsidRDefault="0087706D" w:rsidP="0087706D">
      <w:pPr>
        <w:widowControl w:val="0"/>
        <w:spacing w:after="0"/>
        <w:rPr>
          <w:rFonts w:ascii="Times New Roman" w:hAnsi="Times New Roman"/>
          <w:bCs/>
          <w:iCs/>
          <w:lang w:val="en-GB"/>
        </w:rPr>
      </w:pPr>
      <w:r w:rsidRPr="001543C6">
        <w:rPr>
          <w:rFonts w:ascii="Times New Roman" w:hAnsi="Times New Roman"/>
          <w:b/>
          <w:bCs/>
          <w:iCs/>
          <w:vertAlign w:val="superscript"/>
          <w:lang w:val="en-GB"/>
        </w:rPr>
        <w:t>29 </w:t>
      </w:r>
      <w:r w:rsidRPr="001543C6">
        <w:rPr>
          <w:rFonts w:ascii="Times New Roman" w:hAnsi="Times New Roman"/>
          <w:bCs/>
          <w:iCs/>
          <w:lang w:val="en-GB"/>
        </w:rPr>
        <w:t>Then Jesus told him, “Because you have seen me, you have believed; blessed are those who have not seen and yet have believed.”</w:t>
      </w:r>
    </w:p>
    <w:p w14:paraId="5F22EC8F" w14:textId="79188986" w:rsidR="0087706D" w:rsidRPr="001543C6" w:rsidRDefault="0087706D" w:rsidP="0087706D">
      <w:pPr>
        <w:widowControl w:val="0"/>
        <w:spacing w:after="0"/>
        <w:rPr>
          <w:rFonts w:ascii="Times New Roman" w:hAnsi="Times New Roman"/>
          <w:bCs/>
          <w:iCs/>
          <w:lang w:val="en-GB"/>
        </w:rPr>
      </w:pPr>
      <w:r w:rsidRPr="001543C6">
        <w:rPr>
          <w:rFonts w:ascii="Times New Roman" w:hAnsi="Times New Roman"/>
          <w:b/>
          <w:bCs/>
          <w:iCs/>
          <w:vertAlign w:val="superscript"/>
          <w:lang w:val="en-GB"/>
        </w:rPr>
        <w:t>30 </w:t>
      </w:r>
      <w:r w:rsidRPr="001543C6">
        <w:rPr>
          <w:rFonts w:ascii="Times New Roman" w:hAnsi="Times New Roman"/>
          <w:bCs/>
          <w:iCs/>
          <w:lang w:val="en-GB"/>
        </w:rPr>
        <w:t>Jesus performed many other signs in the presence of his disciples, which are not recorded in this book. </w:t>
      </w:r>
      <w:r w:rsidRPr="001543C6">
        <w:rPr>
          <w:rFonts w:ascii="Times New Roman" w:hAnsi="Times New Roman"/>
          <w:b/>
          <w:bCs/>
          <w:iCs/>
          <w:vertAlign w:val="superscript"/>
          <w:lang w:val="en-GB"/>
        </w:rPr>
        <w:t>31 </w:t>
      </w:r>
      <w:r w:rsidRPr="001543C6">
        <w:rPr>
          <w:rFonts w:ascii="Times New Roman" w:hAnsi="Times New Roman"/>
          <w:bCs/>
          <w:iCs/>
          <w:lang w:val="en-GB"/>
        </w:rPr>
        <w:t>But these are written that you may believe that Jesus is the Messiah, the Son of God, and that by believing you may have life in his name.</w:t>
      </w:r>
    </w:p>
    <w:p w14:paraId="503DCC6B" w14:textId="77777777" w:rsidR="0087706D" w:rsidRDefault="0087706D" w:rsidP="001877BF">
      <w:pPr>
        <w:widowControl w:val="0"/>
        <w:spacing w:after="0"/>
        <w:rPr>
          <w:rFonts w:ascii="Times New Roman" w:eastAsia="Times New Roman" w:hAnsi="Times New Roman"/>
          <w:bCs/>
          <w:lang w:val="en-GB"/>
        </w:rPr>
      </w:pPr>
    </w:p>
    <w:p w14:paraId="542C4439" w14:textId="1033E684" w:rsidR="0087706D" w:rsidRDefault="0087706D"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Christ Is Alive</w:t>
      </w:r>
    </w:p>
    <w:p w14:paraId="7EBD446C"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1. Christ is alive! Let Christians sing.</w:t>
      </w:r>
    </w:p>
    <w:p w14:paraId="3DF6F173"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The cross stands empty to the sky.</w:t>
      </w:r>
    </w:p>
    <w:p w14:paraId="45999953"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Let streets and homes with praises ring.</w:t>
      </w:r>
    </w:p>
    <w:p w14:paraId="309BE91C"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Love, drowned in death, shall never die.</w:t>
      </w:r>
    </w:p>
    <w:p w14:paraId="684A967C" w14:textId="77777777" w:rsidR="0087706D" w:rsidRPr="0087706D" w:rsidRDefault="0087706D" w:rsidP="0087706D">
      <w:pPr>
        <w:widowControl w:val="0"/>
        <w:spacing w:after="0"/>
        <w:rPr>
          <w:rFonts w:ascii="Times New Roman" w:eastAsia="Times New Roman" w:hAnsi="Times New Roman"/>
          <w:bCs/>
          <w:sz w:val="24"/>
          <w:szCs w:val="24"/>
        </w:rPr>
      </w:pPr>
    </w:p>
    <w:p w14:paraId="107BFF8C"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2. Christ is alive! No longer bound</w:t>
      </w:r>
    </w:p>
    <w:p w14:paraId="000751F0"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To distant years in Palestine,</w:t>
      </w:r>
    </w:p>
    <w:p w14:paraId="33DF20E1"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But saving, healing, here and now,</w:t>
      </w:r>
    </w:p>
    <w:p w14:paraId="11FD3687"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And touching every place and time.</w:t>
      </w:r>
    </w:p>
    <w:p w14:paraId="3A21918A" w14:textId="77777777" w:rsidR="0087706D" w:rsidRPr="0087706D" w:rsidRDefault="0087706D" w:rsidP="0087706D">
      <w:pPr>
        <w:widowControl w:val="0"/>
        <w:spacing w:after="0"/>
        <w:rPr>
          <w:rFonts w:ascii="Times New Roman" w:eastAsia="Times New Roman" w:hAnsi="Times New Roman"/>
          <w:bCs/>
          <w:sz w:val="24"/>
          <w:szCs w:val="24"/>
        </w:rPr>
      </w:pPr>
    </w:p>
    <w:p w14:paraId="34D93353"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 xml:space="preserve">3. In every insult, rift, and war, </w:t>
      </w:r>
    </w:p>
    <w:p w14:paraId="0B92C8FA"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Where colour, scorn, or wealth divide,</w:t>
      </w:r>
    </w:p>
    <w:p w14:paraId="1934DFC9"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Christ suffers still, yet loves the more,</w:t>
      </w:r>
    </w:p>
    <w:p w14:paraId="1C79E801"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And lives, where even hope has died.</w:t>
      </w:r>
    </w:p>
    <w:p w14:paraId="0BC63ADE" w14:textId="77777777" w:rsidR="0087706D" w:rsidRPr="0087706D" w:rsidRDefault="0087706D" w:rsidP="0087706D">
      <w:pPr>
        <w:widowControl w:val="0"/>
        <w:spacing w:after="0"/>
        <w:rPr>
          <w:rFonts w:ascii="Times New Roman" w:eastAsia="Times New Roman" w:hAnsi="Times New Roman"/>
          <w:bCs/>
          <w:sz w:val="24"/>
          <w:szCs w:val="24"/>
        </w:rPr>
      </w:pPr>
    </w:p>
    <w:p w14:paraId="4ECD1B95"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4. Women and men, in age and youth,</w:t>
      </w:r>
    </w:p>
    <w:p w14:paraId="2DA8012A"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Can feel the Spirit, hear the call,</w:t>
      </w:r>
    </w:p>
    <w:p w14:paraId="21418087"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And find the way, the life, the truth,</w:t>
      </w:r>
    </w:p>
    <w:p w14:paraId="68EC6D78"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Revealed in Jesus, freed for all.</w:t>
      </w:r>
    </w:p>
    <w:p w14:paraId="513077CC" w14:textId="77777777" w:rsidR="0087706D" w:rsidRPr="0087706D" w:rsidRDefault="0087706D" w:rsidP="0087706D">
      <w:pPr>
        <w:widowControl w:val="0"/>
        <w:spacing w:after="0"/>
        <w:rPr>
          <w:rFonts w:ascii="Times New Roman" w:eastAsia="Times New Roman" w:hAnsi="Times New Roman"/>
          <w:bCs/>
          <w:sz w:val="24"/>
          <w:szCs w:val="24"/>
        </w:rPr>
      </w:pPr>
    </w:p>
    <w:p w14:paraId="4B70B9D4"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5. Christ is alive, and comes to bring</w:t>
      </w:r>
    </w:p>
    <w:p w14:paraId="3E95E95C"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Good news to this and every age,</w:t>
      </w:r>
    </w:p>
    <w:p w14:paraId="1826451E"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Till earth and sky and ocean ring</w:t>
      </w:r>
    </w:p>
    <w:p w14:paraId="0F364972"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With joy, with justice, love and praise.</w:t>
      </w:r>
    </w:p>
    <w:p w14:paraId="30AC6113" w14:textId="77777777" w:rsidR="0087706D" w:rsidRPr="0087706D" w:rsidRDefault="0087706D" w:rsidP="0087706D">
      <w:pPr>
        <w:widowControl w:val="0"/>
        <w:spacing w:after="0"/>
        <w:rPr>
          <w:rFonts w:ascii="Times New Roman" w:eastAsia="Times New Roman" w:hAnsi="Times New Roman"/>
          <w:bCs/>
          <w:sz w:val="24"/>
          <w:szCs w:val="24"/>
        </w:rPr>
      </w:pPr>
    </w:p>
    <w:p w14:paraId="6014D464" w14:textId="77777777" w:rsidR="0087706D" w:rsidRPr="0087706D" w:rsidRDefault="0087706D" w:rsidP="0087706D">
      <w:pPr>
        <w:widowControl w:val="0"/>
        <w:spacing w:after="0"/>
        <w:rPr>
          <w:rFonts w:ascii="Times New Roman" w:eastAsia="Times New Roman" w:hAnsi="Times New Roman"/>
          <w:bCs/>
          <w:i/>
          <w:iCs/>
          <w:sz w:val="24"/>
          <w:szCs w:val="24"/>
          <w:lang w:val="en-CA"/>
        </w:rPr>
      </w:pPr>
      <w:r w:rsidRPr="0087706D">
        <w:rPr>
          <w:rFonts w:ascii="Times New Roman" w:eastAsia="Times New Roman" w:hAnsi="Times New Roman"/>
          <w:bCs/>
          <w:i/>
          <w:iCs/>
          <w:sz w:val="24"/>
          <w:szCs w:val="24"/>
          <w:lang w:val="en-CA"/>
        </w:rPr>
        <w:t>Christ Is Alive, Brian Wren </w:t>
      </w:r>
    </w:p>
    <w:p w14:paraId="1A24ECE7" w14:textId="77777777" w:rsidR="0087706D" w:rsidRPr="0087706D" w:rsidRDefault="0087706D" w:rsidP="0087706D">
      <w:pPr>
        <w:widowControl w:val="0"/>
        <w:spacing w:after="0"/>
        <w:rPr>
          <w:rFonts w:ascii="Times New Roman" w:eastAsia="Times New Roman" w:hAnsi="Times New Roman"/>
          <w:bCs/>
          <w:i/>
          <w:iCs/>
          <w:sz w:val="24"/>
          <w:szCs w:val="24"/>
          <w:lang w:val="en-CA"/>
        </w:rPr>
      </w:pPr>
      <w:r w:rsidRPr="0087706D">
        <w:rPr>
          <w:rFonts w:ascii="Times New Roman" w:eastAsia="Times New Roman" w:hAnsi="Times New Roman"/>
          <w:bCs/>
          <w:i/>
          <w:iCs/>
          <w:sz w:val="24"/>
          <w:szCs w:val="24"/>
          <w:lang w:val="en-CA"/>
        </w:rPr>
        <w:t>© 1975, Hope Publishing Company, All rights reserved. </w:t>
      </w:r>
    </w:p>
    <w:p w14:paraId="15A114F7" w14:textId="77777777" w:rsidR="0087706D" w:rsidRPr="0087706D" w:rsidRDefault="0087706D" w:rsidP="0087706D">
      <w:pPr>
        <w:widowControl w:val="0"/>
        <w:spacing w:after="0"/>
        <w:rPr>
          <w:rFonts w:ascii="Times New Roman" w:eastAsia="Times New Roman" w:hAnsi="Times New Roman"/>
          <w:bCs/>
          <w:i/>
          <w:iCs/>
          <w:sz w:val="24"/>
          <w:szCs w:val="24"/>
          <w:lang w:val="en-CA"/>
        </w:rPr>
      </w:pPr>
      <w:r w:rsidRPr="0087706D">
        <w:rPr>
          <w:rFonts w:ascii="Times New Roman" w:eastAsia="Times New Roman" w:hAnsi="Times New Roman"/>
          <w:bCs/>
          <w:i/>
          <w:iCs/>
          <w:sz w:val="24"/>
          <w:szCs w:val="24"/>
          <w:lang w:val="en-CA"/>
        </w:rPr>
        <w:t>Reprinted and streamed with permission under ONE LICENSE, License #A-716431. All rights reserved.</w:t>
      </w:r>
    </w:p>
    <w:p w14:paraId="6D4640C9" w14:textId="77777777" w:rsidR="0087706D" w:rsidRDefault="0087706D" w:rsidP="001877BF">
      <w:pPr>
        <w:widowControl w:val="0"/>
        <w:spacing w:after="0"/>
        <w:rPr>
          <w:rFonts w:ascii="Times New Roman" w:eastAsia="Times New Roman" w:hAnsi="Times New Roman"/>
          <w:bCs/>
          <w:sz w:val="24"/>
          <w:szCs w:val="24"/>
          <w:lang w:val="en-GB"/>
        </w:rPr>
      </w:pPr>
    </w:p>
    <w:p w14:paraId="41E26554" w14:textId="7C4B2CF9" w:rsidR="0087706D" w:rsidRDefault="0087706D"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God, Help Us to Treasure</w:t>
      </w:r>
    </w:p>
    <w:p w14:paraId="2B7B7A62" w14:textId="77777777" w:rsidR="00D80EFB" w:rsidRPr="00D80EFB" w:rsidRDefault="00D80EFB" w:rsidP="00D80EFB">
      <w:pPr>
        <w:widowControl w:val="0"/>
        <w:spacing w:after="0"/>
        <w:rPr>
          <w:rFonts w:ascii="Times New Roman" w:eastAsia="Times New Roman" w:hAnsi="Times New Roman"/>
          <w:bCs/>
          <w:sz w:val="24"/>
          <w:szCs w:val="24"/>
          <w:lang w:val="en-CA"/>
        </w:rPr>
      </w:pPr>
      <w:r w:rsidRPr="00D80EFB">
        <w:rPr>
          <w:rFonts w:ascii="Times New Roman" w:eastAsia="Times New Roman" w:hAnsi="Times New Roman"/>
          <w:bCs/>
          <w:sz w:val="24"/>
          <w:szCs w:val="24"/>
          <w:lang w:val="en-CA"/>
        </w:rPr>
        <w:t>1. God, help us to treasure these moments of myst’ry;</w:t>
      </w:r>
    </w:p>
    <w:p w14:paraId="3B12B980" w14:textId="77777777" w:rsidR="00D80EFB" w:rsidRPr="00D80EFB" w:rsidRDefault="00D80EFB" w:rsidP="00D80EFB">
      <w:pPr>
        <w:widowControl w:val="0"/>
        <w:spacing w:after="0"/>
        <w:rPr>
          <w:rFonts w:ascii="Times New Roman" w:eastAsia="Times New Roman" w:hAnsi="Times New Roman"/>
          <w:bCs/>
          <w:sz w:val="24"/>
          <w:szCs w:val="24"/>
          <w:lang w:val="en-CA"/>
        </w:rPr>
      </w:pPr>
      <w:r w:rsidRPr="00D80EFB">
        <w:rPr>
          <w:rFonts w:ascii="Times New Roman" w:eastAsia="Times New Roman" w:hAnsi="Times New Roman"/>
          <w:bCs/>
          <w:sz w:val="24"/>
          <w:szCs w:val="24"/>
          <w:lang w:val="en-CA"/>
        </w:rPr>
        <w:t>To hallow the Sacred in all that we do.</w:t>
      </w:r>
    </w:p>
    <w:p w14:paraId="58632A4E" w14:textId="77777777" w:rsidR="00D80EFB" w:rsidRPr="00D80EFB" w:rsidRDefault="00D80EFB" w:rsidP="00D80EFB">
      <w:pPr>
        <w:widowControl w:val="0"/>
        <w:spacing w:after="0"/>
        <w:rPr>
          <w:rFonts w:ascii="Times New Roman" w:eastAsia="Times New Roman" w:hAnsi="Times New Roman"/>
          <w:bCs/>
          <w:sz w:val="24"/>
          <w:szCs w:val="24"/>
          <w:lang w:val="en-CA"/>
        </w:rPr>
      </w:pPr>
      <w:r w:rsidRPr="00D80EFB">
        <w:rPr>
          <w:rFonts w:ascii="Times New Roman" w:eastAsia="Times New Roman" w:hAnsi="Times New Roman"/>
          <w:bCs/>
          <w:sz w:val="24"/>
          <w:szCs w:val="24"/>
          <w:lang w:val="en-CA"/>
        </w:rPr>
        <w:t>Throughout ev’ry season may we be your agents</w:t>
      </w:r>
    </w:p>
    <w:p w14:paraId="6F5AE520" w14:textId="77777777" w:rsidR="00D80EFB" w:rsidRPr="00D80EFB" w:rsidRDefault="00D80EFB" w:rsidP="00D80EFB">
      <w:pPr>
        <w:widowControl w:val="0"/>
        <w:spacing w:after="0"/>
        <w:rPr>
          <w:rFonts w:ascii="Times New Roman" w:eastAsia="Times New Roman" w:hAnsi="Times New Roman"/>
          <w:bCs/>
          <w:sz w:val="24"/>
          <w:szCs w:val="24"/>
          <w:lang w:val="en-CA"/>
        </w:rPr>
      </w:pPr>
      <w:r w:rsidRPr="00D80EFB">
        <w:rPr>
          <w:rFonts w:ascii="Times New Roman" w:eastAsia="Times New Roman" w:hAnsi="Times New Roman"/>
          <w:bCs/>
          <w:sz w:val="24"/>
          <w:szCs w:val="24"/>
          <w:lang w:val="en-CA"/>
        </w:rPr>
        <w:t>Of love, joy, and blessing as hearts are renewed.</w:t>
      </w:r>
    </w:p>
    <w:p w14:paraId="0D14E0F5" w14:textId="77777777" w:rsidR="00D80EFB" w:rsidRPr="00D80EFB" w:rsidRDefault="00D80EFB" w:rsidP="00D80EFB">
      <w:pPr>
        <w:widowControl w:val="0"/>
        <w:spacing w:after="0"/>
        <w:rPr>
          <w:rFonts w:ascii="Times New Roman" w:eastAsia="Times New Roman" w:hAnsi="Times New Roman"/>
          <w:bCs/>
          <w:sz w:val="24"/>
          <w:szCs w:val="24"/>
          <w:lang w:val="en-CA"/>
        </w:rPr>
      </w:pPr>
    </w:p>
    <w:p w14:paraId="7506D2DE" w14:textId="77777777" w:rsidR="00D80EFB" w:rsidRPr="00D80EFB" w:rsidRDefault="00D80EFB" w:rsidP="00D80EFB">
      <w:pPr>
        <w:widowControl w:val="0"/>
        <w:spacing w:after="0"/>
        <w:rPr>
          <w:rFonts w:ascii="Times New Roman" w:eastAsia="Times New Roman" w:hAnsi="Times New Roman"/>
          <w:bCs/>
          <w:sz w:val="24"/>
          <w:szCs w:val="24"/>
          <w:lang w:val="en-CA"/>
        </w:rPr>
      </w:pPr>
      <w:r w:rsidRPr="00D80EFB">
        <w:rPr>
          <w:rFonts w:ascii="Times New Roman" w:eastAsia="Times New Roman" w:hAnsi="Times New Roman"/>
          <w:bCs/>
          <w:sz w:val="24"/>
          <w:szCs w:val="24"/>
          <w:lang w:val="en-CA"/>
        </w:rPr>
        <w:t>2. God, help us to honour your presence among us</w:t>
      </w:r>
    </w:p>
    <w:p w14:paraId="21D493E0" w14:textId="77777777" w:rsidR="00D80EFB" w:rsidRPr="00D80EFB" w:rsidRDefault="00D80EFB" w:rsidP="00D80EFB">
      <w:pPr>
        <w:widowControl w:val="0"/>
        <w:spacing w:after="0"/>
        <w:rPr>
          <w:rFonts w:ascii="Times New Roman" w:eastAsia="Times New Roman" w:hAnsi="Times New Roman"/>
          <w:bCs/>
          <w:sz w:val="24"/>
          <w:szCs w:val="24"/>
          <w:lang w:val="en-CA"/>
        </w:rPr>
      </w:pPr>
      <w:r w:rsidRPr="00D80EFB">
        <w:rPr>
          <w:rFonts w:ascii="Times New Roman" w:eastAsia="Times New Roman" w:hAnsi="Times New Roman"/>
          <w:bCs/>
          <w:sz w:val="24"/>
          <w:szCs w:val="24"/>
          <w:lang w:val="en-CA"/>
        </w:rPr>
        <w:t>In newborn, in elder, in fam’ly in need.</w:t>
      </w:r>
    </w:p>
    <w:p w14:paraId="7339AA59" w14:textId="77777777" w:rsidR="00D80EFB" w:rsidRPr="00D80EFB" w:rsidRDefault="00D80EFB" w:rsidP="00D80EFB">
      <w:pPr>
        <w:widowControl w:val="0"/>
        <w:spacing w:after="0"/>
        <w:rPr>
          <w:rFonts w:ascii="Times New Roman" w:eastAsia="Times New Roman" w:hAnsi="Times New Roman"/>
          <w:bCs/>
          <w:sz w:val="24"/>
          <w:szCs w:val="24"/>
          <w:lang w:val="en-CA"/>
        </w:rPr>
      </w:pPr>
      <w:r w:rsidRPr="00D80EFB">
        <w:rPr>
          <w:rFonts w:ascii="Times New Roman" w:eastAsia="Times New Roman" w:hAnsi="Times New Roman"/>
          <w:bCs/>
          <w:sz w:val="24"/>
          <w:szCs w:val="24"/>
          <w:lang w:val="en-CA"/>
        </w:rPr>
        <w:t>By sharing with others we soon will discover</w:t>
      </w:r>
    </w:p>
    <w:p w14:paraId="06491E75" w14:textId="77777777" w:rsidR="00D80EFB" w:rsidRPr="00D80EFB" w:rsidRDefault="00D80EFB" w:rsidP="00D80EFB">
      <w:pPr>
        <w:widowControl w:val="0"/>
        <w:spacing w:after="0"/>
        <w:rPr>
          <w:rFonts w:ascii="Times New Roman" w:eastAsia="Times New Roman" w:hAnsi="Times New Roman"/>
          <w:bCs/>
          <w:sz w:val="24"/>
          <w:szCs w:val="24"/>
          <w:lang w:val="en-CA"/>
        </w:rPr>
      </w:pPr>
      <w:r w:rsidRPr="00D80EFB">
        <w:rPr>
          <w:rFonts w:ascii="Times New Roman" w:eastAsia="Times New Roman" w:hAnsi="Times New Roman"/>
          <w:bCs/>
          <w:sz w:val="24"/>
          <w:szCs w:val="24"/>
          <w:lang w:val="en-CA"/>
        </w:rPr>
        <w:t>Your kindness and loving in generous deeds.</w:t>
      </w:r>
    </w:p>
    <w:p w14:paraId="3E222760" w14:textId="77777777" w:rsidR="00D80EFB" w:rsidRPr="00D80EFB" w:rsidRDefault="00D80EFB" w:rsidP="00D80EFB">
      <w:pPr>
        <w:widowControl w:val="0"/>
        <w:spacing w:after="0"/>
        <w:rPr>
          <w:rFonts w:ascii="Times New Roman" w:eastAsia="Times New Roman" w:hAnsi="Times New Roman"/>
          <w:bCs/>
          <w:sz w:val="24"/>
          <w:szCs w:val="24"/>
          <w:lang w:val="en-CA"/>
        </w:rPr>
      </w:pPr>
    </w:p>
    <w:p w14:paraId="3F4D628B" w14:textId="77777777" w:rsidR="00D80EFB" w:rsidRPr="00D80EFB" w:rsidRDefault="00D80EFB" w:rsidP="00D80EFB">
      <w:pPr>
        <w:widowControl w:val="0"/>
        <w:spacing w:after="0"/>
        <w:rPr>
          <w:rFonts w:ascii="Times New Roman" w:eastAsia="Times New Roman" w:hAnsi="Times New Roman"/>
          <w:bCs/>
          <w:sz w:val="24"/>
          <w:szCs w:val="24"/>
          <w:lang w:val="en-CA"/>
        </w:rPr>
      </w:pPr>
      <w:r w:rsidRPr="00D80EFB">
        <w:rPr>
          <w:rFonts w:ascii="Times New Roman" w:eastAsia="Times New Roman" w:hAnsi="Times New Roman"/>
          <w:bCs/>
          <w:sz w:val="24"/>
          <w:szCs w:val="24"/>
          <w:lang w:val="en-CA"/>
        </w:rPr>
        <w:t>3. God, help us to value each moment of wonder</w:t>
      </w:r>
    </w:p>
    <w:p w14:paraId="16CA5214" w14:textId="77777777" w:rsidR="00D80EFB" w:rsidRPr="00D80EFB" w:rsidRDefault="00D80EFB" w:rsidP="00D80EFB">
      <w:pPr>
        <w:widowControl w:val="0"/>
        <w:spacing w:after="0"/>
        <w:rPr>
          <w:rFonts w:ascii="Times New Roman" w:eastAsia="Times New Roman" w:hAnsi="Times New Roman"/>
          <w:bCs/>
          <w:sz w:val="24"/>
          <w:szCs w:val="24"/>
          <w:lang w:val="en-CA"/>
        </w:rPr>
      </w:pPr>
      <w:r w:rsidRPr="00D80EFB">
        <w:rPr>
          <w:rFonts w:ascii="Times New Roman" w:eastAsia="Times New Roman" w:hAnsi="Times New Roman"/>
          <w:bCs/>
          <w:sz w:val="24"/>
          <w:szCs w:val="24"/>
          <w:lang w:val="en-CA"/>
        </w:rPr>
        <w:t>When peace shall o’ershadow our sorrow and pain.</w:t>
      </w:r>
    </w:p>
    <w:p w14:paraId="6ABB8C19" w14:textId="77777777" w:rsidR="00D80EFB" w:rsidRPr="00D80EFB" w:rsidRDefault="00D80EFB" w:rsidP="00D80EFB">
      <w:pPr>
        <w:widowControl w:val="0"/>
        <w:spacing w:after="0"/>
        <w:rPr>
          <w:rFonts w:ascii="Times New Roman" w:eastAsia="Times New Roman" w:hAnsi="Times New Roman"/>
          <w:bCs/>
          <w:sz w:val="24"/>
          <w:szCs w:val="24"/>
          <w:lang w:val="en-CA"/>
        </w:rPr>
      </w:pPr>
      <w:r w:rsidRPr="00D80EFB">
        <w:rPr>
          <w:rFonts w:ascii="Times New Roman" w:eastAsia="Times New Roman" w:hAnsi="Times New Roman"/>
          <w:bCs/>
          <w:sz w:val="24"/>
          <w:szCs w:val="24"/>
          <w:lang w:val="en-CA"/>
        </w:rPr>
        <w:t>In times shared at Table with all who are kindred,</w:t>
      </w:r>
    </w:p>
    <w:p w14:paraId="37FA9C2F" w14:textId="77777777" w:rsidR="00D80EFB" w:rsidRPr="00D80EFB" w:rsidRDefault="00D80EFB" w:rsidP="00D80EFB">
      <w:pPr>
        <w:widowControl w:val="0"/>
        <w:spacing w:after="0"/>
        <w:rPr>
          <w:rFonts w:ascii="Times New Roman" w:eastAsia="Times New Roman" w:hAnsi="Times New Roman"/>
          <w:bCs/>
          <w:sz w:val="24"/>
          <w:szCs w:val="24"/>
          <w:lang w:val="en-CA"/>
        </w:rPr>
      </w:pPr>
      <w:r w:rsidRPr="00D80EFB">
        <w:rPr>
          <w:rFonts w:ascii="Times New Roman" w:eastAsia="Times New Roman" w:hAnsi="Times New Roman"/>
          <w:bCs/>
          <w:sz w:val="24"/>
          <w:szCs w:val="24"/>
          <w:lang w:val="en-CA"/>
        </w:rPr>
        <w:t>May we find the healing to sing Love’s refrain.</w:t>
      </w:r>
    </w:p>
    <w:p w14:paraId="24468FA4" w14:textId="77777777" w:rsidR="00D80EFB" w:rsidRPr="00D80EFB" w:rsidRDefault="00D80EFB" w:rsidP="00D80EFB">
      <w:pPr>
        <w:widowControl w:val="0"/>
        <w:spacing w:after="0"/>
        <w:rPr>
          <w:rFonts w:ascii="Times New Roman" w:eastAsia="Times New Roman" w:hAnsi="Times New Roman"/>
          <w:bCs/>
          <w:sz w:val="24"/>
          <w:szCs w:val="24"/>
          <w:lang w:val="en-CA"/>
        </w:rPr>
      </w:pPr>
    </w:p>
    <w:p w14:paraId="420154E1" w14:textId="77777777" w:rsidR="00D80EFB" w:rsidRPr="00D80EFB" w:rsidRDefault="00D80EFB" w:rsidP="00D80EFB">
      <w:pPr>
        <w:widowControl w:val="0"/>
        <w:spacing w:after="0"/>
        <w:rPr>
          <w:rFonts w:ascii="Times New Roman" w:eastAsia="Times New Roman" w:hAnsi="Times New Roman"/>
          <w:bCs/>
          <w:i/>
          <w:iCs/>
          <w:sz w:val="24"/>
          <w:szCs w:val="24"/>
          <w:lang w:val="en-CA"/>
        </w:rPr>
      </w:pPr>
      <w:r w:rsidRPr="00D80EFB">
        <w:rPr>
          <w:rFonts w:ascii="Times New Roman" w:eastAsia="Times New Roman" w:hAnsi="Times New Roman"/>
          <w:bCs/>
          <w:i/>
          <w:iCs/>
          <w:sz w:val="24"/>
          <w:szCs w:val="24"/>
          <w:lang w:val="en-CA"/>
        </w:rPr>
        <w:t>God, Help Us to Treasurer, Lori Erhardt/John Oldham/arr. Bruce Harding </w:t>
      </w:r>
    </w:p>
    <w:p w14:paraId="48220E75" w14:textId="77777777" w:rsidR="00D80EFB" w:rsidRPr="00D80EFB" w:rsidRDefault="00D80EFB" w:rsidP="00D80EFB">
      <w:pPr>
        <w:widowControl w:val="0"/>
        <w:spacing w:after="0"/>
        <w:rPr>
          <w:rFonts w:ascii="Times New Roman" w:eastAsia="Times New Roman" w:hAnsi="Times New Roman"/>
          <w:bCs/>
          <w:i/>
          <w:iCs/>
          <w:sz w:val="24"/>
          <w:szCs w:val="24"/>
          <w:lang w:val="en-CA"/>
        </w:rPr>
      </w:pPr>
      <w:r w:rsidRPr="00D80EFB">
        <w:rPr>
          <w:rFonts w:ascii="Times New Roman" w:eastAsia="Times New Roman" w:hAnsi="Times New Roman"/>
          <w:bCs/>
          <w:i/>
          <w:iCs/>
          <w:sz w:val="24"/>
          <w:szCs w:val="24"/>
          <w:lang w:val="en-CA"/>
        </w:rPr>
        <w:t>Words © 2002, John Wesley Oldham, music © Lori L. Erhardt, arrangement © 2006, The United Church of Canada , All rights reserved. </w:t>
      </w:r>
    </w:p>
    <w:p w14:paraId="5D918CB9" w14:textId="77777777" w:rsidR="00D80EFB" w:rsidRPr="00D80EFB" w:rsidRDefault="00D80EFB" w:rsidP="00D80EFB">
      <w:pPr>
        <w:widowControl w:val="0"/>
        <w:spacing w:after="0"/>
        <w:rPr>
          <w:rFonts w:ascii="Times New Roman" w:eastAsia="Times New Roman" w:hAnsi="Times New Roman"/>
          <w:bCs/>
          <w:i/>
          <w:iCs/>
          <w:sz w:val="24"/>
          <w:szCs w:val="24"/>
          <w:lang w:val="en-CA"/>
        </w:rPr>
      </w:pPr>
      <w:r w:rsidRPr="00D80EFB">
        <w:rPr>
          <w:rFonts w:ascii="Times New Roman" w:eastAsia="Times New Roman" w:hAnsi="Times New Roman"/>
          <w:bCs/>
          <w:i/>
          <w:iCs/>
          <w:sz w:val="24"/>
          <w:szCs w:val="24"/>
          <w:lang w:val="en-CA"/>
        </w:rPr>
        <w:t>Reprinted and streamed with permission under ONE LICENSE, License #A-716431. All rights reserved.</w:t>
      </w:r>
    </w:p>
    <w:p w14:paraId="5D9E0ED9" w14:textId="77777777" w:rsidR="0087706D" w:rsidRDefault="0087706D" w:rsidP="001877BF">
      <w:pPr>
        <w:widowControl w:val="0"/>
        <w:spacing w:after="0"/>
        <w:rPr>
          <w:rFonts w:ascii="Times New Roman" w:eastAsia="Times New Roman" w:hAnsi="Times New Roman"/>
          <w:bCs/>
          <w:sz w:val="24"/>
          <w:szCs w:val="24"/>
          <w:lang w:val="en-GB"/>
        </w:rPr>
      </w:pPr>
    </w:p>
    <w:p w14:paraId="5D3AD72B" w14:textId="0742D9AD" w:rsidR="0087706D" w:rsidRDefault="0087706D" w:rsidP="001877BF">
      <w:pPr>
        <w:widowControl w:val="0"/>
        <w:spacing w:after="0"/>
        <w:rPr>
          <w:rFonts w:ascii="Times New Roman" w:eastAsia="Times New Roman" w:hAnsi="Times New Roman"/>
          <w:b/>
          <w:sz w:val="28"/>
          <w:szCs w:val="28"/>
          <w:lang w:val="en-GB"/>
        </w:rPr>
      </w:pPr>
      <w:r w:rsidRPr="0087706D">
        <w:rPr>
          <w:rFonts w:ascii="Times New Roman" w:eastAsia="Times New Roman" w:hAnsi="Times New Roman"/>
          <w:b/>
          <w:sz w:val="28"/>
          <w:szCs w:val="28"/>
          <w:lang w:val="en-GB"/>
        </w:rPr>
        <w:t>You Tell Me That the Lord Is Risen</w:t>
      </w:r>
    </w:p>
    <w:p w14:paraId="1813F030"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1. You tell me that the Lord is risen,</w:t>
      </w:r>
    </w:p>
    <w:p w14:paraId="4FF222A0"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That you have seen his face.</w:t>
      </w:r>
    </w:p>
    <w:p w14:paraId="17272F04"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Then tell me why you crouch in fear</w:t>
      </w:r>
    </w:p>
    <w:p w14:paraId="55436C97"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And hide within this place.</w:t>
      </w:r>
    </w:p>
    <w:p w14:paraId="16A9C948"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You say that he spoke words of peace</w:t>
      </w:r>
    </w:p>
    <w:p w14:paraId="0A9B7C44"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And stood just as before.</w:t>
      </w:r>
    </w:p>
    <w:p w14:paraId="09FAFD85"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lastRenderedPageBreak/>
        <w:t>But ‘til I touch his very flesh</w:t>
      </w:r>
    </w:p>
    <w:p w14:paraId="7CDC8F5C"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I will not trust your joy.</w:t>
      </w:r>
    </w:p>
    <w:p w14:paraId="3474B788" w14:textId="77777777" w:rsidR="0087706D" w:rsidRPr="0087706D" w:rsidRDefault="0087706D" w:rsidP="0087706D">
      <w:pPr>
        <w:widowControl w:val="0"/>
        <w:spacing w:after="0"/>
        <w:rPr>
          <w:rFonts w:ascii="Times New Roman" w:eastAsia="Times New Roman" w:hAnsi="Times New Roman"/>
          <w:bCs/>
          <w:sz w:val="24"/>
          <w:szCs w:val="24"/>
          <w:lang w:val="en-CA"/>
        </w:rPr>
      </w:pPr>
    </w:p>
    <w:p w14:paraId="7CB1A0AA"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 xml:space="preserve">2. You claim a resurrection here, </w:t>
      </w:r>
    </w:p>
    <w:p w14:paraId="456D85CE"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That God has broken death.</w:t>
      </w:r>
    </w:p>
    <w:p w14:paraId="15B306FB"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No easy words like these will soothe</w:t>
      </w:r>
    </w:p>
    <w:p w14:paraId="101F882E"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The pain that tears my breath.</w:t>
      </w:r>
    </w:p>
    <w:p w14:paraId="24B7FAA5"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 xml:space="preserve">How well do I recall his face, </w:t>
      </w:r>
    </w:p>
    <w:p w14:paraId="41174CAE"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Compassion, strength in fear.</w:t>
      </w:r>
    </w:p>
    <w:p w14:paraId="35E586A7"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How deep my grief that he should die.</w:t>
      </w:r>
    </w:p>
    <w:p w14:paraId="416B8D88"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Spare me your words of cheer!</w:t>
      </w:r>
    </w:p>
    <w:p w14:paraId="56218494" w14:textId="77777777" w:rsidR="0087706D" w:rsidRPr="0087706D" w:rsidRDefault="0087706D" w:rsidP="0087706D">
      <w:pPr>
        <w:widowControl w:val="0"/>
        <w:spacing w:after="0"/>
        <w:rPr>
          <w:rFonts w:ascii="Times New Roman" w:eastAsia="Times New Roman" w:hAnsi="Times New Roman"/>
          <w:bCs/>
          <w:sz w:val="24"/>
          <w:szCs w:val="24"/>
          <w:lang w:val="en-CA"/>
        </w:rPr>
      </w:pPr>
    </w:p>
    <w:p w14:paraId="5EE80A5D"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3. “Now peace be with you. Come, my friend,</w:t>
      </w:r>
    </w:p>
    <w:p w14:paraId="06E28182"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My wounded body see.</w:t>
      </w:r>
    </w:p>
    <w:p w14:paraId="3A8F0509"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Let the rich courage of your doubt</w:t>
      </w:r>
    </w:p>
    <w:p w14:paraId="1BC0F593"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Bring you to fresh belief.</w:t>
      </w:r>
    </w:p>
    <w:p w14:paraId="5499D0EF"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Fear not to wonder at the Word,</w:t>
      </w:r>
    </w:p>
    <w:p w14:paraId="2BF13412"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To search the depths of grace.</w:t>
      </w:r>
    </w:p>
    <w:p w14:paraId="5F6768CF"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Reach out and touch, here is my hand.</w:t>
      </w:r>
    </w:p>
    <w:p w14:paraId="1D2CB7F9"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Receive the gift of faith.”</w:t>
      </w:r>
    </w:p>
    <w:p w14:paraId="579A9F13" w14:textId="77777777" w:rsidR="0087706D" w:rsidRPr="0087706D" w:rsidRDefault="0087706D" w:rsidP="0087706D">
      <w:pPr>
        <w:widowControl w:val="0"/>
        <w:spacing w:after="0"/>
        <w:rPr>
          <w:rFonts w:ascii="Times New Roman" w:eastAsia="Times New Roman" w:hAnsi="Times New Roman"/>
          <w:bCs/>
          <w:sz w:val="24"/>
          <w:szCs w:val="24"/>
          <w:lang w:val="en-CA"/>
        </w:rPr>
      </w:pPr>
    </w:p>
    <w:p w14:paraId="61D59103"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4. “How blest are they, how fortunate</w:t>
      </w:r>
    </w:p>
    <w:p w14:paraId="59291C9F"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Who know without the sight.</w:t>
      </w:r>
    </w:p>
    <w:p w14:paraId="193BD542"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 xml:space="preserve">But Thomas, you are favoured too, </w:t>
      </w:r>
    </w:p>
    <w:p w14:paraId="2771021F"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For searching yields its light.”</w:t>
      </w:r>
    </w:p>
    <w:p w14:paraId="356B1B21"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So may each pilgrim in the Way,</w:t>
      </w:r>
    </w:p>
    <w:p w14:paraId="68FC9FD8"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Each road to Christ be blest,</w:t>
      </w:r>
    </w:p>
    <w:p w14:paraId="3E8D2006"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Til lips declare, “My Lord and God!”</w:t>
      </w:r>
    </w:p>
    <w:p w14:paraId="47125800" w14:textId="77777777" w:rsidR="0087706D" w:rsidRPr="0087706D" w:rsidRDefault="0087706D" w:rsidP="0087706D">
      <w:pPr>
        <w:widowControl w:val="0"/>
        <w:spacing w:after="0"/>
        <w:rPr>
          <w:rFonts w:ascii="Times New Roman" w:eastAsia="Times New Roman" w:hAnsi="Times New Roman"/>
          <w:bCs/>
          <w:sz w:val="24"/>
          <w:szCs w:val="24"/>
          <w:lang w:val="en-CA"/>
        </w:rPr>
      </w:pPr>
      <w:r w:rsidRPr="0087706D">
        <w:rPr>
          <w:rFonts w:ascii="Times New Roman" w:eastAsia="Times New Roman" w:hAnsi="Times New Roman"/>
          <w:bCs/>
          <w:sz w:val="24"/>
          <w:szCs w:val="24"/>
          <w:lang w:val="en-CA"/>
        </w:rPr>
        <w:t>Christ’s body one at last.</w:t>
      </w:r>
    </w:p>
    <w:p w14:paraId="2933BB95" w14:textId="77777777" w:rsidR="0087706D" w:rsidRDefault="0087706D" w:rsidP="001877BF">
      <w:pPr>
        <w:widowControl w:val="0"/>
        <w:spacing w:after="0"/>
        <w:rPr>
          <w:rFonts w:ascii="Times New Roman" w:eastAsia="Times New Roman" w:hAnsi="Times New Roman"/>
          <w:bCs/>
          <w:sz w:val="24"/>
          <w:szCs w:val="24"/>
          <w:lang w:val="en-CA"/>
        </w:rPr>
      </w:pPr>
    </w:p>
    <w:p w14:paraId="69B27620" w14:textId="2D74A65E" w:rsidR="0087706D" w:rsidRDefault="0087706D" w:rsidP="001877BF">
      <w:pPr>
        <w:widowControl w:val="0"/>
        <w:spacing w:after="0"/>
        <w:rPr>
          <w:rFonts w:ascii="Times New Roman" w:eastAsia="Times New Roman" w:hAnsi="Times New Roman"/>
          <w:b/>
          <w:sz w:val="28"/>
          <w:szCs w:val="28"/>
          <w:lang w:val="en-CA"/>
        </w:rPr>
      </w:pPr>
      <w:r>
        <w:rPr>
          <w:rFonts w:ascii="Times New Roman" w:eastAsia="Times New Roman" w:hAnsi="Times New Roman"/>
          <w:b/>
          <w:sz w:val="28"/>
          <w:szCs w:val="28"/>
          <w:lang w:val="en-CA"/>
        </w:rPr>
        <w:t>The Day of Resurrection</w:t>
      </w:r>
    </w:p>
    <w:p w14:paraId="30D0765B"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1. The day of resurrection! Earth, tell it out abroad;</w:t>
      </w:r>
    </w:p>
    <w:p w14:paraId="485940F9"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The passover of gladness, the passover of God!</w:t>
      </w:r>
    </w:p>
    <w:p w14:paraId="231E737A"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From death to life eternal, from earth unto the sky,</w:t>
      </w:r>
    </w:p>
    <w:p w14:paraId="6240D766"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Our Christ has brought us over with hymns of victory.</w:t>
      </w:r>
    </w:p>
    <w:p w14:paraId="6C945A37" w14:textId="77777777" w:rsidR="0087706D" w:rsidRPr="0087706D" w:rsidRDefault="0087706D" w:rsidP="0087706D">
      <w:pPr>
        <w:widowControl w:val="0"/>
        <w:spacing w:after="0"/>
        <w:rPr>
          <w:rFonts w:ascii="Times New Roman" w:eastAsia="Times New Roman" w:hAnsi="Times New Roman"/>
          <w:bCs/>
          <w:sz w:val="24"/>
          <w:szCs w:val="24"/>
        </w:rPr>
      </w:pPr>
    </w:p>
    <w:p w14:paraId="1255DAFB"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2. Our hearts be free of evil, that we may see aright</w:t>
      </w:r>
    </w:p>
    <w:p w14:paraId="02BE9159"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The Christ in rays eternal of resurrection light,</w:t>
      </w:r>
    </w:p>
    <w:p w14:paraId="63DAC5B7"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And, listening to the accents, may hear so calm and plain</w:t>
      </w:r>
    </w:p>
    <w:p w14:paraId="5ADFFB23"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Christ’s own “All hail!” and, hearing, may raise the victor strain.</w:t>
      </w:r>
    </w:p>
    <w:p w14:paraId="5DB24FA5" w14:textId="77777777" w:rsidR="0087706D" w:rsidRPr="0087706D" w:rsidRDefault="0087706D" w:rsidP="0087706D">
      <w:pPr>
        <w:widowControl w:val="0"/>
        <w:spacing w:after="0"/>
        <w:rPr>
          <w:rFonts w:ascii="Times New Roman" w:eastAsia="Times New Roman" w:hAnsi="Times New Roman"/>
          <w:bCs/>
          <w:sz w:val="24"/>
          <w:szCs w:val="24"/>
        </w:rPr>
      </w:pPr>
    </w:p>
    <w:p w14:paraId="1CA6564B"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3. Now let the heavens be joyful, let earth its song begin,</w:t>
      </w:r>
    </w:p>
    <w:p w14:paraId="34493D8F"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The round world keep high triumph, and all that is therein;</w:t>
      </w:r>
    </w:p>
    <w:p w14:paraId="78CB6745"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Let all things seen and unseen their notes of gladness blend,</w:t>
      </w:r>
    </w:p>
    <w:p w14:paraId="2E45B77B" w14:textId="77777777" w:rsidR="0087706D" w:rsidRPr="0087706D" w:rsidRDefault="0087706D" w:rsidP="0087706D">
      <w:pPr>
        <w:widowControl w:val="0"/>
        <w:spacing w:after="0"/>
        <w:rPr>
          <w:rFonts w:ascii="Times New Roman" w:eastAsia="Times New Roman" w:hAnsi="Times New Roman"/>
          <w:bCs/>
          <w:sz w:val="24"/>
          <w:szCs w:val="24"/>
        </w:rPr>
      </w:pPr>
      <w:r w:rsidRPr="0087706D">
        <w:rPr>
          <w:rFonts w:ascii="Times New Roman" w:eastAsia="Times New Roman" w:hAnsi="Times New Roman"/>
          <w:bCs/>
          <w:sz w:val="24"/>
          <w:szCs w:val="24"/>
        </w:rPr>
        <w:t>For Christ indeed is risen, our Joy that has no end.</w:t>
      </w:r>
    </w:p>
    <w:p w14:paraId="55227D22" w14:textId="77777777" w:rsidR="0087706D" w:rsidRPr="0087706D" w:rsidRDefault="0087706D" w:rsidP="001877BF">
      <w:pPr>
        <w:widowControl w:val="0"/>
        <w:spacing w:after="0"/>
        <w:rPr>
          <w:rFonts w:ascii="Times New Roman" w:eastAsia="Times New Roman" w:hAnsi="Times New Roman"/>
          <w:bCs/>
          <w:sz w:val="24"/>
          <w:szCs w:val="24"/>
        </w:rPr>
      </w:pPr>
    </w:p>
    <w:sectPr w:rsidR="0087706D" w:rsidRPr="0087706D" w:rsidSect="006A611C">
      <w:pgSz w:w="15840" w:h="12240" w:orient="landscape"/>
      <w:pgMar w:top="851" w:right="1440" w:bottom="851" w:left="144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szQxMTQwsjQ1MLFU0lEKTi0uzszPAykwtKgFAMY/350tAAAA"/>
  </w:docVars>
  <w:rsids>
    <w:rsidRoot w:val="000707E4"/>
    <w:rsid w:val="00001A8F"/>
    <w:rsid w:val="000038B6"/>
    <w:rsid w:val="00003C0C"/>
    <w:rsid w:val="00003C96"/>
    <w:rsid w:val="00003EC4"/>
    <w:rsid w:val="00004E7C"/>
    <w:rsid w:val="0000520C"/>
    <w:rsid w:val="000145B1"/>
    <w:rsid w:val="000156CF"/>
    <w:rsid w:val="000162C8"/>
    <w:rsid w:val="00020BEB"/>
    <w:rsid w:val="00021BA9"/>
    <w:rsid w:val="0002571B"/>
    <w:rsid w:val="000277BE"/>
    <w:rsid w:val="0002781E"/>
    <w:rsid w:val="0002788C"/>
    <w:rsid w:val="00027FD6"/>
    <w:rsid w:val="0003121E"/>
    <w:rsid w:val="00031953"/>
    <w:rsid w:val="00031C30"/>
    <w:rsid w:val="0003251D"/>
    <w:rsid w:val="00032837"/>
    <w:rsid w:val="00032D39"/>
    <w:rsid w:val="0003337E"/>
    <w:rsid w:val="0003526C"/>
    <w:rsid w:val="00035952"/>
    <w:rsid w:val="00037A69"/>
    <w:rsid w:val="00042D07"/>
    <w:rsid w:val="00043F68"/>
    <w:rsid w:val="000443F5"/>
    <w:rsid w:val="00044B14"/>
    <w:rsid w:val="00044EA8"/>
    <w:rsid w:val="00045D4C"/>
    <w:rsid w:val="00047682"/>
    <w:rsid w:val="00051082"/>
    <w:rsid w:val="000512C6"/>
    <w:rsid w:val="00051D4F"/>
    <w:rsid w:val="000524BE"/>
    <w:rsid w:val="00052692"/>
    <w:rsid w:val="00052AB7"/>
    <w:rsid w:val="000532BA"/>
    <w:rsid w:val="0005525D"/>
    <w:rsid w:val="00055B90"/>
    <w:rsid w:val="00055C5B"/>
    <w:rsid w:val="0005691B"/>
    <w:rsid w:val="000572E1"/>
    <w:rsid w:val="00060AD6"/>
    <w:rsid w:val="000619CE"/>
    <w:rsid w:val="00063079"/>
    <w:rsid w:val="00064310"/>
    <w:rsid w:val="00064989"/>
    <w:rsid w:val="0007057F"/>
    <w:rsid w:val="000707E4"/>
    <w:rsid w:val="00070C9E"/>
    <w:rsid w:val="00071232"/>
    <w:rsid w:val="000718AB"/>
    <w:rsid w:val="00071F4D"/>
    <w:rsid w:val="00072398"/>
    <w:rsid w:val="00072473"/>
    <w:rsid w:val="000742CA"/>
    <w:rsid w:val="0007494D"/>
    <w:rsid w:val="00081A1D"/>
    <w:rsid w:val="00081E2C"/>
    <w:rsid w:val="00082BC6"/>
    <w:rsid w:val="00083D06"/>
    <w:rsid w:val="00084A4B"/>
    <w:rsid w:val="0008517B"/>
    <w:rsid w:val="00087062"/>
    <w:rsid w:val="00087791"/>
    <w:rsid w:val="00087C18"/>
    <w:rsid w:val="00087CEE"/>
    <w:rsid w:val="00087DA9"/>
    <w:rsid w:val="00090542"/>
    <w:rsid w:val="000933CF"/>
    <w:rsid w:val="000942CD"/>
    <w:rsid w:val="000945D1"/>
    <w:rsid w:val="00094DD8"/>
    <w:rsid w:val="0009764B"/>
    <w:rsid w:val="000A003E"/>
    <w:rsid w:val="000A1778"/>
    <w:rsid w:val="000A4687"/>
    <w:rsid w:val="000A79FB"/>
    <w:rsid w:val="000B02F3"/>
    <w:rsid w:val="000B0FBC"/>
    <w:rsid w:val="000B212A"/>
    <w:rsid w:val="000B389F"/>
    <w:rsid w:val="000B730B"/>
    <w:rsid w:val="000B7998"/>
    <w:rsid w:val="000C0FFA"/>
    <w:rsid w:val="000C1507"/>
    <w:rsid w:val="000C531E"/>
    <w:rsid w:val="000C5986"/>
    <w:rsid w:val="000C5D8B"/>
    <w:rsid w:val="000D0118"/>
    <w:rsid w:val="000D03CC"/>
    <w:rsid w:val="000D06FB"/>
    <w:rsid w:val="000D15C8"/>
    <w:rsid w:val="000D29CC"/>
    <w:rsid w:val="000D3128"/>
    <w:rsid w:val="000D332E"/>
    <w:rsid w:val="000D4868"/>
    <w:rsid w:val="000D6FC5"/>
    <w:rsid w:val="000D7371"/>
    <w:rsid w:val="000D763F"/>
    <w:rsid w:val="000D77B1"/>
    <w:rsid w:val="000D7BE6"/>
    <w:rsid w:val="000E0D8B"/>
    <w:rsid w:val="000E1219"/>
    <w:rsid w:val="000E1A12"/>
    <w:rsid w:val="000E2E24"/>
    <w:rsid w:val="000E37D6"/>
    <w:rsid w:val="000E5612"/>
    <w:rsid w:val="000E7156"/>
    <w:rsid w:val="000E7621"/>
    <w:rsid w:val="000F0142"/>
    <w:rsid w:val="000F10DF"/>
    <w:rsid w:val="000F20E2"/>
    <w:rsid w:val="000F3979"/>
    <w:rsid w:val="000F3F8C"/>
    <w:rsid w:val="000F4EC7"/>
    <w:rsid w:val="000F55AA"/>
    <w:rsid w:val="000F608B"/>
    <w:rsid w:val="000F6852"/>
    <w:rsid w:val="000F79ED"/>
    <w:rsid w:val="000F7D3F"/>
    <w:rsid w:val="00101C64"/>
    <w:rsid w:val="00102E38"/>
    <w:rsid w:val="00104992"/>
    <w:rsid w:val="00104F03"/>
    <w:rsid w:val="001069F1"/>
    <w:rsid w:val="001078BE"/>
    <w:rsid w:val="00110E18"/>
    <w:rsid w:val="001129B7"/>
    <w:rsid w:val="00113C16"/>
    <w:rsid w:val="00113CB6"/>
    <w:rsid w:val="00114525"/>
    <w:rsid w:val="00115C4D"/>
    <w:rsid w:val="00115E42"/>
    <w:rsid w:val="00116217"/>
    <w:rsid w:val="00116236"/>
    <w:rsid w:val="0011671F"/>
    <w:rsid w:val="001168BE"/>
    <w:rsid w:val="0011795F"/>
    <w:rsid w:val="00117AC0"/>
    <w:rsid w:val="00117B4B"/>
    <w:rsid w:val="001220B7"/>
    <w:rsid w:val="00122D01"/>
    <w:rsid w:val="00123149"/>
    <w:rsid w:val="001236E9"/>
    <w:rsid w:val="00123DE3"/>
    <w:rsid w:val="00123F0A"/>
    <w:rsid w:val="00124074"/>
    <w:rsid w:val="00125499"/>
    <w:rsid w:val="00126D16"/>
    <w:rsid w:val="00130DF0"/>
    <w:rsid w:val="00131B6B"/>
    <w:rsid w:val="00133712"/>
    <w:rsid w:val="00134529"/>
    <w:rsid w:val="00134716"/>
    <w:rsid w:val="0013477E"/>
    <w:rsid w:val="0013483B"/>
    <w:rsid w:val="00135498"/>
    <w:rsid w:val="00135B25"/>
    <w:rsid w:val="00136948"/>
    <w:rsid w:val="00136B20"/>
    <w:rsid w:val="0013796B"/>
    <w:rsid w:val="001379CA"/>
    <w:rsid w:val="001405F2"/>
    <w:rsid w:val="00140EF1"/>
    <w:rsid w:val="0014278D"/>
    <w:rsid w:val="00145930"/>
    <w:rsid w:val="0014665B"/>
    <w:rsid w:val="00147354"/>
    <w:rsid w:val="00147BFC"/>
    <w:rsid w:val="00147F83"/>
    <w:rsid w:val="00150613"/>
    <w:rsid w:val="00150813"/>
    <w:rsid w:val="00151B33"/>
    <w:rsid w:val="001520EE"/>
    <w:rsid w:val="001522D1"/>
    <w:rsid w:val="0015287E"/>
    <w:rsid w:val="00152B94"/>
    <w:rsid w:val="001543C6"/>
    <w:rsid w:val="00154A87"/>
    <w:rsid w:val="00155DCE"/>
    <w:rsid w:val="0015750C"/>
    <w:rsid w:val="00157590"/>
    <w:rsid w:val="001611BE"/>
    <w:rsid w:val="00163910"/>
    <w:rsid w:val="00164D22"/>
    <w:rsid w:val="00164EEE"/>
    <w:rsid w:val="00167299"/>
    <w:rsid w:val="00174778"/>
    <w:rsid w:val="00174F27"/>
    <w:rsid w:val="00177093"/>
    <w:rsid w:val="001772DB"/>
    <w:rsid w:val="00181EC9"/>
    <w:rsid w:val="00182771"/>
    <w:rsid w:val="00184ADD"/>
    <w:rsid w:val="0018526F"/>
    <w:rsid w:val="0018735E"/>
    <w:rsid w:val="001877BF"/>
    <w:rsid w:val="00191455"/>
    <w:rsid w:val="0019275B"/>
    <w:rsid w:val="00192A86"/>
    <w:rsid w:val="00194AFE"/>
    <w:rsid w:val="00195A42"/>
    <w:rsid w:val="001A0104"/>
    <w:rsid w:val="001A0509"/>
    <w:rsid w:val="001A327D"/>
    <w:rsid w:val="001A35AC"/>
    <w:rsid w:val="001A4311"/>
    <w:rsid w:val="001A4A59"/>
    <w:rsid w:val="001A5365"/>
    <w:rsid w:val="001A5BDC"/>
    <w:rsid w:val="001B0D21"/>
    <w:rsid w:val="001B12FC"/>
    <w:rsid w:val="001B38BC"/>
    <w:rsid w:val="001B5E2A"/>
    <w:rsid w:val="001B6292"/>
    <w:rsid w:val="001B647A"/>
    <w:rsid w:val="001B665E"/>
    <w:rsid w:val="001B7B1A"/>
    <w:rsid w:val="001C0D27"/>
    <w:rsid w:val="001C2184"/>
    <w:rsid w:val="001C40D7"/>
    <w:rsid w:val="001C41DF"/>
    <w:rsid w:val="001C50C5"/>
    <w:rsid w:val="001C74B6"/>
    <w:rsid w:val="001D00BE"/>
    <w:rsid w:val="001D17FF"/>
    <w:rsid w:val="001D21FC"/>
    <w:rsid w:val="001D2C0D"/>
    <w:rsid w:val="001D62FD"/>
    <w:rsid w:val="001D7425"/>
    <w:rsid w:val="001D7D8E"/>
    <w:rsid w:val="001D7F1C"/>
    <w:rsid w:val="001E0618"/>
    <w:rsid w:val="001E10BF"/>
    <w:rsid w:val="001E10E3"/>
    <w:rsid w:val="001E1C78"/>
    <w:rsid w:val="001E2A23"/>
    <w:rsid w:val="001E335B"/>
    <w:rsid w:val="001E374B"/>
    <w:rsid w:val="001E4074"/>
    <w:rsid w:val="001E4272"/>
    <w:rsid w:val="001E489C"/>
    <w:rsid w:val="001E4DAF"/>
    <w:rsid w:val="001E5513"/>
    <w:rsid w:val="001F0072"/>
    <w:rsid w:val="001F0B91"/>
    <w:rsid w:val="001F218C"/>
    <w:rsid w:val="001F3AF7"/>
    <w:rsid w:val="001F4138"/>
    <w:rsid w:val="001F50F5"/>
    <w:rsid w:val="001F56B2"/>
    <w:rsid w:val="001F7395"/>
    <w:rsid w:val="001F7A92"/>
    <w:rsid w:val="00203F25"/>
    <w:rsid w:val="00203FD5"/>
    <w:rsid w:val="00204F7F"/>
    <w:rsid w:val="002077C7"/>
    <w:rsid w:val="00207F03"/>
    <w:rsid w:val="00210954"/>
    <w:rsid w:val="002116D9"/>
    <w:rsid w:val="00211ECE"/>
    <w:rsid w:val="0021242B"/>
    <w:rsid w:val="00214A76"/>
    <w:rsid w:val="00214C2B"/>
    <w:rsid w:val="00216FC8"/>
    <w:rsid w:val="002179DD"/>
    <w:rsid w:val="00217F33"/>
    <w:rsid w:val="002236D6"/>
    <w:rsid w:val="00225136"/>
    <w:rsid w:val="00225640"/>
    <w:rsid w:val="0022626F"/>
    <w:rsid w:val="002266D0"/>
    <w:rsid w:val="00227DC8"/>
    <w:rsid w:val="0023080C"/>
    <w:rsid w:val="00230EB3"/>
    <w:rsid w:val="00231B96"/>
    <w:rsid w:val="00232884"/>
    <w:rsid w:val="00232E53"/>
    <w:rsid w:val="00234183"/>
    <w:rsid w:val="002351BE"/>
    <w:rsid w:val="00235D58"/>
    <w:rsid w:val="0023693C"/>
    <w:rsid w:val="002435B8"/>
    <w:rsid w:val="002436AF"/>
    <w:rsid w:val="00244780"/>
    <w:rsid w:val="00246398"/>
    <w:rsid w:val="002508F3"/>
    <w:rsid w:val="00250BCC"/>
    <w:rsid w:val="00250E90"/>
    <w:rsid w:val="0025108D"/>
    <w:rsid w:val="00251B51"/>
    <w:rsid w:val="00251F22"/>
    <w:rsid w:val="00252220"/>
    <w:rsid w:val="00252965"/>
    <w:rsid w:val="00252E87"/>
    <w:rsid w:val="0025355B"/>
    <w:rsid w:val="0025543A"/>
    <w:rsid w:val="00256A70"/>
    <w:rsid w:val="00256BCC"/>
    <w:rsid w:val="002612A2"/>
    <w:rsid w:val="00261EAE"/>
    <w:rsid w:val="00262274"/>
    <w:rsid w:val="00263811"/>
    <w:rsid w:val="002656A0"/>
    <w:rsid w:val="00272560"/>
    <w:rsid w:val="00272B34"/>
    <w:rsid w:val="00273FB6"/>
    <w:rsid w:val="00274268"/>
    <w:rsid w:val="00274B57"/>
    <w:rsid w:val="00276292"/>
    <w:rsid w:val="00276DF3"/>
    <w:rsid w:val="00280652"/>
    <w:rsid w:val="00280D87"/>
    <w:rsid w:val="0028101C"/>
    <w:rsid w:val="00282C4C"/>
    <w:rsid w:val="00284720"/>
    <w:rsid w:val="002849CC"/>
    <w:rsid w:val="00285362"/>
    <w:rsid w:val="0028621F"/>
    <w:rsid w:val="0028683D"/>
    <w:rsid w:val="00287179"/>
    <w:rsid w:val="00290349"/>
    <w:rsid w:val="00291A8E"/>
    <w:rsid w:val="00291AFC"/>
    <w:rsid w:val="00295958"/>
    <w:rsid w:val="0029601D"/>
    <w:rsid w:val="00296373"/>
    <w:rsid w:val="00296C61"/>
    <w:rsid w:val="00297AFB"/>
    <w:rsid w:val="002A0401"/>
    <w:rsid w:val="002A19D4"/>
    <w:rsid w:val="002A447C"/>
    <w:rsid w:val="002A466A"/>
    <w:rsid w:val="002A4BED"/>
    <w:rsid w:val="002A52FE"/>
    <w:rsid w:val="002A56E1"/>
    <w:rsid w:val="002A68EC"/>
    <w:rsid w:val="002A6966"/>
    <w:rsid w:val="002A6D76"/>
    <w:rsid w:val="002A7186"/>
    <w:rsid w:val="002A779F"/>
    <w:rsid w:val="002B20EE"/>
    <w:rsid w:val="002B2663"/>
    <w:rsid w:val="002B2761"/>
    <w:rsid w:val="002B3F1D"/>
    <w:rsid w:val="002B61BE"/>
    <w:rsid w:val="002B7F7C"/>
    <w:rsid w:val="002C13FF"/>
    <w:rsid w:val="002C176B"/>
    <w:rsid w:val="002C2678"/>
    <w:rsid w:val="002D4D40"/>
    <w:rsid w:val="002D7250"/>
    <w:rsid w:val="002E288C"/>
    <w:rsid w:val="002E35EE"/>
    <w:rsid w:val="002E48C8"/>
    <w:rsid w:val="002E5173"/>
    <w:rsid w:val="002E624C"/>
    <w:rsid w:val="002E7884"/>
    <w:rsid w:val="002F0BBA"/>
    <w:rsid w:val="002F0CCD"/>
    <w:rsid w:val="002F1F40"/>
    <w:rsid w:val="002F4DD2"/>
    <w:rsid w:val="002F52FC"/>
    <w:rsid w:val="002F5C61"/>
    <w:rsid w:val="002F676B"/>
    <w:rsid w:val="00301129"/>
    <w:rsid w:val="00302664"/>
    <w:rsid w:val="00302CEC"/>
    <w:rsid w:val="003048E8"/>
    <w:rsid w:val="00305E15"/>
    <w:rsid w:val="00307022"/>
    <w:rsid w:val="00314013"/>
    <w:rsid w:val="003157E1"/>
    <w:rsid w:val="00315CA8"/>
    <w:rsid w:val="00316554"/>
    <w:rsid w:val="0031795C"/>
    <w:rsid w:val="00320D81"/>
    <w:rsid w:val="0032229C"/>
    <w:rsid w:val="00322604"/>
    <w:rsid w:val="003229AD"/>
    <w:rsid w:val="0032355E"/>
    <w:rsid w:val="0032466B"/>
    <w:rsid w:val="00325038"/>
    <w:rsid w:val="0032505A"/>
    <w:rsid w:val="00325099"/>
    <w:rsid w:val="00326D52"/>
    <w:rsid w:val="00331105"/>
    <w:rsid w:val="003312E5"/>
    <w:rsid w:val="00332192"/>
    <w:rsid w:val="0033258D"/>
    <w:rsid w:val="00333F8F"/>
    <w:rsid w:val="00335D13"/>
    <w:rsid w:val="00337588"/>
    <w:rsid w:val="00337A31"/>
    <w:rsid w:val="0034046A"/>
    <w:rsid w:val="003416D8"/>
    <w:rsid w:val="0034346F"/>
    <w:rsid w:val="00343F66"/>
    <w:rsid w:val="00347AB5"/>
    <w:rsid w:val="003501CD"/>
    <w:rsid w:val="00350A26"/>
    <w:rsid w:val="003536D9"/>
    <w:rsid w:val="003543E4"/>
    <w:rsid w:val="00360172"/>
    <w:rsid w:val="00361F75"/>
    <w:rsid w:val="00363D4E"/>
    <w:rsid w:val="00364F42"/>
    <w:rsid w:val="003675FD"/>
    <w:rsid w:val="0037044D"/>
    <w:rsid w:val="00370575"/>
    <w:rsid w:val="003713C3"/>
    <w:rsid w:val="003718BC"/>
    <w:rsid w:val="00371E37"/>
    <w:rsid w:val="00372350"/>
    <w:rsid w:val="00372CFD"/>
    <w:rsid w:val="003738EF"/>
    <w:rsid w:val="0037424A"/>
    <w:rsid w:val="00375A7B"/>
    <w:rsid w:val="00377782"/>
    <w:rsid w:val="003822AD"/>
    <w:rsid w:val="00385223"/>
    <w:rsid w:val="00385336"/>
    <w:rsid w:val="0038539F"/>
    <w:rsid w:val="0038561F"/>
    <w:rsid w:val="003860BD"/>
    <w:rsid w:val="00386A3F"/>
    <w:rsid w:val="00386ADA"/>
    <w:rsid w:val="0038735B"/>
    <w:rsid w:val="0038765F"/>
    <w:rsid w:val="0039064F"/>
    <w:rsid w:val="003906AB"/>
    <w:rsid w:val="003906EF"/>
    <w:rsid w:val="00390B8F"/>
    <w:rsid w:val="00391696"/>
    <w:rsid w:val="00394396"/>
    <w:rsid w:val="00394EA9"/>
    <w:rsid w:val="00395B95"/>
    <w:rsid w:val="00395C75"/>
    <w:rsid w:val="00396069"/>
    <w:rsid w:val="003A0706"/>
    <w:rsid w:val="003A10BC"/>
    <w:rsid w:val="003A2F20"/>
    <w:rsid w:val="003A3B2A"/>
    <w:rsid w:val="003A42BF"/>
    <w:rsid w:val="003A6B2D"/>
    <w:rsid w:val="003A6EE9"/>
    <w:rsid w:val="003B1C6D"/>
    <w:rsid w:val="003B227E"/>
    <w:rsid w:val="003B3333"/>
    <w:rsid w:val="003B401E"/>
    <w:rsid w:val="003B4BBE"/>
    <w:rsid w:val="003B644A"/>
    <w:rsid w:val="003B6E71"/>
    <w:rsid w:val="003B786A"/>
    <w:rsid w:val="003C0F7F"/>
    <w:rsid w:val="003C1934"/>
    <w:rsid w:val="003C1F38"/>
    <w:rsid w:val="003C2021"/>
    <w:rsid w:val="003C21AD"/>
    <w:rsid w:val="003C2B51"/>
    <w:rsid w:val="003C33A8"/>
    <w:rsid w:val="003C4D25"/>
    <w:rsid w:val="003C4DBB"/>
    <w:rsid w:val="003C4F7D"/>
    <w:rsid w:val="003C5288"/>
    <w:rsid w:val="003C5443"/>
    <w:rsid w:val="003C63F5"/>
    <w:rsid w:val="003C654B"/>
    <w:rsid w:val="003C708D"/>
    <w:rsid w:val="003D0809"/>
    <w:rsid w:val="003D373E"/>
    <w:rsid w:val="003D4FBC"/>
    <w:rsid w:val="003D5E50"/>
    <w:rsid w:val="003D648F"/>
    <w:rsid w:val="003D6D76"/>
    <w:rsid w:val="003E06B0"/>
    <w:rsid w:val="003E086B"/>
    <w:rsid w:val="003E0E42"/>
    <w:rsid w:val="003E300A"/>
    <w:rsid w:val="003E3DB3"/>
    <w:rsid w:val="003E52F3"/>
    <w:rsid w:val="003E75CF"/>
    <w:rsid w:val="003E7850"/>
    <w:rsid w:val="003F0551"/>
    <w:rsid w:val="003F14F4"/>
    <w:rsid w:val="003F254F"/>
    <w:rsid w:val="003F27F2"/>
    <w:rsid w:val="003F2DBD"/>
    <w:rsid w:val="003F3F79"/>
    <w:rsid w:val="003F46A0"/>
    <w:rsid w:val="003F6271"/>
    <w:rsid w:val="003F72AE"/>
    <w:rsid w:val="00400D36"/>
    <w:rsid w:val="00402A7E"/>
    <w:rsid w:val="004033E2"/>
    <w:rsid w:val="004039F2"/>
    <w:rsid w:val="00403C89"/>
    <w:rsid w:val="00405071"/>
    <w:rsid w:val="004062EE"/>
    <w:rsid w:val="00406B41"/>
    <w:rsid w:val="004071A7"/>
    <w:rsid w:val="00410333"/>
    <w:rsid w:val="004108DB"/>
    <w:rsid w:val="00411602"/>
    <w:rsid w:val="00412156"/>
    <w:rsid w:val="0041462E"/>
    <w:rsid w:val="0041536E"/>
    <w:rsid w:val="00416F40"/>
    <w:rsid w:val="004173EA"/>
    <w:rsid w:val="00417CA0"/>
    <w:rsid w:val="00421322"/>
    <w:rsid w:val="004232E0"/>
    <w:rsid w:val="0042403D"/>
    <w:rsid w:val="004241C7"/>
    <w:rsid w:val="00425AB2"/>
    <w:rsid w:val="00427318"/>
    <w:rsid w:val="00430789"/>
    <w:rsid w:val="0043129B"/>
    <w:rsid w:val="0043267E"/>
    <w:rsid w:val="00433184"/>
    <w:rsid w:val="004331C7"/>
    <w:rsid w:val="00433679"/>
    <w:rsid w:val="00434178"/>
    <w:rsid w:val="00434E22"/>
    <w:rsid w:val="004419D6"/>
    <w:rsid w:val="00444B2F"/>
    <w:rsid w:val="00446325"/>
    <w:rsid w:val="004478D3"/>
    <w:rsid w:val="00447DFE"/>
    <w:rsid w:val="0045051E"/>
    <w:rsid w:val="00450E7F"/>
    <w:rsid w:val="00451570"/>
    <w:rsid w:val="00451BA6"/>
    <w:rsid w:val="00452235"/>
    <w:rsid w:val="004532A9"/>
    <w:rsid w:val="004542B8"/>
    <w:rsid w:val="0045633E"/>
    <w:rsid w:val="00456CFC"/>
    <w:rsid w:val="0045707C"/>
    <w:rsid w:val="004578A7"/>
    <w:rsid w:val="00460BEB"/>
    <w:rsid w:val="00462169"/>
    <w:rsid w:val="004631A0"/>
    <w:rsid w:val="00464997"/>
    <w:rsid w:val="00464F36"/>
    <w:rsid w:val="0046534B"/>
    <w:rsid w:val="00465FAD"/>
    <w:rsid w:val="0046679E"/>
    <w:rsid w:val="00470800"/>
    <w:rsid w:val="00471425"/>
    <w:rsid w:val="00472494"/>
    <w:rsid w:val="00472D80"/>
    <w:rsid w:val="0047540E"/>
    <w:rsid w:val="00476729"/>
    <w:rsid w:val="00477078"/>
    <w:rsid w:val="00477D93"/>
    <w:rsid w:val="004812F1"/>
    <w:rsid w:val="00481D54"/>
    <w:rsid w:val="0048233F"/>
    <w:rsid w:val="00482A1F"/>
    <w:rsid w:val="00483CA4"/>
    <w:rsid w:val="00485FDC"/>
    <w:rsid w:val="00487FD1"/>
    <w:rsid w:val="00490ECF"/>
    <w:rsid w:val="00492066"/>
    <w:rsid w:val="00492A22"/>
    <w:rsid w:val="00493559"/>
    <w:rsid w:val="00493E4E"/>
    <w:rsid w:val="0049431B"/>
    <w:rsid w:val="004943E0"/>
    <w:rsid w:val="004967A9"/>
    <w:rsid w:val="004A02B9"/>
    <w:rsid w:val="004A0B25"/>
    <w:rsid w:val="004A185C"/>
    <w:rsid w:val="004A26E9"/>
    <w:rsid w:val="004A2796"/>
    <w:rsid w:val="004A29F3"/>
    <w:rsid w:val="004A44EE"/>
    <w:rsid w:val="004A75F8"/>
    <w:rsid w:val="004A7A38"/>
    <w:rsid w:val="004B1A13"/>
    <w:rsid w:val="004B2C70"/>
    <w:rsid w:val="004B4403"/>
    <w:rsid w:val="004B5A6B"/>
    <w:rsid w:val="004B6702"/>
    <w:rsid w:val="004B6968"/>
    <w:rsid w:val="004B71C6"/>
    <w:rsid w:val="004B7B4B"/>
    <w:rsid w:val="004C0B04"/>
    <w:rsid w:val="004C1FA8"/>
    <w:rsid w:val="004C20BD"/>
    <w:rsid w:val="004C3B2F"/>
    <w:rsid w:val="004C50E5"/>
    <w:rsid w:val="004C601D"/>
    <w:rsid w:val="004C61EF"/>
    <w:rsid w:val="004C65B6"/>
    <w:rsid w:val="004C6E04"/>
    <w:rsid w:val="004C6EBF"/>
    <w:rsid w:val="004C7311"/>
    <w:rsid w:val="004D083E"/>
    <w:rsid w:val="004D22BB"/>
    <w:rsid w:val="004D2A64"/>
    <w:rsid w:val="004D2CB2"/>
    <w:rsid w:val="004D2EE2"/>
    <w:rsid w:val="004D2F7E"/>
    <w:rsid w:val="004D32CF"/>
    <w:rsid w:val="004D3557"/>
    <w:rsid w:val="004D3D5E"/>
    <w:rsid w:val="004D3F13"/>
    <w:rsid w:val="004D432B"/>
    <w:rsid w:val="004D4813"/>
    <w:rsid w:val="004D5681"/>
    <w:rsid w:val="004E2524"/>
    <w:rsid w:val="004E2956"/>
    <w:rsid w:val="004E316A"/>
    <w:rsid w:val="004E33A6"/>
    <w:rsid w:val="004E37A3"/>
    <w:rsid w:val="004E3AC8"/>
    <w:rsid w:val="004E3F51"/>
    <w:rsid w:val="004E48A9"/>
    <w:rsid w:val="004E61A1"/>
    <w:rsid w:val="004E6C38"/>
    <w:rsid w:val="004E7F65"/>
    <w:rsid w:val="004F0CA2"/>
    <w:rsid w:val="004F11D2"/>
    <w:rsid w:val="004F2E4C"/>
    <w:rsid w:val="004F2FBA"/>
    <w:rsid w:val="004F3351"/>
    <w:rsid w:val="004F3AA4"/>
    <w:rsid w:val="004F4E80"/>
    <w:rsid w:val="004F51DA"/>
    <w:rsid w:val="004F56A5"/>
    <w:rsid w:val="004F5FA7"/>
    <w:rsid w:val="00501880"/>
    <w:rsid w:val="0050310C"/>
    <w:rsid w:val="005034A0"/>
    <w:rsid w:val="0050545E"/>
    <w:rsid w:val="005054BB"/>
    <w:rsid w:val="005062A4"/>
    <w:rsid w:val="00506B0D"/>
    <w:rsid w:val="005112E3"/>
    <w:rsid w:val="00511BC0"/>
    <w:rsid w:val="0051241E"/>
    <w:rsid w:val="00512BAB"/>
    <w:rsid w:val="00512D8F"/>
    <w:rsid w:val="0051332C"/>
    <w:rsid w:val="005139BC"/>
    <w:rsid w:val="00516B4D"/>
    <w:rsid w:val="005212E9"/>
    <w:rsid w:val="00521F16"/>
    <w:rsid w:val="00521F89"/>
    <w:rsid w:val="00523805"/>
    <w:rsid w:val="005250FA"/>
    <w:rsid w:val="005263B0"/>
    <w:rsid w:val="005263B1"/>
    <w:rsid w:val="00527014"/>
    <w:rsid w:val="00527E72"/>
    <w:rsid w:val="00530559"/>
    <w:rsid w:val="005308D7"/>
    <w:rsid w:val="005318BA"/>
    <w:rsid w:val="00533692"/>
    <w:rsid w:val="005354D3"/>
    <w:rsid w:val="00535532"/>
    <w:rsid w:val="00536746"/>
    <w:rsid w:val="00536BBA"/>
    <w:rsid w:val="00537ECD"/>
    <w:rsid w:val="005415F7"/>
    <w:rsid w:val="005431FC"/>
    <w:rsid w:val="0054394F"/>
    <w:rsid w:val="005448F5"/>
    <w:rsid w:val="00545948"/>
    <w:rsid w:val="0054641F"/>
    <w:rsid w:val="00550625"/>
    <w:rsid w:val="00550B80"/>
    <w:rsid w:val="00551082"/>
    <w:rsid w:val="00551BBE"/>
    <w:rsid w:val="00552184"/>
    <w:rsid w:val="0055390B"/>
    <w:rsid w:val="005540DF"/>
    <w:rsid w:val="00555D63"/>
    <w:rsid w:val="005568B7"/>
    <w:rsid w:val="00560A40"/>
    <w:rsid w:val="00563BA1"/>
    <w:rsid w:val="00564755"/>
    <w:rsid w:val="00564973"/>
    <w:rsid w:val="00565059"/>
    <w:rsid w:val="00567085"/>
    <w:rsid w:val="0056742D"/>
    <w:rsid w:val="005706A2"/>
    <w:rsid w:val="005726D4"/>
    <w:rsid w:val="005727DD"/>
    <w:rsid w:val="0057282C"/>
    <w:rsid w:val="00574BEA"/>
    <w:rsid w:val="00575BC1"/>
    <w:rsid w:val="00575D41"/>
    <w:rsid w:val="00576023"/>
    <w:rsid w:val="00576FF3"/>
    <w:rsid w:val="0057764A"/>
    <w:rsid w:val="00577DB3"/>
    <w:rsid w:val="00580737"/>
    <w:rsid w:val="0058173C"/>
    <w:rsid w:val="0058188C"/>
    <w:rsid w:val="00582D71"/>
    <w:rsid w:val="0058304D"/>
    <w:rsid w:val="00584393"/>
    <w:rsid w:val="005864F7"/>
    <w:rsid w:val="005865B2"/>
    <w:rsid w:val="005867CA"/>
    <w:rsid w:val="00590048"/>
    <w:rsid w:val="005903BE"/>
    <w:rsid w:val="005911CE"/>
    <w:rsid w:val="00591362"/>
    <w:rsid w:val="00592482"/>
    <w:rsid w:val="0059248B"/>
    <w:rsid w:val="00592FDD"/>
    <w:rsid w:val="00593144"/>
    <w:rsid w:val="005938B8"/>
    <w:rsid w:val="00593E18"/>
    <w:rsid w:val="0059475E"/>
    <w:rsid w:val="00595226"/>
    <w:rsid w:val="00596E98"/>
    <w:rsid w:val="00597EB6"/>
    <w:rsid w:val="005A130C"/>
    <w:rsid w:val="005A16D4"/>
    <w:rsid w:val="005A26CF"/>
    <w:rsid w:val="005A34A6"/>
    <w:rsid w:val="005A3A0F"/>
    <w:rsid w:val="005A3FFB"/>
    <w:rsid w:val="005A4DC1"/>
    <w:rsid w:val="005A666C"/>
    <w:rsid w:val="005A7617"/>
    <w:rsid w:val="005B13EA"/>
    <w:rsid w:val="005B2C70"/>
    <w:rsid w:val="005B39BD"/>
    <w:rsid w:val="005B6EE5"/>
    <w:rsid w:val="005B76D8"/>
    <w:rsid w:val="005C09C1"/>
    <w:rsid w:val="005C4F92"/>
    <w:rsid w:val="005C529D"/>
    <w:rsid w:val="005C6C8E"/>
    <w:rsid w:val="005C712A"/>
    <w:rsid w:val="005C77EF"/>
    <w:rsid w:val="005D04D4"/>
    <w:rsid w:val="005D1396"/>
    <w:rsid w:val="005D27B7"/>
    <w:rsid w:val="005D2B8D"/>
    <w:rsid w:val="005D47A0"/>
    <w:rsid w:val="005D4F84"/>
    <w:rsid w:val="005D6946"/>
    <w:rsid w:val="005D75DC"/>
    <w:rsid w:val="005E281F"/>
    <w:rsid w:val="005E327D"/>
    <w:rsid w:val="005E4126"/>
    <w:rsid w:val="005E41B5"/>
    <w:rsid w:val="005E6590"/>
    <w:rsid w:val="005F1129"/>
    <w:rsid w:val="005F1518"/>
    <w:rsid w:val="005F267D"/>
    <w:rsid w:val="005F309E"/>
    <w:rsid w:val="005F3112"/>
    <w:rsid w:val="005F673B"/>
    <w:rsid w:val="005F7235"/>
    <w:rsid w:val="0060046E"/>
    <w:rsid w:val="00602384"/>
    <w:rsid w:val="00602D17"/>
    <w:rsid w:val="00603768"/>
    <w:rsid w:val="00604938"/>
    <w:rsid w:val="00604D24"/>
    <w:rsid w:val="00605809"/>
    <w:rsid w:val="00606440"/>
    <w:rsid w:val="006064B9"/>
    <w:rsid w:val="00606871"/>
    <w:rsid w:val="0060705E"/>
    <w:rsid w:val="00607FB9"/>
    <w:rsid w:val="00611582"/>
    <w:rsid w:val="00613222"/>
    <w:rsid w:val="006141DD"/>
    <w:rsid w:val="006148CA"/>
    <w:rsid w:val="00615BDE"/>
    <w:rsid w:val="00615F7F"/>
    <w:rsid w:val="00617232"/>
    <w:rsid w:val="00617383"/>
    <w:rsid w:val="0062042B"/>
    <w:rsid w:val="006236C4"/>
    <w:rsid w:val="0062606D"/>
    <w:rsid w:val="00626079"/>
    <w:rsid w:val="006275AF"/>
    <w:rsid w:val="00632798"/>
    <w:rsid w:val="00632E79"/>
    <w:rsid w:val="00632FFA"/>
    <w:rsid w:val="0063489D"/>
    <w:rsid w:val="00637052"/>
    <w:rsid w:val="0063752B"/>
    <w:rsid w:val="006404D5"/>
    <w:rsid w:val="00641933"/>
    <w:rsid w:val="00642273"/>
    <w:rsid w:val="00642A3D"/>
    <w:rsid w:val="00643DB7"/>
    <w:rsid w:val="00646476"/>
    <w:rsid w:val="006465EA"/>
    <w:rsid w:val="00646739"/>
    <w:rsid w:val="006509AE"/>
    <w:rsid w:val="00651548"/>
    <w:rsid w:val="00651F36"/>
    <w:rsid w:val="00653F37"/>
    <w:rsid w:val="00655999"/>
    <w:rsid w:val="006564EB"/>
    <w:rsid w:val="006575FB"/>
    <w:rsid w:val="00657E95"/>
    <w:rsid w:val="0066119B"/>
    <w:rsid w:val="0066164B"/>
    <w:rsid w:val="00661C5B"/>
    <w:rsid w:val="006629AE"/>
    <w:rsid w:val="006647F2"/>
    <w:rsid w:val="00664F9E"/>
    <w:rsid w:val="006650BC"/>
    <w:rsid w:val="00665680"/>
    <w:rsid w:val="00665FD4"/>
    <w:rsid w:val="00666562"/>
    <w:rsid w:val="006665C7"/>
    <w:rsid w:val="00666682"/>
    <w:rsid w:val="006679E2"/>
    <w:rsid w:val="00670733"/>
    <w:rsid w:val="00672413"/>
    <w:rsid w:val="006727FB"/>
    <w:rsid w:val="0067452E"/>
    <w:rsid w:val="0067687C"/>
    <w:rsid w:val="00676EFF"/>
    <w:rsid w:val="0067754A"/>
    <w:rsid w:val="0067776F"/>
    <w:rsid w:val="0068127A"/>
    <w:rsid w:val="00681991"/>
    <w:rsid w:val="006819F2"/>
    <w:rsid w:val="00682A56"/>
    <w:rsid w:val="0068391A"/>
    <w:rsid w:val="00685F7C"/>
    <w:rsid w:val="00687704"/>
    <w:rsid w:val="00691012"/>
    <w:rsid w:val="0069305C"/>
    <w:rsid w:val="006930A9"/>
    <w:rsid w:val="0069656D"/>
    <w:rsid w:val="00696E8C"/>
    <w:rsid w:val="006A0291"/>
    <w:rsid w:val="006A0A8C"/>
    <w:rsid w:val="006A1D26"/>
    <w:rsid w:val="006A1FC7"/>
    <w:rsid w:val="006A3135"/>
    <w:rsid w:val="006A366E"/>
    <w:rsid w:val="006A3726"/>
    <w:rsid w:val="006A3897"/>
    <w:rsid w:val="006A3A72"/>
    <w:rsid w:val="006A5F59"/>
    <w:rsid w:val="006A611C"/>
    <w:rsid w:val="006A6ED9"/>
    <w:rsid w:val="006A7D9B"/>
    <w:rsid w:val="006B15C0"/>
    <w:rsid w:val="006B1BC2"/>
    <w:rsid w:val="006B2E27"/>
    <w:rsid w:val="006B3A34"/>
    <w:rsid w:val="006B4AAA"/>
    <w:rsid w:val="006B76AE"/>
    <w:rsid w:val="006C0095"/>
    <w:rsid w:val="006C00C0"/>
    <w:rsid w:val="006C15E0"/>
    <w:rsid w:val="006C2721"/>
    <w:rsid w:val="006C30C5"/>
    <w:rsid w:val="006C4508"/>
    <w:rsid w:val="006C7367"/>
    <w:rsid w:val="006D1C4E"/>
    <w:rsid w:val="006D24F7"/>
    <w:rsid w:val="006D7BCD"/>
    <w:rsid w:val="006E0941"/>
    <w:rsid w:val="006E1587"/>
    <w:rsid w:val="006E2267"/>
    <w:rsid w:val="006E24DF"/>
    <w:rsid w:val="006E2AA9"/>
    <w:rsid w:val="006E3094"/>
    <w:rsid w:val="006E3698"/>
    <w:rsid w:val="006E51EF"/>
    <w:rsid w:val="006E5F15"/>
    <w:rsid w:val="006E5F7E"/>
    <w:rsid w:val="006E7724"/>
    <w:rsid w:val="006F05D6"/>
    <w:rsid w:val="006F0CA1"/>
    <w:rsid w:val="006F111A"/>
    <w:rsid w:val="006F2EE0"/>
    <w:rsid w:val="006F6594"/>
    <w:rsid w:val="006F7D89"/>
    <w:rsid w:val="007005CD"/>
    <w:rsid w:val="0070140A"/>
    <w:rsid w:val="00702245"/>
    <w:rsid w:val="007037DE"/>
    <w:rsid w:val="007046BC"/>
    <w:rsid w:val="00704B6D"/>
    <w:rsid w:val="00704EBD"/>
    <w:rsid w:val="00705FE8"/>
    <w:rsid w:val="007064A1"/>
    <w:rsid w:val="00710DEC"/>
    <w:rsid w:val="00713070"/>
    <w:rsid w:val="007158B1"/>
    <w:rsid w:val="00715BB1"/>
    <w:rsid w:val="00715EF8"/>
    <w:rsid w:val="007168B1"/>
    <w:rsid w:val="007178C2"/>
    <w:rsid w:val="0072057E"/>
    <w:rsid w:val="007244DC"/>
    <w:rsid w:val="0072693A"/>
    <w:rsid w:val="007308B0"/>
    <w:rsid w:val="00733822"/>
    <w:rsid w:val="00734038"/>
    <w:rsid w:val="007340C0"/>
    <w:rsid w:val="007345CD"/>
    <w:rsid w:val="00735285"/>
    <w:rsid w:val="00735D9D"/>
    <w:rsid w:val="00736117"/>
    <w:rsid w:val="00736237"/>
    <w:rsid w:val="0073798E"/>
    <w:rsid w:val="00741A3F"/>
    <w:rsid w:val="007423E0"/>
    <w:rsid w:val="00743DBD"/>
    <w:rsid w:val="00744665"/>
    <w:rsid w:val="00744D0E"/>
    <w:rsid w:val="007451D5"/>
    <w:rsid w:val="007515BD"/>
    <w:rsid w:val="00751E81"/>
    <w:rsid w:val="00753CFD"/>
    <w:rsid w:val="0075690C"/>
    <w:rsid w:val="00762F86"/>
    <w:rsid w:val="00763547"/>
    <w:rsid w:val="0076451A"/>
    <w:rsid w:val="00767F70"/>
    <w:rsid w:val="007704A8"/>
    <w:rsid w:val="007715C6"/>
    <w:rsid w:val="00771AFF"/>
    <w:rsid w:val="00773AD7"/>
    <w:rsid w:val="0077431C"/>
    <w:rsid w:val="00774ED6"/>
    <w:rsid w:val="0077638D"/>
    <w:rsid w:val="00777652"/>
    <w:rsid w:val="00780A1E"/>
    <w:rsid w:val="0078154D"/>
    <w:rsid w:val="00781D27"/>
    <w:rsid w:val="0078450A"/>
    <w:rsid w:val="00785B6C"/>
    <w:rsid w:val="007864B4"/>
    <w:rsid w:val="00786AB4"/>
    <w:rsid w:val="00786EE3"/>
    <w:rsid w:val="00787715"/>
    <w:rsid w:val="00787F4F"/>
    <w:rsid w:val="00790623"/>
    <w:rsid w:val="00790799"/>
    <w:rsid w:val="00791076"/>
    <w:rsid w:val="00791CF5"/>
    <w:rsid w:val="00791E1A"/>
    <w:rsid w:val="0079294C"/>
    <w:rsid w:val="00792AC6"/>
    <w:rsid w:val="00792E20"/>
    <w:rsid w:val="00793699"/>
    <w:rsid w:val="00795B3B"/>
    <w:rsid w:val="007A0002"/>
    <w:rsid w:val="007A08C3"/>
    <w:rsid w:val="007A284A"/>
    <w:rsid w:val="007A3D99"/>
    <w:rsid w:val="007A55E1"/>
    <w:rsid w:val="007A6A61"/>
    <w:rsid w:val="007A7311"/>
    <w:rsid w:val="007A7742"/>
    <w:rsid w:val="007B086C"/>
    <w:rsid w:val="007B100C"/>
    <w:rsid w:val="007B13FB"/>
    <w:rsid w:val="007B1A99"/>
    <w:rsid w:val="007B2D4F"/>
    <w:rsid w:val="007B3B24"/>
    <w:rsid w:val="007B4972"/>
    <w:rsid w:val="007B5442"/>
    <w:rsid w:val="007B56A1"/>
    <w:rsid w:val="007B74E5"/>
    <w:rsid w:val="007C249F"/>
    <w:rsid w:val="007C3309"/>
    <w:rsid w:val="007C3696"/>
    <w:rsid w:val="007C5A4A"/>
    <w:rsid w:val="007C73DC"/>
    <w:rsid w:val="007C755B"/>
    <w:rsid w:val="007C7812"/>
    <w:rsid w:val="007D1814"/>
    <w:rsid w:val="007D1BE2"/>
    <w:rsid w:val="007D696B"/>
    <w:rsid w:val="007E0C3F"/>
    <w:rsid w:val="007E11EA"/>
    <w:rsid w:val="007E1D07"/>
    <w:rsid w:val="007E24D5"/>
    <w:rsid w:val="007E3676"/>
    <w:rsid w:val="007E57E0"/>
    <w:rsid w:val="007E7ADD"/>
    <w:rsid w:val="007F0EAF"/>
    <w:rsid w:val="007F0EC9"/>
    <w:rsid w:val="007F2144"/>
    <w:rsid w:val="007F5595"/>
    <w:rsid w:val="007F5B40"/>
    <w:rsid w:val="007F5C21"/>
    <w:rsid w:val="007F7051"/>
    <w:rsid w:val="008011AC"/>
    <w:rsid w:val="008018F1"/>
    <w:rsid w:val="00801ED1"/>
    <w:rsid w:val="008020CB"/>
    <w:rsid w:val="0080233D"/>
    <w:rsid w:val="00802500"/>
    <w:rsid w:val="00804451"/>
    <w:rsid w:val="00804C71"/>
    <w:rsid w:val="008054EF"/>
    <w:rsid w:val="00805F23"/>
    <w:rsid w:val="00806DC1"/>
    <w:rsid w:val="00807044"/>
    <w:rsid w:val="008074C5"/>
    <w:rsid w:val="00807EF2"/>
    <w:rsid w:val="0081025A"/>
    <w:rsid w:val="0081152B"/>
    <w:rsid w:val="00811D8F"/>
    <w:rsid w:val="008128F1"/>
    <w:rsid w:val="00812F29"/>
    <w:rsid w:val="00813011"/>
    <w:rsid w:val="00815C26"/>
    <w:rsid w:val="00816055"/>
    <w:rsid w:val="00821407"/>
    <w:rsid w:val="00821617"/>
    <w:rsid w:val="008231F5"/>
    <w:rsid w:val="00824174"/>
    <w:rsid w:val="00825AB2"/>
    <w:rsid w:val="0082623E"/>
    <w:rsid w:val="0082706D"/>
    <w:rsid w:val="0082736E"/>
    <w:rsid w:val="00830424"/>
    <w:rsid w:val="00832D3E"/>
    <w:rsid w:val="00833198"/>
    <w:rsid w:val="008335DB"/>
    <w:rsid w:val="008336C9"/>
    <w:rsid w:val="00836586"/>
    <w:rsid w:val="008367FC"/>
    <w:rsid w:val="00837428"/>
    <w:rsid w:val="00840CC0"/>
    <w:rsid w:val="008415CA"/>
    <w:rsid w:val="00843E68"/>
    <w:rsid w:val="00843EF6"/>
    <w:rsid w:val="008444E6"/>
    <w:rsid w:val="0084451F"/>
    <w:rsid w:val="008447D0"/>
    <w:rsid w:val="008463D9"/>
    <w:rsid w:val="00847F8A"/>
    <w:rsid w:val="00853442"/>
    <w:rsid w:val="008541EB"/>
    <w:rsid w:val="00855EC3"/>
    <w:rsid w:val="00856A3D"/>
    <w:rsid w:val="00856C50"/>
    <w:rsid w:val="00856E59"/>
    <w:rsid w:val="00857D0B"/>
    <w:rsid w:val="00857F11"/>
    <w:rsid w:val="00860308"/>
    <w:rsid w:val="00861840"/>
    <w:rsid w:val="00863848"/>
    <w:rsid w:val="00863C9D"/>
    <w:rsid w:val="008643B0"/>
    <w:rsid w:val="008664EF"/>
    <w:rsid w:val="00866D43"/>
    <w:rsid w:val="0087208F"/>
    <w:rsid w:val="0087408E"/>
    <w:rsid w:val="00874D03"/>
    <w:rsid w:val="00874ECC"/>
    <w:rsid w:val="0087553D"/>
    <w:rsid w:val="00875989"/>
    <w:rsid w:val="0087706D"/>
    <w:rsid w:val="00877AD4"/>
    <w:rsid w:val="00877E4D"/>
    <w:rsid w:val="0088006A"/>
    <w:rsid w:val="008809A2"/>
    <w:rsid w:val="00881CEC"/>
    <w:rsid w:val="0088267E"/>
    <w:rsid w:val="00882973"/>
    <w:rsid w:val="00882EDE"/>
    <w:rsid w:val="0088343C"/>
    <w:rsid w:val="00885C9C"/>
    <w:rsid w:val="008867A6"/>
    <w:rsid w:val="0088693E"/>
    <w:rsid w:val="00886E8A"/>
    <w:rsid w:val="00887BA1"/>
    <w:rsid w:val="00887EB7"/>
    <w:rsid w:val="0089171F"/>
    <w:rsid w:val="008930DB"/>
    <w:rsid w:val="0089412D"/>
    <w:rsid w:val="00894F4C"/>
    <w:rsid w:val="008961E8"/>
    <w:rsid w:val="00896622"/>
    <w:rsid w:val="00896805"/>
    <w:rsid w:val="00896C88"/>
    <w:rsid w:val="008A0E87"/>
    <w:rsid w:val="008A12EC"/>
    <w:rsid w:val="008A152C"/>
    <w:rsid w:val="008A179D"/>
    <w:rsid w:val="008A2317"/>
    <w:rsid w:val="008A28A6"/>
    <w:rsid w:val="008A3C4E"/>
    <w:rsid w:val="008A62D0"/>
    <w:rsid w:val="008B0AA0"/>
    <w:rsid w:val="008B2532"/>
    <w:rsid w:val="008B3ABD"/>
    <w:rsid w:val="008B7853"/>
    <w:rsid w:val="008C05EA"/>
    <w:rsid w:val="008C30A5"/>
    <w:rsid w:val="008C3642"/>
    <w:rsid w:val="008C4741"/>
    <w:rsid w:val="008C4849"/>
    <w:rsid w:val="008C6409"/>
    <w:rsid w:val="008C6461"/>
    <w:rsid w:val="008C7E9A"/>
    <w:rsid w:val="008D071F"/>
    <w:rsid w:val="008D2287"/>
    <w:rsid w:val="008D36C9"/>
    <w:rsid w:val="008D3D74"/>
    <w:rsid w:val="008D6717"/>
    <w:rsid w:val="008E06EE"/>
    <w:rsid w:val="008E0B29"/>
    <w:rsid w:val="008E21E1"/>
    <w:rsid w:val="008E40D8"/>
    <w:rsid w:val="008F0FED"/>
    <w:rsid w:val="008F1DF0"/>
    <w:rsid w:val="008F3355"/>
    <w:rsid w:val="008F3CE5"/>
    <w:rsid w:val="008F5CF3"/>
    <w:rsid w:val="008F7A4F"/>
    <w:rsid w:val="00903C73"/>
    <w:rsid w:val="0090553C"/>
    <w:rsid w:val="009067F1"/>
    <w:rsid w:val="00910CCE"/>
    <w:rsid w:val="00912220"/>
    <w:rsid w:val="0091340E"/>
    <w:rsid w:val="0091488F"/>
    <w:rsid w:val="00916058"/>
    <w:rsid w:val="009160EF"/>
    <w:rsid w:val="00916CFD"/>
    <w:rsid w:val="00920360"/>
    <w:rsid w:val="00921DF1"/>
    <w:rsid w:val="00922107"/>
    <w:rsid w:val="00922EC2"/>
    <w:rsid w:val="00923346"/>
    <w:rsid w:val="00923ABC"/>
    <w:rsid w:val="009259D3"/>
    <w:rsid w:val="00925FEC"/>
    <w:rsid w:val="00926653"/>
    <w:rsid w:val="00926FA1"/>
    <w:rsid w:val="009273C2"/>
    <w:rsid w:val="00927D17"/>
    <w:rsid w:val="00930840"/>
    <w:rsid w:val="00932243"/>
    <w:rsid w:val="00932390"/>
    <w:rsid w:val="00932BA0"/>
    <w:rsid w:val="00934B16"/>
    <w:rsid w:val="00935CC5"/>
    <w:rsid w:val="00935D9B"/>
    <w:rsid w:val="00936D72"/>
    <w:rsid w:val="00936F7C"/>
    <w:rsid w:val="00936FA7"/>
    <w:rsid w:val="0093717F"/>
    <w:rsid w:val="009410A9"/>
    <w:rsid w:val="0094217D"/>
    <w:rsid w:val="0094239F"/>
    <w:rsid w:val="00942484"/>
    <w:rsid w:val="009503B4"/>
    <w:rsid w:val="00950962"/>
    <w:rsid w:val="00951296"/>
    <w:rsid w:val="009526E6"/>
    <w:rsid w:val="00952C27"/>
    <w:rsid w:val="00952FC9"/>
    <w:rsid w:val="00953688"/>
    <w:rsid w:val="009539B0"/>
    <w:rsid w:val="00954376"/>
    <w:rsid w:val="00954448"/>
    <w:rsid w:val="00954A0D"/>
    <w:rsid w:val="00956016"/>
    <w:rsid w:val="009560FF"/>
    <w:rsid w:val="00960F04"/>
    <w:rsid w:val="00962F83"/>
    <w:rsid w:val="009636AE"/>
    <w:rsid w:val="00964001"/>
    <w:rsid w:val="00965173"/>
    <w:rsid w:val="00965503"/>
    <w:rsid w:val="009678A2"/>
    <w:rsid w:val="00971D6A"/>
    <w:rsid w:val="00972244"/>
    <w:rsid w:val="009725B5"/>
    <w:rsid w:val="00973F06"/>
    <w:rsid w:val="00974CE5"/>
    <w:rsid w:val="00975051"/>
    <w:rsid w:val="00975792"/>
    <w:rsid w:val="00975E59"/>
    <w:rsid w:val="00976428"/>
    <w:rsid w:val="009800BE"/>
    <w:rsid w:val="009800F9"/>
    <w:rsid w:val="0098017E"/>
    <w:rsid w:val="0098165D"/>
    <w:rsid w:val="00982AA0"/>
    <w:rsid w:val="00983116"/>
    <w:rsid w:val="00983A71"/>
    <w:rsid w:val="00983B00"/>
    <w:rsid w:val="00983B4B"/>
    <w:rsid w:val="00985143"/>
    <w:rsid w:val="00985B7E"/>
    <w:rsid w:val="00986EC7"/>
    <w:rsid w:val="00987500"/>
    <w:rsid w:val="009900AC"/>
    <w:rsid w:val="00990B35"/>
    <w:rsid w:val="00990E37"/>
    <w:rsid w:val="0099183C"/>
    <w:rsid w:val="00992529"/>
    <w:rsid w:val="009928D8"/>
    <w:rsid w:val="009945DB"/>
    <w:rsid w:val="00994A11"/>
    <w:rsid w:val="00995E98"/>
    <w:rsid w:val="009967A4"/>
    <w:rsid w:val="00997B67"/>
    <w:rsid w:val="009A1721"/>
    <w:rsid w:val="009A1B12"/>
    <w:rsid w:val="009A235D"/>
    <w:rsid w:val="009A3698"/>
    <w:rsid w:val="009A3F05"/>
    <w:rsid w:val="009A4E0C"/>
    <w:rsid w:val="009A6ADB"/>
    <w:rsid w:val="009A798F"/>
    <w:rsid w:val="009A7FDC"/>
    <w:rsid w:val="009B0439"/>
    <w:rsid w:val="009B08CE"/>
    <w:rsid w:val="009B13A4"/>
    <w:rsid w:val="009B2833"/>
    <w:rsid w:val="009B2B7F"/>
    <w:rsid w:val="009B3D58"/>
    <w:rsid w:val="009B3E85"/>
    <w:rsid w:val="009B4BC6"/>
    <w:rsid w:val="009C1E47"/>
    <w:rsid w:val="009C54D9"/>
    <w:rsid w:val="009C6246"/>
    <w:rsid w:val="009C6408"/>
    <w:rsid w:val="009C6502"/>
    <w:rsid w:val="009C6C95"/>
    <w:rsid w:val="009D0771"/>
    <w:rsid w:val="009D0BD3"/>
    <w:rsid w:val="009D1D29"/>
    <w:rsid w:val="009D2545"/>
    <w:rsid w:val="009D3142"/>
    <w:rsid w:val="009D342D"/>
    <w:rsid w:val="009D3E6C"/>
    <w:rsid w:val="009D3F90"/>
    <w:rsid w:val="009D48F5"/>
    <w:rsid w:val="009D4D67"/>
    <w:rsid w:val="009D52E4"/>
    <w:rsid w:val="009D53D0"/>
    <w:rsid w:val="009D588E"/>
    <w:rsid w:val="009D65C5"/>
    <w:rsid w:val="009D66B0"/>
    <w:rsid w:val="009E033E"/>
    <w:rsid w:val="009E0C98"/>
    <w:rsid w:val="009E0CA4"/>
    <w:rsid w:val="009E2040"/>
    <w:rsid w:val="009E343D"/>
    <w:rsid w:val="009E3498"/>
    <w:rsid w:val="009E3771"/>
    <w:rsid w:val="009E3D8C"/>
    <w:rsid w:val="009E44F8"/>
    <w:rsid w:val="009E47CC"/>
    <w:rsid w:val="009E53CB"/>
    <w:rsid w:val="009E6ECB"/>
    <w:rsid w:val="009E71D8"/>
    <w:rsid w:val="009F0A91"/>
    <w:rsid w:val="009F2713"/>
    <w:rsid w:val="009F3246"/>
    <w:rsid w:val="009F34E4"/>
    <w:rsid w:val="009F35D4"/>
    <w:rsid w:val="009F3E9B"/>
    <w:rsid w:val="009F3F87"/>
    <w:rsid w:val="009F62E5"/>
    <w:rsid w:val="009F66EA"/>
    <w:rsid w:val="00A008D6"/>
    <w:rsid w:val="00A00B40"/>
    <w:rsid w:val="00A01E75"/>
    <w:rsid w:val="00A03AA8"/>
    <w:rsid w:val="00A05BFC"/>
    <w:rsid w:val="00A06373"/>
    <w:rsid w:val="00A071C5"/>
    <w:rsid w:val="00A0748A"/>
    <w:rsid w:val="00A100A4"/>
    <w:rsid w:val="00A11CE6"/>
    <w:rsid w:val="00A141DD"/>
    <w:rsid w:val="00A15116"/>
    <w:rsid w:val="00A15D85"/>
    <w:rsid w:val="00A15FA4"/>
    <w:rsid w:val="00A1700B"/>
    <w:rsid w:val="00A20CB1"/>
    <w:rsid w:val="00A22765"/>
    <w:rsid w:val="00A23E30"/>
    <w:rsid w:val="00A240F1"/>
    <w:rsid w:val="00A266A1"/>
    <w:rsid w:val="00A272E5"/>
    <w:rsid w:val="00A27A70"/>
    <w:rsid w:val="00A30AD6"/>
    <w:rsid w:val="00A31799"/>
    <w:rsid w:val="00A32744"/>
    <w:rsid w:val="00A36603"/>
    <w:rsid w:val="00A36DE5"/>
    <w:rsid w:val="00A36DFB"/>
    <w:rsid w:val="00A377BC"/>
    <w:rsid w:val="00A42019"/>
    <w:rsid w:val="00A420A7"/>
    <w:rsid w:val="00A4296C"/>
    <w:rsid w:val="00A43D63"/>
    <w:rsid w:val="00A5070A"/>
    <w:rsid w:val="00A50939"/>
    <w:rsid w:val="00A54BC1"/>
    <w:rsid w:val="00A56A94"/>
    <w:rsid w:val="00A56AA1"/>
    <w:rsid w:val="00A57EC5"/>
    <w:rsid w:val="00A6085E"/>
    <w:rsid w:val="00A62C4A"/>
    <w:rsid w:val="00A6330E"/>
    <w:rsid w:val="00A64778"/>
    <w:rsid w:val="00A6590D"/>
    <w:rsid w:val="00A66D33"/>
    <w:rsid w:val="00A66D84"/>
    <w:rsid w:val="00A72549"/>
    <w:rsid w:val="00A7407C"/>
    <w:rsid w:val="00A747F9"/>
    <w:rsid w:val="00A74D6A"/>
    <w:rsid w:val="00A75986"/>
    <w:rsid w:val="00A759EF"/>
    <w:rsid w:val="00A80288"/>
    <w:rsid w:val="00A81CC4"/>
    <w:rsid w:val="00A85A47"/>
    <w:rsid w:val="00A87AC2"/>
    <w:rsid w:val="00A904DA"/>
    <w:rsid w:val="00A9154E"/>
    <w:rsid w:val="00A9172F"/>
    <w:rsid w:val="00A91967"/>
    <w:rsid w:val="00A92B5E"/>
    <w:rsid w:val="00A92FB3"/>
    <w:rsid w:val="00A949EC"/>
    <w:rsid w:val="00A95B88"/>
    <w:rsid w:val="00A95CB4"/>
    <w:rsid w:val="00A95FD5"/>
    <w:rsid w:val="00A9665A"/>
    <w:rsid w:val="00A967CA"/>
    <w:rsid w:val="00A96DCB"/>
    <w:rsid w:val="00AA0EBD"/>
    <w:rsid w:val="00AA2AF7"/>
    <w:rsid w:val="00AA36D8"/>
    <w:rsid w:val="00AA4CA4"/>
    <w:rsid w:val="00AA5090"/>
    <w:rsid w:val="00AA549F"/>
    <w:rsid w:val="00AA6532"/>
    <w:rsid w:val="00AA657B"/>
    <w:rsid w:val="00AA772E"/>
    <w:rsid w:val="00AB01B1"/>
    <w:rsid w:val="00AB0C2A"/>
    <w:rsid w:val="00AB0D7C"/>
    <w:rsid w:val="00AB18B3"/>
    <w:rsid w:val="00AB1DDA"/>
    <w:rsid w:val="00AB1F76"/>
    <w:rsid w:val="00AB246D"/>
    <w:rsid w:val="00AB271B"/>
    <w:rsid w:val="00AB73DA"/>
    <w:rsid w:val="00AC2192"/>
    <w:rsid w:val="00AC409B"/>
    <w:rsid w:val="00AC5221"/>
    <w:rsid w:val="00AC7C43"/>
    <w:rsid w:val="00AD05C4"/>
    <w:rsid w:val="00AD2C3B"/>
    <w:rsid w:val="00AD3581"/>
    <w:rsid w:val="00AD38E2"/>
    <w:rsid w:val="00AD46AD"/>
    <w:rsid w:val="00AD4886"/>
    <w:rsid w:val="00AD6C6F"/>
    <w:rsid w:val="00AE2762"/>
    <w:rsid w:val="00AE3A95"/>
    <w:rsid w:val="00AE3EDA"/>
    <w:rsid w:val="00AE5715"/>
    <w:rsid w:val="00AE5A1D"/>
    <w:rsid w:val="00AE6521"/>
    <w:rsid w:val="00AE710C"/>
    <w:rsid w:val="00AE7BBD"/>
    <w:rsid w:val="00AE7CD4"/>
    <w:rsid w:val="00AF0A48"/>
    <w:rsid w:val="00B0191B"/>
    <w:rsid w:val="00B0278B"/>
    <w:rsid w:val="00B03031"/>
    <w:rsid w:val="00B06C25"/>
    <w:rsid w:val="00B10668"/>
    <w:rsid w:val="00B10F88"/>
    <w:rsid w:val="00B112B3"/>
    <w:rsid w:val="00B115F0"/>
    <w:rsid w:val="00B118E4"/>
    <w:rsid w:val="00B12519"/>
    <w:rsid w:val="00B131F6"/>
    <w:rsid w:val="00B1379E"/>
    <w:rsid w:val="00B145B3"/>
    <w:rsid w:val="00B16369"/>
    <w:rsid w:val="00B16852"/>
    <w:rsid w:val="00B16958"/>
    <w:rsid w:val="00B20B34"/>
    <w:rsid w:val="00B223F9"/>
    <w:rsid w:val="00B228CC"/>
    <w:rsid w:val="00B2320C"/>
    <w:rsid w:val="00B23FE3"/>
    <w:rsid w:val="00B26642"/>
    <w:rsid w:val="00B26AB9"/>
    <w:rsid w:val="00B26F9E"/>
    <w:rsid w:val="00B27043"/>
    <w:rsid w:val="00B31DE9"/>
    <w:rsid w:val="00B32822"/>
    <w:rsid w:val="00B32927"/>
    <w:rsid w:val="00B33C69"/>
    <w:rsid w:val="00B34AB3"/>
    <w:rsid w:val="00B36B49"/>
    <w:rsid w:val="00B4010B"/>
    <w:rsid w:val="00B436A6"/>
    <w:rsid w:val="00B447F3"/>
    <w:rsid w:val="00B456F6"/>
    <w:rsid w:val="00B475BC"/>
    <w:rsid w:val="00B50F0B"/>
    <w:rsid w:val="00B54BF0"/>
    <w:rsid w:val="00B54D6F"/>
    <w:rsid w:val="00B56A1C"/>
    <w:rsid w:val="00B56F08"/>
    <w:rsid w:val="00B6012B"/>
    <w:rsid w:val="00B60A47"/>
    <w:rsid w:val="00B628BF"/>
    <w:rsid w:val="00B63DE3"/>
    <w:rsid w:val="00B6451A"/>
    <w:rsid w:val="00B6496E"/>
    <w:rsid w:val="00B65630"/>
    <w:rsid w:val="00B65FC4"/>
    <w:rsid w:val="00B71AC7"/>
    <w:rsid w:val="00B72399"/>
    <w:rsid w:val="00B72CD3"/>
    <w:rsid w:val="00B7347F"/>
    <w:rsid w:val="00B73543"/>
    <w:rsid w:val="00B74748"/>
    <w:rsid w:val="00B74809"/>
    <w:rsid w:val="00B7495F"/>
    <w:rsid w:val="00B763A8"/>
    <w:rsid w:val="00B77D68"/>
    <w:rsid w:val="00B800EC"/>
    <w:rsid w:val="00B804D2"/>
    <w:rsid w:val="00B823B2"/>
    <w:rsid w:val="00B827FA"/>
    <w:rsid w:val="00B82DAB"/>
    <w:rsid w:val="00B84BB1"/>
    <w:rsid w:val="00B84F7B"/>
    <w:rsid w:val="00B85E1B"/>
    <w:rsid w:val="00B86CDA"/>
    <w:rsid w:val="00B875DE"/>
    <w:rsid w:val="00B90D20"/>
    <w:rsid w:val="00B91657"/>
    <w:rsid w:val="00B923FE"/>
    <w:rsid w:val="00B92AE4"/>
    <w:rsid w:val="00B92D08"/>
    <w:rsid w:val="00B9313A"/>
    <w:rsid w:val="00B93E80"/>
    <w:rsid w:val="00B947B2"/>
    <w:rsid w:val="00B961D1"/>
    <w:rsid w:val="00B96A25"/>
    <w:rsid w:val="00B974F6"/>
    <w:rsid w:val="00B97BE7"/>
    <w:rsid w:val="00BA0550"/>
    <w:rsid w:val="00BA082E"/>
    <w:rsid w:val="00BA0E9A"/>
    <w:rsid w:val="00BA313A"/>
    <w:rsid w:val="00BA3836"/>
    <w:rsid w:val="00BA4D47"/>
    <w:rsid w:val="00BA4F65"/>
    <w:rsid w:val="00BA6222"/>
    <w:rsid w:val="00BB0CD3"/>
    <w:rsid w:val="00BB1D74"/>
    <w:rsid w:val="00BB313E"/>
    <w:rsid w:val="00BB686D"/>
    <w:rsid w:val="00BB7E72"/>
    <w:rsid w:val="00BC1AD5"/>
    <w:rsid w:val="00BC21A7"/>
    <w:rsid w:val="00BC2AE9"/>
    <w:rsid w:val="00BC401A"/>
    <w:rsid w:val="00BC5976"/>
    <w:rsid w:val="00BC5A52"/>
    <w:rsid w:val="00BC66FC"/>
    <w:rsid w:val="00BC67C0"/>
    <w:rsid w:val="00BC71A6"/>
    <w:rsid w:val="00BC7B96"/>
    <w:rsid w:val="00BD0C4D"/>
    <w:rsid w:val="00BD25CA"/>
    <w:rsid w:val="00BD2F5B"/>
    <w:rsid w:val="00BD3FDC"/>
    <w:rsid w:val="00BD4471"/>
    <w:rsid w:val="00BD6246"/>
    <w:rsid w:val="00BD791B"/>
    <w:rsid w:val="00BD7DA8"/>
    <w:rsid w:val="00BE1E66"/>
    <w:rsid w:val="00BE288B"/>
    <w:rsid w:val="00BE57FE"/>
    <w:rsid w:val="00BE63F8"/>
    <w:rsid w:val="00BF36C2"/>
    <w:rsid w:val="00BF602C"/>
    <w:rsid w:val="00BF6E08"/>
    <w:rsid w:val="00BF74C3"/>
    <w:rsid w:val="00BF7FE0"/>
    <w:rsid w:val="00C00913"/>
    <w:rsid w:val="00C00BC4"/>
    <w:rsid w:val="00C00F6C"/>
    <w:rsid w:val="00C03B5D"/>
    <w:rsid w:val="00C03E33"/>
    <w:rsid w:val="00C04D45"/>
    <w:rsid w:val="00C05394"/>
    <w:rsid w:val="00C056D7"/>
    <w:rsid w:val="00C05B61"/>
    <w:rsid w:val="00C05F0D"/>
    <w:rsid w:val="00C06AF1"/>
    <w:rsid w:val="00C06DC3"/>
    <w:rsid w:val="00C0705E"/>
    <w:rsid w:val="00C1078C"/>
    <w:rsid w:val="00C10C56"/>
    <w:rsid w:val="00C11DAD"/>
    <w:rsid w:val="00C13FA7"/>
    <w:rsid w:val="00C14B32"/>
    <w:rsid w:val="00C16005"/>
    <w:rsid w:val="00C17677"/>
    <w:rsid w:val="00C17763"/>
    <w:rsid w:val="00C221BC"/>
    <w:rsid w:val="00C227BB"/>
    <w:rsid w:val="00C23FB1"/>
    <w:rsid w:val="00C27171"/>
    <w:rsid w:val="00C3075D"/>
    <w:rsid w:val="00C316C4"/>
    <w:rsid w:val="00C3182B"/>
    <w:rsid w:val="00C31989"/>
    <w:rsid w:val="00C34B78"/>
    <w:rsid w:val="00C40325"/>
    <w:rsid w:val="00C4155E"/>
    <w:rsid w:val="00C4317A"/>
    <w:rsid w:val="00C433FC"/>
    <w:rsid w:val="00C44B7A"/>
    <w:rsid w:val="00C4540C"/>
    <w:rsid w:val="00C45B1A"/>
    <w:rsid w:val="00C46345"/>
    <w:rsid w:val="00C47BD9"/>
    <w:rsid w:val="00C50F6B"/>
    <w:rsid w:val="00C5124E"/>
    <w:rsid w:val="00C51FD7"/>
    <w:rsid w:val="00C52988"/>
    <w:rsid w:val="00C533AA"/>
    <w:rsid w:val="00C55872"/>
    <w:rsid w:val="00C57396"/>
    <w:rsid w:val="00C5751D"/>
    <w:rsid w:val="00C60653"/>
    <w:rsid w:val="00C63DC0"/>
    <w:rsid w:val="00C659A8"/>
    <w:rsid w:val="00C65B7F"/>
    <w:rsid w:val="00C65D5D"/>
    <w:rsid w:val="00C66F72"/>
    <w:rsid w:val="00C67044"/>
    <w:rsid w:val="00C72C53"/>
    <w:rsid w:val="00C758E9"/>
    <w:rsid w:val="00C764CD"/>
    <w:rsid w:val="00C772D4"/>
    <w:rsid w:val="00C77511"/>
    <w:rsid w:val="00C77CC2"/>
    <w:rsid w:val="00C77E3A"/>
    <w:rsid w:val="00C80D47"/>
    <w:rsid w:val="00C8334A"/>
    <w:rsid w:val="00C83F1E"/>
    <w:rsid w:val="00C84600"/>
    <w:rsid w:val="00C849DF"/>
    <w:rsid w:val="00C85019"/>
    <w:rsid w:val="00C8565B"/>
    <w:rsid w:val="00C85859"/>
    <w:rsid w:val="00C858E4"/>
    <w:rsid w:val="00C863E0"/>
    <w:rsid w:val="00C87630"/>
    <w:rsid w:val="00C876A4"/>
    <w:rsid w:val="00C90644"/>
    <w:rsid w:val="00C925F0"/>
    <w:rsid w:val="00C92C00"/>
    <w:rsid w:val="00C936BB"/>
    <w:rsid w:val="00C93ACA"/>
    <w:rsid w:val="00C9405A"/>
    <w:rsid w:val="00C95DA6"/>
    <w:rsid w:val="00C96B33"/>
    <w:rsid w:val="00C97E83"/>
    <w:rsid w:val="00CA0295"/>
    <w:rsid w:val="00CA2766"/>
    <w:rsid w:val="00CA3EA1"/>
    <w:rsid w:val="00CA4924"/>
    <w:rsid w:val="00CA5767"/>
    <w:rsid w:val="00CA5D7C"/>
    <w:rsid w:val="00CA6C0F"/>
    <w:rsid w:val="00CB0B47"/>
    <w:rsid w:val="00CB1BB5"/>
    <w:rsid w:val="00CB1E94"/>
    <w:rsid w:val="00CB3415"/>
    <w:rsid w:val="00CB451E"/>
    <w:rsid w:val="00CB4AA8"/>
    <w:rsid w:val="00CB5082"/>
    <w:rsid w:val="00CC0C84"/>
    <w:rsid w:val="00CC429D"/>
    <w:rsid w:val="00CC4A75"/>
    <w:rsid w:val="00CC5110"/>
    <w:rsid w:val="00CC792E"/>
    <w:rsid w:val="00CD219D"/>
    <w:rsid w:val="00CD2B39"/>
    <w:rsid w:val="00CD3835"/>
    <w:rsid w:val="00CD42FC"/>
    <w:rsid w:val="00CD5216"/>
    <w:rsid w:val="00CD57D6"/>
    <w:rsid w:val="00CE0712"/>
    <w:rsid w:val="00CE27C6"/>
    <w:rsid w:val="00CE4CA9"/>
    <w:rsid w:val="00CE59A2"/>
    <w:rsid w:val="00CE60CC"/>
    <w:rsid w:val="00CE62B0"/>
    <w:rsid w:val="00CE6AE7"/>
    <w:rsid w:val="00CE7BB0"/>
    <w:rsid w:val="00CF0735"/>
    <w:rsid w:val="00CF1C8C"/>
    <w:rsid w:val="00CF2E2E"/>
    <w:rsid w:val="00CF6063"/>
    <w:rsid w:val="00CF79BC"/>
    <w:rsid w:val="00D0004E"/>
    <w:rsid w:val="00D0212D"/>
    <w:rsid w:val="00D03421"/>
    <w:rsid w:val="00D0461B"/>
    <w:rsid w:val="00D048E3"/>
    <w:rsid w:val="00D06625"/>
    <w:rsid w:val="00D06A02"/>
    <w:rsid w:val="00D06C3D"/>
    <w:rsid w:val="00D07495"/>
    <w:rsid w:val="00D07F42"/>
    <w:rsid w:val="00D10AA8"/>
    <w:rsid w:val="00D11938"/>
    <w:rsid w:val="00D12FDE"/>
    <w:rsid w:val="00D14BC8"/>
    <w:rsid w:val="00D16574"/>
    <w:rsid w:val="00D168D6"/>
    <w:rsid w:val="00D16AB5"/>
    <w:rsid w:val="00D1721C"/>
    <w:rsid w:val="00D202E5"/>
    <w:rsid w:val="00D20441"/>
    <w:rsid w:val="00D20C97"/>
    <w:rsid w:val="00D21B40"/>
    <w:rsid w:val="00D223D4"/>
    <w:rsid w:val="00D25193"/>
    <w:rsid w:val="00D258A7"/>
    <w:rsid w:val="00D25E99"/>
    <w:rsid w:val="00D268E1"/>
    <w:rsid w:val="00D31ED6"/>
    <w:rsid w:val="00D330F8"/>
    <w:rsid w:val="00D34E71"/>
    <w:rsid w:val="00D3505C"/>
    <w:rsid w:val="00D37866"/>
    <w:rsid w:val="00D4087F"/>
    <w:rsid w:val="00D420CE"/>
    <w:rsid w:val="00D4226B"/>
    <w:rsid w:val="00D42B92"/>
    <w:rsid w:val="00D43CED"/>
    <w:rsid w:val="00D4582F"/>
    <w:rsid w:val="00D46121"/>
    <w:rsid w:val="00D51587"/>
    <w:rsid w:val="00D520A2"/>
    <w:rsid w:val="00D536D4"/>
    <w:rsid w:val="00D53930"/>
    <w:rsid w:val="00D54C87"/>
    <w:rsid w:val="00D55B59"/>
    <w:rsid w:val="00D57743"/>
    <w:rsid w:val="00D6145B"/>
    <w:rsid w:val="00D61819"/>
    <w:rsid w:val="00D65566"/>
    <w:rsid w:val="00D66841"/>
    <w:rsid w:val="00D67098"/>
    <w:rsid w:val="00D679B3"/>
    <w:rsid w:val="00D7094D"/>
    <w:rsid w:val="00D71DCA"/>
    <w:rsid w:val="00D71ECB"/>
    <w:rsid w:val="00D72550"/>
    <w:rsid w:val="00D72E48"/>
    <w:rsid w:val="00D7399F"/>
    <w:rsid w:val="00D74EF6"/>
    <w:rsid w:val="00D75FE5"/>
    <w:rsid w:val="00D76290"/>
    <w:rsid w:val="00D77DE5"/>
    <w:rsid w:val="00D77F3D"/>
    <w:rsid w:val="00D80EFB"/>
    <w:rsid w:val="00D80F11"/>
    <w:rsid w:val="00D80F3B"/>
    <w:rsid w:val="00D81DD1"/>
    <w:rsid w:val="00D83C84"/>
    <w:rsid w:val="00D84305"/>
    <w:rsid w:val="00D85F6B"/>
    <w:rsid w:val="00D86621"/>
    <w:rsid w:val="00D8682B"/>
    <w:rsid w:val="00D86EE1"/>
    <w:rsid w:val="00D91A22"/>
    <w:rsid w:val="00D933C7"/>
    <w:rsid w:val="00D93979"/>
    <w:rsid w:val="00D9424A"/>
    <w:rsid w:val="00D947D3"/>
    <w:rsid w:val="00D95329"/>
    <w:rsid w:val="00DA0BC6"/>
    <w:rsid w:val="00DA1597"/>
    <w:rsid w:val="00DA1C01"/>
    <w:rsid w:val="00DA2737"/>
    <w:rsid w:val="00DA3884"/>
    <w:rsid w:val="00DA4A5D"/>
    <w:rsid w:val="00DA4E04"/>
    <w:rsid w:val="00DA5A79"/>
    <w:rsid w:val="00DA6262"/>
    <w:rsid w:val="00DA739E"/>
    <w:rsid w:val="00DB1339"/>
    <w:rsid w:val="00DB1707"/>
    <w:rsid w:val="00DB2228"/>
    <w:rsid w:val="00DB2798"/>
    <w:rsid w:val="00DB2FFD"/>
    <w:rsid w:val="00DB36E9"/>
    <w:rsid w:val="00DB558F"/>
    <w:rsid w:val="00DB57C7"/>
    <w:rsid w:val="00DB5A87"/>
    <w:rsid w:val="00DB6A28"/>
    <w:rsid w:val="00DB788C"/>
    <w:rsid w:val="00DC01A7"/>
    <w:rsid w:val="00DC0D94"/>
    <w:rsid w:val="00DC1788"/>
    <w:rsid w:val="00DC218C"/>
    <w:rsid w:val="00DC239E"/>
    <w:rsid w:val="00DC4742"/>
    <w:rsid w:val="00DC63C6"/>
    <w:rsid w:val="00DC68B3"/>
    <w:rsid w:val="00DC749B"/>
    <w:rsid w:val="00DC7BE6"/>
    <w:rsid w:val="00DD0796"/>
    <w:rsid w:val="00DD26B0"/>
    <w:rsid w:val="00DD40DE"/>
    <w:rsid w:val="00DD4382"/>
    <w:rsid w:val="00DD483E"/>
    <w:rsid w:val="00DD4CCA"/>
    <w:rsid w:val="00DD5E6F"/>
    <w:rsid w:val="00DD62E9"/>
    <w:rsid w:val="00DD6C2A"/>
    <w:rsid w:val="00DE0169"/>
    <w:rsid w:val="00DE05C4"/>
    <w:rsid w:val="00DE0E96"/>
    <w:rsid w:val="00DE239D"/>
    <w:rsid w:val="00DE2C66"/>
    <w:rsid w:val="00DE35B4"/>
    <w:rsid w:val="00DE45D5"/>
    <w:rsid w:val="00DE66F8"/>
    <w:rsid w:val="00DE753E"/>
    <w:rsid w:val="00DF03B2"/>
    <w:rsid w:val="00DF09F7"/>
    <w:rsid w:val="00DF10BB"/>
    <w:rsid w:val="00DF205A"/>
    <w:rsid w:val="00DF5686"/>
    <w:rsid w:val="00DF7121"/>
    <w:rsid w:val="00E00C7F"/>
    <w:rsid w:val="00E022F9"/>
    <w:rsid w:val="00E02C92"/>
    <w:rsid w:val="00E05341"/>
    <w:rsid w:val="00E053B4"/>
    <w:rsid w:val="00E05A72"/>
    <w:rsid w:val="00E11C6A"/>
    <w:rsid w:val="00E13B6A"/>
    <w:rsid w:val="00E140C0"/>
    <w:rsid w:val="00E14483"/>
    <w:rsid w:val="00E14C95"/>
    <w:rsid w:val="00E150F3"/>
    <w:rsid w:val="00E16458"/>
    <w:rsid w:val="00E17345"/>
    <w:rsid w:val="00E20153"/>
    <w:rsid w:val="00E20466"/>
    <w:rsid w:val="00E20B4D"/>
    <w:rsid w:val="00E21022"/>
    <w:rsid w:val="00E21986"/>
    <w:rsid w:val="00E223A0"/>
    <w:rsid w:val="00E2271B"/>
    <w:rsid w:val="00E22FDE"/>
    <w:rsid w:val="00E2317A"/>
    <w:rsid w:val="00E23AA0"/>
    <w:rsid w:val="00E259E2"/>
    <w:rsid w:val="00E27E7B"/>
    <w:rsid w:val="00E31EAE"/>
    <w:rsid w:val="00E327DF"/>
    <w:rsid w:val="00E32B3C"/>
    <w:rsid w:val="00E338B9"/>
    <w:rsid w:val="00E34704"/>
    <w:rsid w:val="00E35054"/>
    <w:rsid w:val="00E3511C"/>
    <w:rsid w:val="00E4097A"/>
    <w:rsid w:val="00E41E7C"/>
    <w:rsid w:val="00E42068"/>
    <w:rsid w:val="00E43637"/>
    <w:rsid w:val="00E50927"/>
    <w:rsid w:val="00E50F14"/>
    <w:rsid w:val="00E511FA"/>
    <w:rsid w:val="00E520DE"/>
    <w:rsid w:val="00E53891"/>
    <w:rsid w:val="00E53A3F"/>
    <w:rsid w:val="00E5675F"/>
    <w:rsid w:val="00E57DC3"/>
    <w:rsid w:val="00E6078B"/>
    <w:rsid w:val="00E63186"/>
    <w:rsid w:val="00E665AE"/>
    <w:rsid w:val="00E66739"/>
    <w:rsid w:val="00E67933"/>
    <w:rsid w:val="00E735AF"/>
    <w:rsid w:val="00E73DFB"/>
    <w:rsid w:val="00E755F4"/>
    <w:rsid w:val="00E7590A"/>
    <w:rsid w:val="00E7743D"/>
    <w:rsid w:val="00E800C3"/>
    <w:rsid w:val="00E802C9"/>
    <w:rsid w:val="00E8121F"/>
    <w:rsid w:val="00E82EE6"/>
    <w:rsid w:val="00E87287"/>
    <w:rsid w:val="00E91FF0"/>
    <w:rsid w:val="00E920CE"/>
    <w:rsid w:val="00E95811"/>
    <w:rsid w:val="00E95FB9"/>
    <w:rsid w:val="00E9674B"/>
    <w:rsid w:val="00E96C9C"/>
    <w:rsid w:val="00E97C9C"/>
    <w:rsid w:val="00E97D97"/>
    <w:rsid w:val="00EA03A9"/>
    <w:rsid w:val="00EA0C68"/>
    <w:rsid w:val="00EA22B0"/>
    <w:rsid w:val="00EA26A4"/>
    <w:rsid w:val="00EA6EA2"/>
    <w:rsid w:val="00EB1E71"/>
    <w:rsid w:val="00EB5FCE"/>
    <w:rsid w:val="00EB6C6A"/>
    <w:rsid w:val="00EB777C"/>
    <w:rsid w:val="00EC0AC5"/>
    <w:rsid w:val="00EC15D6"/>
    <w:rsid w:val="00EC2482"/>
    <w:rsid w:val="00EC4591"/>
    <w:rsid w:val="00EC49EA"/>
    <w:rsid w:val="00EC5D18"/>
    <w:rsid w:val="00EC61CF"/>
    <w:rsid w:val="00EC7C0E"/>
    <w:rsid w:val="00ED276E"/>
    <w:rsid w:val="00ED2CB9"/>
    <w:rsid w:val="00ED496B"/>
    <w:rsid w:val="00ED5B48"/>
    <w:rsid w:val="00ED5D87"/>
    <w:rsid w:val="00ED7A99"/>
    <w:rsid w:val="00EE132B"/>
    <w:rsid w:val="00EE3AA4"/>
    <w:rsid w:val="00EE5C28"/>
    <w:rsid w:val="00EE6192"/>
    <w:rsid w:val="00EE701A"/>
    <w:rsid w:val="00EE78E0"/>
    <w:rsid w:val="00EF0621"/>
    <w:rsid w:val="00EF0765"/>
    <w:rsid w:val="00EF1887"/>
    <w:rsid w:val="00EF4904"/>
    <w:rsid w:val="00EF5C75"/>
    <w:rsid w:val="00EF5FD6"/>
    <w:rsid w:val="00F00F7B"/>
    <w:rsid w:val="00F01ACE"/>
    <w:rsid w:val="00F0311B"/>
    <w:rsid w:val="00F06BFB"/>
    <w:rsid w:val="00F07BFF"/>
    <w:rsid w:val="00F100CF"/>
    <w:rsid w:val="00F10AB2"/>
    <w:rsid w:val="00F10FDD"/>
    <w:rsid w:val="00F14F18"/>
    <w:rsid w:val="00F16AAF"/>
    <w:rsid w:val="00F205DC"/>
    <w:rsid w:val="00F217EC"/>
    <w:rsid w:val="00F229EE"/>
    <w:rsid w:val="00F22B7B"/>
    <w:rsid w:val="00F22EC0"/>
    <w:rsid w:val="00F248DA"/>
    <w:rsid w:val="00F24986"/>
    <w:rsid w:val="00F24B7D"/>
    <w:rsid w:val="00F26EC7"/>
    <w:rsid w:val="00F27030"/>
    <w:rsid w:val="00F27CA9"/>
    <w:rsid w:val="00F3288E"/>
    <w:rsid w:val="00F330B3"/>
    <w:rsid w:val="00F344FC"/>
    <w:rsid w:val="00F35002"/>
    <w:rsid w:val="00F35B17"/>
    <w:rsid w:val="00F35F37"/>
    <w:rsid w:val="00F360C0"/>
    <w:rsid w:val="00F37E3B"/>
    <w:rsid w:val="00F4165E"/>
    <w:rsid w:val="00F41818"/>
    <w:rsid w:val="00F45427"/>
    <w:rsid w:val="00F46E44"/>
    <w:rsid w:val="00F505E0"/>
    <w:rsid w:val="00F51FFF"/>
    <w:rsid w:val="00F53AF1"/>
    <w:rsid w:val="00F53B08"/>
    <w:rsid w:val="00F53C58"/>
    <w:rsid w:val="00F54263"/>
    <w:rsid w:val="00F5580D"/>
    <w:rsid w:val="00F56A52"/>
    <w:rsid w:val="00F61321"/>
    <w:rsid w:val="00F62725"/>
    <w:rsid w:val="00F62867"/>
    <w:rsid w:val="00F64AD4"/>
    <w:rsid w:val="00F65DCE"/>
    <w:rsid w:val="00F67D33"/>
    <w:rsid w:val="00F708C8"/>
    <w:rsid w:val="00F70E6A"/>
    <w:rsid w:val="00F723D4"/>
    <w:rsid w:val="00F73898"/>
    <w:rsid w:val="00F738A5"/>
    <w:rsid w:val="00F74EF9"/>
    <w:rsid w:val="00F75180"/>
    <w:rsid w:val="00F75EC5"/>
    <w:rsid w:val="00F81E4A"/>
    <w:rsid w:val="00F82886"/>
    <w:rsid w:val="00F82A46"/>
    <w:rsid w:val="00F82C23"/>
    <w:rsid w:val="00F84D89"/>
    <w:rsid w:val="00F8595A"/>
    <w:rsid w:val="00F86D75"/>
    <w:rsid w:val="00F87AA6"/>
    <w:rsid w:val="00F910A9"/>
    <w:rsid w:val="00F9202E"/>
    <w:rsid w:val="00F945C4"/>
    <w:rsid w:val="00F96BCC"/>
    <w:rsid w:val="00F96E44"/>
    <w:rsid w:val="00F973EF"/>
    <w:rsid w:val="00FA1985"/>
    <w:rsid w:val="00FA2B1D"/>
    <w:rsid w:val="00FA30BD"/>
    <w:rsid w:val="00FA3C39"/>
    <w:rsid w:val="00FA4261"/>
    <w:rsid w:val="00FA60B1"/>
    <w:rsid w:val="00FA6C77"/>
    <w:rsid w:val="00FB0147"/>
    <w:rsid w:val="00FB1DBC"/>
    <w:rsid w:val="00FB2582"/>
    <w:rsid w:val="00FB3F59"/>
    <w:rsid w:val="00FB45E2"/>
    <w:rsid w:val="00FB5D41"/>
    <w:rsid w:val="00FB5DF1"/>
    <w:rsid w:val="00FB74E4"/>
    <w:rsid w:val="00FC29E5"/>
    <w:rsid w:val="00FC39C1"/>
    <w:rsid w:val="00FC3E2B"/>
    <w:rsid w:val="00FC7146"/>
    <w:rsid w:val="00FC7EB3"/>
    <w:rsid w:val="00FD17FB"/>
    <w:rsid w:val="00FD237B"/>
    <w:rsid w:val="00FD43C0"/>
    <w:rsid w:val="00FD49D0"/>
    <w:rsid w:val="00FD4FB5"/>
    <w:rsid w:val="00FD7A7C"/>
    <w:rsid w:val="00FE113A"/>
    <w:rsid w:val="00FE36A7"/>
    <w:rsid w:val="00FE3727"/>
    <w:rsid w:val="00FE5588"/>
    <w:rsid w:val="00FE6E0C"/>
    <w:rsid w:val="00FE714C"/>
    <w:rsid w:val="00FE74F3"/>
    <w:rsid w:val="00FF196C"/>
    <w:rsid w:val="00FF1B06"/>
    <w:rsid w:val="00FF2A18"/>
    <w:rsid w:val="00FF484E"/>
    <w:rsid w:val="00FF4F13"/>
    <w:rsid w:val="00FF56E7"/>
    <w:rsid w:val="00FF5CDF"/>
    <w:rsid w:val="00FF708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A5501A"/>
  <w15:chartTrackingRefBased/>
  <w15:docId w15:val="{36DDB81D-A2B0-496F-B31B-29FD91B2A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19B"/>
    <w:rPr>
      <w:rFonts w:ascii="Calibri" w:eastAsia="Calibri" w:hAnsi="Calibri" w:cs="Times New Roman"/>
      <w:noProof/>
      <w:lang w:val="en-US" w:bidi="ar-SA"/>
    </w:rPr>
  </w:style>
  <w:style w:type="paragraph" w:styleId="Heading1">
    <w:name w:val="heading 1"/>
    <w:basedOn w:val="Normal"/>
    <w:next w:val="Normal"/>
    <w:link w:val="Heading1Char"/>
    <w:uiPriority w:val="9"/>
    <w:qFormat/>
    <w:rsid w:val="000707E4"/>
    <w:pPr>
      <w:keepNext/>
      <w:keepLines/>
      <w:spacing w:before="360" w:after="80"/>
      <w:outlineLvl w:val="0"/>
    </w:pPr>
    <w:rPr>
      <w:rFonts w:asciiTheme="majorHAnsi" w:eastAsiaTheme="majorEastAsia" w:hAnsiTheme="majorHAnsi" w:cstheme="majorBidi"/>
      <w:color w:val="2F5496" w:themeColor="accent1" w:themeShade="BF"/>
      <w:sz w:val="40"/>
      <w:szCs w:val="40"/>
      <w:lang w:val="en-CA" w:bidi="he-IL"/>
    </w:rPr>
  </w:style>
  <w:style w:type="paragraph" w:styleId="Heading2">
    <w:name w:val="heading 2"/>
    <w:basedOn w:val="Normal"/>
    <w:next w:val="Normal"/>
    <w:link w:val="Heading2Char"/>
    <w:uiPriority w:val="9"/>
    <w:semiHidden/>
    <w:unhideWhenUsed/>
    <w:qFormat/>
    <w:rsid w:val="000707E4"/>
    <w:pPr>
      <w:keepNext/>
      <w:keepLines/>
      <w:spacing w:before="160" w:after="80"/>
      <w:outlineLvl w:val="1"/>
    </w:pPr>
    <w:rPr>
      <w:rFonts w:asciiTheme="majorHAnsi" w:eastAsiaTheme="majorEastAsia" w:hAnsiTheme="majorHAnsi" w:cstheme="majorBidi"/>
      <w:color w:val="2F5496" w:themeColor="accent1" w:themeShade="BF"/>
      <w:sz w:val="32"/>
      <w:szCs w:val="32"/>
      <w:lang w:val="en-CA" w:bidi="he-IL"/>
    </w:rPr>
  </w:style>
  <w:style w:type="paragraph" w:styleId="Heading3">
    <w:name w:val="heading 3"/>
    <w:basedOn w:val="Normal"/>
    <w:next w:val="Normal"/>
    <w:link w:val="Heading3Char"/>
    <w:uiPriority w:val="9"/>
    <w:semiHidden/>
    <w:unhideWhenUsed/>
    <w:qFormat/>
    <w:rsid w:val="000707E4"/>
    <w:pPr>
      <w:keepNext/>
      <w:keepLines/>
      <w:spacing w:before="160" w:after="80"/>
      <w:outlineLvl w:val="2"/>
    </w:pPr>
    <w:rPr>
      <w:rFonts w:asciiTheme="minorHAnsi" w:eastAsiaTheme="majorEastAsia" w:hAnsiTheme="minorHAnsi" w:cstheme="majorBidi"/>
      <w:color w:val="2F5496" w:themeColor="accent1" w:themeShade="BF"/>
      <w:sz w:val="28"/>
      <w:szCs w:val="28"/>
      <w:lang w:val="en-CA" w:bidi="he-IL"/>
    </w:rPr>
  </w:style>
  <w:style w:type="paragraph" w:styleId="Heading4">
    <w:name w:val="heading 4"/>
    <w:basedOn w:val="Normal"/>
    <w:next w:val="Normal"/>
    <w:link w:val="Heading4Char"/>
    <w:uiPriority w:val="9"/>
    <w:semiHidden/>
    <w:unhideWhenUsed/>
    <w:qFormat/>
    <w:rsid w:val="000707E4"/>
    <w:pPr>
      <w:keepNext/>
      <w:keepLines/>
      <w:spacing w:before="80" w:after="40"/>
      <w:outlineLvl w:val="3"/>
    </w:pPr>
    <w:rPr>
      <w:rFonts w:asciiTheme="minorHAnsi" w:eastAsiaTheme="majorEastAsia" w:hAnsiTheme="minorHAnsi" w:cstheme="majorBidi"/>
      <w:i/>
      <w:iCs/>
      <w:color w:val="2F5496" w:themeColor="accent1" w:themeShade="BF"/>
      <w:lang w:val="en-CA" w:bidi="he-IL"/>
    </w:rPr>
  </w:style>
  <w:style w:type="paragraph" w:styleId="Heading5">
    <w:name w:val="heading 5"/>
    <w:basedOn w:val="Normal"/>
    <w:next w:val="Normal"/>
    <w:link w:val="Heading5Char"/>
    <w:uiPriority w:val="9"/>
    <w:semiHidden/>
    <w:unhideWhenUsed/>
    <w:qFormat/>
    <w:rsid w:val="000707E4"/>
    <w:pPr>
      <w:keepNext/>
      <w:keepLines/>
      <w:spacing w:before="80" w:after="40"/>
      <w:outlineLvl w:val="4"/>
    </w:pPr>
    <w:rPr>
      <w:rFonts w:asciiTheme="minorHAnsi" w:eastAsiaTheme="majorEastAsia" w:hAnsiTheme="minorHAnsi" w:cstheme="majorBidi"/>
      <w:color w:val="2F5496" w:themeColor="accent1" w:themeShade="BF"/>
      <w:lang w:val="en-CA" w:bidi="he-IL"/>
    </w:rPr>
  </w:style>
  <w:style w:type="paragraph" w:styleId="Heading6">
    <w:name w:val="heading 6"/>
    <w:basedOn w:val="Normal"/>
    <w:next w:val="Normal"/>
    <w:link w:val="Heading6Char"/>
    <w:uiPriority w:val="9"/>
    <w:semiHidden/>
    <w:unhideWhenUsed/>
    <w:qFormat/>
    <w:rsid w:val="000707E4"/>
    <w:pPr>
      <w:keepNext/>
      <w:keepLines/>
      <w:spacing w:before="40" w:after="0"/>
      <w:outlineLvl w:val="5"/>
    </w:pPr>
    <w:rPr>
      <w:rFonts w:asciiTheme="minorHAnsi" w:eastAsiaTheme="majorEastAsia" w:hAnsiTheme="minorHAnsi" w:cstheme="majorBidi"/>
      <w:i/>
      <w:iCs/>
      <w:color w:val="595959" w:themeColor="text1" w:themeTint="A6"/>
      <w:lang w:val="en-CA" w:bidi="he-IL"/>
    </w:rPr>
  </w:style>
  <w:style w:type="paragraph" w:styleId="Heading7">
    <w:name w:val="heading 7"/>
    <w:basedOn w:val="Normal"/>
    <w:next w:val="Normal"/>
    <w:link w:val="Heading7Char"/>
    <w:uiPriority w:val="9"/>
    <w:semiHidden/>
    <w:unhideWhenUsed/>
    <w:qFormat/>
    <w:rsid w:val="000707E4"/>
    <w:pPr>
      <w:keepNext/>
      <w:keepLines/>
      <w:spacing w:before="40" w:after="0"/>
      <w:outlineLvl w:val="6"/>
    </w:pPr>
    <w:rPr>
      <w:rFonts w:asciiTheme="minorHAnsi" w:eastAsiaTheme="majorEastAsia" w:hAnsiTheme="minorHAnsi" w:cstheme="majorBidi"/>
      <w:color w:val="595959" w:themeColor="text1" w:themeTint="A6"/>
      <w:lang w:val="en-CA" w:bidi="he-IL"/>
    </w:rPr>
  </w:style>
  <w:style w:type="paragraph" w:styleId="Heading8">
    <w:name w:val="heading 8"/>
    <w:basedOn w:val="Normal"/>
    <w:next w:val="Normal"/>
    <w:link w:val="Heading8Char"/>
    <w:uiPriority w:val="9"/>
    <w:semiHidden/>
    <w:unhideWhenUsed/>
    <w:qFormat/>
    <w:rsid w:val="000707E4"/>
    <w:pPr>
      <w:keepNext/>
      <w:keepLines/>
      <w:spacing w:after="0"/>
      <w:outlineLvl w:val="7"/>
    </w:pPr>
    <w:rPr>
      <w:rFonts w:asciiTheme="minorHAnsi" w:eastAsiaTheme="majorEastAsia" w:hAnsiTheme="minorHAnsi" w:cstheme="majorBidi"/>
      <w:i/>
      <w:iCs/>
      <w:color w:val="272727" w:themeColor="text1" w:themeTint="D8"/>
      <w:lang w:val="en-CA" w:bidi="he-IL"/>
    </w:rPr>
  </w:style>
  <w:style w:type="paragraph" w:styleId="Heading9">
    <w:name w:val="heading 9"/>
    <w:basedOn w:val="Normal"/>
    <w:next w:val="Normal"/>
    <w:link w:val="Heading9Char"/>
    <w:uiPriority w:val="9"/>
    <w:semiHidden/>
    <w:unhideWhenUsed/>
    <w:qFormat/>
    <w:rsid w:val="000707E4"/>
    <w:pPr>
      <w:keepNext/>
      <w:keepLines/>
      <w:spacing w:after="0"/>
      <w:outlineLvl w:val="8"/>
    </w:pPr>
    <w:rPr>
      <w:rFonts w:asciiTheme="minorHAnsi" w:eastAsiaTheme="majorEastAsia" w:hAnsiTheme="minorHAnsi" w:cstheme="majorBidi"/>
      <w:color w:val="272727" w:themeColor="text1" w:themeTint="D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7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07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07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07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07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07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07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07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07E4"/>
    <w:rPr>
      <w:rFonts w:eastAsiaTheme="majorEastAsia" w:cstheme="majorBidi"/>
      <w:color w:val="272727" w:themeColor="text1" w:themeTint="D8"/>
    </w:rPr>
  </w:style>
  <w:style w:type="paragraph" w:styleId="Title">
    <w:name w:val="Title"/>
    <w:basedOn w:val="Normal"/>
    <w:next w:val="Normal"/>
    <w:link w:val="TitleChar"/>
    <w:uiPriority w:val="10"/>
    <w:qFormat/>
    <w:rsid w:val="000707E4"/>
    <w:pPr>
      <w:spacing w:after="80" w:line="240" w:lineRule="auto"/>
      <w:contextualSpacing/>
    </w:pPr>
    <w:rPr>
      <w:rFonts w:asciiTheme="majorHAnsi" w:eastAsiaTheme="majorEastAsia" w:hAnsiTheme="majorHAnsi" w:cstheme="majorBidi"/>
      <w:spacing w:val="-10"/>
      <w:kern w:val="28"/>
      <w:sz w:val="56"/>
      <w:szCs w:val="56"/>
      <w:lang w:val="en-CA" w:bidi="he-IL"/>
    </w:rPr>
  </w:style>
  <w:style w:type="character" w:customStyle="1" w:styleId="TitleChar">
    <w:name w:val="Title Char"/>
    <w:basedOn w:val="DefaultParagraphFont"/>
    <w:link w:val="Title"/>
    <w:uiPriority w:val="10"/>
    <w:rsid w:val="000707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07E4"/>
    <w:pPr>
      <w:numPr>
        <w:ilvl w:val="1"/>
      </w:numPr>
    </w:pPr>
    <w:rPr>
      <w:rFonts w:asciiTheme="minorHAnsi" w:eastAsiaTheme="majorEastAsia" w:hAnsiTheme="minorHAnsi" w:cstheme="majorBidi"/>
      <w:color w:val="595959" w:themeColor="text1" w:themeTint="A6"/>
      <w:spacing w:val="15"/>
      <w:sz w:val="28"/>
      <w:szCs w:val="28"/>
      <w:lang w:val="en-CA" w:bidi="he-IL"/>
    </w:rPr>
  </w:style>
  <w:style w:type="character" w:customStyle="1" w:styleId="SubtitleChar">
    <w:name w:val="Subtitle Char"/>
    <w:basedOn w:val="DefaultParagraphFont"/>
    <w:link w:val="Subtitle"/>
    <w:uiPriority w:val="11"/>
    <w:rsid w:val="000707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07E4"/>
    <w:pPr>
      <w:spacing w:before="160"/>
      <w:jc w:val="center"/>
    </w:pPr>
    <w:rPr>
      <w:rFonts w:asciiTheme="minorHAnsi" w:eastAsiaTheme="minorHAnsi" w:hAnsiTheme="minorHAnsi" w:cstheme="minorBidi"/>
      <w:i/>
      <w:iCs/>
      <w:color w:val="404040" w:themeColor="text1" w:themeTint="BF"/>
      <w:lang w:val="en-CA" w:bidi="he-IL"/>
    </w:rPr>
  </w:style>
  <w:style w:type="character" w:customStyle="1" w:styleId="QuoteChar">
    <w:name w:val="Quote Char"/>
    <w:basedOn w:val="DefaultParagraphFont"/>
    <w:link w:val="Quote"/>
    <w:uiPriority w:val="29"/>
    <w:rsid w:val="000707E4"/>
    <w:rPr>
      <w:i/>
      <w:iCs/>
      <w:color w:val="404040" w:themeColor="text1" w:themeTint="BF"/>
    </w:rPr>
  </w:style>
  <w:style w:type="paragraph" w:styleId="ListParagraph">
    <w:name w:val="List Paragraph"/>
    <w:basedOn w:val="Normal"/>
    <w:uiPriority w:val="34"/>
    <w:qFormat/>
    <w:rsid w:val="000707E4"/>
    <w:pPr>
      <w:ind w:left="720"/>
      <w:contextualSpacing/>
    </w:pPr>
    <w:rPr>
      <w:rFonts w:asciiTheme="minorHAnsi" w:eastAsiaTheme="minorHAnsi" w:hAnsiTheme="minorHAnsi" w:cstheme="minorBidi"/>
      <w:lang w:val="en-CA" w:bidi="he-IL"/>
    </w:rPr>
  </w:style>
  <w:style w:type="character" w:styleId="IntenseEmphasis">
    <w:name w:val="Intense Emphasis"/>
    <w:basedOn w:val="DefaultParagraphFont"/>
    <w:uiPriority w:val="21"/>
    <w:qFormat/>
    <w:rsid w:val="000707E4"/>
    <w:rPr>
      <w:i/>
      <w:iCs/>
      <w:color w:val="2F5496" w:themeColor="accent1" w:themeShade="BF"/>
    </w:rPr>
  </w:style>
  <w:style w:type="paragraph" w:styleId="IntenseQuote">
    <w:name w:val="Intense Quote"/>
    <w:basedOn w:val="Normal"/>
    <w:next w:val="Normal"/>
    <w:link w:val="IntenseQuoteChar"/>
    <w:uiPriority w:val="30"/>
    <w:qFormat/>
    <w:rsid w:val="000707E4"/>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lang w:val="en-CA" w:bidi="he-IL"/>
    </w:rPr>
  </w:style>
  <w:style w:type="character" w:customStyle="1" w:styleId="IntenseQuoteChar">
    <w:name w:val="Intense Quote Char"/>
    <w:basedOn w:val="DefaultParagraphFont"/>
    <w:link w:val="IntenseQuote"/>
    <w:uiPriority w:val="30"/>
    <w:rsid w:val="000707E4"/>
    <w:rPr>
      <w:i/>
      <w:iCs/>
      <w:color w:val="2F5496" w:themeColor="accent1" w:themeShade="BF"/>
    </w:rPr>
  </w:style>
  <w:style w:type="character" w:styleId="IntenseReference">
    <w:name w:val="Intense Reference"/>
    <w:basedOn w:val="DefaultParagraphFont"/>
    <w:uiPriority w:val="32"/>
    <w:qFormat/>
    <w:rsid w:val="000707E4"/>
    <w:rPr>
      <w:b/>
      <w:bCs/>
      <w:smallCaps/>
      <w:color w:val="2F5496" w:themeColor="accent1" w:themeShade="BF"/>
      <w:spacing w:val="5"/>
    </w:rPr>
  </w:style>
  <w:style w:type="character" w:styleId="Strong">
    <w:name w:val="Strong"/>
    <w:uiPriority w:val="22"/>
    <w:qFormat/>
    <w:rsid w:val="000707E4"/>
    <w:rPr>
      <w:b/>
      <w:bCs/>
    </w:rPr>
  </w:style>
  <w:style w:type="paragraph" w:customStyle="1" w:styleId="BlockQuote">
    <w:name w:val="Block Quote"/>
    <w:basedOn w:val="Normal"/>
    <w:qFormat/>
    <w:rsid w:val="000707E4"/>
    <w:pPr>
      <w:spacing w:after="240" w:line="240" w:lineRule="auto"/>
      <w:ind w:left="360" w:right="360"/>
    </w:pPr>
    <w:rPr>
      <w:rFonts w:eastAsia="Times New Roman"/>
      <w:sz w:val="24"/>
      <w:szCs w:val="20"/>
      <w:lang w:val="en-CA"/>
    </w:rPr>
  </w:style>
  <w:style w:type="character" w:styleId="Hyperlink">
    <w:name w:val="Hyperlink"/>
    <w:basedOn w:val="DefaultParagraphFont"/>
    <w:uiPriority w:val="99"/>
    <w:unhideWhenUsed/>
    <w:rsid w:val="008020CB"/>
    <w:rPr>
      <w:color w:val="0563C1" w:themeColor="hyperlink"/>
      <w:u w:val="single"/>
    </w:rPr>
  </w:style>
  <w:style w:type="character" w:styleId="UnresolvedMention">
    <w:name w:val="Unresolved Mention"/>
    <w:basedOn w:val="DefaultParagraphFont"/>
    <w:uiPriority w:val="99"/>
    <w:semiHidden/>
    <w:unhideWhenUsed/>
    <w:rsid w:val="008020CB"/>
    <w:rPr>
      <w:color w:val="605E5C"/>
      <w:shd w:val="clear" w:color="auto" w:fill="E1DFDD"/>
    </w:rPr>
  </w:style>
  <w:style w:type="character" w:customStyle="1" w:styleId="text">
    <w:name w:val="text"/>
    <w:basedOn w:val="DefaultParagraphFont"/>
    <w:rsid w:val="00511BC0"/>
  </w:style>
  <w:style w:type="paragraph" w:styleId="NormalWeb">
    <w:name w:val="Normal (Web)"/>
    <w:basedOn w:val="Normal"/>
    <w:uiPriority w:val="99"/>
    <w:unhideWhenUsed/>
    <w:rsid w:val="00511BC0"/>
    <w:pPr>
      <w:spacing w:before="100" w:beforeAutospacing="1" w:after="100" w:afterAutospacing="1" w:line="240" w:lineRule="auto"/>
    </w:pPr>
    <w:rPr>
      <w:rFonts w:ascii="Times New Roman" w:eastAsia="Times New Roman" w:hAnsi="Times New Roman"/>
      <w:sz w:val="24"/>
      <w:szCs w:val="24"/>
    </w:rPr>
  </w:style>
  <w:style w:type="paragraph" w:customStyle="1" w:styleId="chapter-1">
    <w:name w:val="chapter-1"/>
    <w:basedOn w:val="Normal"/>
    <w:rsid w:val="00511BC0"/>
    <w:pPr>
      <w:spacing w:before="100" w:beforeAutospacing="1" w:after="100" w:afterAutospacing="1" w:line="240" w:lineRule="auto"/>
    </w:pPr>
    <w:rPr>
      <w:rFonts w:ascii="Times New Roman" w:eastAsia="Times New Roman" w:hAnsi="Times New Roman"/>
      <w:sz w:val="24"/>
      <w:szCs w:val="24"/>
    </w:rPr>
  </w:style>
  <w:style w:type="character" w:customStyle="1" w:styleId="small-caps">
    <w:name w:val="small-caps"/>
    <w:basedOn w:val="DefaultParagraphFont"/>
    <w:rsid w:val="00511BC0"/>
  </w:style>
  <w:style w:type="paragraph" w:styleId="NoSpacing">
    <w:name w:val="No Spacing"/>
    <w:uiPriority w:val="1"/>
    <w:qFormat/>
    <w:rsid w:val="00DA6262"/>
    <w:pPr>
      <w:spacing w:after="0" w:line="240" w:lineRule="auto"/>
    </w:pPr>
    <w:rPr>
      <w:rFonts w:ascii="Calibri" w:eastAsia="Calibri" w:hAnsi="Calibri" w:cs="Times New Roman"/>
      <w:noProof/>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272864">
      <w:bodyDiv w:val="1"/>
      <w:marLeft w:val="0"/>
      <w:marRight w:val="0"/>
      <w:marTop w:val="0"/>
      <w:marBottom w:val="0"/>
      <w:divBdr>
        <w:top w:val="none" w:sz="0" w:space="0" w:color="auto"/>
        <w:left w:val="none" w:sz="0" w:space="0" w:color="auto"/>
        <w:bottom w:val="none" w:sz="0" w:space="0" w:color="auto"/>
        <w:right w:val="none" w:sz="0" w:space="0" w:color="auto"/>
      </w:divBdr>
      <w:divsChild>
        <w:div w:id="1992636213">
          <w:marLeft w:val="0"/>
          <w:marRight w:val="0"/>
          <w:marTop w:val="0"/>
          <w:marBottom w:val="0"/>
          <w:divBdr>
            <w:top w:val="none" w:sz="0" w:space="0" w:color="auto"/>
            <w:left w:val="none" w:sz="0" w:space="0" w:color="auto"/>
            <w:bottom w:val="none" w:sz="0" w:space="0" w:color="auto"/>
            <w:right w:val="none" w:sz="0" w:space="0" w:color="auto"/>
          </w:divBdr>
        </w:div>
        <w:div w:id="2060518466">
          <w:marLeft w:val="0"/>
          <w:marRight w:val="0"/>
          <w:marTop w:val="0"/>
          <w:marBottom w:val="0"/>
          <w:divBdr>
            <w:top w:val="none" w:sz="0" w:space="0" w:color="auto"/>
            <w:left w:val="none" w:sz="0" w:space="0" w:color="auto"/>
            <w:bottom w:val="none" w:sz="0" w:space="0" w:color="auto"/>
            <w:right w:val="none" w:sz="0" w:space="0" w:color="auto"/>
          </w:divBdr>
        </w:div>
        <w:div w:id="1609921897">
          <w:marLeft w:val="0"/>
          <w:marRight w:val="0"/>
          <w:marTop w:val="0"/>
          <w:marBottom w:val="0"/>
          <w:divBdr>
            <w:top w:val="none" w:sz="0" w:space="0" w:color="auto"/>
            <w:left w:val="none" w:sz="0" w:space="0" w:color="auto"/>
            <w:bottom w:val="none" w:sz="0" w:space="0" w:color="auto"/>
            <w:right w:val="none" w:sz="0" w:space="0" w:color="auto"/>
          </w:divBdr>
        </w:div>
        <w:div w:id="1457915245">
          <w:marLeft w:val="0"/>
          <w:marRight w:val="0"/>
          <w:marTop w:val="0"/>
          <w:marBottom w:val="0"/>
          <w:divBdr>
            <w:top w:val="none" w:sz="0" w:space="0" w:color="auto"/>
            <w:left w:val="none" w:sz="0" w:space="0" w:color="auto"/>
            <w:bottom w:val="none" w:sz="0" w:space="0" w:color="auto"/>
            <w:right w:val="none" w:sz="0" w:space="0" w:color="auto"/>
          </w:divBdr>
        </w:div>
        <w:div w:id="790637329">
          <w:marLeft w:val="0"/>
          <w:marRight w:val="0"/>
          <w:marTop w:val="0"/>
          <w:marBottom w:val="0"/>
          <w:divBdr>
            <w:top w:val="none" w:sz="0" w:space="0" w:color="auto"/>
            <w:left w:val="none" w:sz="0" w:space="0" w:color="auto"/>
            <w:bottom w:val="none" w:sz="0" w:space="0" w:color="auto"/>
            <w:right w:val="none" w:sz="0" w:space="0" w:color="auto"/>
          </w:divBdr>
        </w:div>
        <w:div w:id="814950798">
          <w:marLeft w:val="0"/>
          <w:marRight w:val="0"/>
          <w:marTop w:val="0"/>
          <w:marBottom w:val="0"/>
          <w:divBdr>
            <w:top w:val="none" w:sz="0" w:space="0" w:color="auto"/>
            <w:left w:val="none" w:sz="0" w:space="0" w:color="auto"/>
            <w:bottom w:val="none" w:sz="0" w:space="0" w:color="auto"/>
            <w:right w:val="none" w:sz="0" w:space="0" w:color="auto"/>
          </w:divBdr>
        </w:div>
        <w:div w:id="1131368067">
          <w:marLeft w:val="0"/>
          <w:marRight w:val="0"/>
          <w:marTop w:val="0"/>
          <w:marBottom w:val="0"/>
          <w:divBdr>
            <w:top w:val="none" w:sz="0" w:space="0" w:color="auto"/>
            <w:left w:val="none" w:sz="0" w:space="0" w:color="auto"/>
            <w:bottom w:val="none" w:sz="0" w:space="0" w:color="auto"/>
            <w:right w:val="none" w:sz="0" w:space="0" w:color="auto"/>
          </w:divBdr>
        </w:div>
        <w:div w:id="340547522">
          <w:marLeft w:val="0"/>
          <w:marRight w:val="0"/>
          <w:marTop w:val="0"/>
          <w:marBottom w:val="0"/>
          <w:divBdr>
            <w:top w:val="none" w:sz="0" w:space="0" w:color="auto"/>
            <w:left w:val="none" w:sz="0" w:space="0" w:color="auto"/>
            <w:bottom w:val="none" w:sz="0" w:space="0" w:color="auto"/>
            <w:right w:val="none" w:sz="0" w:space="0" w:color="auto"/>
          </w:divBdr>
        </w:div>
        <w:div w:id="1517040685">
          <w:marLeft w:val="0"/>
          <w:marRight w:val="0"/>
          <w:marTop w:val="0"/>
          <w:marBottom w:val="0"/>
          <w:divBdr>
            <w:top w:val="none" w:sz="0" w:space="0" w:color="auto"/>
            <w:left w:val="none" w:sz="0" w:space="0" w:color="auto"/>
            <w:bottom w:val="none" w:sz="0" w:space="0" w:color="auto"/>
            <w:right w:val="none" w:sz="0" w:space="0" w:color="auto"/>
          </w:divBdr>
        </w:div>
        <w:div w:id="829758233">
          <w:marLeft w:val="0"/>
          <w:marRight w:val="0"/>
          <w:marTop w:val="0"/>
          <w:marBottom w:val="0"/>
          <w:divBdr>
            <w:top w:val="none" w:sz="0" w:space="0" w:color="auto"/>
            <w:left w:val="none" w:sz="0" w:space="0" w:color="auto"/>
            <w:bottom w:val="none" w:sz="0" w:space="0" w:color="auto"/>
            <w:right w:val="none" w:sz="0" w:space="0" w:color="auto"/>
          </w:divBdr>
        </w:div>
        <w:div w:id="813330148">
          <w:marLeft w:val="0"/>
          <w:marRight w:val="0"/>
          <w:marTop w:val="0"/>
          <w:marBottom w:val="0"/>
          <w:divBdr>
            <w:top w:val="none" w:sz="0" w:space="0" w:color="auto"/>
            <w:left w:val="none" w:sz="0" w:space="0" w:color="auto"/>
            <w:bottom w:val="none" w:sz="0" w:space="0" w:color="auto"/>
            <w:right w:val="none" w:sz="0" w:space="0" w:color="auto"/>
          </w:divBdr>
        </w:div>
        <w:div w:id="1248154235">
          <w:marLeft w:val="0"/>
          <w:marRight w:val="0"/>
          <w:marTop w:val="0"/>
          <w:marBottom w:val="0"/>
          <w:divBdr>
            <w:top w:val="none" w:sz="0" w:space="0" w:color="auto"/>
            <w:left w:val="none" w:sz="0" w:space="0" w:color="auto"/>
            <w:bottom w:val="none" w:sz="0" w:space="0" w:color="auto"/>
            <w:right w:val="none" w:sz="0" w:space="0" w:color="auto"/>
          </w:divBdr>
        </w:div>
        <w:div w:id="1505895582">
          <w:marLeft w:val="0"/>
          <w:marRight w:val="0"/>
          <w:marTop w:val="0"/>
          <w:marBottom w:val="0"/>
          <w:divBdr>
            <w:top w:val="none" w:sz="0" w:space="0" w:color="auto"/>
            <w:left w:val="none" w:sz="0" w:space="0" w:color="auto"/>
            <w:bottom w:val="none" w:sz="0" w:space="0" w:color="auto"/>
            <w:right w:val="none" w:sz="0" w:space="0" w:color="auto"/>
          </w:divBdr>
        </w:div>
        <w:div w:id="1370380315">
          <w:marLeft w:val="0"/>
          <w:marRight w:val="0"/>
          <w:marTop w:val="0"/>
          <w:marBottom w:val="0"/>
          <w:divBdr>
            <w:top w:val="none" w:sz="0" w:space="0" w:color="auto"/>
            <w:left w:val="none" w:sz="0" w:space="0" w:color="auto"/>
            <w:bottom w:val="none" w:sz="0" w:space="0" w:color="auto"/>
            <w:right w:val="none" w:sz="0" w:space="0" w:color="auto"/>
          </w:divBdr>
        </w:div>
        <w:div w:id="723335002">
          <w:marLeft w:val="0"/>
          <w:marRight w:val="0"/>
          <w:marTop w:val="0"/>
          <w:marBottom w:val="0"/>
          <w:divBdr>
            <w:top w:val="none" w:sz="0" w:space="0" w:color="auto"/>
            <w:left w:val="none" w:sz="0" w:space="0" w:color="auto"/>
            <w:bottom w:val="none" w:sz="0" w:space="0" w:color="auto"/>
            <w:right w:val="none" w:sz="0" w:space="0" w:color="auto"/>
          </w:divBdr>
        </w:div>
        <w:div w:id="402265476">
          <w:marLeft w:val="0"/>
          <w:marRight w:val="0"/>
          <w:marTop w:val="0"/>
          <w:marBottom w:val="0"/>
          <w:divBdr>
            <w:top w:val="none" w:sz="0" w:space="0" w:color="auto"/>
            <w:left w:val="none" w:sz="0" w:space="0" w:color="auto"/>
            <w:bottom w:val="none" w:sz="0" w:space="0" w:color="auto"/>
            <w:right w:val="none" w:sz="0" w:space="0" w:color="auto"/>
          </w:divBdr>
        </w:div>
      </w:divsChild>
    </w:div>
    <w:div w:id="442529898">
      <w:bodyDiv w:val="1"/>
      <w:marLeft w:val="0"/>
      <w:marRight w:val="0"/>
      <w:marTop w:val="0"/>
      <w:marBottom w:val="0"/>
      <w:divBdr>
        <w:top w:val="none" w:sz="0" w:space="0" w:color="auto"/>
        <w:left w:val="none" w:sz="0" w:space="0" w:color="auto"/>
        <w:bottom w:val="none" w:sz="0" w:space="0" w:color="auto"/>
        <w:right w:val="none" w:sz="0" w:space="0" w:color="auto"/>
      </w:divBdr>
      <w:divsChild>
        <w:div w:id="265507253">
          <w:marLeft w:val="0"/>
          <w:marRight w:val="0"/>
          <w:marTop w:val="0"/>
          <w:marBottom w:val="0"/>
          <w:divBdr>
            <w:top w:val="none" w:sz="0" w:space="0" w:color="auto"/>
            <w:left w:val="none" w:sz="0" w:space="0" w:color="auto"/>
            <w:bottom w:val="none" w:sz="0" w:space="0" w:color="auto"/>
            <w:right w:val="none" w:sz="0" w:space="0" w:color="auto"/>
          </w:divBdr>
        </w:div>
        <w:div w:id="938758937">
          <w:marLeft w:val="0"/>
          <w:marRight w:val="0"/>
          <w:marTop w:val="0"/>
          <w:marBottom w:val="0"/>
          <w:divBdr>
            <w:top w:val="none" w:sz="0" w:space="0" w:color="auto"/>
            <w:left w:val="none" w:sz="0" w:space="0" w:color="auto"/>
            <w:bottom w:val="none" w:sz="0" w:space="0" w:color="auto"/>
            <w:right w:val="none" w:sz="0" w:space="0" w:color="auto"/>
          </w:divBdr>
        </w:div>
        <w:div w:id="83576598">
          <w:marLeft w:val="0"/>
          <w:marRight w:val="0"/>
          <w:marTop w:val="0"/>
          <w:marBottom w:val="0"/>
          <w:divBdr>
            <w:top w:val="none" w:sz="0" w:space="0" w:color="auto"/>
            <w:left w:val="none" w:sz="0" w:space="0" w:color="auto"/>
            <w:bottom w:val="none" w:sz="0" w:space="0" w:color="auto"/>
            <w:right w:val="none" w:sz="0" w:space="0" w:color="auto"/>
          </w:divBdr>
        </w:div>
        <w:div w:id="710494746">
          <w:marLeft w:val="0"/>
          <w:marRight w:val="0"/>
          <w:marTop w:val="0"/>
          <w:marBottom w:val="0"/>
          <w:divBdr>
            <w:top w:val="none" w:sz="0" w:space="0" w:color="auto"/>
            <w:left w:val="none" w:sz="0" w:space="0" w:color="auto"/>
            <w:bottom w:val="none" w:sz="0" w:space="0" w:color="auto"/>
            <w:right w:val="none" w:sz="0" w:space="0" w:color="auto"/>
          </w:divBdr>
        </w:div>
        <w:div w:id="1685590375">
          <w:marLeft w:val="0"/>
          <w:marRight w:val="0"/>
          <w:marTop w:val="0"/>
          <w:marBottom w:val="0"/>
          <w:divBdr>
            <w:top w:val="none" w:sz="0" w:space="0" w:color="auto"/>
            <w:left w:val="none" w:sz="0" w:space="0" w:color="auto"/>
            <w:bottom w:val="none" w:sz="0" w:space="0" w:color="auto"/>
            <w:right w:val="none" w:sz="0" w:space="0" w:color="auto"/>
          </w:divBdr>
        </w:div>
      </w:divsChild>
    </w:div>
    <w:div w:id="475299335">
      <w:bodyDiv w:val="1"/>
      <w:marLeft w:val="0"/>
      <w:marRight w:val="0"/>
      <w:marTop w:val="0"/>
      <w:marBottom w:val="0"/>
      <w:divBdr>
        <w:top w:val="none" w:sz="0" w:space="0" w:color="auto"/>
        <w:left w:val="none" w:sz="0" w:space="0" w:color="auto"/>
        <w:bottom w:val="none" w:sz="0" w:space="0" w:color="auto"/>
        <w:right w:val="none" w:sz="0" w:space="0" w:color="auto"/>
      </w:divBdr>
    </w:div>
    <w:div w:id="496043581">
      <w:bodyDiv w:val="1"/>
      <w:marLeft w:val="0"/>
      <w:marRight w:val="0"/>
      <w:marTop w:val="0"/>
      <w:marBottom w:val="0"/>
      <w:divBdr>
        <w:top w:val="none" w:sz="0" w:space="0" w:color="auto"/>
        <w:left w:val="none" w:sz="0" w:space="0" w:color="auto"/>
        <w:bottom w:val="none" w:sz="0" w:space="0" w:color="auto"/>
        <w:right w:val="none" w:sz="0" w:space="0" w:color="auto"/>
      </w:divBdr>
      <w:divsChild>
        <w:div w:id="233668197">
          <w:marLeft w:val="0"/>
          <w:marRight w:val="0"/>
          <w:marTop w:val="0"/>
          <w:marBottom w:val="0"/>
          <w:divBdr>
            <w:top w:val="none" w:sz="0" w:space="0" w:color="auto"/>
            <w:left w:val="none" w:sz="0" w:space="0" w:color="auto"/>
            <w:bottom w:val="none" w:sz="0" w:space="0" w:color="auto"/>
            <w:right w:val="none" w:sz="0" w:space="0" w:color="auto"/>
          </w:divBdr>
        </w:div>
        <w:div w:id="157814349">
          <w:marLeft w:val="0"/>
          <w:marRight w:val="0"/>
          <w:marTop w:val="0"/>
          <w:marBottom w:val="0"/>
          <w:divBdr>
            <w:top w:val="none" w:sz="0" w:space="0" w:color="auto"/>
            <w:left w:val="none" w:sz="0" w:space="0" w:color="auto"/>
            <w:bottom w:val="none" w:sz="0" w:space="0" w:color="auto"/>
            <w:right w:val="none" w:sz="0" w:space="0" w:color="auto"/>
          </w:divBdr>
        </w:div>
        <w:div w:id="954409146">
          <w:marLeft w:val="0"/>
          <w:marRight w:val="0"/>
          <w:marTop w:val="0"/>
          <w:marBottom w:val="0"/>
          <w:divBdr>
            <w:top w:val="none" w:sz="0" w:space="0" w:color="auto"/>
            <w:left w:val="none" w:sz="0" w:space="0" w:color="auto"/>
            <w:bottom w:val="none" w:sz="0" w:space="0" w:color="auto"/>
            <w:right w:val="none" w:sz="0" w:space="0" w:color="auto"/>
          </w:divBdr>
        </w:div>
        <w:div w:id="126902159">
          <w:marLeft w:val="0"/>
          <w:marRight w:val="0"/>
          <w:marTop w:val="0"/>
          <w:marBottom w:val="0"/>
          <w:divBdr>
            <w:top w:val="none" w:sz="0" w:space="0" w:color="auto"/>
            <w:left w:val="none" w:sz="0" w:space="0" w:color="auto"/>
            <w:bottom w:val="none" w:sz="0" w:space="0" w:color="auto"/>
            <w:right w:val="none" w:sz="0" w:space="0" w:color="auto"/>
          </w:divBdr>
        </w:div>
        <w:div w:id="488056419">
          <w:marLeft w:val="0"/>
          <w:marRight w:val="0"/>
          <w:marTop w:val="0"/>
          <w:marBottom w:val="0"/>
          <w:divBdr>
            <w:top w:val="none" w:sz="0" w:space="0" w:color="auto"/>
            <w:left w:val="none" w:sz="0" w:space="0" w:color="auto"/>
            <w:bottom w:val="none" w:sz="0" w:space="0" w:color="auto"/>
            <w:right w:val="none" w:sz="0" w:space="0" w:color="auto"/>
          </w:divBdr>
        </w:div>
        <w:div w:id="921646880">
          <w:marLeft w:val="0"/>
          <w:marRight w:val="0"/>
          <w:marTop w:val="0"/>
          <w:marBottom w:val="0"/>
          <w:divBdr>
            <w:top w:val="none" w:sz="0" w:space="0" w:color="auto"/>
            <w:left w:val="none" w:sz="0" w:space="0" w:color="auto"/>
            <w:bottom w:val="none" w:sz="0" w:space="0" w:color="auto"/>
            <w:right w:val="none" w:sz="0" w:space="0" w:color="auto"/>
          </w:divBdr>
        </w:div>
        <w:div w:id="1340279659">
          <w:marLeft w:val="0"/>
          <w:marRight w:val="0"/>
          <w:marTop w:val="0"/>
          <w:marBottom w:val="0"/>
          <w:divBdr>
            <w:top w:val="none" w:sz="0" w:space="0" w:color="auto"/>
            <w:left w:val="none" w:sz="0" w:space="0" w:color="auto"/>
            <w:bottom w:val="none" w:sz="0" w:space="0" w:color="auto"/>
            <w:right w:val="none" w:sz="0" w:space="0" w:color="auto"/>
          </w:divBdr>
        </w:div>
      </w:divsChild>
    </w:div>
    <w:div w:id="622883640">
      <w:bodyDiv w:val="1"/>
      <w:marLeft w:val="0"/>
      <w:marRight w:val="0"/>
      <w:marTop w:val="0"/>
      <w:marBottom w:val="0"/>
      <w:divBdr>
        <w:top w:val="none" w:sz="0" w:space="0" w:color="auto"/>
        <w:left w:val="none" w:sz="0" w:space="0" w:color="auto"/>
        <w:bottom w:val="none" w:sz="0" w:space="0" w:color="auto"/>
        <w:right w:val="none" w:sz="0" w:space="0" w:color="auto"/>
      </w:divBdr>
      <w:divsChild>
        <w:div w:id="740324607">
          <w:marLeft w:val="0"/>
          <w:marRight w:val="0"/>
          <w:marTop w:val="0"/>
          <w:marBottom w:val="0"/>
          <w:divBdr>
            <w:top w:val="none" w:sz="0" w:space="0" w:color="auto"/>
            <w:left w:val="none" w:sz="0" w:space="0" w:color="auto"/>
            <w:bottom w:val="none" w:sz="0" w:space="0" w:color="auto"/>
            <w:right w:val="none" w:sz="0" w:space="0" w:color="auto"/>
          </w:divBdr>
        </w:div>
        <w:div w:id="406614785">
          <w:marLeft w:val="0"/>
          <w:marRight w:val="0"/>
          <w:marTop w:val="0"/>
          <w:marBottom w:val="0"/>
          <w:divBdr>
            <w:top w:val="none" w:sz="0" w:space="0" w:color="auto"/>
            <w:left w:val="none" w:sz="0" w:space="0" w:color="auto"/>
            <w:bottom w:val="none" w:sz="0" w:space="0" w:color="auto"/>
            <w:right w:val="none" w:sz="0" w:space="0" w:color="auto"/>
          </w:divBdr>
        </w:div>
      </w:divsChild>
    </w:div>
    <w:div w:id="653490558">
      <w:bodyDiv w:val="1"/>
      <w:marLeft w:val="0"/>
      <w:marRight w:val="0"/>
      <w:marTop w:val="0"/>
      <w:marBottom w:val="0"/>
      <w:divBdr>
        <w:top w:val="none" w:sz="0" w:space="0" w:color="auto"/>
        <w:left w:val="none" w:sz="0" w:space="0" w:color="auto"/>
        <w:bottom w:val="none" w:sz="0" w:space="0" w:color="auto"/>
        <w:right w:val="none" w:sz="0" w:space="0" w:color="auto"/>
      </w:divBdr>
      <w:divsChild>
        <w:div w:id="59600527">
          <w:marLeft w:val="0"/>
          <w:marRight w:val="0"/>
          <w:marTop w:val="0"/>
          <w:marBottom w:val="0"/>
          <w:divBdr>
            <w:top w:val="none" w:sz="0" w:space="0" w:color="auto"/>
            <w:left w:val="none" w:sz="0" w:space="0" w:color="auto"/>
            <w:bottom w:val="none" w:sz="0" w:space="0" w:color="auto"/>
            <w:right w:val="none" w:sz="0" w:space="0" w:color="auto"/>
          </w:divBdr>
        </w:div>
        <w:div w:id="12459014">
          <w:marLeft w:val="0"/>
          <w:marRight w:val="0"/>
          <w:marTop w:val="0"/>
          <w:marBottom w:val="0"/>
          <w:divBdr>
            <w:top w:val="none" w:sz="0" w:space="0" w:color="auto"/>
            <w:left w:val="none" w:sz="0" w:space="0" w:color="auto"/>
            <w:bottom w:val="none" w:sz="0" w:space="0" w:color="auto"/>
            <w:right w:val="none" w:sz="0" w:space="0" w:color="auto"/>
          </w:divBdr>
        </w:div>
      </w:divsChild>
    </w:div>
    <w:div w:id="792821677">
      <w:bodyDiv w:val="1"/>
      <w:marLeft w:val="0"/>
      <w:marRight w:val="0"/>
      <w:marTop w:val="0"/>
      <w:marBottom w:val="0"/>
      <w:divBdr>
        <w:top w:val="none" w:sz="0" w:space="0" w:color="auto"/>
        <w:left w:val="none" w:sz="0" w:space="0" w:color="auto"/>
        <w:bottom w:val="none" w:sz="0" w:space="0" w:color="auto"/>
        <w:right w:val="none" w:sz="0" w:space="0" w:color="auto"/>
      </w:divBdr>
      <w:divsChild>
        <w:div w:id="820804780">
          <w:marLeft w:val="0"/>
          <w:marRight w:val="0"/>
          <w:marTop w:val="0"/>
          <w:marBottom w:val="0"/>
          <w:divBdr>
            <w:top w:val="none" w:sz="0" w:space="0" w:color="auto"/>
            <w:left w:val="none" w:sz="0" w:space="0" w:color="auto"/>
            <w:bottom w:val="none" w:sz="0" w:space="0" w:color="auto"/>
            <w:right w:val="none" w:sz="0" w:space="0" w:color="auto"/>
          </w:divBdr>
        </w:div>
        <w:div w:id="173617431">
          <w:marLeft w:val="0"/>
          <w:marRight w:val="0"/>
          <w:marTop w:val="0"/>
          <w:marBottom w:val="0"/>
          <w:divBdr>
            <w:top w:val="none" w:sz="0" w:space="0" w:color="auto"/>
            <w:left w:val="none" w:sz="0" w:space="0" w:color="auto"/>
            <w:bottom w:val="none" w:sz="0" w:space="0" w:color="auto"/>
            <w:right w:val="none" w:sz="0" w:space="0" w:color="auto"/>
          </w:divBdr>
        </w:div>
        <w:div w:id="1169522579">
          <w:marLeft w:val="0"/>
          <w:marRight w:val="0"/>
          <w:marTop w:val="0"/>
          <w:marBottom w:val="0"/>
          <w:divBdr>
            <w:top w:val="none" w:sz="0" w:space="0" w:color="auto"/>
            <w:left w:val="none" w:sz="0" w:space="0" w:color="auto"/>
            <w:bottom w:val="none" w:sz="0" w:space="0" w:color="auto"/>
            <w:right w:val="none" w:sz="0" w:space="0" w:color="auto"/>
          </w:divBdr>
        </w:div>
        <w:div w:id="1781604049">
          <w:marLeft w:val="0"/>
          <w:marRight w:val="0"/>
          <w:marTop w:val="0"/>
          <w:marBottom w:val="0"/>
          <w:divBdr>
            <w:top w:val="none" w:sz="0" w:space="0" w:color="auto"/>
            <w:left w:val="none" w:sz="0" w:space="0" w:color="auto"/>
            <w:bottom w:val="none" w:sz="0" w:space="0" w:color="auto"/>
            <w:right w:val="none" w:sz="0" w:space="0" w:color="auto"/>
          </w:divBdr>
        </w:div>
        <w:div w:id="1465350929">
          <w:marLeft w:val="0"/>
          <w:marRight w:val="0"/>
          <w:marTop w:val="0"/>
          <w:marBottom w:val="0"/>
          <w:divBdr>
            <w:top w:val="none" w:sz="0" w:space="0" w:color="auto"/>
            <w:left w:val="none" w:sz="0" w:space="0" w:color="auto"/>
            <w:bottom w:val="none" w:sz="0" w:space="0" w:color="auto"/>
            <w:right w:val="none" w:sz="0" w:space="0" w:color="auto"/>
          </w:divBdr>
        </w:div>
        <w:div w:id="1529099439">
          <w:marLeft w:val="0"/>
          <w:marRight w:val="0"/>
          <w:marTop w:val="0"/>
          <w:marBottom w:val="0"/>
          <w:divBdr>
            <w:top w:val="none" w:sz="0" w:space="0" w:color="auto"/>
            <w:left w:val="none" w:sz="0" w:space="0" w:color="auto"/>
            <w:bottom w:val="none" w:sz="0" w:space="0" w:color="auto"/>
            <w:right w:val="none" w:sz="0" w:space="0" w:color="auto"/>
          </w:divBdr>
        </w:div>
        <w:div w:id="625741043">
          <w:marLeft w:val="0"/>
          <w:marRight w:val="0"/>
          <w:marTop w:val="0"/>
          <w:marBottom w:val="0"/>
          <w:divBdr>
            <w:top w:val="none" w:sz="0" w:space="0" w:color="auto"/>
            <w:left w:val="none" w:sz="0" w:space="0" w:color="auto"/>
            <w:bottom w:val="none" w:sz="0" w:space="0" w:color="auto"/>
            <w:right w:val="none" w:sz="0" w:space="0" w:color="auto"/>
          </w:divBdr>
        </w:div>
        <w:div w:id="1082607858">
          <w:marLeft w:val="0"/>
          <w:marRight w:val="0"/>
          <w:marTop w:val="0"/>
          <w:marBottom w:val="0"/>
          <w:divBdr>
            <w:top w:val="none" w:sz="0" w:space="0" w:color="auto"/>
            <w:left w:val="none" w:sz="0" w:space="0" w:color="auto"/>
            <w:bottom w:val="none" w:sz="0" w:space="0" w:color="auto"/>
            <w:right w:val="none" w:sz="0" w:space="0" w:color="auto"/>
          </w:divBdr>
        </w:div>
        <w:div w:id="41367068">
          <w:marLeft w:val="0"/>
          <w:marRight w:val="0"/>
          <w:marTop w:val="0"/>
          <w:marBottom w:val="0"/>
          <w:divBdr>
            <w:top w:val="none" w:sz="0" w:space="0" w:color="auto"/>
            <w:left w:val="none" w:sz="0" w:space="0" w:color="auto"/>
            <w:bottom w:val="none" w:sz="0" w:space="0" w:color="auto"/>
            <w:right w:val="none" w:sz="0" w:space="0" w:color="auto"/>
          </w:divBdr>
        </w:div>
        <w:div w:id="1510755356">
          <w:marLeft w:val="0"/>
          <w:marRight w:val="0"/>
          <w:marTop w:val="0"/>
          <w:marBottom w:val="0"/>
          <w:divBdr>
            <w:top w:val="none" w:sz="0" w:space="0" w:color="auto"/>
            <w:left w:val="none" w:sz="0" w:space="0" w:color="auto"/>
            <w:bottom w:val="none" w:sz="0" w:space="0" w:color="auto"/>
            <w:right w:val="none" w:sz="0" w:space="0" w:color="auto"/>
          </w:divBdr>
        </w:div>
        <w:div w:id="2085836760">
          <w:marLeft w:val="0"/>
          <w:marRight w:val="0"/>
          <w:marTop w:val="0"/>
          <w:marBottom w:val="0"/>
          <w:divBdr>
            <w:top w:val="none" w:sz="0" w:space="0" w:color="auto"/>
            <w:left w:val="none" w:sz="0" w:space="0" w:color="auto"/>
            <w:bottom w:val="none" w:sz="0" w:space="0" w:color="auto"/>
            <w:right w:val="none" w:sz="0" w:space="0" w:color="auto"/>
          </w:divBdr>
        </w:div>
        <w:div w:id="561448356">
          <w:marLeft w:val="0"/>
          <w:marRight w:val="0"/>
          <w:marTop w:val="0"/>
          <w:marBottom w:val="0"/>
          <w:divBdr>
            <w:top w:val="none" w:sz="0" w:space="0" w:color="auto"/>
            <w:left w:val="none" w:sz="0" w:space="0" w:color="auto"/>
            <w:bottom w:val="none" w:sz="0" w:space="0" w:color="auto"/>
            <w:right w:val="none" w:sz="0" w:space="0" w:color="auto"/>
          </w:divBdr>
        </w:div>
        <w:div w:id="1541743383">
          <w:marLeft w:val="0"/>
          <w:marRight w:val="0"/>
          <w:marTop w:val="0"/>
          <w:marBottom w:val="0"/>
          <w:divBdr>
            <w:top w:val="none" w:sz="0" w:space="0" w:color="auto"/>
            <w:left w:val="none" w:sz="0" w:space="0" w:color="auto"/>
            <w:bottom w:val="none" w:sz="0" w:space="0" w:color="auto"/>
            <w:right w:val="none" w:sz="0" w:space="0" w:color="auto"/>
          </w:divBdr>
        </w:div>
        <w:div w:id="809976476">
          <w:marLeft w:val="0"/>
          <w:marRight w:val="0"/>
          <w:marTop w:val="0"/>
          <w:marBottom w:val="0"/>
          <w:divBdr>
            <w:top w:val="none" w:sz="0" w:space="0" w:color="auto"/>
            <w:left w:val="none" w:sz="0" w:space="0" w:color="auto"/>
            <w:bottom w:val="none" w:sz="0" w:space="0" w:color="auto"/>
            <w:right w:val="none" w:sz="0" w:space="0" w:color="auto"/>
          </w:divBdr>
        </w:div>
        <w:div w:id="1831823557">
          <w:marLeft w:val="0"/>
          <w:marRight w:val="0"/>
          <w:marTop w:val="0"/>
          <w:marBottom w:val="0"/>
          <w:divBdr>
            <w:top w:val="none" w:sz="0" w:space="0" w:color="auto"/>
            <w:left w:val="none" w:sz="0" w:space="0" w:color="auto"/>
            <w:bottom w:val="none" w:sz="0" w:space="0" w:color="auto"/>
            <w:right w:val="none" w:sz="0" w:space="0" w:color="auto"/>
          </w:divBdr>
        </w:div>
        <w:div w:id="2086563239">
          <w:marLeft w:val="0"/>
          <w:marRight w:val="0"/>
          <w:marTop w:val="0"/>
          <w:marBottom w:val="0"/>
          <w:divBdr>
            <w:top w:val="none" w:sz="0" w:space="0" w:color="auto"/>
            <w:left w:val="none" w:sz="0" w:space="0" w:color="auto"/>
            <w:bottom w:val="none" w:sz="0" w:space="0" w:color="auto"/>
            <w:right w:val="none" w:sz="0" w:space="0" w:color="auto"/>
          </w:divBdr>
        </w:div>
        <w:div w:id="1178541900">
          <w:marLeft w:val="0"/>
          <w:marRight w:val="0"/>
          <w:marTop w:val="0"/>
          <w:marBottom w:val="0"/>
          <w:divBdr>
            <w:top w:val="none" w:sz="0" w:space="0" w:color="auto"/>
            <w:left w:val="none" w:sz="0" w:space="0" w:color="auto"/>
            <w:bottom w:val="none" w:sz="0" w:space="0" w:color="auto"/>
            <w:right w:val="none" w:sz="0" w:space="0" w:color="auto"/>
          </w:divBdr>
        </w:div>
      </w:divsChild>
    </w:div>
    <w:div w:id="964694196">
      <w:bodyDiv w:val="1"/>
      <w:marLeft w:val="0"/>
      <w:marRight w:val="0"/>
      <w:marTop w:val="0"/>
      <w:marBottom w:val="0"/>
      <w:divBdr>
        <w:top w:val="none" w:sz="0" w:space="0" w:color="auto"/>
        <w:left w:val="none" w:sz="0" w:space="0" w:color="auto"/>
        <w:bottom w:val="none" w:sz="0" w:space="0" w:color="auto"/>
        <w:right w:val="none" w:sz="0" w:space="0" w:color="auto"/>
      </w:divBdr>
      <w:divsChild>
        <w:div w:id="1105079621">
          <w:marLeft w:val="0"/>
          <w:marRight w:val="0"/>
          <w:marTop w:val="0"/>
          <w:marBottom w:val="0"/>
          <w:divBdr>
            <w:top w:val="none" w:sz="0" w:space="0" w:color="auto"/>
            <w:left w:val="none" w:sz="0" w:space="0" w:color="auto"/>
            <w:bottom w:val="none" w:sz="0" w:space="0" w:color="auto"/>
            <w:right w:val="none" w:sz="0" w:space="0" w:color="auto"/>
          </w:divBdr>
        </w:div>
        <w:div w:id="906067354">
          <w:marLeft w:val="0"/>
          <w:marRight w:val="0"/>
          <w:marTop w:val="0"/>
          <w:marBottom w:val="0"/>
          <w:divBdr>
            <w:top w:val="none" w:sz="0" w:space="0" w:color="auto"/>
            <w:left w:val="none" w:sz="0" w:space="0" w:color="auto"/>
            <w:bottom w:val="none" w:sz="0" w:space="0" w:color="auto"/>
            <w:right w:val="none" w:sz="0" w:space="0" w:color="auto"/>
          </w:divBdr>
        </w:div>
        <w:div w:id="489060343">
          <w:marLeft w:val="0"/>
          <w:marRight w:val="0"/>
          <w:marTop w:val="0"/>
          <w:marBottom w:val="0"/>
          <w:divBdr>
            <w:top w:val="none" w:sz="0" w:space="0" w:color="auto"/>
            <w:left w:val="none" w:sz="0" w:space="0" w:color="auto"/>
            <w:bottom w:val="none" w:sz="0" w:space="0" w:color="auto"/>
            <w:right w:val="none" w:sz="0" w:space="0" w:color="auto"/>
          </w:divBdr>
        </w:div>
        <w:div w:id="1580870782">
          <w:marLeft w:val="0"/>
          <w:marRight w:val="0"/>
          <w:marTop w:val="0"/>
          <w:marBottom w:val="0"/>
          <w:divBdr>
            <w:top w:val="none" w:sz="0" w:space="0" w:color="auto"/>
            <w:left w:val="none" w:sz="0" w:space="0" w:color="auto"/>
            <w:bottom w:val="none" w:sz="0" w:space="0" w:color="auto"/>
            <w:right w:val="none" w:sz="0" w:space="0" w:color="auto"/>
          </w:divBdr>
        </w:div>
        <w:div w:id="1981762514">
          <w:marLeft w:val="0"/>
          <w:marRight w:val="0"/>
          <w:marTop w:val="0"/>
          <w:marBottom w:val="0"/>
          <w:divBdr>
            <w:top w:val="none" w:sz="0" w:space="0" w:color="auto"/>
            <w:left w:val="none" w:sz="0" w:space="0" w:color="auto"/>
            <w:bottom w:val="none" w:sz="0" w:space="0" w:color="auto"/>
            <w:right w:val="none" w:sz="0" w:space="0" w:color="auto"/>
          </w:divBdr>
        </w:div>
        <w:div w:id="1754087044">
          <w:marLeft w:val="0"/>
          <w:marRight w:val="0"/>
          <w:marTop w:val="0"/>
          <w:marBottom w:val="0"/>
          <w:divBdr>
            <w:top w:val="none" w:sz="0" w:space="0" w:color="auto"/>
            <w:left w:val="none" w:sz="0" w:space="0" w:color="auto"/>
            <w:bottom w:val="none" w:sz="0" w:space="0" w:color="auto"/>
            <w:right w:val="none" w:sz="0" w:space="0" w:color="auto"/>
          </w:divBdr>
        </w:div>
        <w:div w:id="1911652087">
          <w:marLeft w:val="0"/>
          <w:marRight w:val="0"/>
          <w:marTop w:val="0"/>
          <w:marBottom w:val="0"/>
          <w:divBdr>
            <w:top w:val="none" w:sz="0" w:space="0" w:color="auto"/>
            <w:left w:val="none" w:sz="0" w:space="0" w:color="auto"/>
            <w:bottom w:val="none" w:sz="0" w:space="0" w:color="auto"/>
            <w:right w:val="none" w:sz="0" w:space="0" w:color="auto"/>
          </w:divBdr>
        </w:div>
        <w:div w:id="157768929">
          <w:marLeft w:val="0"/>
          <w:marRight w:val="0"/>
          <w:marTop w:val="0"/>
          <w:marBottom w:val="0"/>
          <w:divBdr>
            <w:top w:val="none" w:sz="0" w:space="0" w:color="auto"/>
            <w:left w:val="none" w:sz="0" w:space="0" w:color="auto"/>
            <w:bottom w:val="none" w:sz="0" w:space="0" w:color="auto"/>
            <w:right w:val="none" w:sz="0" w:space="0" w:color="auto"/>
          </w:divBdr>
        </w:div>
        <w:div w:id="1248879203">
          <w:marLeft w:val="0"/>
          <w:marRight w:val="0"/>
          <w:marTop w:val="0"/>
          <w:marBottom w:val="0"/>
          <w:divBdr>
            <w:top w:val="none" w:sz="0" w:space="0" w:color="auto"/>
            <w:left w:val="none" w:sz="0" w:space="0" w:color="auto"/>
            <w:bottom w:val="none" w:sz="0" w:space="0" w:color="auto"/>
            <w:right w:val="none" w:sz="0" w:space="0" w:color="auto"/>
          </w:divBdr>
        </w:div>
        <w:div w:id="204684433">
          <w:marLeft w:val="0"/>
          <w:marRight w:val="0"/>
          <w:marTop w:val="0"/>
          <w:marBottom w:val="0"/>
          <w:divBdr>
            <w:top w:val="none" w:sz="0" w:space="0" w:color="auto"/>
            <w:left w:val="none" w:sz="0" w:space="0" w:color="auto"/>
            <w:bottom w:val="none" w:sz="0" w:space="0" w:color="auto"/>
            <w:right w:val="none" w:sz="0" w:space="0" w:color="auto"/>
          </w:divBdr>
        </w:div>
        <w:div w:id="261499651">
          <w:marLeft w:val="0"/>
          <w:marRight w:val="0"/>
          <w:marTop w:val="0"/>
          <w:marBottom w:val="0"/>
          <w:divBdr>
            <w:top w:val="none" w:sz="0" w:space="0" w:color="auto"/>
            <w:left w:val="none" w:sz="0" w:space="0" w:color="auto"/>
            <w:bottom w:val="none" w:sz="0" w:space="0" w:color="auto"/>
            <w:right w:val="none" w:sz="0" w:space="0" w:color="auto"/>
          </w:divBdr>
        </w:div>
        <w:div w:id="570240844">
          <w:marLeft w:val="0"/>
          <w:marRight w:val="0"/>
          <w:marTop w:val="0"/>
          <w:marBottom w:val="0"/>
          <w:divBdr>
            <w:top w:val="none" w:sz="0" w:space="0" w:color="auto"/>
            <w:left w:val="none" w:sz="0" w:space="0" w:color="auto"/>
            <w:bottom w:val="none" w:sz="0" w:space="0" w:color="auto"/>
            <w:right w:val="none" w:sz="0" w:space="0" w:color="auto"/>
          </w:divBdr>
        </w:div>
        <w:div w:id="402334620">
          <w:marLeft w:val="0"/>
          <w:marRight w:val="0"/>
          <w:marTop w:val="0"/>
          <w:marBottom w:val="0"/>
          <w:divBdr>
            <w:top w:val="none" w:sz="0" w:space="0" w:color="auto"/>
            <w:left w:val="none" w:sz="0" w:space="0" w:color="auto"/>
            <w:bottom w:val="none" w:sz="0" w:space="0" w:color="auto"/>
            <w:right w:val="none" w:sz="0" w:space="0" w:color="auto"/>
          </w:divBdr>
        </w:div>
        <w:div w:id="748431428">
          <w:marLeft w:val="0"/>
          <w:marRight w:val="0"/>
          <w:marTop w:val="0"/>
          <w:marBottom w:val="0"/>
          <w:divBdr>
            <w:top w:val="none" w:sz="0" w:space="0" w:color="auto"/>
            <w:left w:val="none" w:sz="0" w:space="0" w:color="auto"/>
            <w:bottom w:val="none" w:sz="0" w:space="0" w:color="auto"/>
            <w:right w:val="none" w:sz="0" w:space="0" w:color="auto"/>
          </w:divBdr>
        </w:div>
        <w:div w:id="1396469142">
          <w:marLeft w:val="0"/>
          <w:marRight w:val="0"/>
          <w:marTop w:val="0"/>
          <w:marBottom w:val="0"/>
          <w:divBdr>
            <w:top w:val="none" w:sz="0" w:space="0" w:color="auto"/>
            <w:left w:val="none" w:sz="0" w:space="0" w:color="auto"/>
            <w:bottom w:val="none" w:sz="0" w:space="0" w:color="auto"/>
            <w:right w:val="none" w:sz="0" w:space="0" w:color="auto"/>
          </w:divBdr>
        </w:div>
        <w:div w:id="933630988">
          <w:marLeft w:val="0"/>
          <w:marRight w:val="0"/>
          <w:marTop w:val="0"/>
          <w:marBottom w:val="0"/>
          <w:divBdr>
            <w:top w:val="none" w:sz="0" w:space="0" w:color="auto"/>
            <w:left w:val="none" w:sz="0" w:space="0" w:color="auto"/>
            <w:bottom w:val="none" w:sz="0" w:space="0" w:color="auto"/>
            <w:right w:val="none" w:sz="0" w:space="0" w:color="auto"/>
          </w:divBdr>
        </w:div>
        <w:div w:id="636256160">
          <w:marLeft w:val="0"/>
          <w:marRight w:val="0"/>
          <w:marTop w:val="0"/>
          <w:marBottom w:val="0"/>
          <w:divBdr>
            <w:top w:val="none" w:sz="0" w:space="0" w:color="auto"/>
            <w:left w:val="none" w:sz="0" w:space="0" w:color="auto"/>
            <w:bottom w:val="none" w:sz="0" w:space="0" w:color="auto"/>
            <w:right w:val="none" w:sz="0" w:space="0" w:color="auto"/>
          </w:divBdr>
        </w:div>
        <w:div w:id="1121801124">
          <w:marLeft w:val="0"/>
          <w:marRight w:val="0"/>
          <w:marTop w:val="0"/>
          <w:marBottom w:val="0"/>
          <w:divBdr>
            <w:top w:val="none" w:sz="0" w:space="0" w:color="auto"/>
            <w:left w:val="none" w:sz="0" w:space="0" w:color="auto"/>
            <w:bottom w:val="none" w:sz="0" w:space="0" w:color="auto"/>
            <w:right w:val="none" w:sz="0" w:space="0" w:color="auto"/>
          </w:divBdr>
        </w:div>
        <w:div w:id="1572538217">
          <w:marLeft w:val="0"/>
          <w:marRight w:val="0"/>
          <w:marTop w:val="0"/>
          <w:marBottom w:val="0"/>
          <w:divBdr>
            <w:top w:val="none" w:sz="0" w:space="0" w:color="auto"/>
            <w:left w:val="none" w:sz="0" w:space="0" w:color="auto"/>
            <w:bottom w:val="none" w:sz="0" w:space="0" w:color="auto"/>
            <w:right w:val="none" w:sz="0" w:space="0" w:color="auto"/>
          </w:divBdr>
        </w:div>
        <w:div w:id="1454135163">
          <w:marLeft w:val="0"/>
          <w:marRight w:val="0"/>
          <w:marTop w:val="0"/>
          <w:marBottom w:val="0"/>
          <w:divBdr>
            <w:top w:val="none" w:sz="0" w:space="0" w:color="auto"/>
            <w:left w:val="none" w:sz="0" w:space="0" w:color="auto"/>
            <w:bottom w:val="none" w:sz="0" w:space="0" w:color="auto"/>
            <w:right w:val="none" w:sz="0" w:space="0" w:color="auto"/>
          </w:divBdr>
        </w:div>
        <w:div w:id="1039086227">
          <w:marLeft w:val="0"/>
          <w:marRight w:val="0"/>
          <w:marTop w:val="0"/>
          <w:marBottom w:val="0"/>
          <w:divBdr>
            <w:top w:val="none" w:sz="0" w:space="0" w:color="auto"/>
            <w:left w:val="none" w:sz="0" w:space="0" w:color="auto"/>
            <w:bottom w:val="none" w:sz="0" w:space="0" w:color="auto"/>
            <w:right w:val="none" w:sz="0" w:space="0" w:color="auto"/>
          </w:divBdr>
        </w:div>
      </w:divsChild>
    </w:div>
    <w:div w:id="1154763156">
      <w:bodyDiv w:val="1"/>
      <w:marLeft w:val="0"/>
      <w:marRight w:val="0"/>
      <w:marTop w:val="0"/>
      <w:marBottom w:val="0"/>
      <w:divBdr>
        <w:top w:val="none" w:sz="0" w:space="0" w:color="auto"/>
        <w:left w:val="none" w:sz="0" w:space="0" w:color="auto"/>
        <w:bottom w:val="none" w:sz="0" w:space="0" w:color="auto"/>
        <w:right w:val="none" w:sz="0" w:space="0" w:color="auto"/>
      </w:divBdr>
    </w:div>
    <w:div w:id="1286497751">
      <w:bodyDiv w:val="1"/>
      <w:marLeft w:val="0"/>
      <w:marRight w:val="0"/>
      <w:marTop w:val="0"/>
      <w:marBottom w:val="0"/>
      <w:divBdr>
        <w:top w:val="none" w:sz="0" w:space="0" w:color="auto"/>
        <w:left w:val="none" w:sz="0" w:space="0" w:color="auto"/>
        <w:bottom w:val="none" w:sz="0" w:space="0" w:color="auto"/>
        <w:right w:val="none" w:sz="0" w:space="0" w:color="auto"/>
      </w:divBdr>
      <w:divsChild>
        <w:div w:id="203837602">
          <w:marLeft w:val="0"/>
          <w:marRight w:val="0"/>
          <w:marTop w:val="0"/>
          <w:marBottom w:val="0"/>
          <w:divBdr>
            <w:top w:val="none" w:sz="0" w:space="0" w:color="auto"/>
            <w:left w:val="none" w:sz="0" w:space="0" w:color="auto"/>
            <w:bottom w:val="none" w:sz="0" w:space="0" w:color="auto"/>
            <w:right w:val="none" w:sz="0" w:space="0" w:color="auto"/>
          </w:divBdr>
        </w:div>
        <w:div w:id="89816560">
          <w:marLeft w:val="0"/>
          <w:marRight w:val="0"/>
          <w:marTop w:val="0"/>
          <w:marBottom w:val="0"/>
          <w:divBdr>
            <w:top w:val="none" w:sz="0" w:space="0" w:color="auto"/>
            <w:left w:val="none" w:sz="0" w:space="0" w:color="auto"/>
            <w:bottom w:val="none" w:sz="0" w:space="0" w:color="auto"/>
            <w:right w:val="none" w:sz="0" w:space="0" w:color="auto"/>
          </w:divBdr>
        </w:div>
        <w:div w:id="356926638">
          <w:marLeft w:val="0"/>
          <w:marRight w:val="0"/>
          <w:marTop w:val="0"/>
          <w:marBottom w:val="0"/>
          <w:divBdr>
            <w:top w:val="none" w:sz="0" w:space="0" w:color="auto"/>
            <w:left w:val="none" w:sz="0" w:space="0" w:color="auto"/>
            <w:bottom w:val="none" w:sz="0" w:space="0" w:color="auto"/>
            <w:right w:val="none" w:sz="0" w:space="0" w:color="auto"/>
          </w:divBdr>
        </w:div>
        <w:div w:id="1552306959">
          <w:marLeft w:val="0"/>
          <w:marRight w:val="0"/>
          <w:marTop w:val="0"/>
          <w:marBottom w:val="0"/>
          <w:divBdr>
            <w:top w:val="none" w:sz="0" w:space="0" w:color="auto"/>
            <w:left w:val="none" w:sz="0" w:space="0" w:color="auto"/>
            <w:bottom w:val="none" w:sz="0" w:space="0" w:color="auto"/>
            <w:right w:val="none" w:sz="0" w:space="0" w:color="auto"/>
          </w:divBdr>
        </w:div>
        <w:div w:id="176820212">
          <w:marLeft w:val="0"/>
          <w:marRight w:val="0"/>
          <w:marTop w:val="0"/>
          <w:marBottom w:val="0"/>
          <w:divBdr>
            <w:top w:val="none" w:sz="0" w:space="0" w:color="auto"/>
            <w:left w:val="none" w:sz="0" w:space="0" w:color="auto"/>
            <w:bottom w:val="none" w:sz="0" w:space="0" w:color="auto"/>
            <w:right w:val="none" w:sz="0" w:space="0" w:color="auto"/>
          </w:divBdr>
        </w:div>
        <w:div w:id="116218890">
          <w:marLeft w:val="0"/>
          <w:marRight w:val="0"/>
          <w:marTop w:val="0"/>
          <w:marBottom w:val="0"/>
          <w:divBdr>
            <w:top w:val="none" w:sz="0" w:space="0" w:color="auto"/>
            <w:left w:val="none" w:sz="0" w:space="0" w:color="auto"/>
            <w:bottom w:val="none" w:sz="0" w:space="0" w:color="auto"/>
            <w:right w:val="none" w:sz="0" w:space="0" w:color="auto"/>
          </w:divBdr>
        </w:div>
        <w:div w:id="127207110">
          <w:marLeft w:val="0"/>
          <w:marRight w:val="0"/>
          <w:marTop w:val="0"/>
          <w:marBottom w:val="0"/>
          <w:divBdr>
            <w:top w:val="none" w:sz="0" w:space="0" w:color="auto"/>
            <w:left w:val="none" w:sz="0" w:space="0" w:color="auto"/>
            <w:bottom w:val="none" w:sz="0" w:space="0" w:color="auto"/>
            <w:right w:val="none" w:sz="0" w:space="0" w:color="auto"/>
          </w:divBdr>
        </w:div>
        <w:div w:id="1925451414">
          <w:marLeft w:val="0"/>
          <w:marRight w:val="0"/>
          <w:marTop w:val="0"/>
          <w:marBottom w:val="0"/>
          <w:divBdr>
            <w:top w:val="none" w:sz="0" w:space="0" w:color="auto"/>
            <w:left w:val="none" w:sz="0" w:space="0" w:color="auto"/>
            <w:bottom w:val="none" w:sz="0" w:space="0" w:color="auto"/>
            <w:right w:val="none" w:sz="0" w:space="0" w:color="auto"/>
          </w:divBdr>
        </w:div>
        <w:div w:id="712924539">
          <w:marLeft w:val="0"/>
          <w:marRight w:val="0"/>
          <w:marTop w:val="0"/>
          <w:marBottom w:val="0"/>
          <w:divBdr>
            <w:top w:val="none" w:sz="0" w:space="0" w:color="auto"/>
            <w:left w:val="none" w:sz="0" w:space="0" w:color="auto"/>
            <w:bottom w:val="none" w:sz="0" w:space="0" w:color="auto"/>
            <w:right w:val="none" w:sz="0" w:space="0" w:color="auto"/>
          </w:divBdr>
        </w:div>
        <w:div w:id="1244071336">
          <w:marLeft w:val="0"/>
          <w:marRight w:val="0"/>
          <w:marTop w:val="0"/>
          <w:marBottom w:val="0"/>
          <w:divBdr>
            <w:top w:val="none" w:sz="0" w:space="0" w:color="auto"/>
            <w:left w:val="none" w:sz="0" w:space="0" w:color="auto"/>
            <w:bottom w:val="none" w:sz="0" w:space="0" w:color="auto"/>
            <w:right w:val="none" w:sz="0" w:space="0" w:color="auto"/>
          </w:divBdr>
        </w:div>
        <w:div w:id="63844765">
          <w:marLeft w:val="0"/>
          <w:marRight w:val="0"/>
          <w:marTop w:val="0"/>
          <w:marBottom w:val="0"/>
          <w:divBdr>
            <w:top w:val="none" w:sz="0" w:space="0" w:color="auto"/>
            <w:left w:val="none" w:sz="0" w:space="0" w:color="auto"/>
            <w:bottom w:val="none" w:sz="0" w:space="0" w:color="auto"/>
            <w:right w:val="none" w:sz="0" w:space="0" w:color="auto"/>
          </w:divBdr>
        </w:div>
        <w:div w:id="2112629729">
          <w:marLeft w:val="0"/>
          <w:marRight w:val="0"/>
          <w:marTop w:val="0"/>
          <w:marBottom w:val="0"/>
          <w:divBdr>
            <w:top w:val="none" w:sz="0" w:space="0" w:color="auto"/>
            <w:left w:val="none" w:sz="0" w:space="0" w:color="auto"/>
            <w:bottom w:val="none" w:sz="0" w:space="0" w:color="auto"/>
            <w:right w:val="none" w:sz="0" w:space="0" w:color="auto"/>
          </w:divBdr>
        </w:div>
        <w:div w:id="1554537171">
          <w:marLeft w:val="0"/>
          <w:marRight w:val="0"/>
          <w:marTop w:val="0"/>
          <w:marBottom w:val="0"/>
          <w:divBdr>
            <w:top w:val="none" w:sz="0" w:space="0" w:color="auto"/>
            <w:left w:val="none" w:sz="0" w:space="0" w:color="auto"/>
            <w:bottom w:val="none" w:sz="0" w:space="0" w:color="auto"/>
            <w:right w:val="none" w:sz="0" w:space="0" w:color="auto"/>
          </w:divBdr>
        </w:div>
        <w:div w:id="2131514638">
          <w:marLeft w:val="0"/>
          <w:marRight w:val="0"/>
          <w:marTop w:val="0"/>
          <w:marBottom w:val="0"/>
          <w:divBdr>
            <w:top w:val="none" w:sz="0" w:space="0" w:color="auto"/>
            <w:left w:val="none" w:sz="0" w:space="0" w:color="auto"/>
            <w:bottom w:val="none" w:sz="0" w:space="0" w:color="auto"/>
            <w:right w:val="none" w:sz="0" w:space="0" w:color="auto"/>
          </w:divBdr>
        </w:div>
        <w:div w:id="274673054">
          <w:marLeft w:val="0"/>
          <w:marRight w:val="0"/>
          <w:marTop w:val="0"/>
          <w:marBottom w:val="0"/>
          <w:divBdr>
            <w:top w:val="none" w:sz="0" w:space="0" w:color="auto"/>
            <w:left w:val="none" w:sz="0" w:space="0" w:color="auto"/>
            <w:bottom w:val="none" w:sz="0" w:space="0" w:color="auto"/>
            <w:right w:val="none" w:sz="0" w:space="0" w:color="auto"/>
          </w:divBdr>
        </w:div>
        <w:div w:id="274673601">
          <w:marLeft w:val="0"/>
          <w:marRight w:val="0"/>
          <w:marTop w:val="0"/>
          <w:marBottom w:val="0"/>
          <w:divBdr>
            <w:top w:val="none" w:sz="0" w:space="0" w:color="auto"/>
            <w:left w:val="none" w:sz="0" w:space="0" w:color="auto"/>
            <w:bottom w:val="none" w:sz="0" w:space="0" w:color="auto"/>
            <w:right w:val="none" w:sz="0" w:space="0" w:color="auto"/>
          </w:divBdr>
        </w:div>
        <w:div w:id="146677003">
          <w:marLeft w:val="0"/>
          <w:marRight w:val="0"/>
          <w:marTop w:val="0"/>
          <w:marBottom w:val="0"/>
          <w:divBdr>
            <w:top w:val="none" w:sz="0" w:space="0" w:color="auto"/>
            <w:left w:val="none" w:sz="0" w:space="0" w:color="auto"/>
            <w:bottom w:val="none" w:sz="0" w:space="0" w:color="auto"/>
            <w:right w:val="none" w:sz="0" w:space="0" w:color="auto"/>
          </w:divBdr>
        </w:div>
      </w:divsChild>
    </w:div>
    <w:div w:id="1349982857">
      <w:bodyDiv w:val="1"/>
      <w:marLeft w:val="0"/>
      <w:marRight w:val="0"/>
      <w:marTop w:val="0"/>
      <w:marBottom w:val="0"/>
      <w:divBdr>
        <w:top w:val="none" w:sz="0" w:space="0" w:color="auto"/>
        <w:left w:val="none" w:sz="0" w:space="0" w:color="auto"/>
        <w:bottom w:val="none" w:sz="0" w:space="0" w:color="auto"/>
        <w:right w:val="none" w:sz="0" w:space="0" w:color="auto"/>
      </w:divBdr>
      <w:divsChild>
        <w:div w:id="970676157">
          <w:marLeft w:val="0"/>
          <w:marRight w:val="0"/>
          <w:marTop w:val="0"/>
          <w:marBottom w:val="0"/>
          <w:divBdr>
            <w:top w:val="none" w:sz="0" w:space="0" w:color="auto"/>
            <w:left w:val="none" w:sz="0" w:space="0" w:color="auto"/>
            <w:bottom w:val="none" w:sz="0" w:space="0" w:color="auto"/>
            <w:right w:val="none" w:sz="0" w:space="0" w:color="auto"/>
          </w:divBdr>
        </w:div>
        <w:div w:id="569539832">
          <w:marLeft w:val="0"/>
          <w:marRight w:val="0"/>
          <w:marTop w:val="0"/>
          <w:marBottom w:val="0"/>
          <w:divBdr>
            <w:top w:val="none" w:sz="0" w:space="0" w:color="auto"/>
            <w:left w:val="none" w:sz="0" w:space="0" w:color="auto"/>
            <w:bottom w:val="none" w:sz="0" w:space="0" w:color="auto"/>
            <w:right w:val="none" w:sz="0" w:space="0" w:color="auto"/>
          </w:divBdr>
        </w:div>
        <w:div w:id="1569343171">
          <w:marLeft w:val="0"/>
          <w:marRight w:val="0"/>
          <w:marTop w:val="0"/>
          <w:marBottom w:val="0"/>
          <w:divBdr>
            <w:top w:val="none" w:sz="0" w:space="0" w:color="auto"/>
            <w:left w:val="none" w:sz="0" w:space="0" w:color="auto"/>
            <w:bottom w:val="none" w:sz="0" w:space="0" w:color="auto"/>
            <w:right w:val="none" w:sz="0" w:space="0" w:color="auto"/>
          </w:divBdr>
        </w:div>
        <w:div w:id="1452431416">
          <w:marLeft w:val="0"/>
          <w:marRight w:val="0"/>
          <w:marTop w:val="0"/>
          <w:marBottom w:val="0"/>
          <w:divBdr>
            <w:top w:val="none" w:sz="0" w:space="0" w:color="auto"/>
            <w:left w:val="none" w:sz="0" w:space="0" w:color="auto"/>
            <w:bottom w:val="none" w:sz="0" w:space="0" w:color="auto"/>
            <w:right w:val="none" w:sz="0" w:space="0" w:color="auto"/>
          </w:divBdr>
        </w:div>
        <w:div w:id="153617275">
          <w:marLeft w:val="0"/>
          <w:marRight w:val="0"/>
          <w:marTop w:val="0"/>
          <w:marBottom w:val="0"/>
          <w:divBdr>
            <w:top w:val="none" w:sz="0" w:space="0" w:color="auto"/>
            <w:left w:val="none" w:sz="0" w:space="0" w:color="auto"/>
            <w:bottom w:val="none" w:sz="0" w:space="0" w:color="auto"/>
            <w:right w:val="none" w:sz="0" w:space="0" w:color="auto"/>
          </w:divBdr>
        </w:div>
        <w:div w:id="51779764">
          <w:marLeft w:val="0"/>
          <w:marRight w:val="0"/>
          <w:marTop w:val="0"/>
          <w:marBottom w:val="0"/>
          <w:divBdr>
            <w:top w:val="none" w:sz="0" w:space="0" w:color="auto"/>
            <w:left w:val="none" w:sz="0" w:space="0" w:color="auto"/>
            <w:bottom w:val="none" w:sz="0" w:space="0" w:color="auto"/>
            <w:right w:val="none" w:sz="0" w:space="0" w:color="auto"/>
          </w:divBdr>
        </w:div>
        <w:div w:id="1181316056">
          <w:marLeft w:val="0"/>
          <w:marRight w:val="0"/>
          <w:marTop w:val="0"/>
          <w:marBottom w:val="0"/>
          <w:divBdr>
            <w:top w:val="none" w:sz="0" w:space="0" w:color="auto"/>
            <w:left w:val="none" w:sz="0" w:space="0" w:color="auto"/>
            <w:bottom w:val="none" w:sz="0" w:space="0" w:color="auto"/>
            <w:right w:val="none" w:sz="0" w:space="0" w:color="auto"/>
          </w:divBdr>
        </w:div>
      </w:divsChild>
    </w:div>
    <w:div w:id="1402288216">
      <w:bodyDiv w:val="1"/>
      <w:marLeft w:val="0"/>
      <w:marRight w:val="0"/>
      <w:marTop w:val="0"/>
      <w:marBottom w:val="0"/>
      <w:divBdr>
        <w:top w:val="none" w:sz="0" w:space="0" w:color="auto"/>
        <w:left w:val="none" w:sz="0" w:space="0" w:color="auto"/>
        <w:bottom w:val="none" w:sz="0" w:space="0" w:color="auto"/>
        <w:right w:val="none" w:sz="0" w:space="0" w:color="auto"/>
      </w:divBdr>
      <w:divsChild>
        <w:div w:id="364139909">
          <w:marLeft w:val="0"/>
          <w:marRight w:val="0"/>
          <w:marTop w:val="0"/>
          <w:marBottom w:val="0"/>
          <w:divBdr>
            <w:top w:val="none" w:sz="0" w:space="0" w:color="auto"/>
            <w:left w:val="none" w:sz="0" w:space="0" w:color="auto"/>
            <w:bottom w:val="none" w:sz="0" w:space="0" w:color="auto"/>
            <w:right w:val="none" w:sz="0" w:space="0" w:color="auto"/>
          </w:divBdr>
        </w:div>
        <w:div w:id="1816412774">
          <w:marLeft w:val="0"/>
          <w:marRight w:val="0"/>
          <w:marTop w:val="0"/>
          <w:marBottom w:val="0"/>
          <w:divBdr>
            <w:top w:val="none" w:sz="0" w:space="0" w:color="auto"/>
            <w:left w:val="none" w:sz="0" w:space="0" w:color="auto"/>
            <w:bottom w:val="none" w:sz="0" w:space="0" w:color="auto"/>
            <w:right w:val="none" w:sz="0" w:space="0" w:color="auto"/>
          </w:divBdr>
        </w:div>
        <w:div w:id="1669290148">
          <w:marLeft w:val="0"/>
          <w:marRight w:val="0"/>
          <w:marTop w:val="0"/>
          <w:marBottom w:val="0"/>
          <w:divBdr>
            <w:top w:val="none" w:sz="0" w:space="0" w:color="auto"/>
            <w:left w:val="none" w:sz="0" w:space="0" w:color="auto"/>
            <w:bottom w:val="none" w:sz="0" w:space="0" w:color="auto"/>
            <w:right w:val="none" w:sz="0" w:space="0" w:color="auto"/>
          </w:divBdr>
        </w:div>
        <w:div w:id="924457358">
          <w:marLeft w:val="0"/>
          <w:marRight w:val="0"/>
          <w:marTop w:val="0"/>
          <w:marBottom w:val="0"/>
          <w:divBdr>
            <w:top w:val="none" w:sz="0" w:space="0" w:color="auto"/>
            <w:left w:val="none" w:sz="0" w:space="0" w:color="auto"/>
            <w:bottom w:val="none" w:sz="0" w:space="0" w:color="auto"/>
            <w:right w:val="none" w:sz="0" w:space="0" w:color="auto"/>
          </w:divBdr>
        </w:div>
        <w:div w:id="1999570560">
          <w:marLeft w:val="0"/>
          <w:marRight w:val="0"/>
          <w:marTop w:val="0"/>
          <w:marBottom w:val="0"/>
          <w:divBdr>
            <w:top w:val="none" w:sz="0" w:space="0" w:color="auto"/>
            <w:left w:val="none" w:sz="0" w:space="0" w:color="auto"/>
            <w:bottom w:val="none" w:sz="0" w:space="0" w:color="auto"/>
            <w:right w:val="none" w:sz="0" w:space="0" w:color="auto"/>
          </w:divBdr>
        </w:div>
        <w:div w:id="1456604819">
          <w:marLeft w:val="0"/>
          <w:marRight w:val="0"/>
          <w:marTop w:val="0"/>
          <w:marBottom w:val="0"/>
          <w:divBdr>
            <w:top w:val="none" w:sz="0" w:space="0" w:color="auto"/>
            <w:left w:val="none" w:sz="0" w:space="0" w:color="auto"/>
            <w:bottom w:val="none" w:sz="0" w:space="0" w:color="auto"/>
            <w:right w:val="none" w:sz="0" w:space="0" w:color="auto"/>
          </w:divBdr>
        </w:div>
        <w:div w:id="1241986610">
          <w:marLeft w:val="0"/>
          <w:marRight w:val="0"/>
          <w:marTop w:val="0"/>
          <w:marBottom w:val="0"/>
          <w:divBdr>
            <w:top w:val="none" w:sz="0" w:space="0" w:color="auto"/>
            <w:left w:val="none" w:sz="0" w:space="0" w:color="auto"/>
            <w:bottom w:val="none" w:sz="0" w:space="0" w:color="auto"/>
            <w:right w:val="none" w:sz="0" w:space="0" w:color="auto"/>
          </w:divBdr>
        </w:div>
        <w:div w:id="1002585564">
          <w:marLeft w:val="0"/>
          <w:marRight w:val="0"/>
          <w:marTop w:val="0"/>
          <w:marBottom w:val="0"/>
          <w:divBdr>
            <w:top w:val="none" w:sz="0" w:space="0" w:color="auto"/>
            <w:left w:val="none" w:sz="0" w:space="0" w:color="auto"/>
            <w:bottom w:val="none" w:sz="0" w:space="0" w:color="auto"/>
            <w:right w:val="none" w:sz="0" w:space="0" w:color="auto"/>
          </w:divBdr>
        </w:div>
        <w:div w:id="865020618">
          <w:marLeft w:val="0"/>
          <w:marRight w:val="0"/>
          <w:marTop w:val="0"/>
          <w:marBottom w:val="0"/>
          <w:divBdr>
            <w:top w:val="none" w:sz="0" w:space="0" w:color="auto"/>
            <w:left w:val="none" w:sz="0" w:space="0" w:color="auto"/>
            <w:bottom w:val="none" w:sz="0" w:space="0" w:color="auto"/>
            <w:right w:val="none" w:sz="0" w:space="0" w:color="auto"/>
          </w:divBdr>
        </w:div>
        <w:div w:id="546458101">
          <w:marLeft w:val="0"/>
          <w:marRight w:val="0"/>
          <w:marTop w:val="0"/>
          <w:marBottom w:val="0"/>
          <w:divBdr>
            <w:top w:val="none" w:sz="0" w:space="0" w:color="auto"/>
            <w:left w:val="none" w:sz="0" w:space="0" w:color="auto"/>
            <w:bottom w:val="none" w:sz="0" w:space="0" w:color="auto"/>
            <w:right w:val="none" w:sz="0" w:space="0" w:color="auto"/>
          </w:divBdr>
        </w:div>
        <w:div w:id="1685090618">
          <w:marLeft w:val="0"/>
          <w:marRight w:val="0"/>
          <w:marTop w:val="0"/>
          <w:marBottom w:val="0"/>
          <w:divBdr>
            <w:top w:val="none" w:sz="0" w:space="0" w:color="auto"/>
            <w:left w:val="none" w:sz="0" w:space="0" w:color="auto"/>
            <w:bottom w:val="none" w:sz="0" w:space="0" w:color="auto"/>
            <w:right w:val="none" w:sz="0" w:space="0" w:color="auto"/>
          </w:divBdr>
        </w:div>
        <w:div w:id="1505778596">
          <w:marLeft w:val="0"/>
          <w:marRight w:val="0"/>
          <w:marTop w:val="0"/>
          <w:marBottom w:val="0"/>
          <w:divBdr>
            <w:top w:val="none" w:sz="0" w:space="0" w:color="auto"/>
            <w:left w:val="none" w:sz="0" w:space="0" w:color="auto"/>
            <w:bottom w:val="none" w:sz="0" w:space="0" w:color="auto"/>
            <w:right w:val="none" w:sz="0" w:space="0" w:color="auto"/>
          </w:divBdr>
        </w:div>
        <w:div w:id="1050306783">
          <w:marLeft w:val="0"/>
          <w:marRight w:val="0"/>
          <w:marTop w:val="0"/>
          <w:marBottom w:val="0"/>
          <w:divBdr>
            <w:top w:val="none" w:sz="0" w:space="0" w:color="auto"/>
            <w:left w:val="none" w:sz="0" w:space="0" w:color="auto"/>
            <w:bottom w:val="none" w:sz="0" w:space="0" w:color="auto"/>
            <w:right w:val="none" w:sz="0" w:space="0" w:color="auto"/>
          </w:divBdr>
        </w:div>
        <w:div w:id="1715737970">
          <w:marLeft w:val="0"/>
          <w:marRight w:val="0"/>
          <w:marTop w:val="0"/>
          <w:marBottom w:val="0"/>
          <w:divBdr>
            <w:top w:val="none" w:sz="0" w:space="0" w:color="auto"/>
            <w:left w:val="none" w:sz="0" w:space="0" w:color="auto"/>
            <w:bottom w:val="none" w:sz="0" w:space="0" w:color="auto"/>
            <w:right w:val="none" w:sz="0" w:space="0" w:color="auto"/>
          </w:divBdr>
        </w:div>
        <w:div w:id="1067656206">
          <w:marLeft w:val="0"/>
          <w:marRight w:val="0"/>
          <w:marTop w:val="0"/>
          <w:marBottom w:val="0"/>
          <w:divBdr>
            <w:top w:val="none" w:sz="0" w:space="0" w:color="auto"/>
            <w:left w:val="none" w:sz="0" w:space="0" w:color="auto"/>
            <w:bottom w:val="none" w:sz="0" w:space="0" w:color="auto"/>
            <w:right w:val="none" w:sz="0" w:space="0" w:color="auto"/>
          </w:divBdr>
        </w:div>
        <w:div w:id="1291008348">
          <w:marLeft w:val="0"/>
          <w:marRight w:val="0"/>
          <w:marTop w:val="0"/>
          <w:marBottom w:val="0"/>
          <w:divBdr>
            <w:top w:val="none" w:sz="0" w:space="0" w:color="auto"/>
            <w:left w:val="none" w:sz="0" w:space="0" w:color="auto"/>
            <w:bottom w:val="none" w:sz="0" w:space="0" w:color="auto"/>
            <w:right w:val="none" w:sz="0" w:space="0" w:color="auto"/>
          </w:divBdr>
        </w:div>
        <w:div w:id="93018847">
          <w:marLeft w:val="0"/>
          <w:marRight w:val="0"/>
          <w:marTop w:val="0"/>
          <w:marBottom w:val="0"/>
          <w:divBdr>
            <w:top w:val="none" w:sz="0" w:space="0" w:color="auto"/>
            <w:left w:val="none" w:sz="0" w:space="0" w:color="auto"/>
            <w:bottom w:val="none" w:sz="0" w:space="0" w:color="auto"/>
            <w:right w:val="none" w:sz="0" w:space="0" w:color="auto"/>
          </w:divBdr>
        </w:div>
        <w:div w:id="1314798596">
          <w:marLeft w:val="0"/>
          <w:marRight w:val="0"/>
          <w:marTop w:val="0"/>
          <w:marBottom w:val="0"/>
          <w:divBdr>
            <w:top w:val="none" w:sz="0" w:space="0" w:color="auto"/>
            <w:left w:val="none" w:sz="0" w:space="0" w:color="auto"/>
            <w:bottom w:val="none" w:sz="0" w:space="0" w:color="auto"/>
            <w:right w:val="none" w:sz="0" w:space="0" w:color="auto"/>
          </w:divBdr>
        </w:div>
        <w:div w:id="1948921883">
          <w:marLeft w:val="0"/>
          <w:marRight w:val="0"/>
          <w:marTop w:val="0"/>
          <w:marBottom w:val="0"/>
          <w:divBdr>
            <w:top w:val="none" w:sz="0" w:space="0" w:color="auto"/>
            <w:left w:val="none" w:sz="0" w:space="0" w:color="auto"/>
            <w:bottom w:val="none" w:sz="0" w:space="0" w:color="auto"/>
            <w:right w:val="none" w:sz="0" w:space="0" w:color="auto"/>
          </w:divBdr>
        </w:div>
        <w:div w:id="355544830">
          <w:marLeft w:val="0"/>
          <w:marRight w:val="0"/>
          <w:marTop w:val="0"/>
          <w:marBottom w:val="0"/>
          <w:divBdr>
            <w:top w:val="none" w:sz="0" w:space="0" w:color="auto"/>
            <w:left w:val="none" w:sz="0" w:space="0" w:color="auto"/>
            <w:bottom w:val="none" w:sz="0" w:space="0" w:color="auto"/>
            <w:right w:val="none" w:sz="0" w:space="0" w:color="auto"/>
          </w:divBdr>
        </w:div>
      </w:divsChild>
    </w:div>
    <w:div w:id="1516924257">
      <w:bodyDiv w:val="1"/>
      <w:marLeft w:val="0"/>
      <w:marRight w:val="0"/>
      <w:marTop w:val="0"/>
      <w:marBottom w:val="0"/>
      <w:divBdr>
        <w:top w:val="none" w:sz="0" w:space="0" w:color="auto"/>
        <w:left w:val="none" w:sz="0" w:space="0" w:color="auto"/>
        <w:bottom w:val="none" w:sz="0" w:space="0" w:color="auto"/>
        <w:right w:val="none" w:sz="0" w:space="0" w:color="auto"/>
      </w:divBdr>
      <w:divsChild>
        <w:div w:id="2074958914">
          <w:marLeft w:val="0"/>
          <w:marRight w:val="0"/>
          <w:marTop w:val="0"/>
          <w:marBottom w:val="0"/>
          <w:divBdr>
            <w:top w:val="none" w:sz="0" w:space="0" w:color="auto"/>
            <w:left w:val="none" w:sz="0" w:space="0" w:color="auto"/>
            <w:bottom w:val="none" w:sz="0" w:space="0" w:color="auto"/>
            <w:right w:val="none" w:sz="0" w:space="0" w:color="auto"/>
          </w:divBdr>
        </w:div>
        <w:div w:id="2145924931">
          <w:marLeft w:val="0"/>
          <w:marRight w:val="0"/>
          <w:marTop w:val="0"/>
          <w:marBottom w:val="0"/>
          <w:divBdr>
            <w:top w:val="none" w:sz="0" w:space="0" w:color="auto"/>
            <w:left w:val="none" w:sz="0" w:space="0" w:color="auto"/>
            <w:bottom w:val="none" w:sz="0" w:space="0" w:color="auto"/>
            <w:right w:val="none" w:sz="0" w:space="0" w:color="auto"/>
          </w:divBdr>
        </w:div>
        <w:div w:id="406072357">
          <w:marLeft w:val="0"/>
          <w:marRight w:val="0"/>
          <w:marTop w:val="0"/>
          <w:marBottom w:val="0"/>
          <w:divBdr>
            <w:top w:val="none" w:sz="0" w:space="0" w:color="auto"/>
            <w:left w:val="none" w:sz="0" w:space="0" w:color="auto"/>
            <w:bottom w:val="none" w:sz="0" w:space="0" w:color="auto"/>
            <w:right w:val="none" w:sz="0" w:space="0" w:color="auto"/>
          </w:divBdr>
        </w:div>
        <w:div w:id="681664520">
          <w:marLeft w:val="0"/>
          <w:marRight w:val="0"/>
          <w:marTop w:val="0"/>
          <w:marBottom w:val="0"/>
          <w:divBdr>
            <w:top w:val="none" w:sz="0" w:space="0" w:color="auto"/>
            <w:left w:val="none" w:sz="0" w:space="0" w:color="auto"/>
            <w:bottom w:val="none" w:sz="0" w:space="0" w:color="auto"/>
            <w:right w:val="none" w:sz="0" w:space="0" w:color="auto"/>
          </w:divBdr>
        </w:div>
        <w:div w:id="798229087">
          <w:marLeft w:val="0"/>
          <w:marRight w:val="0"/>
          <w:marTop w:val="0"/>
          <w:marBottom w:val="0"/>
          <w:divBdr>
            <w:top w:val="none" w:sz="0" w:space="0" w:color="auto"/>
            <w:left w:val="none" w:sz="0" w:space="0" w:color="auto"/>
            <w:bottom w:val="none" w:sz="0" w:space="0" w:color="auto"/>
            <w:right w:val="none" w:sz="0" w:space="0" w:color="auto"/>
          </w:divBdr>
        </w:div>
        <w:div w:id="30958787">
          <w:marLeft w:val="0"/>
          <w:marRight w:val="0"/>
          <w:marTop w:val="0"/>
          <w:marBottom w:val="0"/>
          <w:divBdr>
            <w:top w:val="none" w:sz="0" w:space="0" w:color="auto"/>
            <w:left w:val="none" w:sz="0" w:space="0" w:color="auto"/>
            <w:bottom w:val="none" w:sz="0" w:space="0" w:color="auto"/>
            <w:right w:val="none" w:sz="0" w:space="0" w:color="auto"/>
          </w:divBdr>
        </w:div>
        <w:div w:id="751124056">
          <w:marLeft w:val="0"/>
          <w:marRight w:val="0"/>
          <w:marTop w:val="0"/>
          <w:marBottom w:val="0"/>
          <w:divBdr>
            <w:top w:val="none" w:sz="0" w:space="0" w:color="auto"/>
            <w:left w:val="none" w:sz="0" w:space="0" w:color="auto"/>
            <w:bottom w:val="none" w:sz="0" w:space="0" w:color="auto"/>
            <w:right w:val="none" w:sz="0" w:space="0" w:color="auto"/>
          </w:divBdr>
        </w:div>
        <w:div w:id="1534684798">
          <w:marLeft w:val="0"/>
          <w:marRight w:val="0"/>
          <w:marTop w:val="0"/>
          <w:marBottom w:val="0"/>
          <w:divBdr>
            <w:top w:val="none" w:sz="0" w:space="0" w:color="auto"/>
            <w:left w:val="none" w:sz="0" w:space="0" w:color="auto"/>
            <w:bottom w:val="none" w:sz="0" w:space="0" w:color="auto"/>
            <w:right w:val="none" w:sz="0" w:space="0" w:color="auto"/>
          </w:divBdr>
        </w:div>
        <w:div w:id="1876771430">
          <w:marLeft w:val="0"/>
          <w:marRight w:val="0"/>
          <w:marTop w:val="0"/>
          <w:marBottom w:val="0"/>
          <w:divBdr>
            <w:top w:val="none" w:sz="0" w:space="0" w:color="auto"/>
            <w:left w:val="none" w:sz="0" w:space="0" w:color="auto"/>
            <w:bottom w:val="none" w:sz="0" w:space="0" w:color="auto"/>
            <w:right w:val="none" w:sz="0" w:space="0" w:color="auto"/>
          </w:divBdr>
        </w:div>
        <w:div w:id="1488672149">
          <w:marLeft w:val="0"/>
          <w:marRight w:val="0"/>
          <w:marTop w:val="0"/>
          <w:marBottom w:val="0"/>
          <w:divBdr>
            <w:top w:val="none" w:sz="0" w:space="0" w:color="auto"/>
            <w:left w:val="none" w:sz="0" w:space="0" w:color="auto"/>
            <w:bottom w:val="none" w:sz="0" w:space="0" w:color="auto"/>
            <w:right w:val="none" w:sz="0" w:space="0" w:color="auto"/>
          </w:divBdr>
        </w:div>
        <w:div w:id="1252545813">
          <w:marLeft w:val="0"/>
          <w:marRight w:val="0"/>
          <w:marTop w:val="0"/>
          <w:marBottom w:val="0"/>
          <w:divBdr>
            <w:top w:val="none" w:sz="0" w:space="0" w:color="auto"/>
            <w:left w:val="none" w:sz="0" w:space="0" w:color="auto"/>
            <w:bottom w:val="none" w:sz="0" w:space="0" w:color="auto"/>
            <w:right w:val="none" w:sz="0" w:space="0" w:color="auto"/>
          </w:divBdr>
        </w:div>
        <w:div w:id="555750366">
          <w:marLeft w:val="0"/>
          <w:marRight w:val="0"/>
          <w:marTop w:val="0"/>
          <w:marBottom w:val="0"/>
          <w:divBdr>
            <w:top w:val="none" w:sz="0" w:space="0" w:color="auto"/>
            <w:left w:val="none" w:sz="0" w:space="0" w:color="auto"/>
            <w:bottom w:val="none" w:sz="0" w:space="0" w:color="auto"/>
            <w:right w:val="none" w:sz="0" w:space="0" w:color="auto"/>
          </w:divBdr>
        </w:div>
        <w:div w:id="1209297771">
          <w:marLeft w:val="0"/>
          <w:marRight w:val="0"/>
          <w:marTop w:val="0"/>
          <w:marBottom w:val="0"/>
          <w:divBdr>
            <w:top w:val="none" w:sz="0" w:space="0" w:color="auto"/>
            <w:left w:val="none" w:sz="0" w:space="0" w:color="auto"/>
            <w:bottom w:val="none" w:sz="0" w:space="0" w:color="auto"/>
            <w:right w:val="none" w:sz="0" w:space="0" w:color="auto"/>
          </w:divBdr>
        </w:div>
        <w:div w:id="523514924">
          <w:marLeft w:val="0"/>
          <w:marRight w:val="0"/>
          <w:marTop w:val="0"/>
          <w:marBottom w:val="0"/>
          <w:divBdr>
            <w:top w:val="none" w:sz="0" w:space="0" w:color="auto"/>
            <w:left w:val="none" w:sz="0" w:space="0" w:color="auto"/>
            <w:bottom w:val="none" w:sz="0" w:space="0" w:color="auto"/>
            <w:right w:val="none" w:sz="0" w:space="0" w:color="auto"/>
          </w:divBdr>
        </w:div>
        <w:div w:id="323246815">
          <w:marLeft w:val="0"/>
          <w:marRight w:val="0"/>
          <w:marTop w:val="0"/>
          <w:marBottom w:val="0"/>
          <w:divBdr>
            <w:top w:val="none" w:sz="0" w:space="0" w:color="auto"/>
            <w:left w:val="none" w:sz="0" w:space="0" w:color="auto"/>
            <w:bottom w:val="none" w:sz="0" w:space="0" w:color="auto"/>
            <w:right w:val="none" w:sz="0" w:space="0" w:color="auto"/>
          </w:divBdr>
        </w:div>
        <w:div w:id="1274168367">
          <w:marLeft w:val="0"/>
          <w:marRight w:val="0"/>
          <w:marTop w:val="0"/>
          <w:marBottom w:val="0"/>
          <w:divBdr>
            <w:top w:val="none" w:sz="0" w:space="0" w:color="auto"/>
            <w:left w:val="none" w:sz="0" w:space="0" w:color="auto"/>
            <w:bottom w:val="none" w:sz="0" w:space="0" w:color="auto"/>
            <w:right w:val="none" w:sz="0" w:space="0" w:color="auto"/>
          </w:divBdr>
        </w:div>
        <w:div w:id="1802965064">
          <w:marLeft w:val="0"/>
          <w:marRight w:val="0"/>
          <w:marTop w:val="0"/>
          <w:marBottom w:val="0"/>
          <w:divBdr>
            <w:top w:val="none" w:sz="0" w:space="0" w:color="auto"/>
            <w:left w:val="none" w:sz="0" w:space="0" w:color="auto"/>
            <w:bottom w:val="none" w:sz="0" w:space="0" w:color="auto"/>
            <w:right w:val="none" w:sz="0" w:space="0" w:color="auto"/>
          </w:divBdr>
        </w:div>
        <w:div w:id="648285732">
          <w:marLeft w:val="0"/>
          <w:marRight w:val="0"/>
          <w:marTop w:val="0"/>
          <w:marBottom w:val="0"/>
          <w:divBdr>
            <w:top w:val="none" w:sz="0" w:space="0" w:color="auto"/>
            <w:left w:val="none" w:sz="0" w:space="0" w:color="auto"/>
            <w:bottom w:val="none" w:sz="0" w:space="0" w:color="auto"/>
            <w:right w:val="none" w:sz="0" w:space="0" w:color="auto"/>
          </w:divBdr>
        </w:div>
        <w:div w:id="2075657409">
          <w:marLeft w:val="0"/>
          <w:marRight w:val="0"/>
          <w:marTop w:val="0"/>
          <w:marBottom w:val="0"/>
          <w:divBdr>
            <w:top w:val="none" w:sz="0" w:space="0" w:color="auto"/>
            <w:left w:val="none" w:sz="0" w:space="0" w:color="auto"/>
            <w:bottom w:val="none" w:sz="0" w:space="0" w:color="auto"/>
            <w:right w:val="none" w:sz="0" w:space="0" w:color="auto"/>
          </w:divBdr>
        </w:div>
        <w:div w:id="1599024080">
          <w:marLeft w:val="0"/>
          <w:marRight w:val="0"/>
          <w:marTop w:val="0"/>
          <w:marBottom w:val="0"/>
          <w:divBdr>
            <w:top w:val="none" w:sz="0" w:space="0" w:color="auto"/>
            <w:left w:val="none" w:sz="0" w:space="0" w:color="auto"/>
            <w:bottom w:val="none" w:sz="0" w:space="0" w:color="auto"/>
            <w:right w:val="none" w:sz="0" w:space="0" w:color="auto"/>
          </w:divBdr>
        </w:div>
      </w:divsChild>
    </w:div>
    <w:div w:id="1762869047">
      <w:bodyDiv w:val="1"/>
      <w:marLeft w:val="0"/>
      <w:marRight w:val="0"/>
      <w:marTop w:val="0"/>
      <w:marBottom w:val="0"/>
      <w:divBdr>
        <w:top w:val="none" w:sz="0" w:space="0" w:color="auto"/>
        <w:left w:val="none" w:sz="0" w:space="0" w:color="auto"/>
        <w:bottom w:val="none" w:sz="0" w:space="0" w:color="auto"/>
        <w:right w:val="none" w:sz="0" w:space="0" w:color="auto"/>
      </w:divBdr>
      <w:divsChild>
        <w:div w:id="2090230761">
          <w:marLeft w:val="0"/>
          <w:marRight w:val="0"/>
          <w:marTop w:val="0"/>
          <w:marBottom w:val="0"/>
          <w:divBdr>
            <w:top w:val="none" w:sz="0" w:space="0" w:color="auto"/>
            <w:left w:val="none" w:sz="0" w:space="0" w:color="auto"/>
            <w:bottom w:val="none" w:sz="0" w:space="0" w:color="auto"/>
            <w:right w:val="none" w:sz="0" w:space="0" w:color="auto"/>
          </w:divBdr>
        </w:div>
        <w:div w:id="1973054047">
          <w:marLeft w:val="0"/>
          <w:marRight w:val="0"/>
          <w:marTop w:val="0"/>
          <w:marBottom w:val="0"/>
          <w:divBdr>
            <w:top w:val="none" w:sz="0" w:space="0" w:color="auto"/>
            <w:left w:val="none" w:sz="0" w:space="0" w:color="auto"/>
            <w:bottom w:val="none" w:sz="0" w:space="0" w:color="auto"/>
            <w:right w:val="none" w:sz="0" w:space="0" w:color="auto"/>
          </w:divBdr>
        </w:div>
        <w:div w:id="1595243492">
          <w:marLeft w:val="0"/>
          <w:marRight w:val="0"/>
          <w:marTop w:val="0"/>
          <w:marBottom w:val="0"/>
          <w:divBdr>
            <w:top w:val="none" w:sz="0" w:space="0" w:color="auto"/>
            <w:left w:val="none" w:sz="0" w:space="0" w:color="auto"/>
            <w:bottom w:val="none" w:sz="0" w:space="0" w:color="auto"/>
            <w:right w:val="none" w:sz="0" w:space="0" w:color="auto"/>
          </w:divBdr>
        </w:div>
        <w:div w:id="297684772">
          <w:marLeft w:val="0"/>
          <w:marRight w:val="0"/>
          <w:marTop w:val="0"/>
          <w:marBottom w:val="0"/>
          <w:divBdr>
            <w:top w:val="none" w:sz="0" w:space="0" w:color="auto"/>
            <w:left w:val="none" w:sz="0" w:space="0" w:color="auto"/>
            <w:bottom w:val="none" w:sz="0" w:space="0" w:color="auto"/>
            <w:right w:val="none" w:sz="0" w:space="0" w:color="auto"/>
          </w:divBdr>
        </w:div>
        <w:div w:id="761805856">
          <w:marLeft w:val="0"/>
          <w:marRight w:val="0"/>
          <w:marTop w:val="0"/>
          <w:marBottom w:val="0"/>
          <w:divBdr>
            <w:top w:val="none" w:sz="0" w:space="0" w:color="auto"/>
            <w:left w:val="none" w:sz="0" w:space="0" w:color="auto"/>
            <w:bottom w:val="none" w:sz="0" w:space="0" w:color="auto"/>
            <w:right w:val="none" w:sz="0" w:space="0" w:color="auto"/>
          </w:divBdr>
        </w:div>
        <w:div w:id="1048534670">
          <w:marLeft w:val="0"/>
          <w:marRight w:val="0"/>
          <w:marTop w:val="0"/>
          <w:marBottom w:val="0"/>
          <w:divBdr>
            <w:top w:val="none" w:sz="0" w:space="0" w:color="auto"/>
            <w:left w:val="none" w:sz="0" w:space="0" w:color="auto"/>
            <w:bottom w:val="none" w:sz="0" w:space="0" w:color="auto"/>
            <w:right w:val="none" w:sz="0" w:space="0" w:color="auto"/>
          </w:divBdr>
        </w:div>
        <w:div w:id="450589082">
          <w:marLeft w:val="0"/>
          <w:marRight w:val="0"/>
          <w:marTop w:val="0"/>
          <w:marBottom w:val="0"/>
          <w:divBdr>
            <w:top w:val="none" w:sz="0" w:space="0" w:color="auto"/>
            <w:left w:val="none" w:sz="0" w:space="0" w:color="auto"/>
            <w:bottom w:val="none" w:sz="0" w:space="0" w:color="auto"/>
            <w:right w:val="none" w:sz="0" w:space="0" w:color="auto"/>
          </w:divBdr>
        </w:div>
        <w:div w:id="1387022938">
          <w:marLeft w:val="0"/>
          <w:marRight w:val="0"/>
          <w:marTop w:val="0"/>
          <w:marBottom w:val="0"/>
          <w:divBdr>
            <w:top w:val="none" w:sz="0" w:space="0" w:color="auto"/>
            <w:left w:val="none" w:sz="0" w:space="0" w:color="auto"/>
            <w:bottom w:val="none" w:sz="0" w:space="0" w:color="auto"/>
            <w:right w:val="none" w:sz="0" w:space="0" w:color="auto"/>
          </w:divBdr>
        </w:div>
        <w:div w:id="184103517">
          <w:marLeft w:val="0"/>
          <w:marRight w:val="0"/>
          <w:marTop w:val="0"/>
          <w:marBottom w:val="0"/>
          <w:divBdr>
            <w:top w:val="none" w:sz="0" w:space="0" w:color="auto"/>
            <w:left w:val="none" w:sz="0" w:space="0" w:color="auto"/>
            <w:bottom w:val="none" w:sz="0" w:space="0" w:color="auto"/>
            <w:right w:val="none" w:sz="0" w:space="0" w:color="auto"/>
          </w:divBdr>
        </w:div>
        <w:div w:id="526261497">
          <w:marLeft w:val="0"/>
          <w:marRight w:val="0"/>
          <w:marTop w:val="0"/>
          <w:marBottom w:val="0"/>
          <w:divBdr>
            <w:top w:val="none" w:sz="0" w:space="0" w:color="auto"/>
            <w:left w:val="none" w:sz="0" w:space="0" w:color="auto"/>
            <w:bottom w:val="none" w:sz="0" w:space="0" w:color="auto"/>
            <w:right w:val="none" w:sz="0" w:space="0" w:color="auto"/>
          </w:divBdr>
        </w:div>
        <w:div w:id="216622968">
          <w:marLeft w:val="0"/>
          <w:marRight w:val="0"/>
          <w:marTop w:val="0"/>
          <w:marBottom w:val="0"/>
          <w:divBdr>
            <w:top w:val="none" w:sz="0" w:space="0" w:color="auto"/>
            <w:left w:val="none" w:sz="0" w:space="0" w:color="auto"/>
            <w:bottom w:val="none" w:sz="0" w:space="0" w:color="auto"/>
            <w:right w:val="none" w:sz="0" w:space="0" w:color="auto"/>
          </w:divBdr>
        </w:div>
        <w:div w:id="415900662">
          <w:marLeft w:val="0"/>
          <w:marRight w:val="0"/>
          <w:marTop w:val="0"/>
          <w:marBottom w:val="0"/>
          <w:divBdr>
            <w:top w:val="none" w:sz="0" w:space="0" w:color="auto"/>
            <w:left w:val="none" w:sz="0" w:space="0" w:color="auto"/>
            <w:bottom w:val="none" w:sz="0" w:space="0" w:color="auto"/>
            <w:right w:val="none" w:sz="0" w:space="0" w:color="auto"/>
          </w:divBdr>
        </w:div>
        <w:div w:id="761414155">
          <w:marLeft w:val="0"/>
          <w:marRight w:val="0"/>
          <w:marTop w:val="0"/>
          <w:marBottom w:val="0"/>
          <w:divBdr>
            <w:top w:val="none" w:sz="0" w:space="0" w:color="auto"/>
            <w:left w:val="none" w:sz="0" w:space="0" w:color="auto"/>
            <w:bottom w:val="none" w:sz="0" w:space="0" w:color="auto"/>
            <w:right w:val="none" w:sz="0" w:space="0" w:color="auto"/>
          </w:divBdr>
        </w:div>
        <w:div w:id="742265569">
          <w:marLeft w:val="0"/>
          <w:marRight w:val="0"/>
          <w:marTop w:val="0"/>
          <w:marBottom w:val="0"/>
          <w:divBdr>
            <w:top w:val="none" w:sz="0" w:space="0" w:color="auto"/>
            <w:left w:val="none" w:sz="0" w:space="0" w:color="auto"/>
            <w:bottom w:val="none" w:sz="0" w:space="0" w:color="auto"/>
            <w:right w:val="none" w:sz="0" w:space="0" w:color="auto"/>
          </w:divBdr>
        </w:div>
        <w:div w:id="1422724993">
          <w:marLeft w:val="0"/>
          <w:marRight w:val="0"/>
          <w:marTop w:val="0"/>
          <w:marBottom w:val="0"/>
          <w:divBdr>
            <w:top w:val="none" w:sz="0" w:space="0" w:color="auto"/>
            <w:left w:val="none" w:sz="0" w:space="0" w:color="auto"/>
            <w:bottom w:val="none" w:sz="0" w:space="0" w:color="auto"/>
            <w:right w:val="none" w:sz="0" w:space="0" w:color="auto"/>
          </w:divBdr>
        </w:div>
        <w:div w:id="1260259014">
          <w:marLeft w:val="0"/>
          <w:marRight w:val="0"/>
          <w:marTop w:val="0"/>
          <w:marBottom w:val="0"/>
          <w:divBdr>
            <w:top w:val="none" w:sz="0" w:space="0" w:color="auto"/>
            <w:left w:val="none" w:sz="0" w:space="0" w:color="auto"/>
            <w:bottom w:val="none" w:sz="0" w:space="0" w:color="auto"/>
            <w:right w:val="none" w:sz="0" w:space="0" w:color="auto"/>
          </w:divBdr>
        </w:div>
      </w:divsChild>
    </w:div>
    <w:div w:id="1826821793">
      <w:bodyDiv w:val="1"/>
      <w:marLeft w:val="0"/>
      <w:marRight w:val="0"/>
      <w:marTop w:val="0"/>
      <w:marBottom w:val="0"/>
      <w:divBdr>
        <w:top w:val="none" w:sz="0" w:space="0" w:color="auto"/>
        <w:left w:val="none" w:sz="0" w:space="0" w:color="auto"/>
        <w:bottom w:val="none" w:sz="0" w:space="0" w:color="auto"/>
        <w:right w:val="none" w:sz="0" w:space="0" w:color="auto"/>
      </w:divBdr>
      <w:divsChild>
        <w:div w:id="1882865388">
          <w:marLeft w:val="0"/>
          <w:marRight w:val="0"/>
          <w:marTop w:val="0"/>
          <w:marBottom w:val="0"/>
          <w:divBdr>
            <w:top w:val="none" w:sz="0" w:space="0" w:color="auto"/>
            <w:left w:val="none" w:sz="0" w:space="0" w:color="auto"/>
            <w:bottom w:val="none" w:sz="0" w:space="0" w:color="auto"/>
            <w:right w:val="none" w:sz="0" w:space="0" w:color="auto"/>
          </w:divBdr>
        </w:div>
        <w:div w:id="259533539">
          <w:marLeft w:val="0"/>
          <w:marRight w:val="0"/>
          <w:marTop w:val="0"/>
          <w:marBottom w:val="0"/>
          <w:divBdr>
            <w:top w:val="none" w:sz="0" w:space="0" w:color="auto"/>
            <w:left w:val="none" w:sz="0" w:space="0" w:color="auto"/>
            <w:bottom w:val="none" w:sz="0" w:space="0" w:color="auto"/>
            <w:right w:val="none" w:sz="0" w:space="0" w:color="auto"/>
          </w:divBdr>
        </w:div>
        <w:div w:id="1726877178">
          <w:marLeft w:val="0"/>
          <w:marRight w:val="0"/>
          <w:marTop w:val="0"/>
          <w:marBottom w:val="0"/>
          <w:divBdr>
            <w:top w:val="none" w:sz="0" w:space="0" w:color="auto"/>
            <w:left w:val="none" w:sz="0" w:space="0" w:color="auto"/>
            <w:bottom w:val="none" w:sz="0" w:space="0" w:color="auto"/>
            <w:right w:val="none" w:sz="0" w:space="0" w:color="auto"/>
          </w:divBdr>
        </w:div>
        <w:div w:id="775370626">
          <w:marLeft w:val="0"/>
          <w:marRight w:val="0"/>
          <w:marTop w:val="0"/>
          <w:marBottom w:val="0"/>
          <w:divBdr>
            <w:top w:val="none" w:sz="0" w:space="0" w:color="auto"/>
            <w:left w:val="none" w:sz="0" w:space="0" w:color="auto"/>
            <w:bottom w:val="none" w:sz="0" w:space="0" w:color="auto"/>
            <w:right w:val="none" w:sz="0" w:space="0" w:color="auto"/>
          </w:divBdr>
        </w:div>
        <w:div w:id="253442405">
          <w:marLeft w:val="0"/>
          <w:marRight w:val="0"/>
          <w:marTop w:val="0"/>
          <w:marBottom w:val="0"/>
          <w:divBdr>
            <w:top w:val="none" w:sz="0" w:space="0" w:color="auto"/>
            <w:left w:val="none" w:sz="0" w:space="0" w:color="auto"/>
            <w:bottom w:val="none" w:sz="0" w:space="0" w:color="auto"/>
            <w:right w:val="none" w:sz="0" w:space="0" w:color="auto"/>
          </w:divBdr>
        </w:div>
      </w:divsChild>
    </w:div>
    <w:div w:id="1862624642">
      <w:bodyDiv w:val="1"/>
      <w:marLeft w:val="0"/>
      <w:marRight w:val="0"/>
      <w:marTop w:val="0"/>
      <w:marBottom w:val="0"/>
      <w:divBdr>
        <w:top w:val="none" w:sz="0" w:space="0" w:color="auto"/>
        <w:left w:val="none" w:sz="0" w:space="0" w:color="auto"/>
        <w:bottom w:val="none" w:sz="0" w:space="0" w:color="auto"/>
        <w:right w:val="none" w:sz="0" w:space="0" w:color="auto"/>
      </w:divBdr>
      <w:divsChild>
        <w:div w:id="2020352830">
          <w:marLeft w:val="0"/>
          <w:marRight w:val="0"/>
          <w:marTop w:val="0"/>
          <w:marBottom w:val="0"/>
          <w:divBdr>
            <w:top w:val="none" w:sz="0" w:space="0" w:color="auto"/>
            <w:left w:val="none" w:sz="0" w:space="0" w:color="auto"/>
            <w:bottom w:val="none" w:sz="0" w:space="0" w:color="auto"/>
            <w:right w:val="none" w:sz="0" w:space="0" w:color="auto"/>
          </w:divBdr>
        </w:div>
        <w:div w:id="328563276">
          <w:marLeft w:val="0"/>
          <w:marRight w:val="0"/>
          <w:marTop w:val="0"/>
          <w:marBottom w:val="0"/>
          <w:divBdr>
            <w:top w:val="none" w:sz="0" w:space="0" w:color="auto"/>
            <w:left w:val="none" w:sz="0" w:space="0" w:color="auto"/>
            <w:bottom w:val="none" w:sz="0" w:space="0" w:color="auto"/>
            <w:right w:val="none" w:sz="0" w:space="0" w:color="auto"/>
          </w:divBdr>
        </w:div>
        <w:div w:id="1500657393">
          <w:marLeft w:val="0"/>
          <w:marRight w:val="0"/>
          <w:marTop w:val="0"/>
          <w:marBottom w:val="0"/>
          <w:divBdr>
            <w:top w:val="none" w:sz="0" w:space="0" w:color="auto"/>
            <w:left w:val="none" w:sz="0" w:space="0" w:color="auto"/>
            <w:bottom w:val="none" w:sz="0" w:space="0" w:color="auto"/>
            <w:right w:val="none" w:sz="0" w:space="0" w:color="auto"/>
          </w:divBdr>
        </w:div>
        <w:div w:id="1693342996">
          <w:marLeft w:val="0"/>
          <w:marRight w:val="0"/>
          <w:marTop w:val="0"/>
          <w:marBottom w:val="0"/>
          <w:divBdr>
            <w:top w:val="none" w:sz="0" w:space="0" w:color="auto"/>
            <w:left w:val="none" w:sz="0" w:space="0" w:color="auto"/>
            <w:bottom w:val="none" w:sz="0" w:space="0" w:color="auto"/>
            <w:right w:val="none" w:sz="0" w:space="0" w:color="auto"/>
          </w:divBdr>
        </w:div>
        <w:div w:id="1986156344">
          <w:marLeft w:val="0"/>
          <w:marRight w:val="0"/>
          <w:marTop w:val="0"/>
          <w:marBottom w:val="0"/>
          <w:divBdr>
            <w:top w:val="none" w:sz="0" w:space="0" w:color="auto"/>
            <w:left w:val="none" w:sz="0" w:space="0" w:color="auto"/>
            <w:bottom w:val="none" w:sz="0" w:space="0" w:color="auto"/>
            <w:right w:val="none" w:sz="0" w:space="0" w:color="auto"/>
          </w:divBdr>
        </w:div>
        <w:div w:id="802964720">
          <w:marLeft w:val="0"/>
          <w:marRight w:val="0"/>
          <w:marTop w:val="0"/>
          <w:marBottom w:val="0"/>
          <w:divBdr>
            <w:top w:val="none" w:sz="0" w:space="0" w:color="auto"/>
            <w:left w:val="none" w:sz="0" w:space="0" w:color="auto"/>
            <w:bottom w:val="none" w:sz="0" w:space="0" w:color="auto"/>
            <w:right w:val="none" w:sz="0" w:space="0" w:color="auto"/>
          </w:divBdr>
        </w:div>
        <w:div w:id="1259100295">
          <w:marLeft w:val="0"/>
          <w:marRight w:val="0"/>
          <w:marTop w:val="0"/>
          <w:marBottom w:val="0"/>
          <w:divBdr>
            <w:top w:val="none" w:sz="0" w:space="0" w:color="auto"/>
            <w:left w:val="none" w:sz="0" w:space="0" w:color="auto"/>
            <w:bottom w:val="none" w:sz="0" w:space="0" w:color="auto"/>
            <w:right w:val="none" w:sz="0" w:space="0" w:color="auto"/>
          </w:divBdr>
        </w:div>
        <w:div w:id="1733430416">
          <w:marLeft w:val="0"/>
          <w:marRight w:val="0"/>
          <w:marTop w:val="0"/>
          <w:marBottom w:val="0"/>
          <w:divBdr>
            <w:top w:val="none" w:sz="0" w:space="0" w:color="auto"/>
            <w:left w:val="none" w:sz="0" w:space="0" w:color="auto"/>
            <w:bottom w:val="none" w:sz="0" w:space="0" w:color="auto"/>
            <w:right w:val="none" w:sz="0" w:space="0" w:color="auto"/>
          </w:divBdr>
        </w:div>
        <w:div w:id="1793160570">
          <w:marLeft w:val="0"/>
          <w:marRight w:val="0"/>
          <w:marTop w:val="0"/>
          <w:marBottom w:val="0"/>
          <w:divBdr>
            <w:top w:val="none" w:sz="0" w:space="0" w:color="auto"/>
            <w:left w:val="none" w:sz="0" w:space="0" w:color="auto"/>
            <w:bottom w:val="none" w:sz="0" w:space="0" w:color="auto"/>
            <w:right w:val="none" w:sz="0" w:space="0" w:color="auto"/>
          </w:divBdr>
        </w:div>
        <w:div w:id="1696273494">
          <w:marLeft w:val="0"/>
          <w:marRight w:val="0"/>
          <w:marTop w:val="0"/>
          <w:marBottom w:val="0"/>
          <w:divBdr>
            <w:top w:val="none" w:sz="0" w:space="0" w:color="auto"/>
            <w:left w:val="none" w:sz="0" w:space="0" w:color="auto"/>
            <w:bottom w:val="none" w:sz="0" w:space="0" w:color="auto"/>
            <w:right w:val="none" w:sz="0" w:space="0" w:color="auto"/>
          </w:divBdr>
        </w:div>
        <w:div w:id="729353500">
          <w:marLeft w:val="0"/>
          <w:marRight w:val="0"/>
          <w:marTop w:val="0"/>
          <w:marBottom w:val="0"/>
          <w:divBdr>
            <w:top w:val="none" w:sz="0" w:space="0" w:color="auto"/>
            <w:left w:val="none" w:sz="0" w:space="0" w:color="auto"/>
            <w:bottom w:val="none" w:sz="0" w:space="0" w:color="auto"/>
            <w:right w:val="none" w:sz="0" w:space="0" w:color="auto"/>
          </w:divBdr>
        </w:div>
        <w:div w:id="2118866494">
          <w:marLeft w:val="0"/>
          <w:marRight w:val="0"/>
          <w:marTop w:val="0"/>
          <w:marBottom w:val="0"/>
          <w:divBdr>
            <w:top w:val="none" w:sz="0" w:space="0" w:color="auto"/>
            <w:left w:val="none" w:sz="0" w:space="0" w:color="auto"/>
            <w:bottom w:val="none" w:sz="0" w:space="0" w:color="auto"/>
            <w:right w:val="none" w:sz="0" w:space="0" w:color="auto"/>
          </w:divBdr>
        </w:div>
        <w:div w:id="430392402">
          <w:marLeft w:val="0"/>
          <w:marRight w:val="0"/>
          <w:marTop w:val="0"/>
          <w:marBottom w:val="0"/>
          <w:divBdr>
            <w:top w:val="none" w:sz="0" w:space="0" w:color="auto"/>
            <w:left w:val="none" w:sz="0" w:space="0" w:color="auto"/>
            <w:bottom w:val="none" w:sz="0" w:space="0" w:color="auto"/>
            <w:right w:val="none" w:sz="0" w:space="0" w:color="auto"/>
          </w:divBdr>
        </w:div>
        <w:div w:id="757139692">
          <w:marLeft w:val="0"/>
          <w:marRight w:val="0"/>
          <w:marTop w:val="0"/>
          <w:marBottom w:val="0"/>
          <w:divBdr>
            <w:top w:val="none" w:sz="0" w:space="0" w:color="auto"/>
            <w:left w:val="none" w:sz="0" w:space="0" w:color="auto"/>
            <w:bottom w:val="none" w:sz="0" w:space="0" w:color="auto"/>
            <w:right w:val="none" w:sz="0" w:space="0" w:color="auto"/>
          </w:divBdr>
        </w:div>
        <w:div w:id="1285117154">
          <w:marLeft w:val="0"/>
          <w:marRight w:val="0"/>
          <w:marTop w:val="0"/>
          <w:marBottom w:val="0"/>
          <w:divBdr>
            <w:top w:val="none" w:sz="0" w:space="0" w:color="auto"/>
            <w:left w:val="none" w:sz="0" w:space="0" w:color="auto"/>
            <w:bottom w:val="none" w:sz="0" w:space="0" w:color="auto"/>
            <w:right w:val="none" w:sz="0" w:space="0" w:color="auto"/>
          </w:divBdr>
        </w:div>
        <w:div w:id="200486318">
          <w:marLeft w:val="0"/>
          <w:marRight w:val="0"/>
          <w:marTop w:val="0"/>
          <w:marBottom w:val="0"/>
          <w:divBdr>
            <w:top w:val="none" w:sz="0" w:space="0" w:color="auto"/>
            <w:left w:val="none" w:sz="0" w:space="0" w:color="auto"/>
            <w:bottom w:val="none" w:sz="0" w:space="0" w:color="auto"/>
            <w:right w:val="none" w:sz="0" w:space="0" w:color="auto"/>
          </w:divBdr>
        </w:div>
        <w:div w:id="1903832329">
          <w:marLeft w:val="0"/>
          <w:marRight w:val="0"/>
          <w:marTop w:val="0"/>
          <w:marBottom w:val="0"/>
          <w:divBdr>
            <w:top w:val="none" w:sz="0" w:space="0" w:color="auto"/>
            <w:left w:val="none" w:sz="0" w:space="0" w:color="auto"/>
            <w:bottom w:val="none" w:sz="0" w:space="0" w:color="auto"/>
            <w:right w:val="none" w:sz="0" w:space="0" w:color="auto"/>
          </w:divBdr>
        </w:div>
        <w:div w:id="1464083329">
          <w:marLeft w:val="0"/>
          <w:marRight w:val="0"/>
          <w:marTop w:val="0"/>
          <w:marBottom w:val="0"/>
          <w:divBdr>
            <w:top w:val="none" w:sz="0" w:space="0" w:color="auto"/>
            <w:left w:val="none" w:sz="0" w:space="0" w:color="auto"/>
            <w:bottom w:val="none" w:sz="0" w:space="0" w:color="auto"/>
            <w:right w:val="none" w:sz="0" w:space="0" w:color="auto"/>
          </w:divBdr>
        </w:div>
        <w:div w:id="328289584">
          <w:marLeft w:val="0"/>
          <w:marRight w:val="0"/>
          <w:marTop w:val="0"/>
          <w:marBottom w:val="0"/>
          <w:divBdr>
            <w:top w:val="none" w:sz="0" w:space="0" w:color="auto"/>
            <w:left w:val="none" w:sz="0" w:space="0" w:color="auto"/>
            <w:bottom w:val="none" w:sz="0" w:space="0" w:color="auto"/>
            <w:right w:val="none" w:sz="0" w:space="0" w:color="auto"/>
          </w:divBdr>
        </w:div>
        <w:div w:id="1472820362">
          <w:marLeft w:val="0"/>
          <w:marRight w:val="0"/>
          <w:marTop w:val="0"/>
          <w:marBottom w:val="0"/>
          <w:divBdr>
            <w:top w:val="none" w:sz="0" w:space="0" w:color="auto"/>
            <w:left w:val="none" w:sz="0" w:space="0" w:color="auto"/>
            <w:bottom w:val="none" w:sz="0" w:space="0" w:color="auto"/>
            <w:right w:val="none" w:sz="0" w:space="0" w:color="auto"/>
          </w:divBdr>
        </w:div>
        <w:div w:id="1918595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webSettings" Target="webSettings.xml"/><Relationship Id="rId7" Type="http://schemas.openxmlformats.org/officeDocument/2006/relationships/hyperlink" Target="about:blan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fontTable" Target="fontTable.xml"/><Relationship Id="rId5" Type="http://schemas.openxmlformats.org/officeDocument/2006/relationships/oleObject" Target="embeddings/oleObject1.bin"/><Relationship Id="rId10" Type="http://schemas.openxmlformats.org/officeDocument/2006/relationships/hyperlink" Target="about:blank" TargetMode="External"/><Relationship Id="rId4" Type="http://schemas.openxmlformats.org/officeDocument/2006/relationships/image" Target="media/image1.wmf"/><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296</Words>
  <Characters>10375</Characters>
  <Application>Microsoft Office Word</Application>
  <DocSecurity>0</DocSecurity>
  <Lines>348</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are McClure</dc:creator>
  <cp:keywords/>
  <dc:description/>
  <cp:lastModifiedBy>Church Office</cp:lastModifiedBy>
  <cp:revision>3</cp:revision>
  <cp:lastPrinted>2025-12-04T12:55:00Z</cp:lastPrinted>
  <dcterms:created xsi:type="dcterms:W3CDTF">2026-04-01T18:55:00Z</dcterms:created>
  <dcterms:modified xsi:type="dcterms:W3CDTF">2026-04-01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281709-46ea-4679-858e-20e23016229f</vt:lpwstr>
  </property>
</Properties>
</file>